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0884F460" w:rsidR="00E90694" w:rsidRDefault="00EE41F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EndPr/>
        <w:sdtContent>
          <w:r w:rsidR="00705A54">
            <w:rPr>
              <w:rFonts w:ascii="Museo Sans 300" w:hAnsi="Museo Sans 300"/>
            </w:rPr>
            <w:t>Stravi</w:t>
          </w:r>
          <w:r w:rsidR="0063267C">
            <w:rPr>
              <w:rFonts w:ascii="Museo Sans 300" w:hAnsi="Museo Sans 300"/>
            </w:rPr>
            <w:t>link</w:t>
          </w:r>
          <w:r w:rsidR="00705A54">
            <w:rPr>
              <w:rFonts w:ascii="Museo Sans 300" w:hAnsi="Museo Sans 300"/>
            </w:rPr>
            <w:t xml:space="preserve"> </w:t>
          </w:r>
          <w:r w:rsidR="0063267C">
            <w:rPr>
              <w:rFonts w:ascii="Museo Sans 300" w:hAnsi="Museo Sans 300"/>
            </w:rPr>
            <w:t>ICH-S</w:t>
          </w:r>
        </w:sdtContent>
      </w:sdt>
    </w:p>
    <w:p w14:paraId="07D31588" w14:textId="08EC9E3B" w:rsidR="000E479E" w:rsidRPr="0063267C" w:rsidRDefault="00AD3BA1" w:rsidP="0063267C">
      <w:pPr>
        <w:jc w:val="center"/>
        <w:rPr>
          <w:rFonts w:ascii="Museo Sans 300" w:hAnsi="Museo Sans 300"/>
          <w:noProof/>
          <w:lang w:val="fr-BE"/>
        </w:rPr>
      </w:pPr>
      <w:r w:rsidRPr="00AD3BA1">
        <w:rPr>
          <w:rFonts w:ascii="Museo Sans 300" w:hAnsi="Museo Sans 300"/>
          <w:noProof/>
          <w:lang w:val="fr-BE"/>
        </w:rPr>
        <w:drawing>
          <wp:inline distT="0" distB="0" distL="0" distR="0" wp14:anchorId="4512A463" wp14:editId="5B70B5CB">
            <wp:extent cx="944880" cy="944880"/>
            <wp:effectExtent l="0" t="0" r="7620" b="7620"/>
            <wp:docPr id="191652537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44880" cy="944880"/>
                    </a:xfrm>
                    <a:prstGeom prst="rect">
                      <a:avLst/>
                    </a:prstGeom>
                    <a:noFill/>
                    <a:ln>
                      <a:noFill/>
                    </a:ln>
                  </pic:spPr>
                </pic:pic>
              </a:graphicData>
            </a:graphic>
          </wp:inline>
        </w:drawing>
      </w:r>
    </w:p>
    <w:p w14:paraId="5CF35E82" w14:textId="259C0510"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B273F">
        <w:rPr>
          <w:rFonts w:ascii="Museo Sans 300" w:hAnsi="Museo Sans 300"/>
        </w:rPr>
        <w:t>09</w:t>
      </w:r>
      <w:r w:rsidR="00705A54">
        <w:rPr>
          <w:rFonts w:ascii="Museo Sans 300" w:hAnsi="Museo Sans 300"/>
        </w:rPr>
        <w:t xml:space="preserve"> </w:t>
      </w:r>
      <w:r w:rsidR="00AB273F">
        <w:rPr>
          <w:rFonts w:ascii="Museo Sans 300" w:hAnsi="Museo Sans 300"/>
        </w:rPr>
        <w:t>22</w:t>
      </w:r>
      <w:r w:rsidR="00705A54">
        <w:rPr>
          <w:rFonts w:ascii="Museo Sans 300" w:hAnsi="Museo Sans 300"/>
        </w:rPr>
        <w:t xml:space="preserve"> </w:t>
      </w:r>
      <w:r w:rsidR="00A52473" w:rsidRPr="00C95E1E">
        <w:rPr>
          <w:rFonts w:ascii="Museo Sans 300" w:hAnsi="Museo Sans 300"/>
        </w:rPr>
        <w:t xml:space="preserve">00 </w:t>
      </w:r>
      <w:r w:rsidR="00AB273F" w:rsidRPr="00AB273F">
        <w:rPr>
          <w:rFonts w:ascii="Museo Sans 300" w:hAnsi="Museo Sans 300"/>
        </w:rPr>
        <w:t>Supports for Plaster and Gypsum Board</w:t>
      </w:r>
    </w:p>
    <w:p w14:paraId="3AD01F23" w14:textId="77777777" w:rsidR="00A47CDC" w:rsidRPr="00DF1FCF" w:rsidRDefault="00A47CDC" w:rsidP="00A47CDC">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p w14:paraId="12BBC8DA" w14:textId="77777777" w:rsidR="00A47CDC" w:rsidRDefault="00A47CDC" w:rsidP="00A47CDC">
      <w:pPr>
        <w:spacing w:after="120" w:line="240" w:lineRule="auto"/>
        <w:contextualSpacing/>
        <w:jc w:val="both"/>
        <w:rPr>
          <w:rFonts w:ascii="Museo Sans 100" w:hAnsi="Museo Sans 100" w:cstheme="minorHAnsi"/>
          <w:lang w:val="en-CA"/>
        </w:rPr>
      </w:pPr>
    </w:p>
    <w:p w14:paraId="5AC4EAA1" w14:textId="77777777" w:rsidR="00A4188B" w:rsidRPr="00E96FD1" w:rsidRDefault="00A4188B" w:rsidP="00A4188B">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Specification notes are identified in the document as follows “</w:t>
      </w:r>
      <w:r w:rsidRPr="00E96FD1">
        <w:rPr>
          <w:rFonts w:ascii="Museo Sans 100" w:hAnsi="Museo Sans 100" w:cstheme="minorHAnsi"/>
          <w:b/>
          <w:bCs/>
          <w:i/>
          <w:iCs/>
          <w:u w:val="single"/>
          <w:lang w:val="en-CA"/>
        </w:rPr>
        <w:t>SPEC NOTE</w:t>
      </w:r>
      <w:r w:rsidRPr="00E96FD1">
        <w:rPr>
          <w:rFonts w:ascii="Museo Sans 100" w:hAnsi="Museo Sans 100" w:cstheme="minorHAnsi"/>
          <w:lang w:val="en-CA"/>
        </w:rPr>
        <w:t>” – these notes must be removed from final documents. Where multiple options may be available, these are identified in the corresponding spec note.</w:t>
      </w:r>
    </w:p>
    <w:p w14:paraId="4F6A07B7" w14:textId="77777777" w:rsidR="00A4188B" w:rsidRPr="00E96FD1" w:rsidRDefault="00A4188B" w:rsidP="00A4188B">
      <w:pPr>
        <w:spacing w:after="120" w:line="240" w:lineRule="auto"/>
        <w:contextualSpacing/>
        <w:jc w:val="both"/>
        <w:rPr>
          <w:rFonts w:ascii="Museo Sans 100" w:hAnsi="Museo Sans 100" w:cstheme="minorHAnsi"/>
          <w:lang w:val="en-CA"/>
        </w:rPr>
      </w:pPr>
    </w:p>
    <w:p w14:paraId="31B6E088" w14:textId="77777777" w:rsidR="00A4188B" w:rsidRPr="00E96FD1" w:rsidRDefault="00A4188B" w:rsidP="00A4188B">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represent sections that are options not found on every installation.</w:t>
      </w:r>
    </w:p>
    <w:p w14:paraId="4FD08E35" w14:textId="77777777" w:rsidR="00A4188B" w:rsidRDefault="00A4188B" w:rsidP="00A4188B">
      <w:pPr>
        <w:spacing w:after="120" w:line="240" w:lineRule="auto"/>
        <w:contextualSpacing/>
        <w:jc w:val="both"/>
        <w:rPr>
          <w:rFonts w:ascii="Museo Sans 100" w:hAnsi="Museo Sans 100" w:cstheme="minorHAnsi"/>
          <w:lang w:val="en-CA"/>
        </w:rPr>
      </w:pPr>
    </w:p>
    <w:p w14:paraId="0EEC6811" w14:textId="5D19B441" w:rsidR="00A4188B" w:rsidRDefault="00A4188B" w:rsidP="00A4188B">
      <w:pPr>
        <w:spacing w:after="120" w:line="240" w:lineRule="auto"/>
        <w:contextualSpacing/>
        <w:jc w:val="both"/>
        <w:rPr>
          <w:rFonts w:ascii="Museo Sans 100" w:hAnsi="Museo Sans 100" w:cstheme="minorHAnsi"/>
          <w:lang w:val="en-CA"/>
        </w:rPr>
      </w:pPr>
      <w:r>
        <w:rPr>
          <w:rFonts w:ascii="Museo Sans 100" w:hAnsi="Museo Sans 100" w:cstheme="minorHAnsi"/>
          <w:lang w:val="en-CA"/>
        </w:rPr>
        <w:t>This document specification has been specifically written for the Straviink ICH-S system. Below is a schematic indication of the three different types of frames available for the system</w:t>
      </w:r>
    </w:p>
    <w:p w14:paraId="7FD82EA3" w14:textId="090008F4" w:rsidR="00A47CDC" w:rsidRDefault="00A47CDC" w:rsidP="00A47CDC">
      <w:pPr>
        <w:spacing w:after="120" w:line="240" w:lineRule="auto"/>
        <w:contextualSpacing/>
        <w:jc w:val="both"/>
        <w:rPr>
          <w:rFonts w:ascii="Museo Sans 100" w:hAnsi="Museo Sans 100" w:cstheme="minorHAnsi"/>
          <w:lang w:val="en-CA"/>
        </w:rPr>
      </w:pPr>
    </w:p>
    <w:tbl>
      <w:tblPr>
        <w:tblStyle w:val="Grilledutableau"/>
        <w:tblW w:w="9768" w:type="dxa"/>
        <w:tblLayout w:type="fixed"/>
        <w:tblLook w:val="04A0" w:firstRow="1" w:lastRow="0" w:firstColumn="1" w:lastColumn="0" w:noHBand="0" w:noVBand="1"/>
      </w:tblPr>
      <w:tblGrid>
        <w:gridCol w:w="3256"/>
        <w:gridCol w:w="3256"/>
        <w:gridCol w:w="3256"/>
      </w:tblGrid>
      <w:tr w:rsidR="00431240" w14:paraId="31A3AE77" w14:textId="77777777" w:rsidTr="00632C80">
        <w:tc>
          <w:tcPr>
            <w:tcW w:w="3256" w:type="dxa"/>
          </w:tcPr>
          <w:p w14:paraId="1327033A" w14:textId="77777777" w:rsidR="00431240" w:rsidRPr="00204A57" w:rsidRDefault="00431240" w:rsidP="00632C80">
            <w:pPr>
              <w:spacing w:after="120"/>
              <w:contextualSpacing/>
              <w:jc w:val="center"/>
              <w:rPr>
                <w:rFonts w:ascii="Museo Sans 100" w:hAnsi="Museo Sans 100" w:cstheme="minorHAnsi"/>
                <w:highlight w:val="yellow"/>
                <w:lang w:val="en-CA"/>
              </w:rPr>
            </w:pPr>
            <w:r w:rsidRPr="00E86AF6">
              <w:rPr>
                <w:rFonts w:ascii="Museo Sans 100" w:hAnsi="Museo Sans 100" w:cstheme="minorHAnsi"/>
                <w:noProof/>
                <w:lang w:val="en-CA"/>
              </w:rPr>
              <w:drawing>
                <wp:inline distT="0" distB="0" distL="0" distR="0" wp14:anchorId="599A235C" wp14:editId="094B7636">
                  <wp:extent cx="1676545" cy="1234547"/>
                  <wp:effectExtent l="0" t="0" r="0" b="3810"/>
                  <wp:docPr id="14444970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97047" name=""/>
                          <pic:cNvPicPr/>
                        </pic:nvPicPr>
                        <pic:blipFill>
                          <a:blip r:embed="rId13"/>
                          <a:stretch>
                            <a:fillRect/>
                          </a:stretch>
                        </pic:blipFill>
                        <pic:spPr>
                          <a:xfrm>
                            <a:off x="0" y="0"/>
                            <a:ext cx="1676545" cy="1234547"/>
                          </a:xfrm>
                          <a:prstGeom prst="rect">
                            <a:avLst/>
                          </a:prstGeom>
                        </pic:spPr>
                      </pic:pic>
                    </a:graphicData>
                  </a:graphic>
                </wp:inline>
              </w:drawing>
            </w:r>
          </w:p>
        </w:tc>
        <w:tc>
          <w:tcPr>
            <w:tcW w:w="3256" w:type="dxa"/>
          </w:tcPr>
          <w:p w14:paraId="5AB376F9" w14:textId="77777777" w:rsidR="00431240" w:rsidRPr="001D21F0" w:rsidRDefault="00431240" w:rsidP="00632C80">
            <w:pPr>
              <w:spacing w:after="120"/>
              <w:contextualSpacing/>
              <w:jc w:val="center"/>
              <w:rPr>
                <w:rFonts w:ascii="Museo Sans 100" w:hAnsi="Museo Sans 100" w:cstheme="minorHAnsi"/>
                <w:highlight w:val="yellow"/>
                <w:lang w:val="en-CA"/>
              </w:rPr>
            </w:pPr>
            <w:r w:rsidRPr="001E4AA7">
              <w:rPr>
                <w:rFonts w:ascii="Museo Sans 100" w:hAnsi="Museo Sans 100" w:cstheme="minorHAnsi"/>
                <w:noProof/>
                <w:lang w:val="en-CA"/>
              </w:rPr>
              <w:drawing>
                <wp:inline distT="0" distB="0" distL="0" distR="0" wp14:anchorId="2F02BDC6" wp14:editId="17372BB3">
                  <wp:extent cx="1237447" cy="1306195"/>
                  <wp:effectExtent l="0" t="0" r="1270" b="8255"/>
                  <wp:docPr id="185304603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46031" name=""/>
                          <pic:cNvPicPr/>
                        </pic:nvPicPr>
                        <pic:blipFill>
                          <a:blip r:embed="rId14"/>
                          <a:stretch>
                            <a:fillRect/>
                          </a:stretch>
                        </pic:blipFill>
                        <pic:spPr>
                          <a:xfrm>
                            <a:off x="0" y="0"/>
                            <a:ext cx="1241759" cy="1310746"/>
                          </a:xfrm>
                          <a:prstGeom prst="rect">
                            <a:avLst/>
                          </a:prstGeom>
                        </pic:spPr>
                      </pic:pic>
                    </a:graphicData>
                  </a:graphic>
                </wp:inline>
              </w:drawing>
            </w:r>
          </w:p>
        </w:tc>
        <w:tc>
          <w:tcPr>
            <w:tcW w:w="3256" w:type="dxa"/>
          </w:tcPr>
          <w:p w14:paraId="31E8236C" w14:textId="77777777" w:rsidR="00431240" w:rsidRPr="001D21F0" w:rsidRDefault="00431240" w:rsidP="00632C80">
            <w:pPr>
              <w:spacing w:after="120"/>
              <w:contextualSpacing/>
              <w:jc w:val="center"/>
              <w:rPr>
                <w:rFonts w:ascii="Museo Sans 100" w:hAnsi="Museo Sans 100" w:cstheme="minorHAnsi"/>
                <w:highlight w:val="yellow"/>
                <w:lang w:val="en-CA"/>
              </w:rPr>
            </w:pPr>
            <w:r w:rsidRPr="000A1C4C">
              <w:rPr>
                <w:rFonts w:ascii="Museo Sans 100" w:hAnsi="Museo Sans 100" w:cstheme="minorHAnsi"/>
                <w:noProof/>
                <w:lang w:val="en-CA"/>
              </w:rPr>
              <w:drawing>
                <wp:inline distT="0" distB="0" distL="0" distR="0" wp14:anchorId="3A94328B" wp14:editId="6263C108">
                  <wp:extent cx="1313195" cy="1494694"/>
                  <wp:effectExtent l="0" t="0" r="1270" b="0"/>
                  <wp:docPr id="11876198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19856" name=""/>
                          <pic:cNvPicPr/>
                        </pic:nvPicPr>
                        <pic:blipFill>
                          <a:blip r:embed="rId15"/>
                          <a:stretch>
                            <a:fillRect/>
                          </a:stretch>
                        </pic:blipFill>
                        <pic:spPr>
                          <a:xfrm>
                            <a:off x="0" y="0"/>
                            <a:ext cx="1324108" cy="1507115"/>
                          </a:xfrm>
                          <a:prstGeom prst="rect">
                            <a:avLst/>
                          </a:prstGeom>
                        </pic:spPr>
                      </pic:pic>
                    </a:graphicData>
                  </a:graphic>
                </wp:inline>
              </w:drawing>
            </w:r>
          </w:p>
        </w:tc>
      </w:tr>
      <w:tr w:rsidR="00431240" w14:paraId="478BCF3D" w14:textId="77777777" w:rsidTr="00632C80">
        <w:tc>
          <w:tcPr>
            <w:tcW w:w="3256" w:type="dxa"/>
          </w:tcPr>
          <w:p w14:paraId="6F68E8F7" w14:textId="77777777" w:rsidR="00431240" w:rsidRPr="004F00C3" w:rsidRDefault="00431240" w:rsidP="00632C80">
            <w:pPr>
              <w:spacing w:after="120"/>
              <w:contextualSpacing/>
              <w:jc w:val="center"/>
              <w:rPr>
                <w:rFonts w:ascii="Museo Sans 100" w:hAnsi="Museo Sans 100" w:cstheme="minorHAnsi"/>
                <w:b/>
                <w:bCs/>
                <w:noProof/>
                <w:lang w:val="en-CA"/>
              </w:rPr>
            </w:pPr>
            <w:r w:rsidRPr="004F00C3">
              <w:rPr>
                <w:rFonts w:ascii="Museo Sans 100" w:hAnsi="Museo Sans 100" w:cstheme="minorHAnsi"/>
                <w:b/>
                <w:bCs/>
                <w:noProof/>
                <w:lang w:val="en-CA"/>
              </w:rPr>
              <w:t>Stravilink ICH-S-LP</w:t>
            </w:r>
          </w:p>
        </w:tc>
        <w:tc>
          <w:tcPr>
            <w:tcW w:w="3256" w:type="dxa"/>
          </w:tcPr>
          <w:p w14:paraId="26BE2E7D" w14:textId="77777777" w:rsidR="00431240" w:rsidRPr="004F00C3" w:rsidRDefault="00431240" w:rsidP="00632C80">
            <w:pPr>
              <w:spacing w:after="120"/>
              <w:contextualSpacing/>
              <w:jc w:val="center"/>
              <w:rPr>
                <w:rFonts w:ascii="Museo Sans 100" w:hAnsi="Museo Sans 100" w:cstheme="minorHAnsi"/>
                <w:b/>
                <w:bCs/>
                <w:noProof/>
                <w:lang w:val="en-CA"/>
              </w:rPr>
            </w:pPr>
            <w:r w:rsidRPr="004F00C3">
              <w:rPr>
                <w:rFonts w:ascii="Museo Sans 100" w:hAnsi="Museo Sans 100" w:cstheme="minorHAnsi"/>
                <w:b/>
                <w:bCs/>
                <w:noProof/>
                <w:lang w:val="en-CA"/>
              </w:rPr>
              <w:t>Stravilink ICH-S</w:t>
            </w:r>
            <w:r>
              <w:rPr>
                <w:rFonts w:ascii="Museo Sans 100" w:hAnsi="Museo Sans 100" w:cstheme="minorHAnsi"/>
                <w:b/>
                <w:bCs/>
                <w:noProof/>
                <w:lang w:val="en-CA"/>
              </w:rPr>
              <w:t xml:space="preserve"> (Light Frame)</w:t>
            </w:r>
          </w:p>
        </w:tc>
        <w:tc>
          <w:tcPr>
            <w:tcW w:w="3256" w:type="dxa"/>
          </w:tcPr>
          <w:p w14:paraId="690A3478" w14:textId="77777777" w:rsidR="00431240" w:rsidRPr="000A1C4C" w:rsidRDefault="00431240" w:rsidP="00632C80">
            <w:pPr>
              <w:spacing w:after="120"/>
              <w:contextualSpacing/>
              <w:jc w:val="center"/>
              <w:rPr>
                <w:rFonts w:ascii="Museo Sans 100" w:hAnsi="Museo Sans 100" w:cstheme="minorHAnsi"/>
                <w:noProof/>
                <w:lang w:val="en-CA"/>
              </w:rPr>
            </w:pPr>
            <w:r w:rsidRPr="004F00C3">
              <w:rPr>
                <w:rFonts w:ascii="Museo Sans 100" w:hAnsi="Museo Sans 100" w:cstheme="minorHAnsi"/>
                <w:b/>
                <w:bCs/>
                <w:noProof/>
                <w:lang w:val="en-CA"/>
              </w:rPr>
              <w:t>Stravilink ICH-S</w:t>
            </w:r>
            <w:r>
              <w:rPr>
                <w:rFonts w:ascii="Museo Sans 100" w:hAnsi="Museo Sans 100" w:cstheme="minorHAnsi"/>
                <w:b/>
                <w:bCs/>
                <w:noProof/>
                <w:lang w:val="en-CA"/>
              </w:rPr>
              <w:t xml:space="preserve"> (Heavy Frame)</w:t>
            </w:r>
          </w:p>
        </w:tc>
      </w:tr>
    </w:tbl>
    <w:p w14:paraId="7CE13EB7" w14:textId="77777777" w:rsidR="00A47CDC" w:rsidRPr="00E96FD1" w:rsidRDefault="00A47CDC" w:rsidP="00A47CDC">
      <w:pPr>
        <w:spacing w:after="120" w:line="240" w:lineRule="auto"/>
        <w:contextualSpacing/>
        <w:jc w:val="both"/>
        <w:rPr>
          <w:rFonts w:ascii="Museo Sans 100" w:hAnsi="Museo Sans 100" w:cstheme="minorHAnsi"/>
          <w:lang w:val="en-CA"/>
        </w:rPr>
      </w:pPr>
    </w:p>
    <w:p w14:paraId="5EBC045C" w14:textId="6012583E" w:rsidR="00705A54" w:rsidRPr="00DF1FCF" w:rsidRDefault="00705A54" w:rsidP="00DF1FCF">
      <w:pPr>
        <w:spacing w:before="120" w:after="0" w:line="240" w:lineRule="auto"/>
        <w:jc w:val="both"/>
        <w:rPr>
          <w:rFonts w:ascii="Museo Sans 100" w:hAnsi="Museo Sans 100" w:cstheme="minorHAnsi"/>
        </w:rPr>
      </w:pPr>
    </w:p>
    <w:bookmarkEnd w:id="2"/>
    <w:p w14:paraId="198163C2" w14:textId="0E3844F4" w:rsidR="00A47CDC" w:rsidRDefault="00A47CDC" w:rsidP="00DF1FCF">
      <w:pPr>
        <w:rPr>
          <w:rFonts w:ascii="Museo Sans 100" w:hAnsi="Museo Sans 100"/>
        </w:rPr>
      </w:pPr>
      <w:r>
        <w:rPr>
          <w:rFonts w:ascii="Museo Sans 100" w:hAnsi="Museo Sans 100"/>
        </w:rPr>
        <w:br w:type="page"/>
      </w:r>
    </w:p>
    <w:bookmarkEnd w:id="1"/>
    <w:p w14:paraId="429FBF4A" w14:textId="77777777" w:rsidR="00E1532B" w:rsidRDefault="00E1532B" w:rsidP="00E1532B">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i/>
          <w:iCs/>
          <w:color w:val="4472C4" w:themeColor="accent1"/>
          <w:sz w:val="18"/>
          <w:szCs w:val="18"/>
          <w:u w:val="single"/>
          <w:lang w:val="en-CA"/>
        </w:rPr>
      </w:pPr>
      <w:r w:rsidRPr="00E96FD1">
        <w:rPr>
          <w:rFonts w:ascii="Museo Sans 100" w:hAnsi="Museo Sans 100"/>
          <w:i/>
          <w:iCs/>
          <w:color w:val="4472C4" w:themeColor="accent1"/>
          <w:sz w:val="18"/>
          <w:szCs w:val="18"/>
          <w:u w:val="single"/>
          <w:lang w:val="en-CA"/>
        </w:rPr>
        <w:lastRenderedPageBreak/>
        <w:t>SPEC NOTE:</w:t>
      </w:r>
    </w:p>
    <w:p w14:paraId="057A5753" w14:textId="2AC46F81" w:rsidR="00E1532B" w:rsidRDefault="00E1532B" w:rsidP="00E1532B">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i/>
          <w:iCs/>
          <w:color w:val="4472C4" w:themeColor="accent1"/>
          <w:sz w:val="18"/>
          <w:szCs w:val="18"/>
          <w:lang w:val="en-CA"/>
        </w:rPr>
      </w:pPr>
      <w:r w:rsidRPr="00A4188B">
        <w:rPr>
          <w:rFonts w:ascii="Museo Sans 100" w:hAnsi="Museo Sans 100"/>
          <w:i/>
          <w:iCs/>
          <w:color w:val="4472C4" w:themeColor="accent1"/>
          <w:sz w:val="18"/>
          <w:szCs w:val="18"/>
          <w:lang w:val="en-CA"/>
        </w:rPr>
        <w:t>Relevant pa</w:t>
      </w:r>
      <w:r>
        <w:rPr>
          <w:rFonts w:ascii="Museo Sans 100" w:hAnsi="Museo Sans 100"/>
          <w:i/>
          <w:iCs/>
          <w:color w:val="4472C4" w:themeColor="accent1"/>
          <w:sz w:val="18"/>
          <w:szCs w:val="18"/>
          <w:lang w:val="en-CA"/>
        </w:rPr>
        <w:t>r</w:t>
      </w:r>
      <w:r w:rsidRPr="00A4188B">
        <w:rPr>
          <w:rFonts w:ascii="Museo Sans 100" w:hAnsi="Museo Sans 100"/>
          <w:i/>
          <w:iCs/>
          <w:color w:val="4472C4" w:themeColor="accent1"/>
          <w:sz w:val="18"/>
          <w:szCs w:val="18"/>
          <w:lang w:val="en-CA"/>
        </w:rPr>
        <w:t xml:space="preserve">ts </w:t>
      </w:r>
      <w:r>
        <w:rPr>
          <w:rFonts w:ascii="Museo Sans 100" w:hAnsi="Museo Sans 100"/>
          <w:i/>
          <w:iCs/>
          <w:color w:val="4472C4" w:themeColor="accent1"/>
          <w:sz w:val="18"/>
          <w:szCs w:val="18"/>
          <w:lang w:val="en-CA"/>
        </w:rPr>
        <w:t xml:space="preserve">for Stravilink ICH-S can be found in section 2.5.5 </w:t>
      </w:r>
      <w:r w:rsidR="00A01F51">
        <w:rPr>
          <w:rFonts w:ascii="Museo Sans 100" w:hAnsi="Museo Sans 100"/>
          <w:i/>
          <w:iCs/>
          <w:color w:val="4472C4" w:themeColor="accent1"/>
          <w:sz w:val="18"/>
          <w:szCs w:val="18"/>
          <w:lang w:val="en-CA"/>
        </w:rPr>
        <w:t>‘Hanger acoustic isolator’</w:t>
      </w:r>
      <w:r w:rsidR="00B94B56">
        <w:rPr>
          <w:rFonts w:ascii="Museo Sans 100" w:hAnsi="Museo Sans 100"/>
          <w:i/>
          <w:iCs/>
          <w:color w:val="4472C4" w:themeColor="accent1"/>
          <w:sz w:val="18"/>
          <w:szCs w:val="18"/>
          <w:lang w:val="en-CA"/>
        </w:rPr>
        <w:t>.</w:t>
      </w:r>
    </w:p>
    <w:p w14:paraId="2AF66ACF" w14:textId="5F8FACAB" w:rsidR="00A01F51" w:rsidRDefault="00A01F51" w:rsidP="00E1532B">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i/>
          <w:iCs/>
          <w:color w:val="4472C4" w:themeColor="accent1"/>
          <w:sz w:val="18"/>
          <w:szCs w:val="18"/>
          <w:lang w:val="en-CA"/>
        </w:rPr>
      </w:pPr>
      <w:r w:rsidRPr="00A01F51">
        <w:rPr>
          <w:rFonts w:ascii="Museo Sans 100" w:hAnsi="Museo Sans 100"/>
          <w:i/>
          <w:iCs/>
          <w:color w:val="4472C4" w:themeColor="accent1"/>
          <w:sz w:val="18"/>
          <w:szCs w:val="18"/>
          <w:lang w:val="en-CA"/>
        </w:rPr>
        <w:t>The requirements set forth in the remainder of this specification may vary based on specific project conditions. Final configuration and scope shall be coordinated by the Architect/Lead Consultant and relevant stakeholders.</w:t>
      </w:r>
    </w:p>
    <w:p w14:paraId="3375A09F" w14:textId="77777777" w:rsidR="00E1532B" w:rsidRDefault="00E1532B" w:rsidP="00FB3BF5">
      <w:pPr>
        <w:widowControl w:val="0"/>
        <w:autoSpaceDE w:val="0"/>
        <w:autoSpaceDN w:val="0"/>
        <w:spacing w:before="1" w:after="0" w:line="240" w:lineRule="auto"/>
        <w:rPr>
          <w:rFonts w:ascii="Museo Sans 100" w:eastAsia="Arial" w:hAnsi="Museo Sans 100" w:cs="Arial"/>
          <w:b/>
        </w:rPr>
      </w:pPr>
    </w:p>
    <w:p w14:paraId="36794ABF" w14:textId="1A39B8DC" w:rsidR="00FB3BF5" w:rsidRPr="00FB3BF5" w:rsidRDefault="00FB3BF5" w:rsidP="00FB3BF5">
      <w:pPr>
        <w:widowControl w:val="0"/>
        <w:autoSpaceDE w:val="0"/>
        <w:autoSpaceDN w:val="0"/>
        <w:spacing w:before="1" w:after="0" w:line="240" w:lineRule="auto"/>
        <w:rPr>
          <w:rFonts w:ascii="Museo Sans 100" w:eastAsia="Arial" w:hAnsi="Museo Sans 100" w:cs="Arial"/>
          <w:b/>
        </w:rPr>
      </w:pPr>
      <w:r w:rsidRPr="00FB3BF5">
        <w:rPr>
          <w:rFonts w:ascii="Museo Sans 100" w:eastAsia="Arial" w:hAnsi="Museo Sans 100" w:cs="Arial"/>
          <w:b/>
        </w:rPr>
        <w:t>PART</w:t>
      </w:r>
      <w:r w:rsidRPr="00FB3BF5">
        <w:rPr>
          <w:rFonts w:ascii="Museo Sans 100" w:eastAsia="Arial" w:hAnsi="Museo Sans 100" w:cs="Arial"/>
          <w:spacing w:val="5"/>
        </w:rPr>
        <w:t xml:space="preserve"> </w:t>
      </w:r>
      <w:r w:rsidRPr="00FB3BF5">
        <w:rPr>
          <w:rFonts w:ascii="Museo Sans 100" w:eastAsia="Arial" w:hAnsi="Museo Sans 100" w:cs="Arial"/>
          <w:b/>
        </w:rPr>
        <w:t>1</w:t>
      </w:r>
      <w:r w:rsidRPr="00FB3BF5">
        <w:rPr>
          <w:rFonts w:ascii="Museo Sans 100" w:eastAsia="Arial" w:hAnsi="Museo Sans 100" w:cs="Arial"/>
          <w:spacing w:val="4"/>
        </w:rPr>
        <w:t xml:space="preserve"> </w:t>
      </w:r>
      <w:r w:rsidRPr="00FB3BF5">
        <w:rPr>
          <w:rFonts w:ascii="Museo Sans 100" w:eastAsia="Arial" w:hAnsi="Museo Sans 100" w:cs="Arial"/>
          <w:b/>
        </w:rPr>
        <w:t>-</w:t>
      </w:r>
      <w:r w:rsidRPr="00FB3BF5">
        <w:rPr>
          <w:rFonts w:ascii="Museo Sans 100" w:eastAsia="Arial" w:hAnsi="Museo Sans 100" w:cs="Arial"/>
          <w:spacing w:val="5"/>
        </w:rPr>
        <w:t xml:space="preserve"> </w:t>
      </w:r>
      <w:r w:rsidRPr="00FB3BF5">
        <w:rPr>
          <w:rFonts w:ascii="Museo Sans 100" w:eastAsia="Arial" w:hAnsi="Museo Sans 100" w:cs="Arial"/>
          <w:b/>
          <w:spacing w:val="-2"/>
        </w:rPr>
        <w:t>GENERAL</w:t>
      </w:r>
    </w:p>
    <w:p w14:paraId="66354139" w14:textId="77777777" w:rsidR="00FB3BF5" w:rsidRPr="00FB3BF5" w:rsidRDefault="00FB3BF5">
      <w:pPr>
        <w:widowControl w:val="0"/>
        <w:numPr>
          <w:ilvl w:val="1"/>
          <w:numId w:val="1"/>
        </w:numPr>
        <w:tabs>
          <w:tab w:val="left" w:pos="720"/>
        </w:tabs>
        <w:autoSpaceDE w:val="0"/>
        <w:autoSpaceDN w:val="0"/>
        <w:spacing w:before="239" w:after="0" w:line="240" w:lineRule="auto"/>
        <w:outlineLvl w:val="1"/>
        <w:rPr>
          <w:rFonts w:ascii="Museo Sans 100" w:eastAsia="Arial" w:hAnsi="Museo Sans 100" w:cs="Arial"/>
          <w:b/>
          <w:bCs/>
        </w:rPr>
      </w:pPr>
      <w:r w:rsidRPr="00FB3BF5">
        <w:rPr>
          <w:rFonts w:ascii="Museo Sans 100" w:eastAsia="Arial" w:hAnsi="Museo Sans 100" w:cs="Arial"/>
          <w:b/>
          <w:bCs/>
          <w:spacing w:val="-2"/>
        </w:rPr>
        <w:t>Summary</w:t>
      </w:r>
    </w:p>
    <w:p w14:paraId="24141E9F" w14:textId="77777777" w:rsidR="00FB3BF5" w:rsidRPr="00FB3BF5" w:rsidRDefault="00FB3BF5">
      <w:pPr>
        <w:widowControl w:val="0"/>
        <w:numPr>
          <w:ilvl w:val="2"/>
          <w:numId w:val="1"/>
        </w:numPr>
        <w:tabs>
          <w:tab w:val="left" w:pos="72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 xml:space="preserve">Section </w:t>
      </w:r>
      <w:r w:rsidRPr="00FB3BF5">
        <w:rPr>
          <w:rFonts w:ascii="Museo Sans 100" w:eastAsia="Arial" w:hAnsi="Museo Sans 100" w:cs="Arial"/>
          <w:spacing w:val="-2"/>
        </w:rPr>
        <w:t>includes:</w:t>
      </w:r>
    </w:p>
    <w:p w14:paraId="32E7775B" w14:textId="77777777" w:rsidR="00FB3BF5" w:rsidRPr="00FB3BF5" w:rsidRDefault="00FB3BF5" w:rsidP="00FB3BF5">
      <w:pPr>
        <w:widowControl w:val="0"/>
        <w:tabs>
          <w:tab w:val="left" w:pos="1440"/>
        </w:tabs>
        <w:autoSpaceDE w:val="0"/>
        <w:autoSpaceDN w:val="0"/>
        <w:spacing w:before="121" w:after="0" w:line="240" w:lineRule="auto"/>
        <w:ind w:left="1440" w:right="356" w:hanging="721"/>
        <w:rPr>
          <w:rFonts w:ascii="Museo Sans 100" w:eastAsia="Arial" w:hAnsi="Museo Sans 100" w:cs="Arial"/>
        </w:rPr>
      </w:pPr>
      <w:r w:rsidRPr="00FB3BF5">
        <w:rPr>
          <w:rFonts w:ascii="Museo Sans 100" w:eastAsia="Arial" w:hAnsi="Museo Sans 100" w:cs="Arial"/>
          <w:spacing w:val="-6"/>
        </w:rPr>
        <w:t>.1</w:t>
      </w:r>
      <w:r w:rsidRPr="00FB3BF5">
        <w:rPr>
          <w:rFonts w:ascii="Museo Sans 100" w:eastAsia="Arial" w:hAnsi="Museo Sans 100" w:cs="Arial"/>
        </w:rPr>
        <w:tab/>
        <w:t>Metal</w:t>
      </w:r>
      <w:r w:rsidRPr="00FB3BF5">
        <w:rPr>
          <w:rFonts w:ascii="Museo Sans 100" w:eastAsia="Arial" w:hAnsi="Museo Sans 100" w:cs="Arial"/>
          <w:spacing w:val="26"/>
        </w:rPr>
        <w:t xml:space="preserve"> </w:t>
      </w:r>
      <w:r w:rsidRPr="00FB3BF5">
        <w:rPr>
          <w:rFonts w:ascii="Museo Sans 100" w:eastAsia="Arial" w:hAnsi="Museo Sans 100" w:cs="Arial"/>
        </w:rPr>
        <w:t>support</w:t>
      </w:r>
      <w:r w:rsidRPr="00FB3BF5">
        <w:rPr>
          <w:rFonts w:ascii="Museo Sans 100" w:eastAsia="Arial" w:hAnsi="Museo Sans 100" w:cs="Arial"/>
          <w:spacing w:val="28"/>
        </w:rPr>
        <w:t xml:space="preserve"> </w:t>
      </w:r>
      <w:r w:rsidRPr="00FB3BF5">
        <w:rPr>
          <w:rFonts w:ascii="Museo Sans 100" w:eastAsia="Arial" w:hAnsi="Museo Sans 100" w:cs="Arial"/>
        </w:rPr>
        <w:t>systems</w:t>
      </w:r>
      <w:r w:rsidRPr="00FB3BF5">
        <w:rPr>
          <w:rFonts w:ascii="Museo Sans 100" w:eastAsia="Arial" w:hAnsi="Museo Sans 100" w:cs="Arial"/>
          <w:spacing w:val="27"/>
        </w:rPr>
        <w:t xml:space="preserve"> </w:t>
      </w:r>
      <w:r w:rsidRPr="00FB3BF5">
        <w:rPr>
          <w:rFonts w:ascii="Museo Sans 100" w:eastAsia="Arial" w:hAnsi="Museo Sans 100" w:cs="Arial"/>
        </w:rPr>
        <w:t>for</w:t>
      </w:r>
      <w:r w:rsidRPr="00FB3BF5">
        <w:rPr>
          <w:rFonts w:ascii="Museo Sans 100" w:eastAsia="Arial" w:hAnsi="Museo Sans 100" w:cs="Arial"/>
          <w:spacing w:val="29"/>
        </w:rPr>
        <w:t xml:space="preserve"> </w:t>
      </w:r>
      <w:r w:rsidRPr="00FB3BF5">
        <w:rPr>
          <w:rFonts w:ascii="Museo Sans 100" w:eastAsia="Arial" w:hAnsi="Museo Sans 100" w:cs="Arial"/>
        </w:rPr>
        <w:t>interior</w:t>
      </w:r>
      <w:r w:rsidRPr="00FB3BF5">
        <w:rPr>
          <w:rFonts w:ascii="Museo Sans 100" w:eastAsia="Arial" w:hAnsi="Museo Sans 100" w:cs="Arial"/>
          <w:spacing w:val="28"/>
        </w:rPr>
        <w:t xml:space="preserve"> </w:t>
      </w:r>
      <w:r w:rsidRPr="00FB3BF5">
        <w:rPr>
          <w:rFonts w:ascii="Museo Sans 100" w:eastAsia="Arial" w:hAnsi="Museo Sans 100" w:cs="Arial"/>
        </w:rPr>
        <w:t>gypsum</w:t>
      </w:r>
      <w:r w:rsidRPr="00FB3BF5">
        <w:rPr>
          <w:rFonts w:ascii="Museo Sans 100" w:eastAsia="Arial" w:hAnsi="Museo Sans 100" w:cs="Arial"/>
          <w:spacing w:val="31"/>
        </w:rPr>
        <w:t xml:space="preserve"> </w:t>
      </w:r>
      <w:r w:rsidRPr="00FB3BF5">
        <w:rPr>
          <w:rFonts w:ascii="Museo Sans 100" w:eastAsia="Arial" w:hAnsi="Museo Sans 100" w:cs="Arial"/>
        </w:rPr>
        <w:t>and cement</w:t>
      </w:r>
      <w:r w:rsidRPr="00FB3BF5">
        <w:rPr>
          <w:rFonts w:ascii="Museo Sans 100" w:eastAsia="Arial" w:hAnsi="Museo Sans 100" w:cs="Arial"/>
          <w:spacing w:val="28"/>
        </w:rPr>
        <w:t xml:space="preserve"> </w:t>
      </w:r>
      <w:r w:rsidRPr="00FB3BF5">
        <w:rPr>
          <w:rFonts w:ascii="Museo Sans 100" w:eastAsia="Arial" w:hAnsi="Museo Sans 100" w:cs="Arial"/>
        </w:rPr>
        <w:t>board</w:t>
      </w:r>
      <w:r w:rsidRPr="00FB3BF5">
        <w:rPr>
          <w:rFonts w:ascii="Museo Sans 100" w:eastAsia="Arial" w:hAnsi="Museo Sans 100" w:cs="Arial"/>
          <w:spacing w:val="26"/>
        </w:rPr>
        <w:t xml:space="preserve"> </w:t>
      </w:r>
      <w:r w:rsidRPr="00FB3BF5">
        <w:rPr>
          <w:rFonts w:ascii="Museo Sans 100" w:eastAsia="Arial" w:hAnsi="Museo Sans 100" w:cs="Arial"/>
        </w:rPr>
        <w:t>partitions,</w:t>
      </w:r>
      <w:r w:rsidRPr="00FB3BF5">
        <w:rPr>
          <w:rFonts w:ascii="Museo Sans 100" w:eastAsia="Arial" w:hAnsi="Museo Sans 100" w:cs="Arial"/>
          <w:spacing w:val="28"/>
        </w:rPr>
        <w:t xml:space="preserve"> </w:t>
      </w:r>
      <w:r w:rsidRPr="00FB3BF5">
        <w:rPr>
          <w:rFonts w:ascii="Museo Sans 100" w:eastAsia="Arial" w:hAnsi="Museo Sans 100" w:cs="Arial"/>
        </w:rPr>
        <w:t>interior ceilings, and interior assemblies as indicated.</w:t>
      </w:r>
    </w:p>
    <w:p w14:paraId="74DA9D5F" w14:textId="77777777" w:rsidR="00FB3BF5" w:rsidRPr="00FB3BF5" w:rsidRDefault="00FB3BF5">
      <w:pPr>
        <w:widowControl w:val="0"/>
        <w:numPr>
          <w:ilvl w:val="2"/>
          <w:numId w:val="1"/>
        </w:numPr>
        <w:tabs>
          <w:tab w:val="left" w:pos="720"/>
        </w:tabs>
        <w:autoSpaceDE w:val="0"/>
        <w:autoSpaceDN w:val="0"/>
        <w:spacing w:before="120" w:after="0" w:line="240" w:lineRule="auto"/>
        <w:rPr>
          <w:rFonts w:ascii="Museo Sans 100" w:eastAsia="Arial" w:hAnsi="Museo Sans 100" w:cs="Arial"/>
        </w:rPr>
      </w:pPr>
      <w:r w:rsidRPr="00FB3BF5">
        <w:rPr>
          <w:rFonts w:ascii="Museo Sans 100" w:eastAsia="Arial" w:hAnsi="Museo Sans 100" w:cs="Arial"/>
        </w:rPr>
        <w:t xml:space="preserve">Section </w:t>
      </w:r>
      <w:r w:rsidRPr="00FB3BF5">
        <w:rPr>
          <w:rFonts w:ascii="Museo Sans 100" w:eastAsia="Arial" w:hAnsi="Museo Sans 100" w:cs="Arial"/>
          <w:spacing w:val="-2"/>
        </w:rPr>
        <w:t>excludes:</w:t>
      </w:r>
    </w:p>
    <w:p w14:paraId="01D43203" w14:textId="77777777" w:rsidR="00FB3BF5" w:rsidRPr="00FB3BF5" w:rsidRDefault="00FB3BF5" w:rsidP="00FB3BF5">
      <w:pPr>
        <w:widowControl w:val="0"/>
        <w:tabs>
          <w:tab w:val="left" w:pos="1440"/>
        </w:tabs>
        <w:autoSpaceDE w:val="0"/>
        <w:autoSpaceDN w:val="0"/>
        <w:spacing w:before="119" w:after="0" w:line="240" w:lineRule="auto"/>
        <w:ind w:left="720"/>
        <w:rPr>
          <w:rFonts w:ascii="Museo Sans 100" w:eastAsia="Arial" w:hAnsi="Museo Sans 100" w:cs="Arial"/>
        </w:rPr>
      </w:pPr>
      <w:r w:rsidRPr="00FB3BF5">
        <w:rPr>
          <w:rFonts w:ascii="Museo Sans 100" w:eastAsia="Arial" w:hAnsi="Museo Sans 100" w:cs="Arial"/>
          <w:spacing w:val="-5"/>
        </w:rPr>
        <w:t>.1</w:t>
      </w:r>
      <w:r w:rsidRPr="00FB3BF5">
        <w:rPr>
          <w:rFonts w:ascii="Museo Sans 100" w:eastAsia="Arial" w:hAnsi="Museo Sans 100" w:cs="Arial"/>
        </w:rPr>
        <w:tab/>
        <w:t>Section</w:t>
      </w:r>
      <w:r w:rsidRPr="00FB3BF5">
        <w:rPr>
          <w:rFonts w:ascii="Museo Sans 100" w:eastAsia="Arial" w:hAnsi="Museo Sans 100" w:cs="Arial"/>
          <w:spacing w:val="1"/>
        </w:rPr>
        <w:t xml:space="preserve"> </w:t>
      </w:r>
      <w:r w:rsidRPr="00FB3BF5">
        <w:rPr>
          <w:rFonts w:ascii="Museo Sans 100" w:eastAsia="Arial" w:hAnsi="Museo Sans 100" w:cs="Arial"/>
          <w:highlight w:val="yellow"/>
        </w:rPr>
        <w:t>09</w:t>
      </w:r>
      <w:r w:rsidRPr="00FB3BF5">
        <w:rPr>
          <w:rFonts w:ascii="Museo Sans 100" w:eastAsia="Arial" w:hAnsi="Museo Sans 100" w:cs="Arial"/>
          <w:spacing w:val="4"/>
          <w:highlight w:val="yellow"/>
        </w:rPr>
        <w:t xml:space="preserve"> </w:t>
      </w:r>
      <w:r w:rsidRPr="00FB3BF5">
        <w:rPr>
          <w:rFonts w:ascii="Museo Sans 100" w:eastAsia="Arial" w:hAnsi="Museo Sans 100" w:cs="Arial"/>
          <w:highlight w:val="yellow"/>
        </w:rPr>
        <w:t>21</w:t>
      </w:r>
      <w:r w:rsidRPr="00FB3BF5">
        <w:rPr>
          <w:rFonts w:ascii="Museo Sans 100" w:eastAsia="Arial" w:hAnsi="Museo Sans 100" w:cs="Arial"/>
          <w:spacing w:val="2"/>
          <w:highlight w:val="yellow"/>
        </w:rPr>
        <w:t xml:space="preserve"> </w:t>
      </w:r>
      <w:r w:rsidRPr="00FB3BF5">
        <w:rPr>
          <w:rFonts w:ascii="Museo Sans 100" w:eastAsia="Arial" w:hAnsi="Museo Sans 100" w:cs="Arial"/>
          <w:highlight w:val="yellow"/>
        </w:rPr>
        <w:t>16</w:t>
      </w:r>
      <w:r w:rsidRPr="00FB3BF5">
        <w:rPr>
          <w:rFonts w:ascii="Museo Sans 100" w:eastAsia="Arial" w:hAnsi="Museo Sans 100" w:cs="Arial"/>
          <w:spacing w:val="4"/>
        </w:rPr>
        <w:t xml:space="preserve"> </w:t>
      </w:r>
      <w:r w:rsidRPr="00FB3BF5">
        <w:rPr>
          <w:rFonts w:ascii="Museo Sans 100" w:eastAsia="Arial" w:hAnsi="Museo Sans 100" w:cs="Arial"/>
        </w:rPr>
        <w:t>–</w:t>
      </w:r>
      <w:r w:rsidRPr="00FB3BF5">
        <w:rPr>
          <w:rFonts w:ascii="Museo Sans 100" w:eastAsia="Arial" w:hAnsi="Museo Sans 100" w:cs="Arial"/>
          <w:spacing w:val="-7"/>
        </w:rPr>
        <w:t xml:space="preserve"> </w:t>
      </w:r>
      <w:r w:rsidRPr="00FB3BF5">
        <w:rPr>
          <w:rFonts w:ascii="Museo Sans 100" w:eastAsia="Arial" w:hAnsi="Museo Sans 100" w:cs="Arial"/>
        </w:rPr>
        <w:t>Gypsum</w:t>
      </w:r>
      <w:r w:rsidRPr="00FB3BF5">
        <w:rPr>
          <w:rFonts w:ascii="Museo Sans 100" w:eastAsia="Arial" w:hAnsi="Museo Sans 100" w:cs="Arial"/>
          <w:spacing w:val="5"/>
        </w:rPr>
        <w:t xml:space="preserve"> </w:t>
      </w:r>
      <w:r w:rsidRPr="00FB3BF5">
        <w:rPr>
          <w:rFonts w:ascii="Museo Sans 100" w:eastAsia="Arial" w:hAnsi="Museo Sans 100" w:cs="Arial"/>
        </w:rPr>
        <w:t>Shaft</w:t>
      </w:r>
      <w:r w:rsidRPr="00FB3BF5">
        <w:rPr>
          <w:rFonts w:ascii="Museo Sans 100" w:eastAsia="Arial" w:hAnsi="Museo Sans 100" w:cs="Arial"/>
          <w:spacing w:val="3"/>
        </w:rPr>
        <w:t xml:space="preserve"> </w:t>
      </w:r>
      <w:r w:rsidRPr="00FB3BF5">
        <w:rPr>
          <w:rFonts w:ascii="Museo Sans 100" w:eastAsia="Arial" w:hAnsi="Museo Sans 100" w:cs="Arial"/>
        </w:rPr>
        <w:t>Wall</w:t>
      </w:r>
      <w:r w:rsidRPr="00FB3BF5">
        <w:rPr>
          <w:rFonts w:ascii="Museo Sans 100" w:eastAsia="Arial" w:hAnsi="Museo Sans 100" w:cs="Arial"/>
          <w:spacing w:val="4"/>
        </w:rPr>
        <w:t xml:space="preserve"> </w:t>
      </w:r>
      <w:r w:rsidRPr="00FB3BF5">
        <w:rPr>
          <w:rFonts w:ascii="Museo Sans 100" w:eastAsia="Arial" w:hAnsi="Museo Sans 100" w:cs="Arial"/>
          <w:spacing w:val="-2"/>
        </w:rPr>
        <w:t>Assemblies.</w:t>
      </w:r>
    </w:p>
    <w:p w14:paraId="448F512A" w14:textId="77777777" w:rsidR="00FB3BF5" w:rsidRPr="00FB3BF5" w:rsidRDefault="00FB3BF5">
      <w:pPr>
        <w:widowControl w:val="0"/>
        <w:numPr>
          <w:ilvl w:val="1"/>
          <w:numId w:val="1"/>
        </w:numPr>
        <w:tabs>
          <w:tab w:val="left" w:pos="720"/>
        </w:tabs>
        <w:autoSpaceDE w:val="0"/>
        <w:autoSpaceDN w:val="0"/>
        <w:spacing w:before="240" w:after="0" w:line="240" w:lineRule="auto"/>
        <w:outlineLvl w:val="1"/>
        <w:rPr>
          <w:rFonts w:ascii="Museo Sans 100" w:eastAsia="Arial" w:hAnsi="Museo Sans 100" w:cs="Arial"/>
          <w:b/>
          <w:bCs/>
        </w:rPr>
      </w:pPr>
      <w:r w:rsidRPr="00FB3BF5">
        <w:rPr>
          <w:rFonts w:ascii="Museo Sans 100" w:eastAsia="Arial" w:hAnsi="Museo Sans 100" w:cs="Arial"/>
          <w:b/>
          <w:bCs/>
        </w:rPr>
        <w:t>Administrative</w:t>
      </w:r>
      <w:r w:rsidRPr="00FB3BF5">
        <w:rPr>
          <w:rFonts w:ascii="Museo Sans 100" w:eastAsia="Arial" w:hAnsi="Museo Sans 100" w:cs="Arial"/>
          <w:bCs/>
          <w:spacing w:val="-9"/>
        </w:rPr>
        <w:t xml:space="preserve"> </w:t>
      </w:r>
      <w:r w:rsidRPr="00FB3BF5">
        <w:rPr>
          <w:rFonts w:ascii="Museo Sans 100" w:eastAsia="Arial" w:hAnsi="Museo Sans 100" w:cs="Arial"/>
          <w:b/>
          <w:bCs/>
          <w:spacing w:val="-2"/>
        </w:rPr>
        <w:t>Requirements</w:t>
      </w:r>
    </w:p>
    <w:p w14:paraId="49299B51" w14:textId="77777777" w:rsidR="00FB3BF5" w:rsidRPr="00FB3BF5" w:rsidRDefault="00FB3BF5">
      <w:pPr>
        <w:widowControl w:val="0"/>
        <w:numPr>
          <w:ilvl w:val="2"/>
          <w:numId w:val="1"/>
        </w:numPr>
        <w:tabs>
          <w:tab w:val="left" w:pos="720"/>
        </w:tabs>
        <w:autoSpaceDE w:val="0"/>
        <w:autoSpaceDN w:val="0"/>
        <w:spacing w:before="122" w:after="0" w:line="240" w:lineRule="auto"/>
        <w:rPr>
          <w:rFonts w:ascii="Museo Sans 100" w:eastAsia="Arial" w:hAnsi="Museo Sans 100" w:cs="Arial"/>
        </w:rPr>
      </w:pPr>
      <w:r w:rsidRPr="00FB3BF5">
        <w:rPr>
          <w:rFonts w:ascii="Museo Sans 100" w:eastAsia="Arial" w:hAnsi="Museo Sans 100" w:cs="Arial"/>
        </w:rPr>
        <w:t>Not</w:t>
      </w:r>
      <w:r w:rsidRPr="00FB3BF5">
        <w:rPr>
          <w:rFonts w:ascii="Museo Sans 100" w:eastAsia="Arial" w:hAnsi="Museo Sans 100" w:cs="Arial"/>
          <w:spacing w:val="5"/>
        </w:rPr>
        <w:t xml:space="preserve"> </w:t>
      </w:r>
      <w:r w:rsidRPr="00FB3BF5">
        <w:rPr>
          <w:rFonts w:ascii="Museo Sans 100" w:eastAsia="Arial" w:hAnsi="Museo Sans 100" w:cs="Arial"/>
          <w:spacing w:val="-2"/>
        </w:rPr>
        <w:t>applicable.</w:t>
      </w:r>
    </w:p>
    <w:p w14:paraId="5C3841D9" w14:textId="77777777" w:rsidR="00FB3BF5" w:rsidRPr="00FB3BF5" w:rsidRDefault="00FB3BF5">
      <w:pPr>
        <w:widowControl w:val="0"/>
        <w:numPr>
          <w:ilvl w:val="1"/>
          <w:numId w:val="1"/>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spacing w:val="-2"/>
        </w:rPr>
        <w:t>Submittals</w:t>
      </w:r>
    </w:p>
    <w:p w14:paraId="75431059" w14:textId="77777777" w:rsidR="00FB3BF5" w:rsidRPr="00FB3BF5" w:rsidRDefault="00FB3BF5">
      <w:pPr>
        <w:widowControl w:val="0"/>
        <w:numPr>
          <w:ilvl w:val="2"/>
          <w:numId w:val="1"/>
        </w:numPr>
        <w:tabs>
          <w:tab w:val="left" w:pos="718"/>
        </w:tabs>
        <w:autoSpaceDE w:val="0"/>
        <w:autoSpaceDN w:val="0"/>
        <w:spacing w:before="121" w:after="0" w:line="240" w:lineRule="auto"/>
        <w:ind w:left="718" w:hanging="430"/>
        <w:jc w:val="both"/>
        <w:rPr>
          <w:rFonts w:ascii="Museo Sans 100" w:eastAsia="Arial" w:hAnsi="Museo Sans 100" w:cs="Arial"/>
        </w:rPr>
      </w:pPr>
      <w:r w:rsidRPr="00FB3BF5">
        <w:rPr>
          <w:rFonts w:ascii="Museo Sans 100" w:eastAsia="Arial" w:hAnsi="Museo Sans 100" w:cs="Arial"/>
        </w:rPr>
        <w:t>Submit</w:t>
      </w:r>
      <w:r w:rsidRPr="00FB3BF5">
        <w:rPr>
          <w:rFonts w:ascii="Museo Sans 100" w:eastAsia="Arial" w:hAnsi="Museo Sans 100" w:cs="Arial"/>
          <w:spacing w:val="-2"/>
        </w:rPr>
        <w:t xml:space="preserve"> </w:t>
      </w:r>
      <w:r w:rsidRPr="00FB3BF5">
        <w:rPr>
          <w:rFonts w:ascii="Museo Sans 100" w:eastAsia="Arial" w:hAnsi="Museo Sans 100" w:cs="Arial"/>
        </w:rPr>
        <w:t>required</w:t>
      </w:r>
      <w:r w:rsidRPr="00FB3BF5">
        <w:rPr>
          <w:rFonts w:ascii="Museo Sans 100" w:eastAsia="Arial" w:hAnsi="Museo Sans 100" w:cs="Arial"/>
          <w:spacing w:val="-1"/>
        </w:rPr>
        <w:t xml:space="preserve"> </w:t>
      </w:r>
      <w:r w:rsidRPr="00FB3BF5">
        <w:rPr>
          <w:rFonts w:ascii="Museo Sans 100" w:eastAsia="Arial" w:hAnsi="Museo Sans 100" w:cs="Arial"/>
        </w:rPr>
        <w:t>submittals</w:t>
      </w:r>
      <w:r w:rsidRPr="00FB3BF5">
        <w:rPr>
          <w:rFonts w:ascii="Museo Sans 100" w:eastAsia="Arial" w:hAnsi="Museo Sans 100" w:cs="Arial"/>
          <w:spacing w:val="3"/>
        </w:rPr>
        <w:t xml:space="preserve"> </w:t>
      </w:r>
      <w:r w:rsidRPr="00FB3BF5">
        <w:rPr>
          <w:rFonts w:ascii="Museo Sans 100" w:eastAsia="Arial" w:hAnsi="Museo Sans 100" w:cs="Arial"/>
        </w:rPr>
        <w:t>in</w:t>
      </w:r>
      <w:r w:rsidRPr="00FB3BF5">
        <w:rPr>
          <w:rFonts w:ascii="Museo Sans 100" w:eastAsia="Arial" w:hAnsi="Museo Sans 100" w:cs="Arial"/>
          <w:spacing w:val="1"/>
        </w:rPr>
        <w:t xml:space="preserve"> </w:t>
      </w:r>
      <w:r w:rsidRPr="00FB3BF5">
        <w:rPr>
          <w:rFonts w:ascii="Museo Sans 100" w:eastAsia="Arial" w:hAnsi="Museo Sans 100" w:cs="Arial"/>
        </w:rPr>
        <w:t>accordance</w:t>
      </w:r>
      <w:r w:rsidRPr="00FB3BF5">
        <w:rPr>
          <w:rFonts w:ascii="Museo Sans 100" w:eastAsia="Arial" w:hAnsi="Museo Sans 100" w:cs="Arial"/>
          <w:spacing w:val="1"/>
        </w:rPr>
        <w:t xml:space="preserve"> </w:t>
      </w:r>
      <w:r w:rsidRPr="00FB3BF5">
        <w:rPr>
          <w:rFonts w:ascii="Museo Sans 100" w:eastAsia="Arial" w:hAnsi="Museo Sans 100" w:cs="Arial"/>
        </w:rPr>
        <w:t>with Section</w:t>
      </w:r>
      <w:r w:rsidRPr="00FB3BF5">
        <w:rPr>
          <w:rFonts w:ascii="Museo Sans 100" w:eastAsia="Arial" w:hAnsi="Museo Sans 100" w:cs="Arial"/>
          <w:spacing w:val="4"/>
        </w:rPr>
        <w:t xml:space="preserve"> </w:t>
      </w:r>
      <w:r w:rsidRPr="00FB3BF5">
        <w:rPr>
          <w:rFonts w:ascii="Museo Sans 100" w:eastAsia="Arial" w:hAnsi="Museo Sans 100" w:cs="Arial"/>
          <w:highlight w:val="yellow"/>
        </w:rPr>
        <w:t>01</w:t>
      </w:r>
      <w:r w:rsidRPr="00FB3BF5">
        <w:rPr>
          <w:rFonts w:ascii="Museo Sans 100" w:eastAsia="Arial" w:hAnsi="Museo Sans 100" w:cs="Arial"/>
          <w:spacing w:val="2"/>
          <w:highlight w:val="yellow"/>
        </w:rPr>
        <w:t xml:space="preserve"> </w:t>
      </w:r>
      <w:r w:rsidRPr="00FB3BF5">
        <w:rPr>
          <w:rFonts w:ascii="Museo Sans 100" w:eastAsia="Arial" w:hAnsi="Museo Sans 100" w:cs="Arial"/>
          <w:highlight w:val="yellow"/>
        </w:rPr>
        <w:t xml:space="preserve">33 </w:t>
      </w:r>
      <w:r w:rsidRPr="00FB3BF5">
        <w:rPr>
          <w:rFonts w:ascii="Museo Sans 100" w:eastAsia="Arial" w:hAnsi="Museo Sans 100" w:cs="Arial"/>
          <w:spacing w:val="-5"/>
          <w:highlight w:val="yellow"/>
        </w:rPr>
        <w:t>00</w:t>
      </w:r>
      <w:r w:rsidRPr="00FB3BF5">
        <w:rPr>
          <w:rFonts w:ascii="Museo Sans 100" w:eastAsia="Arial" w:hAnsi="Museo Sans 100" w:cs="Arial"/>
          <w:spacing w:val="-5"/>
        </w:rPr>
        <w:t>.</w:t>
      </w:r>
    </w:p>
    <w:p w14:paraId="28D72377" w14:textId="77777777" w:rsidR="00FB3BF5" w:rsidRPr="00FB3BF5" w:rsidRDefault="00FB3BF5">
      <w:pPr>
        <w:widowControl w:val="0"/>
        <w:numPr>
          <w:ilvl w:val="2"/>
          <w:numId w:val="1"/>
        </w:numPr>
        <w:tabs>
          <w:tab w:val="left" w:pos="718"/>
        </w:tabs>
        <w:autoSpaceDE w:val="0"/>
        <w:autoSpaceDN w:val="0"/>
        <w:spacing w:before="119" w:after="0" w:line="240" w:lineRule="auto"/>
        <w:ind w:left="718" w:hanging="430"/>
        <w:jc w:val="both"/>
        <w:rPr>
          <w:rFonts w:ascii="Museo Sans 100" w:eastAsia="Arial" w:hAnsi="Museo Sans 100" w:cs="Arial"/>
        </w:rPr>
      </w:pPr>
      <w:r w:rsidRPr="00FB3BF5">
        <w:rPr>
          <w:rFonts w:ascii="Museo Sans 100" w:eastAsia="Arial" w:hAnsi="Museo Sans 100" w:cs="Arial"/>
        </w:rPr>
        <w:t>Product</w:t>
      </w:r>
      <w:r w:rsidRPr="00FB3BF5">
        <w:rPr>
          <w:rFonts w:ascii="Museo Sans 100" w:eastAsia="Arial" w:hAnsi="Museo Sans 100" w:cs="Arial"/>
          <w:spacing w:val="2"/>
        </w:rPr>
        <w:t xml:space="preserve"> </w:t>
      </w:r>
      <w:r w:rsidRPr="00FB3BF5">
        <w:rPr>
          <w:rFonts w:ascii="Museo Sans 100" w:eastAsia="Arial" w:hAnsi="Museo Sans 100" w:cs="Arial"/>
        </w:rPr>
        <w:t>data</w:t>
      </w:r>
      <w:r w:rsidRPr="00FB3BF5">
        <w:rPr>
          <w:rFonts w:ascii="Museo Sans 100" w:eastAsia="Arial" w:hAnsi="Museo Sans 100" w:cs="Arial"/>
          <w:spacing w:val="2"/>
        </w:rPr>
        <w:t xml:space="preserve"> </w:t>
      </w:r>
      <w:r w:rsidRPr="00FB3BF5">
        <w:rPr>
          <w:rFonts w:ascii="Museo Sans 100" w:eastAsia="Arial" w:hAnsi="Museo Sans 100" w:cs="Arial"/>
          <w:spacing w:val="-2"/>
        </w:rPr>
        <w:t>sheets:</w:t>
      </w:r>
    </w:p>
    <w:p w14:paraId="60784CE4" w14:textId="77777777" w:rsidR="00FB3BF5" w:rsidRPr="00FB3BF5" w:rsidRDefault="00FB3BF5" w:rsidP="00FB3BF5">
      <w:pPr>
        <w:widowControl w:val="0"/>
        <w:autoSpaceDE w:val="0"/>
        <w:autoSpaceDN w:val="0"/>
        <w:spacing w:before="121" w:after="0" w:line="240" w:lineRule="auto"/>
        <w:ind w:left="1440" w:right="353" w:hanging="720"/>
        <w:jc w:val="both"/>
        <w:rPr>
          <w:rFonts w:ascii="Museo Sans 100" w:eastAsia="Arial" w:hAnsi="Museo Sans 100" w:cs="Arial"/>
        </w:rPr>
      </w:pPr>
      <w:r w:rsidRPr="00FB3BF5">
        <w:rPr>
          <w:rFonts w:ascii="Museo Sans 100" w:eastAsia="Arial" w:hAnsi="Museo Sans 100" w:cs="Arial"/>
        </w:rPr>
        <w:t>.1</w:t>
      </w:r>
      <w:r w:rsidRPr="00FB3BF5">
        <w:rPr>
          <w:rFonts w:ascii="Museo Sans 100" w:eastAsia="Arial" w:hAnsi="Museo Sans 100" w:cs="Arial"/>
          <w:spacing w:val="80"/>
          <w:w w:val="150"/>
        </w:rPr>
        <w:t xml:space="preserve">  </w:t>
      </w:r>
      <w:r w:rsidRPr="00FB3BF5">
        <w:rPr>
          <w:rFonts w:ascii="Museo Sans 100" w:eastAsia="Arial" w:hAnsi="Museo Sans 100" w:cs="Arial"/>
        </w:rPr>
        <w:t xml:space="preserve">Submit manufacturer’s Product data sheets for Products proposed for use in the work of this section, including additional data as may be required to demonstrate compliance with the </w:t>
      </w:r>
      <w:r w:rsidRPr="00FB3BF5">
        <w:rPr>
          <w:rFonts w:ascii="Museo Sans 100" w:eastAsia="Arial" w:hAnsi="Museo Sans 100" w:cs="Arial"/>
          <w:i/>
        </w:rPr>
        <w:t>Contract</w:t>
      </w:r>
      <w:r w:rsidRPr="00FB3BF5">
        <w:rPr>
          <w:rFonts w:ascii="Museo Sans 100" w:eastAsia="Arial" w:hAnsi="Museo Sans 100" w:cs="Arial"/>
        </w:rPr>
        <w:t xml:space="preserve"> </w:t>
      </w:r>
      <w:r w:rsidRPr="00FB3BF5">
        <w:rPr>
          <w:rFonts w:ascii="Museo Sans 100" w:eastAsia="Arial" w:hAnsi="Museo Sans 100" w:cs="Arial"/>
          <w:i/>
        </w:rPr>
        <w:t>Documents</w:t>
      </w:r>
      <w:r w:rsidRPr="00FB3BF5">
        <w:rPr>
          <w:rFonts w:ascii="Museo Sans 100" w:eastAsia="Arial" w:hAnsi="Museo Sans 100" w:cs="Arial"/>
        </w:rPr>
        <w:t>.</w:t>
      </w:r>
    </w:p>
    <w:p w14:paraId="022ABDAB" w14:textId="77777777" w:rsidR="00FB3BF5" w:rsidRPr="00FB3BF5" w:rsidRDefault="00FB3BF5">
      <w:pPr>
        <w:widowControl w:val="0"/>
        <w:numPr>
          <w:ilvl w:val="2"/>
          <w:numId w:val="1"/>
        </w:numPr>
        <w:tabs>
          <w:tab w:val="left" w:pos="718"/>
        </w:tabs>
        <w:autoSpaceDE w:val="0"/>
        <w:autoSpaceDN w:val="0"/>
        <w:spacing w:before="120" w:after="0" w:line="240" w:lineRule="auto"/>
        <w:ind w:left="718" w:hanging="430"/>
        <w:jc w:val="both"/>
        <w:rPr>
          <w:rFonts w:ascii="Museo Sans 100" w:eastAsia="Arial" w:hAnsi="Museo Sans 100" w:cs="Arial"/>
        </w:rPr>
      </w:pPr>
      <w:r w:rsidRPr="00FB3BF5">
        <w:rPr>
          <w:rFonts w:ascii="Museo Sans 100" w:eastAsia="Arial" w:hAnsi="Museo Sans 100" w:cs="Arial"/>
        </w:rPr>
        <w:t>Shop</w:t>
      </w:r>
      <w:r w:rsidRPr="00FB3BF5">
        <w:rPr>
          <w:rFonts w:ascii="Museo Sans 100" w:eastAsia="Arial" w:hAnsi="Museo Sans 100" w:cs="Arial"/>
          <w:spacing w:val="-3"/>
        </w:rPr>
        <w:t xml:space="preserve"> </w:t>
      </w:r>
      <w:r w:rsidRPr="00FB3BF5">
        <w:rPr>
          <w:rFonts w:ascii="Museo Sans 100" w:eastAsia="Arial" w:hAnsi="Museo Sans 100" w:cs="Arial"/>
        </w:rPr>
        <w:t>drawings;</w:t>
      </w:r>
      <w:r w:rsidRPr="00FB3BF5">
        <w:rPr>
          <w:rFonts w:ascii="Museo Sans 100" w:eastAsia="Arial" w:hAnsi="Museo Sans 100" w:cs="Arial"/>
          <w:spacing w:val="-1"/>
        </w:rPr>
        <w:t xml:space="preserve"> </w:t>
      </w:r>
      <w:r w:rsidRPr="00FB3BF5">
        <w:rPr>
          <w:rFonts w:ascii="Museo Sans 100" w:eastAsia="Arial" w:hAnsi="Museo Sans 100" w:cs="Arial"/>
        </w:rPr>
        <w:t>for</w:t>
      </w:r>
      <w:r w:rsidRPr="00FB3BF5">
        <w:rPr>
          <w:rFonts w:ascii="Museo Sans 100" w:eastAsia="Arial" w:hAnsi="Museo Sans 100" w:cs="Arial"/>
          <w:spacing w:val="1"/>
        </w:rPr>
        <w:t xml:space="preserve"> </w:t>
      </w:r>
      <w:r w:rsidRPr="00FB3BF5">
        <w:rPr>
          <w:rFonts w:ascii="Museo Sans 100" w:eastAsia="Arial" w:hAnsi="Museo Sans 100" w:cs="Arial"/>
        </w:rPr>
        <w:t>engineered interior</w:t>
      </w:r>
      <w:r w:rsidRPr="00FB3BF5">
        <w:rPr>
          <w:rFonts w:ascii="Museo Sans 100" w:eastAsia="Arial" w:hAnsi="Museo Sans 100" w:cs="Arial"/>
          <w:spacing w:val="-1"/>
        </w:rPr>
        <w:t xml:space="preserve"> </w:t>
      </w:r>
      <w:r w:rsidRPr="00FB3BF5">
        <w:rPr>
          <w:rFonts w:ascii="Museo Sans 100" w:eastAsia="Arial" w:hAnsi="Museo Sans 100" w:cs="Arial"/>
        </w:rPr>
        <w:t>metal</w:t>
      </w:r>
      <w:r w:rsidRPr="00FB3BF5">
        <w:rPr>
          <w:rFonts w:ascii="Museo Sans 100" w:eastAsia="Arial" w:hAnsi="Museo Sans 100" w:cs="Arial"/>
          <w:spacing w:val="-1"/>
        </w:rPr>
        <w:t xml:space="preserve"> </w:t>
      </w:r>
      <w:r w:rsidRPr="00FB3BF5">
        <w:rPr>
          <w:rFonts w:ascii="Museo Sans 100" w:eastAsia="Arial" w:hAnsi="Museo Sans 100" w:cs="Arial"/>
        </w:rPr>
        <w:t xml:space="preserve">support </w:t>
      </w:r>
      <w:r w:rsidRPr="00FB3BF5">
        <w:rPr>
          <w:rFonts w:ascii="Museo Sans 100" w:eastAsia="Arial" w:hAnsi="Museo Sans 100" w:cs="Arial"/>
          <w:spacing w:val="-2"/>
        </w:rPr>
        <w:t>systems:</w:t>
      </w:r>
    </w:p>
    <w:p w14:paraId="3CBAFFBF" w14:textId="77777777" w:rsidR="00FB3BF5" w:rsidRPr="00FB3BF5" w:rsidRDefault="00FB3BF5">
      <w:pPr>
        <w:widowControl w:val="0"/>
        <w:numPr>
          <w:ilvl w:val="3"/>
          <w:numId w:val="1"/>
        </w:numPr>
        <w:tabs>
          <w:tab w:val="left" w:pos="1438"/>
        </w:tabs>
        <w:autoSpaceDE w:val="0"/>
        <w:autoSpaceDN w:val="0"/>
        <w:spacing w:before="119" w:after="0" w:line="240" w:lineRule="auto"/>
        <w:ind w:left="1438" w:hanging="718"/>
        <w:jc w:val="both"/>
        <w:rPr>
          <w:rFonts w:ascii="Museo Sans 100" w:eastAsia="Arial" w:hAnsi="Museo Sans 100" w:cs="Arial"/>
        </w:rPr>
      </w:pPr>
      <w:r w:rsidRPr="00FB3BF5">
        <w:rPr>
          <w:rFonts w:ascii="Museo Sans 100" w:eastAsia="Arial" w:hAnsi="Museo Sans 100" w:cs="Arial"/>
        </w:rPr>
        <w:t>Shop</w:t>
      </w:r>
      <w:r w:rsidRPr="00FB3BF5">
        <w:rPr>
          <w:rFonts w:ascii="Museo Sans 100" w:eastAsia="Arial" w:hAnsi="Museo Sans 100" w:cs="Arial"/>
          <w:spacing w:val="1"/>
        </w:rPr>
        <w:t xml:space="preserve"> </w:t>
      </w:r>
      <w:r w:rsidRPr="00FB3BF5">
        <w:rPr>
          <w:rFonts w:ascii="Museo Sans 100" w:eastAsia="Arial" w:hAnsi="Museo Sans 100" w:cs="Arial"/>
        </w:rPr>
        <w:t>drawings</w:t>
      </w:r>
      <w:r w:rsidRPr="00FB3BF5">
        <w:rPr>
          <w:rFonts w:ascii="Museo Sans 100" w:eastAsia="Arial" w:hAnsi="Museo Sans 100" w:cs="Arial"/>
          <w:spacing w:val="3"/>
        </w:rPr>
        <w:t xml:space="preserve"> </w:t>
      </w:r>
      <w:r w:rsidRPr="00FB3BF5">
        <w:rPr>
          <w:rFonts w:ascii="Museo Sans 100" w:eastAsia="Arial" w:hAnsi="Museo Sans 100" w:cs="Arial"/>
        </w:rPr>
        <w:t>shall</w:t>
      </w:r>
      <w:r w:rsidRPr="00FB3BF5">
        <w:rPr>
          <w:rFonts w:ascii="Museo Sans 100" w:eastAsia="Arial" w:hAnsi="Museo Sans 100" w:cs="Arial"/>
          <w:spacing w:val="2"/>
        </w:rPr>
        <w:t xml:space="preserve"> </w:t>
      </w:r>
      <w:r w:rsidRPr="00FB3BF5">
        <w:rPr>
          <w:rFonts w:ascii="Museo Sans 100" w:eastAsia="Arial" w:hAnsi="Museo Sans 100" w:cs="Arial"/>
        </w:rPr>
        <w:t>be</w:t>
      </w:r>
      <w:r w:rsidRPr="00FB3BF5">
        <w:rPr>
          <w:rFonts w:ascii="Museo Sans 100" w:eastAsia="Arial" w:hAnsi="Museo Sans 100" w:cs="Arial"/>
          <w:spacing w:val="-2"/>
        </w:rPr>
        <w:t xml:space="preserve"> engineered.</w:t>
      </w:r>
    </w:p>
    <w:p w14:paraId="6CF205D2" w14:textId="77777777" w:rsidR="00FB3BF5" w:rsidRPr="00FB3BF5" w:rsidRDefault="00FB3BF5">
      <w:pPr>
        <w:widowControl w:val="0"/>
        <w:numPr>
          <w:ilvl w:val="3"/>
          <w:numId w:val="1"/>
        </w:numPr>
        <w:tabs>
          <w:tab w:val="left" w:pos="1440"/>
        </w:tabs>
        <w:autoSpaceDE w:val="0"/>
        <w:autoSpaceDN w:val="0"/>
        <w:spacing w:before="122" w:after="0" w:line="240" w:lineRule="auto"/>
        <w:ind w:right="358"/>
        <w:jc w:val="both"/>
        <w:rPr>
          <w:rFonts w:ascii="Museo Sans 100" w:eastAsia="Arial" w:hAnsi="Museo Sans 100" w:cs="Arial"/>
        </w:rPr>
      </w:pPr>
      <w:r w:rsidRPr="00FB3BF5">
        <w:rPr>
          <w:rFonts w:ascii="Museo Sans 100" w:eastAsia="Arial" w:hAnsi="Museo Sans 100" w:cs="Arial"/>
        </w:rPr>
        <w:t xml:space="preserve">Submit design for metal support systems at interior locations where noted as </w:t>
      </w:r>
      <w:r w:rsidRPr="00FB3BF5">
        <w:rPr>
          <w:rFonts w:ascii="Museo Sans 100" w:eastAsia="Arial" w:hAnsi="Museo Sans 100" w:cs="Arial"/>
          <w:spacing w:val="-2"/>
        </w:rPr>
        <w:t>engineered.</w:t>
      </w:r>
    </w:p>
    <w:p w14:paraId="1BD64C6B" w14:textId="77777777" w:rsidR="00FB3BF5" w:rsidRPr="00FB3BF5" w:rsidRDefault="00FB3BF5">
      <w:pPr>
        <w:widowControl w:val="0"/>
        <w:numPr>
          <w:ilvl w:val="2"/>
          <w:numId w:val="1"/>
        </w:numPr>
        <w:tabs>
          <w:tab w:val="left" w:pos="718"/>
        </w:tabs>
        <w:autoSpaceDE w:val="0"/>
        <w:autoSpaceDN w:val="0"/>
        <w:spacing w:before="118" w:after="0" w:line="240" w:lineRule="auto"/>
        <w:ind w:left="718" w:hanging="430"/>
        <w:jc w:val="both"/>
        <w:rPr>
          <w:rFonts w:ascii="Museo Sans 100" w:eastAsia="Arial" w:hAnsi="Museo Sans 100" w:cs="Arial"/>
        </w:rPr>
      </w:pPr>
      <w:r w:rsidRPr="00FB3BF5">
        <w:rPr>
          <w:rFonts w:ascii="Museo Sans 100" w:eastAsia="Arial" w:hAnsi="Museo Sans 100" w:cs="Arial"/>
        </w:rPr>
        <w:t>Test</w:t>
      </w:r>
      <w:r w:rsidRPr="00FB3BF5">
        <w:rPr>
          <w:rFonts w:ascii="Museo Sans 100" w:eastAsia="Arial" w:hAnsi="Museo Sans 100" w:cs="Arial"/>
          <w:spacing w:val="3"/>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 xml:space="preserve">evaluation </w:t>
      </w:r>
      <w:r w:rsidRPr="00FB3BF5">
        <w:rPr>
          <w:rFonts w:ascii="Museo Sans 100" w:eastAsia="Arial" w:hAnsi="Museo Sans 100" w:cs="Arial"/>
          <w:spacing w:val="-2"/>
        </w:rPr>
        <w:t>reports:</w:t>
      </w:r>
    </w:p>
    <w:p w14:paraId="073E538E" w14:textId="77777777" w:rsidR="00FB3BF5" w:rsidRPr="00FB3BF5" w:rsidRDefault="00FB3BF5">
      <w:pPr>
        <w:widowControl w:val="0"/>
        <w:numPr>
          <w:ilvl w:val="3"/>
          <w:numId w:val="1"/>
        </w:numPr>
        <w:tabs>
          <w:tab w:val="left" w:pos="1440"/>
        </w:tabs>
        <w:autoSpaceDE w:val="0"/>
        <w:autoSpaceDN w:val="0"/>
        <w:spacing w:before="121" w:after="0" w:line="240" w:lineRule="auto"/>
        <w:ind w:right="354"/>
        <w:jc w:val="both"/>
        <w:rPr>
          <w:rFonts w:ascii="Museo Sans 100" w:eastAsia="Arial" w:hAnsi="Museo Sans 100" w:cs="Arial"/>
        </w:rPr>
      </w:pPr>
      <w:r w:rsidRPr="00FB3BF5">
        <w:rPr>
          <w:rFonts w:ascii="Museo Sans 100" w:eastAsia="Arial" w:hAnsi="Museo Sans 100" w:cs="Arial"/>
        </w:rPr>
        <w:t>Submit certified test results for each required fire resistance rated assembly for work of this section.</w:t>
      </w:r>
    </w:p>
    <w:p w14:paraId="7D182847" w14:textId="77777777" w:rsidR="00FB3BF5" w:rsidRPr="00FB3BF5" w:rsidRDefault="00FB3BF5">
      <w:pPr>
        <w:widowControl w:val="0"/>
        <w:numPr>
          <w:ilvl w:val="1"/>
          <w:numId w:val="1"/>
        </w:numPr>
        <w:tabs>
          <w:tab w:val="left" w:pos="720"/>
        </w:tabs>
        <w:autoSpaceDE w:val="0"/>
        <w:autoSpaceDN w:val="0"/>
        <w:spacing w:before="241" w:after="0" w:line="240" w:lineRule="auto"/>
        <w:outlineLvl w:val="1"/>
        <w:rPr>
          <w:rFonts w:ascii="Museo Sans 100" w:eastAsia="Arial" w:hAnsi="Museo Sans 100" w:cs="Arial"/>
          <w:b/>
          <w:bCs/>
        </w:rPr>
      </w:pPr>
      <w:r w:rsidRPr="00FB3BF5">
        <w:rPr>
          <w:rFonts w:ascii="Museo Sans 100" w:eastAsia="Arial" w:hAnsi="Museo Sans 100" w:cs="Arial"/>
          <w:b/>
          <w:bCs/>
        </w:rPr>
        <w:t>Closeout</w:t>
      </w:r>
      <w:r w:rsidRPr="00FB3BF5">
        <w:rPr>
          <w:rFonts w:ascii="Museo Sans 100" w:eastAsia="Arial" w:hAnsi="Museo Sans 100" w:cs="Arial"/>
          <w:bCs/>
          <w:spacing w:val="2"/>
        </w:rPr>
        <w:t xml:space="preserve"> </w:t>
      </w:r>
      <w:r w:rsidRPr="00FB3BF5">
        <w:rPr>
          <w:rFonts w:ascii="Museo Sans 100" w:eastAsia="Arial" w:hAnsi="Museo Sans 100" w:cs="Arial"/>
          <w:b/>
          <w:bCs/>
          <w:spacing w:val="-2"/>
        </w:rPr>
        <w:t>Submittals</w:t>
      </w:r>
    </w:p>
    <w:p w14:paraId="22CE26C1" w14:textId="77777777" w:rsidR="00FB3BF5" w:rsidRPr="00FB3BF5" w:rsidRDefault="00FB3BF5">
      <w:pPr>
        <w:widowControl w:val="0"/>
        <w:numPr>
          <w:ilvl w:val="2"/>
          <w:numId w:val="1"/>
        </w:numPr>
        <w:tabs>
          <w:tab w:val="left" w:pos="72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Submit</w:t>
      </w:r>
      <w:r w:rsidRPr="00FB3BF5">
        <w:rPr>
          <w:rFonts w:ascii="Museo Sans 100" w:eastAsia="Arial" w:hAnsi="Museo Sans 100" w:cs="Arial"/>
          <w:spacing w:val="2"/>
        </w:rPr>
        <w:t xml:space="preserve"> </w:t>
      </w:r>
      <w:r w:rsidRPr="00FB3BF5">
        <w:rPr>
          <w:rFonts w:ascii="Museo Sans 100" w:eastAsia="Arial" w:hAnsi="Museo Sans 100" w:cs="Arial"/>
        </w:rPr>
        <w:t>closeout</w:t>
      </w:r>
      <w:r w:rsidRPr="00FB3BF5">
        <w:rPr>
          <w:rFonts w:ascii="Museo Sans 100" w:eastAsia="Arial" w:hAnsi="Museo Sans 100" w:cs="Arial"/>
          <w:spacing w:val="2"/>
        </w:rPr>
        <w:t xml:space="preserve"> </w:t>
      </w:r>
      <w:r w:rsidRPr="00FB3BF5">
        <w:rPr>
          <w:rFonts w:ascii="Museo Sans 100" w:eastAsia="Arial" w:hAnsi="Museo Sans 100" w:cs="Arial"/>
        </w:rPr>
        <w:t>submittals</w:t>
      </w:r>
      <w:r w:rsidRPr="00FB3BF5">
        <w:rPr>
          <w:rFonts w:ascii="Museo Sans 100" w:eastAsia="Arial" w:hAnsi="Museo Sans 100" w:cs="Arial"/>
          <w:spacing w:val="2"/>
        </w:rPr>
        <w:t xml:space="preserve"> </w:t>
      </w:r>
      <w:r w:rsidRPr="00FB3BF5">
        <w:rPr>
          <w:rFonts w:ascii="Museo Sans 100" w:eastAsia="Arial" w:hAnsi="Museo Sans 100" w:cs="Arial"/>
        </w:rPr>
        <w:t>in accordance</w:t>
      </w:r>
      <w:r w:rsidRPr="00FB3BF5">
        <w:rPr>
          <w:rFonts w:ascii="Museo Sans 100" w:eastAsia="Arial" w:hAnsi="Museo Sans 100" w:cs="Arial"/>
          <w:spacing w:val="1"/>
        </w:rPr>
        <w:t xml:space="preserve"> </w:t>
      </w:r>
      <w:r w:rsidRPr="00FB3BF5">
        <w:rPr>
          <w:rFonts w:ascii="Museo Sans 100" w:eastAsia="Arial" w:hAnsi="Museo Sans 100" w:cs="Arial"/>
        </w:rPr>
        <w:t>with</w:t>
      </w:r>
      <w:r w:rsidRPr="00FB3BF5">
        <w:rPr>
          <w:rFonts w:ascii="Museo Sans 100" w:eastAsia="Arial" w:hAnsi="Museo Sans 100" w:cs="Arial"/>
          <w:spacing w:val="-2"/>
        </w:rPr>
        <w:t xml:space="preserve"> </w:t>
      </w:r>
      <w:r w:rsidRPr="00FB3BF5">
        <w:rPr>
          <w:rFonts w:ascii="Museo Sans 100" w:eastAsia="Arial" w:hAnsi="Museo Sans 100" w:cs="Arial"/>
        </w:rPr>
        <w:t>Section</w:t>
      </w:r>
      <w:r w:rsidRPr="00FB3BF5">
        <w:rPr>
          <w:rFonts w:ascii="Museo Sans 100" w:eastAsia="Arial" w:hAnsi="Museo Sans 100" w:cs="Arial"/>
          <w:spacing w:val="3"/>
        </w:rPr>
        <w:t xml:space="preserve"> </w:t>
      </w:r>
      <w:r w:rsidRPr="00FB3BF5">
        <w:rPr>
          <w:rFonts w:ascii="Museo Sans 100" w:eastAsia="Arial" w:hAnsi="Museo Sans 100" w:cs="Arial"/>
          <w:highlight w:val="yellow"/>
        </w:rPr>
        <w:t>01</w:t>
      </w:r>
      <w:r w:rsidRPr="00FB3BF5">
        <w:rPr>
          <w:rFonts w:ascii="Museo Sans 100" w:eastAsia="Arial" w:hAnsi="Museo Sans 100" w:cs="Arial"/>
          <w:spacing w:val="2"/>
          <w:highlight w:val="yellow"/>
        </w:rPr>
        <w:t xml:space="preserve"> </w:t>
      </w:r>
      <w:r w:rsidRPr="00FB3BF5">
        <w:rPr>
          <w:rFonts w:ascii="Museo Sans 100" w:eastAsia="Arial" w:hAnsi="Museo Sans 100" w:cs="Arial"/>
          <w:highlight w:val="yellow"/>
        </w:rPr>
        <w:t>77</w:t>
      </w:r>
      <w:r w:rsidRPr="00FB3BF5">
        <w:rPr>
          <w:rFonts w:ascii="Museo Sans 100" w:eastAsia="Arial" w:hAnsi="Museo Sans 100" w:cs="Arial"/>
          <w:spacing w:val="-1"/>
          <w:highlight w:val="yellow"/>
        </w:rPr>
        <w:t xml:space="preserve"> </w:t>
      </w:r>
      <w:r w:rsidRPr="00FB3BF5">
        <w:rPr>
          <w:rFonts w:ascii="Museo Sans 100" w:eastAsia="Arial" w:hAnsi="Museo Sans 100" w:cs="Arial"/>
          <w:spacing w:val="-5"/>
          <w:highlight w:val="yellow"/>
        </w:rPr>
        <w:t>00.</w:t>
      </w:r>
    </w:p>
    <w:p w14:paraId="59B1706F" w14:textId="77777777" w:rsidR="00FB3BF5" w:rsidRPr="00FB3BF5" w:rsidRDefault="00FB3BF5">
      <w:pPr>
        <w:widowControl w:val="0"/>
        <w:numPr>
          <w:ilvl w:val="3"/>
          <w:numId w:val="1"/>
        </w:numPr>
        <w:tabs>
          <w:tab w:val="left" w:pos="144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Maintenance</w:t>
      </w:r>
      <w:r w:rsidRPr="00FB3BF5">
        <w:rPr>
          <w:rFonts w:ascii="Museo Sans 100" w:eastAsia="Arial" w:hAnsi="Museo Sans 100" w:cs="Arial"/>
          <w:spacing w:val="-3"/>
        </w:rPr>
        <w:t xml:space="preserve"> </w:t>
      </w:r>
      <w:r w:rsidRPr="00FB3BF5">
        <w:rPr>
          <w:rFonts w:ascii="Museo Sans 100" w:eastAsia="Arial" w:hAnsi="Museo Sans 100" w:cs="Arial"/>
        </w:rPr>
        <w:t>materials</w:t>
      </w:r>
      <w:r w:rsidRPr="00FB3BF5">
        <w:rPr>
          <w:rFonts w:ascii="Museo Sans 100" w:eastAsia="Arial" w:hAnsi="Museo Sans 100" w:cs="Arial"/>
          <w:spacing w:val="1"/>
        </w:rPr>
        <w:t xml:space="preserve"> </w:t>
      </w:r>
      <w:r w:rsidRPr="00FB3BF5">
        <w:rPr>
          <w:rFonts w:ascii="Museo Sans 100" w:eastAsia="Arial" w:hAnsi="Museo Sans 100" w:cs="Arial"/>
        </w:rPr>
        <w:t>are</w:t>
      </w:r>
      <w:r w:rsidRPr="00FB3BF5">
        <w:rPr>
          <w:rFonts w:ascii="Museo Sans 100" w:eastAsia="Arial" w:hAnsi="Museo Sans 100" w:cs="Arial"/>
          <w:spacing w:val="-1"/>
        </w:rPr>
        <w:t xml:space="preserve"> </w:t>
      </w:r>
      <w:r w:rsidRPr="00FB3BF5">
        <w:rPr>
          <w:rFonts w:ascii="Museo Sans 100" w:eastAsia="Arial" w:hAnsi="Museo Sans 100" w:cs="Arial"/>
        </w:rPr>
        <w:t>not</w:t>
      </w:r>
      <w:r w:rsidRPr="00FB3BF5">
        <w:rPr>
          <w:rFonts w:ascii="Museo Sans 100" w:eastAsia="Arial" w:hAnsi="Museo Sans 100" w:cs="Arial"/>
          <w:spacing w:val="-1"/>
        </w:rPr>
        <w:t xml:space="preserve"> </w:t>
      </w:r>
      <w:r w:rsidRPr="00FB3BF5">
        <w:rPr>
          <w:rFonts w:ascii="Museo Sans 100" w:eastAsia="Arial" w:hAnsi="Museo Sans 100" w:cs="Arial"/>
          <w:spacing w:val="-2"/>
        </w:rPr>
        <w:t>required.</w:t>
      </w:r>
    </w:p>
    <w:p w14:paraId="0733469E" w14:textId="77777777" w:rsidR="00FB3BF5" w:rsidRPr="00FB3BF5" w:rsidRDefault="00FB3BF5">
      <w:pPr>
        <w:widowControl w:val="0"/>
        <w:numPr>
          <w:ilvl w:val="3"/>
          <w:numId w:val="1"/>
        </w:numPr>
        <w:tabs>
          <w:tab w:val="left" w:pos="1440"/>
        </w:tabs>
        <w:autoSpaceDE w:val="0"/>
        <w:autoSpaceDN w:val="0"/>
        <w:spacing w:before="121" w:after="0" w:line="240" w:lineRule="auto"/>
        <w:rPr>
          <w:rFonts w:ascii="Museo Sans 100" w:eastAsia="Arial" w:hAnsi="Museo Sans 100" w:cs="Arial"/>
        </w:rPr>
      </w:pPr>
      <w:r w:rsidRPr="00FB3BF5">
        <w:rPr>
          <w:rFonts w:ascii="Museo Sans 100" w:eastAsia="Arial" w:hAnsi="Museo Sans 100" w:cs="Arial"/>
        </w:rPr>
        <w:t>Maintenance</w:t>
      </w:r>
      <w:r w:rsidRPr="00FB3BF5">
        <w:rPr>
          <w:rFonts w:ascii="Museo Sans 100" w:eastAsia="Arial" w:hAnsi="Museo Sans 100" w:cs="Arial"/>
          <w:spacing w:val="-2"/>
        </w:rPr>
        <w:t xml:space="preserve"> </w:t>
      </w:r>
      <w:r w:rsidRPr="00FB3BF5">
        <w:rPr>
          <w:rFonts w:ascii="Museo Sans 100" w:eastAsia="Arial" w:hAnsi="Museo Sans 100" w:cs="Arial"/>
        </w:rPr>
        <w:t>instructions</w:t>
      </w:r>
      <w:r w:rsidRPr="00FB3BF5">
        <w:rPr>
          <w:rFonts w:ascii="Museo Sans 100" w:eastAsia="Arial" w:hAnsi="Museo Sans 100" w:cs="Arial"/>
          <w:spacing w:val="-1"/>
        </w:rPr>
        <w:t xml:space="preserve"> </w:t>
      </w:r>
      <w:r w:rsidRPr="00FB3BF5">
        <w:rPr>
          <w:rFonts w:ascii="Museo Sans 100" w:eastAsia="Arial" w:hAnsi="Museo Sans 100" w:cs="Arial"/>
        </w:rPr>
        <w:t>are</w:t>
      </w:r>
      <w:r w:rsidRPr="00FB3BF5">
        <w:rPr>
          <w:rFonts w:ascii="Museo Sans 100" w:eastAsia="Arial" w:hAnsi="Museo Sans 100" w:cs="Arial"/>
          <w:spacing w:val="-1"/>
        </w:rPr>
        <w:t xml:space="preserve"> </w:t>
      </w:r>
      <w:r w:rsidRPr="00FB3BF5">
        <w:rPr>
          <w:rFonts w:ascii="Museo Sans 100" w:eastAsia="Arial" w:hAnsi="Museo Sans 100" w:cs="Arial"/>
        </w:rPr>
        <w:t xml:space="preserve">not </w:t>
      </w:r>
      <w:r w:rsidRPr="00FB3BF5">
        <w:rPr>
          <w:rFonts w:ascii="Museo Sans 100" w:eastAsia="Arial" w:hAnsi="Museo Sans 100" w:cs="Arial"/>
          <w:spacing w:val="-2"/>
        </w:rPr>
        <w:t>required.</w:t>
      </w:r>
    </w:p>
    <w:p w14:paraId="5528CB47" w14:textId="77777777" w:rsidR="00FB3BF5" w:rsidRPr="00FB3BF5" w:rsidRDefault="00FB3BF5">
      <w:pPr>
        <w:widowControl w:val="0"/>
        <w:numPr>
          <w:ilvl w:val="1"/>
          <w:numId w:val="1"/>
        </w:numPr>
        <w:tabs>
          <w:tab w:val="left" w:pos="716"/>
        </w:tabs>
        <w:autoSpaceDE w:val="0"/>
        <w:autoSpaceDN w:val="0"/>
        <w:spacing w:before="240"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Quality</w:t>
      </w:r>
      <w:r w:rsidRPr="00FB3BF5">
        <w:rPr>
          <w:rFonts w:ascii="Museo Sans 100" w:eastAsia="Arial" w:hAnsi="Museo Sans 100" w:cs="Arial"/>
          <w:bCs/>
          <w:spacing w:val="-2"/>
        </w:rPr>
        <w:t xml:space="preserve"> </w:t>
      </w:r>
      <w:r w:rsidRPr="00FB3BF5">
        <w:rPr>
          <w:rFonts w:ascii="Museo Sans 100" w:eastAsia="Arial" w:hAnsi="Museo Sans 100" w:cs="Arial"/>
          <w:b/>
          <w:bCs/>
          <w:spacing w:val="-2"/>
        </w:rPr>
        <w:t>Assurance</w:t>
      </w:r>
    </w:p>
    <w:p w14:paraId="190B3F42" w14:textId="77777777" w:rsidR="00FB3BF5" w:rsidRPr="00FB3BF5" w:rsidRDefault="00FB3BF5">
      <w:pPr>
        <w:widowControl w:val="0"/>
        <w:numPr>
          <w:ilvl w:val="2"/>
          <w:numId w:val="1"/>
        </w:numPr>
        <w:tabs>
          <w:tab w:val="left" w:pos="718"/>
        </w:tabs>
        <w:autoSpaceDE w:val="0"/>
        <w:autoSpaceDN w:val="0"/>
        <w:spacing w:before="121" w:after="0" w:line="240" w:lineRule="auto"/>
        <w:ind w:left="718" w:hanging="430"/>
        <w:jc w:val="both"/>
        <w:rPr>
          <w:rFonts w:ascii="Museo Sans 100" w:eastAsia="Arial" w:hAnsi="Museo Sans 100" w:cs="Arial"/>
        </w:rPr>
      </w:pPr>
      <w:r w:rsidRPr="00FB3BF5">
        <w:rPr>
          <w:rFonts w:ascii="Museo Sans 100" w:eastAsia="Arial" w:hAnsi="Museo Sans 100" w:cs="Arial"/>
          <w:spacing w:val="-2"/>
        </w:rPr>
        <w:t>Qualifications:</w:t>
      </w:r>
    </w:p>
    <w:p w14:paraId="5F867FFF" w14:textId="77777777" w:rsidR="00FB3BF5" w:rsidRPr="00FB3BF5" w:rsidRDefault="00FB3BF5">
      <w:pPr>
        <w:widowControl w:val="0"/>
        <w:numPr>
          <w:ilvl w:val="3"/>
          <w:numId w:val="1"/>
        </w:numPr>
        <w:tabs>
          <w:tab w:val="left" w:pos="1438"/>
        </w:tabs>
        <w:autoSpaceDE w:val="0"/>
        <w:autoSpaceDN w:val="0"/>
        <w:spacing w:before="119" w:after="0" w:line="240" w:lineRule="auto"/>
        <w:ind w:left="1438" w:hanging="718"/>
        <w:jc w:val="both"/>
        <w:rPr>
          <w:rFonts w:ascii="Museo Sans 100" w:eastAsia="Arial" w:hAnsi="Museo Sans 100" w:cs="Arial"/>
        </w:rPr>
      </w:pPr>
      <w:r w:rsidRPr="00FB3BF5">
        <w:rPr>
          <w:rFonts w:ascii="Museo Sans 100" w:eastAsia="Arial" w:hAnsi="Museo Sans 100" w:cs="Arial"/>
        </w:rPr>
        <w:lastRenderedPageBreak/>
        <w:t>Installers</w:t>
      </w:r>
      <w:r w:rsidRPr="00FB3BF5">
        <w:rPr>
          <w:rFonts w:ascii="Museo Sans 100" w:eastAsia="Arial" w:hAnsi="Museo Sans 100" w:cs="Arial"/>
          <w:spacing w:val="1"/>
        </w:rPr>
        <w:t xml:space="preserve"> </w:t>
      </w:r>
      <w:r w:rsidRPr="00FB3BF5">
        <w:rPr>
          <w:rFonts w:ascii="Museo Sans 100" w:eastAsia="Arial" w:hAnsi="Museo Sans 100" w:cs="Arial"/>
        </w:rPr>
        <w:t>/</w:t>
      </w:r>
      <w:r w:rsidRPr="00FB3BF5">
        <w:rPr>
          <w:rFonts w:ascii="Museo Sans 100" w:eastAsia="Arial" w:hAnsi="Museo Sans 100" w:cs="Arial"/>
          <w:spacing w:val="1"/>
        </w:rPr>
        <w:t xml:space="preserve"> </w:t>
      </w:r>
      <w:r w:rsidRPr="00FB3BF5">
        <w:rPr>
          <w:rFonts w:ascii="Museo Sans 100" w:eastAsia="Arial" w:hAnsi="Museo Sans 100" w:cs="Arial"/>
        </w:rPr>
        <w:t>applicators</w:t>
      </w:r>
      <w:r w:rsidRPr="00FB3BF5">
        <w:rPr>
          <w:rFonts w:ascii="Museo Sans 100" w:eastAsia="Arial" w:hAnsi="Museo Sans 100" w:cs="Arial"/>
          <w:spacing w:val="1"/>
        </w:rPr>
        <w:t xml:space="preserve"> </w:t>
      </w:r>
      <w:r w:rsidRPr="00FB3BF5">
        <w:rPr>
          <w:rFonts w:ascii="Museo Sans 100" w:eastAsia="Arial" w:hAnsi="Museo Sans 100" w:cs="Arial"/>
        </w:rPr>
        <w:t>/</w:t>
      </w:r>
      <w:r w:rsidRPr="00FB3BF5">
        <w:rPr>
          <w:rFonts w:ascii="Museo Sans 100" w:eastAsia="Arial" w:hAnsi="Museo Sans 100" w:cs="Arial"/>
          <w:spacing w:val="2"/>
        </w:rPr>
        <w:t xml:space="preserve"> </w:t>
      </w:r>
      <w:r w:rsidRPr="00FB3BF5">
        <w:rPr>
          <w:rFonts w:ascii="Museo Sans 100" w:eastAsia="Arial" w:hAnsi="Museo Sans 100" w:cs="Arial"/>
          <w:spacing w:val="-2"/>
        </w:rPr>
        <w:t>erectors:</w:t>
      </w:r>
    </w:p>
    <w:p w14:paraId="45E93C3E" w14:textId="77777777" w:rsidR="00FB3BF5" w:rsidRPr="00FB3BF5" w:rsidRDefault="00FB3BF5" w:rsidP="00FB3BF5">
      <w:pPr>
        <w:widowControl w:val="0"/>
        <w:autoSpaceDE w:val="0"/>
        <w:autoSpaceDN w:val="0"/>
        <w:spacing w:before="119" w:after="0" w:line="240" w:lineRule="auto"/>
        <w:ind w:left="1800" w:right="354" w:hanging="360"/>
        <w:jc w:val="both"/>
        <w:rPr>
          <w:rFonts w:ascii="Museo Sans 100" w:eastAsia="Arial" w:hAnsi="Museo Sans 100" w:cs="Arial"/>
        </w:rPr>
      </w:pPr>
      <w:r w:rsidRPr="00FB3BF5">
        <w:rPr>
          <w:rFonts w:ascii="Museo Sans 100" w:eastAsia="Arial" w:hAnsi="Museo Sans 100" w:cs="Arial"/>
        </w:rPr>
        <w:t>.1</w:t>
      </w:r>
      <w:r w:rsidRPr="00FB3BF5">
        <w:rPr>
          <w:rFonts w:ascii="Museo Sans 100" w:eastAsia="Arial" w:hAnsi="Museo Sans 100" w:cs="Arial"/>
          <w:spacing w:val="40"/>
        </w:rPr>
        <w:t xml:space="preserve"> </w:t>
      </w:r>
      <w:r w:rsidRPr="00FB3BF5">
        <w:rPr>
          <w:rFonts w:ascii="Museo Sans 100" w:eastAsia="Arial" w:hAnsi="Museo Sans 100" w:cs="Arial"/>
        </w:rPr>
        <w:t xml:space="preserve">Supply and install work of this section, executed by a </w:t>
      </w:r>
      <w:r w:rsidRPr="00FB3BF5">
        <w:rPr>
          <w:rFonts w:ascii="Museo Sans 100" w:eastAsia="Arial" w:hAnsi="Museo Sans 100" w:cs="Arial"/>
          <w:i/>
        </w:rPr>
        <w:t>Trade</w:t>
      </w:r>
      <w:r w:rsidRPr="00FB3BF5">
        <w:rPr>
          <w:rFonts w:ascii="Museo Sans 100" w:eastAsia="Arial" w:hAnsi="Museo Sans 100" w:cs="Arial"/>
        </w:rPr>
        <w:t xml:space="preserve"> </w:t>
      </w:r>
      <w:r w:rsidRPr="00FB3BF5">
        <w:rPr>
          <w:rFonts w:ascii="Museo Sans 100" w:eastAsia="Arial" w:hAnsi="Museo Sans 100" w:cs="Arial"/>
          <w:i/>
        </w:rPr>
        <w:t>Contractor</w:t>
      </w:r>
      <w:r w:rsidRPr="00FB3BF5">
        <w:rPr>
          <w:rFonts w:ascii="Museo Sans 100" w:eastAsia="Arial" w:hAnsi="Museo Sans 100" w:cs="Arial"/>
        </w:rPr>
        <w:t xml:space="preserve"> with minimum 5 years experience in application of Products, systems and assemblies</w:t>
      </w:r>
      <w:r w:rsidRPr="00FB3BF5">
        <w:rPr>
          <w:rFonts w:ascii="Museo Sans 100" w:eastAsia="Arial" w:hAnsi="Museo Sans 100" w:cs="Arial"/>
          <w:spacing w:val="-5"/>
        </w:rPr>
        <w:t xml:space="preserve"> </w:t>
      </w:r>
      <w:r w:rsidRPr="00FB3BF5">
        <w:rPr>
          <w:rFonts w:ascii="Museo Sans 100" w:eastAsia="Arial" w:hAnsi="Museo Sans 100" w:cs="Arial"/>
        </w:rPr>
        <w:t>specified</w:t>
      </w:r>
      <w:r w:rsidRPr="00FB3BF5">
        <w:rPr>
          <w:rFonts w:ascii="Museo Sans 100" w:eastAsia="Arial" w:hAnsi="Museo Sans 100" w:cs="Arial"/>
          <w:spacing w:val="-5"/>
        </w:rPr>
        <w:t xml:space="preserve"> </w:t>
      </w:r>
      <w:r w:rsidRPr="00FB3BF5">
        <w:rPr>
          <w:rFonts w:ascii="Museo Sans 100" w:eastAsia="Arial" w:hAnsi="Museo Sans 100" w:cs="Arial"/>
        </w:rPr>
        <w:t>and</w:t>
      </w:r>
      <w:r w:rsidRPr="00FB3BF5">
        <w:rPr>
          <w:rFonts w:ascii="Museo Sans 100" w:eastAsia="Arial" w:hAnsi="Museo Sans 100" w:cs="Arial"/>
          <w:spacing w:val="-6"/>
        </w:rPr>
        <w:t xml:space="preserve"> </w:t>
      </w:r>
      <w:r w:rsidRPr="00FB3BF5">
        <w:rPr>
          <w:rFonts w:ascii="Museo Sans 100" w:eastAsia="Arial" w:hAnsi="Museo Sans 100" w:cs="Arial"/>
        </w:rPr>
        <w:t>with</w:t>
      </w:r>
      <w:r w:rsidRPr="00FB3BF5">
        <w:rPr>
          <w:rFonts w:ascii="Museo Sans 100" w:eastAsia="Arial" w:hAnsi="Museo Sans 100" w:cs="Arial"/>
          <w:spacing w:val="-5"/>
        </w:rPr>
        <w:t xml:space="preserve"> </w:t>
      </w:r>
      <w:r w:rsidRPr="00FB3BF5">
        <w:rPr>
          <w:rFonts w:ascii="Museo Sans 100" w:eastAsia="Arial" w:hAnsi="Museo Sans 100" w:cs="Arial"/>
        </w:rPr>
        <w:t>approval</w:t>
      </w:r>
      <w:r w:rsidRPr="00FB3BF5">
        <w:rPr>
          <w:rFonts w:ascii="Museo Sans 100" w:eastAsia="Arial" w:hAnsi="Museo Sans 100" w:cs="Arial"/>
          <w:spacing w:val="-6"/>
        </w:rPr>
        <w:t xml:space="preserve"> </w:t>
      </w:r>
      <w:r w:rsidRPr="00FB3BF5">
        <w:rPr>
          <w:rFonts w:ascii="Museo Sans 100" w:eastAsia="Arial" w:hAnsi="Museo Sans 100" w:cs="Arial"/>
        </w:rPr>
        <w:t>and</w:t>
      </w:r>
      <w:r w:rsidRPr="00FB3BF5">
        <w:rPr>
          <w:rFonts w:ascii="Museo Sans 100" w:eastAsia="Arial" w:hAnsi="Museo Sans 100" w:cs="Arial"/>
          <w:spacing w:val="-6"/>
        </w:rPr>
        <w:t xml:space="preserve"> </w:t>
      </w:r>
      <w:r w:rsidRPr="00FB3BF5">
        <w:rPr>
          <w:rFonts w:ascii="Museo Sans 100" w:eastAsia="Arial" w:hAnsi="Museo Sans 100" w:cs="Arial"/>
        </w:rPr>
        <w:t>training</w:t>
      </w:r>
      <w:r w:rsidRPr="00FB3BF5">
        <w:rPr>
          <w:rFonts w:ascii="Museo Sans 100" w:eastAsia="Arial" w:hAnsi="Museo Sans 100" w:cs="Arial"/>
          <w:spacing w:val="-5"/>
        </w:rPr>
        <w:t xml:space="preserve"> </w:t>
      </w:r>
      <w:r w:rsidRPr="00FB3BF5">
        <w:rPr>
          <w:rFonts w:ascii="Museo Sans 100" w:eastAsia="Arial" w:hAnsi="Museo Sans 100" w:cs="Arial"/>
        </w:rPr>
        <w:t>of</w:t>
      </w:r>
      <w:r w:rsidRPr="00FB3BF5">
        <w:rPr>
          <w:rFonts w:ascii="Museo Sans 100" w:eastAsia="Arial" w:hAnsi="Museo Sans 100" w:cs="Arial"/>
          <w:spacing w:val="-1"/>
        </w:rPr>
        <w:t xml:space="preserve"> </w:t>
      </w:r>
      <w:r w:rsidRPr="00FB3BF5">
        <w:rPr>
          <w:rFonts w:ascii="Museo Sans 100" w:eastAsia="Arial" w:hAnsi="Museo Sans 100" w:cs="Arial"/>
        </w:rPr>
        <w:t>Product</w:t>
      </w:r>
      <w:r w:rsidRPr="00FB3BF5">
        <w:rPr>
          <w:rFonts w:ascii="Museo Sans 100" w:eastAsia="Arial" w:hAnsi="Museo Sans 100" w:cs="Arial"/>
          <w:spacing w:val="-5"/>
        </w:rPr>
        <w:t xml:space="preserve"> </w:t>
      </w:r>
      <w:r w:rsidRPr="00FB3BF5">
        <w:rPr>
          <w:rFonts w:ascii="Museo Sans 100" w:eastAsia="Arial" w:hAnsi="Museo Sans 100" w:cs="Arial"/>
        </w:rPr>
        <w:t>manufacturers.</w:t>
      </w:r>
    </w:p>
    <w:p w14:paraId="1FB8F1DD" w14:textId="77777777" w:rsidR="00FB3BF5" w:rsidRPr="00FB3BF5" w:rsidRDefault="00FB3BF5">
      <w:pPr>
        <w:widowControl w:val="0"/>
        <w:numPr>
          <w:ilvl w:val="3"/>
          <w:numId w:val="1"/>
        </w:numPr>
        <w:tabs>
          <w:tab w:val="left" w:pos="1440"/>
        </w:tabs>
        <w:autoSpaceDE w:val="0"/>
        <w:autoSpaceDN w:val="0"/>
        <w:spacing w:before="122" w:after="0" w:line="240" w:lineRule="auto"/>
        <w:ind w:right="357"/>
        <w:jc w:val="both"/>
        <w:rPr>
          <w:rFonts w:ascii="Museo Sans 100" w:eastAsia="Arial" w:hAnsi="Museo Sans 100" w:cs="Arial"/>
        </w:rPr>
      </w:pPr>
      <w:r w:rsidRPr="00FB3BF5">
        <w:rPr>
          <w:rFonts w:ascii="Museo Sans 100" w:eastAsia="Arial" w:hAnsi="Museo Sans 100" w:cs="Arial"/>
        </w:rPr>
        <w:t>Aspects of the work of this section are required to be prepared by a professional engineer.</w:t>
      </w:r>
      <w:r w:rsidRPr="00FB3BF5">
        <w:rPr>
          <w:rFonts w:ascii="Museo Sans 100" w:eastAsia="Arial" w:hAnsi="Museo Sans 100" w:cs="Arial"/>
          <w:spacing w:val="40"/>
        </w:rPr>
        <w:t xml:space="preserve"> </w:t>
      </w:r>
      <w:r w:rsidRPr="00FB3BF5">
        <w:rPr>
          <w:rFonts w:ascii="Museo Sans 100" w:eastAsia="Arial" w:hAnsi="Museo Sans 100" w:cs="Arial"/>
        </w:rPr>
        <w:t xml:space="preserve">Refer to Section </w:t>
      </w:r>
      <w:r w:rsidRPr="00FB3BF5">
        <w:rPr>
          <w:rFonts w:ascii="Museo Sans 100" w:eastAsia="Arial" w:hAnsi="Museo Sans 100" w:cs="Arial"/>
          <w:highlight w:val="yellow"/>
        </w:rPr>
        <w:t>01 33 00</w:t>
      </w:r>
      <w:r w:rsidRPr="00FB3BF5">
        <w:rPr>
          <w:rFonts w:ascii="Museo Sans 100" w:eastAsia="Arial" w:hAnsi="Museo Sans 100" w:cs="Arial"/>
        </w:rPr>
        <w:t xml:space="preserve"> for specific details and requirements in this </w:t>
      </w:r>
      <w:r w:rsidRPr="00FB3BF5">
        <w:rPr>
          <w:rFonts w:ascii="Museo Sans 100" w:eastAsia="Arial" w:hAnsi="Museo Sans 100" w:cs="Arial"/>
          <w:spacing w:val="-2"/>
        </w:rPr>
        <w:t>regard.</w:t>
      </w:r>
    </w:p>
    <w:p w14:paraId="0B6134B6" w14:textId="77777777" w:rsidR="00FB3BF5" w:rsidRPr="00FB3BF5" w:rsidRDefault="00FB3BF5" w:rsidP="00FB3BF5">
      <w:pPr>
        <w:widowControl w:val="0"/>
        <w:autoSpaceDE w:val="0"/>
        <w:autoSpaceDN w:val="0"/>
        <w:spacing w:before="9" w:after="0" w:line="240" w:lineRule="auto"/>
        <w:rPr>
          <w:rFonts w:ascii="Museo Sans 100" w:eastAsia="Arial" w:hAnsi="Museo Sans 100" w:cs="Arial"/>
        </w:rPr>
      </w:pPr>
    </w:p>
    <w:p w14:paraId="2B2FD979" w14:textId="77777777" w:rsidR="00FB3BF5" w:rsidRPr="00FB3BF5" w:rsidRDefault="00FB3BF5" w:rsidP="00FB3BF5">
      <w:pPr>
        <w:widowControl w:val="0"/>
        <w:autoSpaceDE w:val="0"/>
        <w:autoSpaceDN w:val="0"/>
        <w:spacing w:before="1" w:after="0" w:line="240" w:lineRule="auto"/>
        <w:outlineLvl w:val="0"/>
        <w:rPr>
          <w:rFonts w:ascii="Museo Sans 100" w:eastAsia="Arial" w:hAnsi="Museo Sans 100" w:cs="Arial"/>
          <w:b/>
          <w:bCs/>
        </w:rPr>
      </w:pPr>
      <w:r w:rsidRPr="00FB3BF5">
        <w:rPr>
          <w:rFonts w:ascii="Museo Sans 100" w:eastAsia="Arial" w:hAnsi="Museo Sans 100" w:cs="Arial"/>
          <w:b/>
          <w:bCs/>
        </w:rPr>
        <w:t>PART</w:t>
      </w:r>
      <w:r w:rsidRPr="00FB3BF5">
        <w:rPr>
          <w:rFonts w:ascii="Museo Sans 100" w:eastAsia="Arial" w:hAnsi="Museo Sans 100" w:cs="Arial"/>
          <w:bCs/>
          <w:spacing w:val="5"/>
        </w:rPr>
        <w:t xml:space="preserve"> </w:t>
      </w:r>
      <w:r w:rsidRPr="00FB3BF5">
        <w:rPr>
          <w:rFonts w:ascii="Museo Sans 100" w:eastAsia="Arial" w:hAnsi="Museo Sans 100" w:cs="Arial"/>
          <w:b/>
          <w:bCs/>
        </w:rPr>
        <w:t>2</w:t>
      </w:r>
      <w:r w:rsidRPr="00FB3BF5">
        <w:rPr>
          <w:rFonts w:ascii="Museo Sans 100" w:eastAsia="Arial" w:hAnsi="Museo Sans 100" w:cs="Arial"/>
          <w:bCs/>
          <w:spacing w:val="4"/>
        </w:rPr>
        <w:t xml:space="preserve"> </w:t>
      </w:r>
      <w:r w:rsidRPr="00FB3BF5">
        <w:rPr>
          <w:rFonts w:ascii="Museo Sans 100" w:eastAsia="Arial" w:hAnsi="Museo Sans 100" w:cs="Arial"/>
          <w:b/>
          <w:bCs/>
        </w:rPr>
        <w:t>-</w:t>
      </w:r>
      <w:r w:rsidRPr="00FB3BF5">
        <w:rPr>
          <w:rFonts w:ascii="Museo Sans 100" w:eastAsia="Arial" w:hAnsi="Museo Sans 100" w:cs="Arial"/>
          <w:bCs/>
          <w:spacing w:val="5"/>
        </w:rPr>
        <w:t xml:space="preserve"> </w:t>
      </w:r>
      <w:r w:rsidRPr="00FB3BF5">
        <w:rPr>
          <w:rFonts w:ascii="Museo Sans 100" w:eastAsia="Arial" w:hAnsi="Museo Sans 100" w:cs="Arial"/>
          <w:b/>
          <w:bCs/>
          <w:spacing w:val="-2"/>
        </w:rPr>
        <w:t>PRODUCTS</w:t>
      </w:r>
    </w:p>
    <w:p w14:paraId="65B6C900" w14:textId="77777777" w:rsidR="00FB3BF5" w:rsidRPr="00FB3BF5" w:rsidRDefault="00FB3BF5">
      <w:pPr>
        <w:widowControl w:val="0"/>
        <w:numPr>
          <w:ilvl w:val="1"/>
          <w:numId w:val="2"/>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Performance/Design</w:t>
      </w:r>
      <w:r w:rsidRPr="00FB3BF5">
        <w:rPr>
          <w:rFonts w:ascii="Museo Sans 100" w:eastAsia="Arial" w:hAnsi="Museo Sans 100" w:cs="Arial"/>
          <w:bCs/>
          <w:spacing w:val="-3"/>
        </w:rPr>
        <w:t xml:space="preserve"> </w:t>
      </w:r>
      <w:r w:rsidRPr="00FB3BF5">
        <w:rPr>
          <w:rFonts w:ascii="Museo Sans 100" w:eastAsia="Arial" w:hAnsi="Museo Sans 100" w:cs="Arial"/>
          <w:b/>
          <w:bCs/>
        </w:rPr>
        <w:t>Requirements</w:t>
      </w:r>
      <w:r w:rsidRPr="00FB3BF5">
        <w:rPr>
          <w:rFonts w:ascii="Museo Sans 100" w:eastAsia="Arial" w:hAnsi="Museo Sans 100" w:cs="Arial"/>
          <w:bCs/>
          <w:spacing w:val="-2"/>
        </w:rPr>
        <w:t xml:space="preserve"> </w:t>
      </w:r>
      <w:r w:rsidRPr="00FB3BF5">
        <w:rPr>
          <w:rFonts w:ascii="Museo Sans 100" w:eastAsia="Arial" w:hAnsi="Museo Sans 100" w:cs="Arial"/>
          <w:b/>
          <w:bCs/>
        </w:rPr>
        <w:t>-</w:t>
      </w:r>
      <w:r w:rsidRPr="00FB3BF5">
        <w:rPr>
          <w:rFonts w:ascii="Museo Sans 100" w:eastAsia="Arial" w:hAnsi="Museo Sans 100" w:cs="Arial"/>
          <w:bCs/>
        </w:rPr>
        <w:t xml:space="preserve"> </w:t>
      </w:r>
      <w:r w:rsidRPr="00FB3BF5">
        <w:rPr>
          <w:rFonts w:ascii="Museo Sans 100" w:eastAsia="Arial" w:hAnsi="Museo Sans 100" w:cs="Arial"/>
          <w:b/>
          <w:bCs/>
        </w:rPr>
        <w:t>Engineered</w:t>
      </w:r>
      <w:r w:rsidRPr="00FB3BF5">
        <w:rPr>
          <w:rFonts w:ascii="Museo Sans 100" w:eastAsia="Arial" w:hAnsi="Museo Sans 100" w:cs="Arial"/>
          <w:bCs/>
          <w:spacing w:val="-1"/>
        </w:rPr>
        <w:t xml:space="preserve"> </w:t>
      </w:r>
      <w:r w:rsidRPr="00FB3BF5">
        <w:rPr>
          <w:rFonts w:ascii="Museo Sans 100" w:eastAsia="Arial" w:hAnsi="Museo Sans 100" w:cs="Arial"/>
          <w:b/>
          <w:bCs/>
        </w:rPr>
        <w:t>Interior</w:t>
      </w:r>
      <w:r w:rsidRPr="00FB3BF5">
        <w:rPr>
          <w:rFonts w:ascii="Museo Sans 100" w:eastAsia="Arial" w:hAnsi="Museo Sans 100" w:cs="Arial"/>
          <w:bCs/>
          <w:spacing w:val="-2"/>
        </w:rPr>
        <w:t xml:space="preserve"> </w:t>
      </w:r>
      <w:r w:rsidRPr="00FB3BF5">
        <w:rPr>
          <w:rFonts w:ascii="Museo Sans 100" w:eastAsia="Arial" w:hAnsi="Museo Sans 100" w:cs="Arial"/>
          <w:b/>
          <w:bCs/>
        </w:rPr>
        <w:t>Metal</w:t>
      </w:r>
      <w:r w:rsidRPr="00FB3BF5">
        <w:rPr>
          <w:rFonts w:ascii="Museo Sans 100" w:eastAsia="Arial" w:hAnsi="Museo Sans 100" w:cs="Arial"/>
          <w:bCs/>
          <w:spacing w:val="1"/>
        </w:rPr>
        <w:t xml:space="preserve"> </w:t>
      </w:r>
      <w:r w:rsidRPr="00FB3BF5">
        <w:rPr>
          <w:rFonts w:ascii="Museo Sans 100" w:eastAsia="Arial" w:hAnsi="Museo Sans 100" w:cs="Arial"/>
          <w:b/>
          <w:bCs/>
        </w:rPr>
        <w:t>Support</w:t>
      </w:r>
      <w:r w:rsidRPr="00FB3BF5">
        <w:rPr>
          <w:rFonts w:ascii="Museo Sans 100" w:eastAsia="Arial" w:hAnsi="Museo Sans 100" w:cs="Arial"/>
          <w:bCs/>
          <w:spacing w:val="1"/>
        </w:rPr>
        <w:t xml:space="preserve"> </w:t>
      </w:r>
      <w:r w:rsidRPr="00FB3BF5">
        <w:rPr>
          <w:rFonts w:ascii="Museo Sans 100" w:eastAsia="Arial" w:hAnsi="Museo Sans 100" w:cs="Arial"/>
          <w:b/>
          <w:bCs/>
          <w:spacing w:val="-2"/>
        </w:rPr>
        <w:t>Systems</w:t>
      </w:r>
    </w:p>
    <w:p w14:paraId="304A013B" w14:textId="77777777" w:rsidR="00FB3BF5" w:rsidRPr="00FB3BF5" w:rsidRDefault="00FB3BF5">
      <w:pPr>
        <w:widowControl w:val="0"/>
        <w:numPr>
          <w:ilvl w:val="2"/>
          <w:numId w:val="2"/>
        </w:numPr>
        <w:tabs>
          <w:tab w:val="left" w:pos="720"/>
        </w:tabs>
        <w:autoSpaceDE w:val="0"/>
        <w:autoSpaceDN w:val="0"/>
        <w:spacing w:before="119" w:after="0" w:line="240" w:lineRule="auto"/>
        <w:ind w:right="352"/>
        <w:jc w:val="both"/>
        <w:rPr>
          <w:rFonts w:ascii="Museo Sans 100" w:eastAsia="Arial" w:hAnsi="Museo Sans 100" w:cs="Arial"/>
        </w:rPr>
      </w:pPr>
      <w:r w:rsidRPr="00FB3BF5">
        <w:rPr>
          <w:rFonts w:ascii="Museo Sans 100" w:eastAsia="Arial" w:hAnsi="Museo Sans 100" w:cs="Arial"/>
        </w:rPr>
        <w:t>Design system members to withstand own dead load, super-imposed dead loads, to maximum allowable deflection of L/240, without permanent deformation.</w:t>
      </w:r>
    </w:p>
    <w:p w14:paraId="221E146B" w14:textId="77777777" w:rsidR="00FB3BF5" w:rsidRPr="00FB3BF5" w:rsidRDefault="00FB3BF5">
      <w:pPr>
        <w:widowControl w:val="0"/>
        <w:numPr>
          <w:ilvl w:val="2"/>
          <w:numId w:val="2"/>
        </w:numPr>
        <w:tabs>
          <w:tab w:val="left" w:pos="720"/>
        </w:tabs>
        <w:autoSpaceDE w:val="0"/>
        <w:autoSpaceDN w:val="0"/>
        <w:spacing w:before="120" w:after="0" w:line="240" w:lineRule="auto"/>
        <w:ind w:right="353"/>
        <w:jc w:val="both"/>
        <w:rPr>
          <w:rFonts w:ascii="Museo Sans 100" w:eastAsia="Arial" w:hAnsi="Museo Sans 100" w:cs="Arial"/>
        </w:rPr>
      </w:pPr>
      <w:r w:rsidRPr="00FB3BF5">
        <w:rPr>
          <w:rFonts w:ascii="Museo Sans 100" w:eastAsia="Arial" w:hAnsi="Museo Sans 100" w:cs="Arial"/>
        </w:rPr>
        <w:t>Loads</w:t>
      </w:r>
      <w:r w:rsidRPr="00FB3BF5">
        <w:rPr>
          <w:rFonts w:ascii="Museo Sans 100" w:eastAsia="Arial" w:hAnsi="Museo Sans 100" w:cs="Arial"/>
          <w:spacing w:val="-5"/>
        </w:rPr>
        <w:t xml:space="preserve"> </w:t>
      </w:r>
      <w:r w:rsidRPr="00FB3BF5">
        <w:rPr>
          <w:rFonts w:ascii="Museo Sans 100" w:eastAsia="Arial" w:hAnsi="Museo Sans 100" w:cs="Arial"/>
        </w:rPr>
        <w:t>on</w:t>
      </w:r>
      <w:r w:rsidRPr="00FB3BF5">
        <w:rPr>
          <w:rFonts w:ascii="Museo Sans 100" w:eastAsia="Arial" w:hAnsi="Museo Sans 100" w:cs="Arial"/>
          <w:spacing w:val="-8"/>
        </w:rPr>
        <w:t xml:space="preserve"> </w:t>
      </w:r>
      <w:r w:rsidRPr="00FB3BF5">
        <w:rPr>
          <w:rFonts w:ascii="Museo Sans 100" w:eastAsia="Arial" w:hAnsi="Museo Sans 100" w:cs="Arial"/>
        </w:rPr>
        <w:t>walls</w:t>
      </w:r>
      <w:r w:rsidRPr="00FB3BF5">
        <w:rPr>
          <w:rFonts w:ascii="Museo Sans 100" w:eastAsia="Arial" w:hAnsi="Museo Sans 100" w:cs="Arial"/>
          <w:spacing w:val="-5"/>
        </w:rPr>
        <w:t xml:space="preserve"> </w:t>
      </w:r>
      <w:r w:rsidRPr="00FB3BF5">
        <w:rPr>
          <w:rFonts w:ascii="Museo Sans 100" w:eastAsia="Arial" w:hAnsi="Museo Sans 100" w:cs="Arial"/>
        </w:rPr>
        <w:t>acting</w:t>
      </w:r>
      <w:r w:rsidRPr="00FB3BF5">
        <w:rPr>
          <w:rFonts w:ascii="Museo Sans 100" w:eastAsia="Arial" w:hAnsi="Museo Sans 100" w:cs="Arial"/>
          <w:spacing w:val="-5"/>
        </w:rPr>
        <w:t xml:space="preserve"> </w:t>
      </w:r>
      <w:r w:rsidRPr="00FB3BF5">
        <w:rPr>
          <w:rFonts w:ascii="Museo Sans 100" w:eastAsia="Arial" w:hAnsi="Museo Sans 100" w:cs="Arial"/>
        </w:rPr>
        <w:t>as</w:t>
      </w:r>
      <w:r w:rsidRPr="00FB3BF5">
        <w:rPr>
          <w:rFonts w:ascii="Museo Sans 100" w:eastAsia="Arial" w:hAnsi="Museo Sans 100" w:cs="Arial"/>
          <w:spacing w:val="-7"/>
        </w:rPr>
        <w:t xml:space="preserve"> </w:t>
      </w:r>
      <w:r w:rsidRPr="00FB3BF5">
        <w:rPr>
          <w:rFonts w:ascii="Museo Sans 100" w:eastAsia="Arial" w:hAnsi="Museo Sans 100" w:cs="Arial"/>
        </w:rPr>
        <w:t>guards:</w:t>
      </w:r>
      <w:r w:rsidRPr="00FB3BF5">
        <w:rPr>
          <w:rFonts w:ascii="Museo Sans 100" w:eastAsia="Arial" w:hAnsi="Museo Sans 100" w:cs="Arial"/>
          <w:spacing w:val="40"/>
        </w:rPr>
        <w:t xml:space="preserve"> </w:t>
      </w:r>
      <w:r w:rsidRPr="00FB3BF5">
        <w:rPr>
          <w:rFonts w:ascii="Museo Sans 100" w:eastAsia="Arial" w:hAnsi="Museo Sans 100" w:cs="Arial"/>
        </w:rPr>
        <w:t>Where</w:t>
      </w:r>
      <w:r w:rsidRPr="00FB3BF5">
        <w:rPr>
          <w:rFonts w:ascii="Museo Sans 100" w:eastAsia="Arial" w:hAnsi="Museo Sans 100" w:cs="Arial"/>
          <w:spacing w:val="-8"/>
        </w:rPr>
        <w:t xml:space="preserve"> </w:t>
      </w:r>
      <w:r w:rsidRPr="00FB3BF5">
        <w:rPr>
          <w:rFonts w:ascii="Museo Sans 100" w:eastAsia="Arial" w:hAnsi="Museo Sans 100" w:cs="Arial"/>
        </w:rPr>
        <w:t>the</w:t>
      </w:r>
      <w:r w:rsidRPr="00FB3BF5">
        <w:rPr>
          <w:rFonts w:ascii="Museo Sans 100" w:eastAsia="Arial" w:hAnsi="Museo Sans 100" w:cs="Arial"/>
          <w:spacing w:val="-10"/>
        </w:rPr>
        <w:t xml:space="preserve"> </w:t>
      </w:r>
      <w:r w:rsidRPr="00FB3BF5">
        <w:rPr>
          <w:rFonts w:ascii="Museo Sans 100" w:eastAsia="Arial" w:hAnsi="Museo Sans 100" w:cs="Arial"/>
        </w:rPr>
        <w:t>floor</w:t>
      </w:r>
      <w:r w:rsidRPr="00FB3BF5">
        <w:rPr>
          <w:rFonts w:ascii="Museo Sans 100" w:eastAsia="Arial" w:hAnsi="Museo Sans 100" w:cs="Arial"/>
          <w:spacing w:val="-9"/>
        </w:rPr>
        <w:t xml:space="preserve"> </w:t>
      </w:r>
      <w:r w:rsidRPr="00FB3BF5">
        <w:rPr>
          <w:rFonts w:ascii="Museo Sans 100" w:eastAsia="Arial" w:hAnsi="Museo Sans 100" w:cs="Arial"/>
        </w:rPr>
        <w:t>elevation</w:t>
      </w:r>
      <w:r w:rsidRPr="00FB3BF5">
        <w:rPr>
          <w:rFonts w:ascii="Museo Sans 100" w:eastAsia="Arial" w:hAnsi="Museo Sans 100" w:cs="Arial"/>
          <w:spacing w:val="-5"/>
        </w:rPr>
        <w:t xml:space="preserve"> </w:t>
      </w:r>
      <w:r w:rsidRPr="00FB3BF5">
        <w:rPr>
          <w:rFonts w:ascii="Museo Sans 100" w:eastAsia="Arial" w:hAnsi="Museo Sans 100" w:cs="Arial"/>
        </w:rPr>
        <w:t>on</w:t>
      </w:r>
      <w:r w:rsidRPr="00FB3BF5">
        <w:rPr>
          <w:rFonts w:ascii="Museo Sans 100" w:eastAsia="Arial" w:hAnsi="Museo Sans 100" w:cs="Arial"/>
          <w:spacing w:val="-8"/>
        </w:rPr>
        <w:t xml:space="preserve"> </w:t>
      </w:r>
      <w:r w:rsidRPr="00FB3BF5">
        <w:rPr>
          <w:rFonts w:ascii="Museo Sans 100" w:eastAsia="Arial" w:hAnsi="Museo Sans 100" w:cs="Arial"/>
        </w:rPr>
        <w:t>one</w:t>
      </w:r>
      <w:r w:rsidRPr="00FB3BF5">
        <w:rPr>
          <w:rFonts w:ascii="Museo Sans 100" w:eastAsia="Arial" w:hAnsi="Museo Sans 100" w:cs="Arial"/>
          <w:spacing w:val="-8"/>
        </w:rPr>
        <w:t xml:space="preserve"> </w:t>
      </w:r>
      <w:r w:rsidRPr="00FB3BF5">
        <w:rPr>
          <w:rFonts w:ascii="Museo Sans 100" w:eastAsia="Arial" w:hAnsi="Museo Sans 100" w:cs="Arial"/>
        </w:rPr>
        <w:t>side</w:t>
      </w:r>
      <w:r w:rsidRPr="00FB3BF5">
        <w:rPr>
          <w:rFonts w:ascii="Museo Sans 100" w:eastAsia="Arial" w:hAnsi="Museo Sans 100" w:cs="Arial"/>
          <w:spacing w:val="-5"/>
        </w:rPr>
        <w:t xml:space="preserve"> </w:t>
      </w:r>
      <w:r w:rsidRPr="00FB3BF5">
        <w:rPr>
          <w:rFonts w:ascii="Museo Sans 100" w:eastAsia="Arial" w:hAnsi="Museo Sans 100" w:cs="Arial"/>
        </w:rPr>
        <w:t>of</w:t>
      </w:r>
      <w:r w:rsidRPr="00FB3BF5">
        <w:rPr>
          <w:rFonts w:ascii="Museo Sans 100" w:eastAsia="Arial" w:hAnsi="Museo Sans 100" w:cs="Arial"/>
          <w:spacing w:val="-6"/>
        </w:rPr>
        <w:t xml:space="preserve"> </w:t>
      </w:r>
      <w:r w:rsidRPr="00FB3BF5">
        <w:rPr>
          <w:rFonts w:ascii="Museo Sans 100" w:eastAsia="Arial" w:hAnsi="Museo Sans 100" w:cs="Arial"/>
        </w:rPr>
        <w:t>a</w:t>
      </w:r>
      <w:r w:rsidRPr="00FB3BF5">
        <w:rPr>
          <w:rFonts w:ascii="Museo Sans 100" w:eastAsia="Arial" w:hAnsi="Museo Sans 100" w:cs="Arial"/>
          <w:spacing w:val="-4"/>
        </w:rPr>
        <w:t xml:space="preserve"> </w:t>
      </w:r>
      <w:r w:rsidRPr="00FB3BF5">
        <w:rPr>
          <w:rFonts w:ascii="Museo Sans 100" w:eastAsia="Arial" w:hAnsi="Museo Sans 100" w:cs="Arial"/>
        </w:rPr>
        <w:t>wall,</w:t>
      </w:r>
      <w:r w:rsidRPr="00FB3BF5">
        <w:rPr>
          <w:rFonts w:ascii="Museo Sans 100" w:eastAsia="Arial" w:hAnsi="Museo Sans 100" w:cs="Arial"/>
          <w:spacing w:val="-4"/>
        </w:rPr>
        <w:t xml:space="preserve"> </w:t>
      </w:r>
      <w:r w:rsidRPr="00FB3BF5">
        <w:rPr>
          <w:rFonts w:ascii="Museo Sans 100" w:eastAsia="Arial" w:hAnsi="Museo Sans 100" w:cs="Arial"/>
        </w:rPr>
        <w:t>including a shaftwall, is more than 600 mm (24") higher than the elevation of the floor or ground on the other side, the wall shall be designed to resist the lateral design loads prescribed in the building code or 0.5 kPa (0.07 PSI), whichever produces the greatest effect.</w:t>
      </w:r>
    </w:p>
    <w:p w14:paraId="77021A7E" w14:textId="77777777" w:rsidR="00FB3BF5" w:rsidRPr="00FB3BF5" w:rsidRDefault="00FB3BF5">
      <w:pPr>
        <w:widowControl w:val="0"/>
        <w:numPr>
          <w:ilvl w:val="1"/>
          <w:numId w:val="2"/>
        </w:numPr>
        <w:tabs>
          <w:tab w:val="left" w:pos="716"/>
        </w:tabs>
        <w:autoSpaceDE w:val="0"/>
        <w:autoSpaceDN w:val="0"/>
        <w:spacing w:before="242"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Performance/Design</w:t>
      </w:r>
      <w:r w:rsidRPr="00FB3BF5">
        <w:rPr>
          <w:rFonts w:ascii="Museo Sans 100" w:eastAsia="Arial" w:hAnsi="Museo Sans 100" w:cs="Arial"/>
          <w:bCs/>
          <w:spacing w:val="-3"/>
        </w:rPr>
        <w:t xml:space="preserve"> </w:t>
      </w:r>
      <w:r w:rsidRPr="00FB3BF5">
        <w:rPr>
          <w:rFonts w:ascii="Museo Sans 100" w:eastAsia="Arial" w:hAnsi="Museo Sans 100" w:cs="Arial"/>
          <w:b/>
          <w:bCs/>
        </w:rPr>
        <w:t>Requirements</w:t>
      </w:r>
      <w:r w:rsidRPr="00FB3BF5">
        <w:rPr>
          <w:rFonts w:ascii="Museo Sans 100" w:eastAsia="Arial" w:hAnsi="Museo Sans 100" w:cs="Arial"/>
          <w:bCs/>
          <w:spacing w:val="-1"/>
        </w:rPr>
        <w:t xml:space="preserve"> </w:t>
      </w:r>
      <w:r w:rsidRPr="00FB3BF5">
        <w:rPr>
          <w:rFonts w:ascii="Museo Sans 100" w:eastAsia="Arial" w:hAnsi="Museo Sans 100" w:cs="Arial"/>
          <w:b/>
          <w:bCs/>
        </w:rPr>
        <w:t>-</w:t>
      </w:r>
      <w:r w:rsidRPr="00FB3BF5">
        <w:rPr>
          <w:rFonts w:ascii="Museo Sans 100" w:eastAsia="Arial" w:hAnsi="Museo Sans 100" w:cs="Arial"/>
          <w:bCs/>
          <w:spacing w:val="1"/>
        </w:rPr>
        <w:t xml:space="preserve"> </w:t>
      </w:r>
      <w:r w:rsidRPr="00FB3BF5">
        <w:rPr>
          <w:rFonts w:ascii="Museo Sans 100" w:eastAsia="Arial" w:hAnsi="Museo Sans 100" w:cs="Arial"/>
          <w:b/>
          <w:bCs/>
        </w:rPr>
        <w:t>Fire</w:t>
      </w:r>
      <w:r w:rsidRPr="00FB3BF5">
        <w:rPr>
          <w:rFonts w:ascii="Museo Sans 100" w:eastAsia="Arial" w:hAnsi="Museo Sans 100" w:cs="Arial"/>
          <w:bCs/>
          <w:spacing w:val="-1"/>
        </w:rPr>
        <w:t xml:space="preserve"> </w:t>
      </w:r>
      <w:r w:rsidRPr="00FB3BF5">
        <w:rPr>
          <w:rFonts w:ascii="Museo Sans 100" w:eastAsia="Arial" w:hAnsi="Museo Sans 100" w:cs="Arial"/>
          <w:b/>
          <w:bCs/>
        </w:rPr>
        <w:t>Resistance</w:t>
      </w:r>
      <w:r w:rsidRPr="00FB3BF5">
        <w:rPr>
          <w:rFonts w:ascii="Museo Sans 100" w:eastAsia="Arial" w:hAnsi="Museo Sans 100" w:cs="Arial"/>
          <w:bCs/>
          <w:spacing w:val="-1"/>
        </w:rPr>
        <w:t xml:space="preserve"> </w:t>
      </w:r>
      <w:r w:rsidRPr="00FB3BF5">
        <w:rPr>
          <w:rFonts w:ascii="Museo Sans 100" w:eastAsia="Arial" w:hAnsi="Museo Sans 100" w:cs="Arial"/>
          <w:b/>
          <w:bCs/>
        </w:rPr>
        <w:t>Rated</w:t>
      </w:r>
      <w:r w:rsidRPr="00FB3BF5">
        <w:rPr>
          <w:rFonts w:ascii="Museo Sans 100" w:eastAsia="Arial" w:hAnsi="Museo Sans 100" w:cs="Arial"/>
          <w:bCs/>
          <w:spacing w:val="-4"/>
        </w:rPr>
        <w:t xml:space="preserve"> </w:t>
      </w:r>
      <w:r w:rsidRPr="00FB3BF5">
        <w:rPr>
          <w:rFonts w:ascii="Museo Sans 100" w:eastAsia="Arial" w:hAnsi="Museo Sans 100" w:cs="Arial"/>
          <w:b/>
          <w:bCs/>
          <w:spacing w:val="-2"/>
        </w:rPr>
        <w:t>Assemblies</w:t>
      </w:r>
    </w:p>
    <w:p w14:paraId="26BF5ADF" w14:textId="77777777" w:rsidR="00FB3BF5" w:rsidRPr="00FB3BF5" w:rsidRDefault="00FB3BF5">
      <w:pPr>
        <w:widowControl w:val="0"/>
        <w:numPr>
          <w:ilvl w:val="2"/>
          <w:numId w:val="2"/>
        </w:numPr>
        <w:tabs>
          <w:tab w:val="left" w:pos="720"/>
        </w:tabs>
        <w:autoSpaceDE w:val="0"/>
        <w:autoSpaceDN w:val="0"/>
        <w:spacing w:before="119" w:after="0" w:line="240" w:lineRule="auto"/>
        <w:ind w:right="355"/>
        <w:jc w:val="both"/>
        <w:rPr>
          <w:rFonts w:ascii="Museo Sans 100" w:eastAsia="Arial" w:hAnsi="Museo Sans 100" w:cs="Arial"/>
        </w:rPr>
      </w:pPr>
      <w:r w:rsidRPr="00FB3BF5">
        <w:rPr>
          <w:rFonts w:ascii="Museo Sans 100" w:eastAsia="Arial" w:hAnsi="Museo Sans 100" w:cs="Arial"/>
        </w:rPr>
        <w:t xml:space="preserve">Fire resistance rating: Where gypsum board systems with fire resistance ratings are indicated or required, provide materials and installations that are identical with those of applicable assemblies tested by fire testing laboratories acceptable to authorities having </w:t>
      </w:r>
      <w:r w:rsidRPr="00FB3BF5">
        <w:rPr>
          <w:rFonts w:ascii="Museo Sans 100" w:eastAsia="Arial" w:hAnsi="Museo Sans 100" w:cs="Arial"/>
          <w:spacing w:val="-2"/>
        </w:rPr>
        <w:t>jurisdiction.</w:t>
      </w:r>
    </w:p>
    <w:p w14:paraId="160DE3AC" w14:textId="77777777" w:rsidR="00FB3BF5" w:rsidRPr="00FB3BF5" w:rsidRDefault="00FB3BF5">
      <w:pPr>
        <w:widowControl w:val="0"/>
        <w:numPr>
          <w:ilvl w:val="2"/>
          <w:numId w:val="2"/>
        </w:numPr>
        <w:tabs>
          <w:tab w:val="left" w:pos="720"/>
        </w:tabs>
        <w:autoSpaceDE w:val="0"/>
        <w:autoSpaceDN w:val="0"/>
        <w:spacing w:before="120" w:after="0" w:line="240" w:lineRule="auto"/>
        <w:ind w:right="361"/>
        <w:jc w:val="both"/>
        <w:rPr>
          <w:rFonts w:ascii="Museo Sans 100" w:eastAsia="Arial" w:hAnsi="Museo Sans 100" w:cs="Arial"/>
        </w:rPr>
      </w:pPr>
      <w:r w:rsidRPr="00FB3BF5">
        <w:rPr>
          <w:rFonts w:ascii="Museo Sans 100" w:eastAsia="Arial" w:hAnsi="Museo Sans 100" w:cs="Arial"/>
        </w:rPr>
        <w:t>Materials for fire resistance rated construction shall conform to requirements of indicated fire resistance rated assembly.</w:t>
      </w:r>
    </w:p>
    <w:p w14:paraId="2DE3FBFA" w14:textId="77777777" w:rsidR="00FB3BF5" w:rsidRPr="00FB3BF5" w:rsidRDefault="00FB3BF5">
      <w:pPr>
        <w:widowControl w:val="0"/>
        <w:numPr>
          <w:ilvl w:val="1"/>
          <w:numId w:val="2"/>
        </w:numPr>
        <w:tabs>
          <w:tab w:val="left" w:pos="720"/>
        </w:tabs>
        <w:autoSpaceDE w:val="0"/>
        <w:autoSpaceDN w:val="0"/>
        <w:spacing w:before="241" w:after="0" w:line="240" w:lineRule="auto"/>
        <w:outlineLvl w:val="1"/>
        <w:rPr>
          <w:rFonts w:ascii="Museo Sans 100" w:eastAsia="Arial" w:hAnsi="Museo Sans 100" w:cs="Arial"/>
          <w:b/>
          <w:bCs/>
        </w:rPr>
      </w:pPr>
      <w:r w:rsidRPr="00FB3BF5">
        <w:rPr>
          <w:rFonts w:ascii="Museo Sans 100" w:eastAsia="Arial" w:hAnsi="Museo Sans 100" w:cs="Arial"/>
          <w:b/>
          <w:bCs/>
        </w:rPr>
        <w:t>Materials</w:t>
      </w:r>
      <w:r w:rsidRPr="00FB3BF5">
        <w:rPr>
          <w:rFonts w:ascii="Museo Sans 100" w:eastAsia="Arial" w:hAnsi="Museo Sans 100" w:cs="Arial"/>
          <w:bCs/>
        </w:rPr>
        <w:t xml:space="preserve"> </w:t>
      </w:r>
      <w:r w:rsidRPr="00FB3BF5">
        <w:rPr>
          <w:rFonts w:ascii="Museo Sans 100" w:eastAsia="Arial" w:hAnsi="Museo Sans 100" w:cs="Arial"/>
          <w:b/>
          <w:bCs/>
        </w:rPr>
        <w:t>-</w:t>
      </w:r>
      <w:r w:rsidRPr="00FB3BF5">
        <w:rPr>
          <w:rFonts w:ascii="Museo Sans 100" w:eastAsia="Arial" w:hAnsi="Museo Sans 100" w:cs="Arial"/>
          <w:bCs/>
          <w:spacing w:val="2"/>
        </w:rPr>
        <w:t xml:space="preserve"> </w:t>
      </w:r>
      <w:r w:rsidRPr="00FB3BF5">
        <w:rPr>
          <w:rFonts w:ascii="Museo Sans 100" w:eastAsia="Arial" w:hAnsi="Museo Sans 100" w:cs="Arial"/>
          <w:b/>
          <w:bCs/>
          <w:spacing w:val="-2"/>
        </w:rPr>
        <w:t>General</w:t>
      </w:r>
    </w:p>
    <w:p w14:paraId="1E466C08" w14:textId="77777777" w:rsidR="00FB3BF5" w:rsidRPr="00FB3BF5" w:rsidRDefault="00FB3BF5">
      <w:pPr>
        <w:widowControl w:val="0"/>
        <w:numPr>
          <w:ilvl w:val="2"/>
          <w:numId w:val="2"/>
        </w:numPr>
        <w:tabs>
          <w:tab w:val="left" w:pos="72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For</w:t>
      </w:r>
      <w:r w:rsidRPr="00FB3BF5">
        <w:rPr>
          <w:rFonts w:ascii="Museo Sans 100" w:eastAsia="Arial" w:hAnsi="Museo Sans 100" w:cs="Arial"/>
          <w:spacing w:val="76"/>
        </w:rPr>
        <w:t xml:space="preserve"> </w:t>
      </w:r>
      <w:r w:rsidRPr="00FB3BF5">
        <w:rPr>
          <w:rFonts w:ascii="Museo Sans 100" w:eastAsia="Arial" w:hAnsi="Museo Sans 100" w:cs="Arial"/>
        </w:rPr>
        <w:t>sheet</w:t>
      </w:r>
      <w:r w:rsidRPr="00FB3BF5">
        <w:rPr>
          <w:rFonts w:ascii="Museo Sans 100" w:eastAsia="Arial" w:hAnsi="Museo Sans 100" w:cs="Arial"/>
          <w:spacing w:val="77"/>
        </w:rPr>
        <w:t xml:space="preserve"> </w:t>
      </w:r>
      <w:r w:rsidRPr="00FB3BF5">
        <w:rPr>
          <w:rFonts w:ascii="Museo Sans 100" w:eastAsia="Arial" w:hAnsi="Museo Sans 100" w:cs="Arial"/>
        </w:rPr>
        <w:t>metal</w:t>
      </w:r>
      <w:r w:rsidRPr="00FB3BF5">
        <w:rPr>
          <w:rFonts w:ascii="Museo Sans 100" w:eastAsia="Arial" w:hAnsi="Museo Sans 100" w:cs="Arial"/>
          <w:spacing w:val="79"/>
        </w:rPr>
        <w:t xml:space="preserve"> </w:t>
      </w:r>
      <w:r w:rsidRPr="00FB3BF5">
        <w:rPr>
          <w:rFonts w:ascii="Museo Sans 100" w:eastAsia="Arial" w:hAnsi="Museo Sans 100" w:cs="Arial"/>
        </w:rPr>
        <w:t>Products:</w:t>
      </w:r>
      <w:r w:rsidRPr="00FB3BF5">
        <w:rPr>
          <w:rFonts w:ascii="Museo Sans 100" w:eastAsia="Arial" w:hAnsi="Museo Sans 100" w:cs="Arial"/>
          <w:spacing w:val="76"/>
        </w:rPr>
        <w:t xml:space="preserve"> </w:t>
      </w:r>
      <w:r w:rsidRPr="00FB3BF5">
        <w:rPr>
          <w:rFonts w:ascii="Museo Sans 100" w:eastAsia="Arial" w:hAnsi="Museo Sans 100" w:cs="Arial"/>
        </w:rPr>
        <w:t>Sheet</w:t>
      </w:r>
      <w:r w:rsidRPr="00FB3BF5">
        <w:rPr>
          <w:rFonts w:ascii="Museo Sans 100" w:eastAsia="Arial" w:hAnsi="Museo Sans 100" w:cs="Arial"/>
          <w:spacing w:val="77"/>
        </w:rPr>
        <w:t xml:space="preserve"> </w:t>
      </w:r>
      <w:r w:rsidRPr="00FB3BF5">
        <w:rPr>
          <w:rFonts w:ascii="Museo Sans 100" w:eastAsia="Arial" w:hAnsi="Museo Sans 100" w:cs="Arial"/>
        </w:rPr>
        <w:t>metal</w:t>
      </w:r>
      <w:r w:rsidRPr="00FB3BF5">
        <w:rPr>
          <w:rFonts w:ascii="Museo Sans 100" w:eastAsia="Arial" w:hAnsi="Museo Sans 100" w:cs="Arial"/>
          <w:spacing w:val="75"/>
        </w:rPr>
        <w:t xml:space="preserve"> </w:t>
      </w:r>
      <w:r w:rsidRPr="00FB3BF5">
        <w:rPr>
          <w:rFonts w:ascii="Museo Sans 100" w:eastAsia="Arial" w:hAnsi="Museo Sans 100" w:cs="Arial"/>
        </w:rPr>
        <w:t>thickness</w:t>
      </w:r>
      <w:r w:rsidRPr="00FB3BF5">
        <w:rPr>
          <w:rFonts w:ascii="Museo Sans 100" w:eastAsia="Arial" w:hAnsi="Museo Sans 100" w:cs="Arial"/>
          <w:spacing w:val="77"/>
        </w:rPr>
        <w:t xml:space="preserve"> </w:t>
      </w:r>
      <w:r w:rsidRPr="00FB3BF5">
        <w:rPr>
          <w:rFonts w:ascii="Museo Sans 100" w:eastAsia="Arial" w:hAnsi="Museo Sans 100" w:cs="Arial"/>
        </w:rPr>
        <w:t>indicated</w:t>
      </w:r>
      <w:r w:rsidRPr="00FB3BF5">
        <w:rPr>
          <w:rFonts w:ascii="Museo Sans 100" w:eastAsia="Arial" w:hAnsi="Museo Sans 100" w:cs="Arial"/>
          <w:spacing w:val="76"/>
        </w:rPr>
        <w:t xml:space="preserve"> </w:t>
      </w:r>
      <w:r w:rsidRPr="00FB3BF5">
        <w:rPr>
          <w:rFonts w:ascii="Museo Sans 100" w:eastAsia="Arial" w:hAnsi="Museo Sans 100" w:cs="Arial"/>
        </w:rPr>
        <w:t>herein</w:t>
      </w:r>
      <w:r w:rsidRPr="00FB3BF5">
        <w:rPr>
          <w:rFonts w:ascii="Museo Sans 100" w:eastAsia="Arial" w:hAnsi="Museo Sans 100" w:cs="Arial"/>
          <w:spacing w:val="75"/>
        </w:rPr>
        <w:t xml:space="preserve"> </w:t>
      </w:r>
      <w:r w:rsidRPr="00FB3BF5">
        <w:rPr>
          <w:rFonts w:ascii="Museo Sans 100" w:eastAsia="Arial" w:hAnsi="Museo Sans 100" w:cs="Arial"/>
        </w:rPr>
        <w:t>pertains</w:t>
      </w:r>
      <w:r w:rsidRPr="00FB3BF5">
        <w:rPr>
          <w:rFonts w:ascii="Museo Sans 100" w:eastAsia="Arial" w:hAnsi="Museo Sans 100" w:cs="Arial"/>
          <w:spacing w:val="76"/>
        </w:rPr>
        <w:t xml:space="preserve"> </w:t>
      </w:r>
      <w:r w:rsidRPr="00FB3BF5">
        <w:rPr>
          <w:rFonts w:ascii="Museo Sans 100" w:eastAsia="Arial" w:hAnsi="Museo Sans 100" w:cs="Arial"/>
        </w:rPr>
        <w:t>to</w:t>
      </w:r>
      <w:r w:rsidRPr="00FB3BF5">
        <w:rPr>
          <w:rFonts w:ascii="Museo Sans 100" w:eastAsia="Arial" w:hAnsi="Museo Sans 100" w:cs="Arial"/>
          <w:spacing w:val="75"/>
        </w:rPr>
        <w:t xml:space="preserve"> </w:t>
      </w:r>
      <w:r w:rsidRPr="00FB3BF5">
        <w:rPr>
          <w:rFonts w:ascii="Museo Sans 100" w:eastAsia="Arial" w:hAnsi="Museo Sans 100" w:cs="Arial"/>
          <w:spacing w:val="-5"/>
        </w:rPr>
        <w:t>the</w:t>
      </w:r>
    </w:p>
    <w:p w14:paraId="0EAB29F4" w14:textId="77777777" w:rsidR="00FB3BF5" w:rsidRPr="00FB3BF5" w:rsidRDefault="00FB3BF5" w:rsidP="00FB3BF5">
      <w:pPr>
        <w:widowControl w:val="0"/>
        <w:autoSpaceDE w:val="0"/>
        <w:autoSpaceDN w:val="0"/>
        <w:spacing w:before="1" w:after="0" w:line="240" w:lineRule="auto"/>
        <w:ind w:left="720"/>
        <w:rPr>
          <w:rFonts w:ascii="Museo Sans 100" w:eastAsia="Arial" w:hAnsi="Museo Sans 100" w:cs="Arial"/>
        </w:rPr>
      </w:pPr>
      <w:r w:rsidRPr="00FB3BF5">
        <w:rPr>
          <w:rFonts w:ascii="Museo Sans 100" w:eastAsia="Arial" w:hAnsi="Museo Sans 100" w:cs="Arial"/>
        </w:rPr>
        <w:t>“minimum</w:t>
      </w:r>
      <w:r w:rsidRPr="00FB3BF5">
        <w:rPr>
          <w:rFonts w:ascii="Museo Sans 100" w:eastAsia="Arial" w:hAnsi="Museo Sans 100" w:cs="Arial"/>
          <w:spacing w:val="-5"/>
        </w:rPr>
        <w:t xml:space="preserve"> </w:t>
      </w:r>
      <w:r w:rsidRPr="00FB3BF5">
        <w:rPr>
          <w:rFonts w:ascii="Museo Sans 100" w:eastAsia="Arial" w:hAnsi="Museo Sans 100" w:cs="Arial"/>
        </w:rPr>
        <w:t>base</w:t>
      </w:r>
      <w:r w:rsidRPr="00FB3BF5">
        <w:rPr>
          <w:rFonts w:ascii="Museo Sans 100" w:eastAsia="Arial" w:hAnsi="Museo Sans 100" w:cs="Arial"/>
          <w:spacing w:val="-8"/>
        </w:rPr>
        <w:t xml:space="preserve"> </w:t>
      </w:r>
      <w:r w:rsidRPr="00FB3BF5">
        <w:rPr>
          <w:rFonts w:ascii="Museo Sans 100" w:eastAsia="Arial" w:hAnsi="Museo Sans 100" w:cs="Arial"/>
        </w:rPr>
        <w:t>steel</w:t>
      </w:r>
      <w:r w:rsidRPr="00FB3BF5">
        <w:rPr>
          <w:rFonts w:ascii="Museo Sans 100" w:eastAsia="Arial" w:hAnsi="Museo Sans 100" w:cs="Arial"/>
          <w:spacing w:val="-6"/>
        </w:rPr>
        <w:t xml:space="preserve"> </w:t>
      </w:r>
      <w:r w:rsidRPr="00FB3BF5">
        <w:rPr>
          <w:rFonts w:ascii="Museo Sans 100" w:eastAsia="Arial" w:hAnsi="Museo Sans 100" w:cs="Arial"/>
        </w:rPr>
        <w:t>thickness</w:t>
      </w:r>
      <w:r w:rsidRPr="00FB3BF5">
        <w:rPr>
          <w:rFonts w:ascii="Museo Sans 100" w:eastAsia="Arial" w:hAnsi="Museo Sans 100" w:cs="Arial"/>
          <w:spacing w:val="-5"/>
        </w:rPr>
        <w:t xml:space="preserve"> </w:t>
      </w:r>
      <w:r w:rsidRPr="00FB3BF5">
        <w:rPr>
          <w:rFonts w:ascii="Museo Sans 100" w:eastAsia="Arial" w:hAnsi="Museo Sans 100" w:cs="Arial"/>
        </w:rPr>
        <w:t>exclusive</w:t>
      </w:r>
      <w:r w:rsidRPr="00FB3BF5">
        <w:rPr>
          <w:rFonts w:ascii="Museo Sans 100" w:eastAsia="Arial" w:hAnsi="Museo Sans 100" w:cs="Arial"/>
          <w:spacing w:val="-8"/>
        </w:rPr>
        <w:t xml:space="preserve"> </w:t>
      </w:r>
      <w:r w:rsidRPr="00FB3BF5">
        <w:rPr>
          <w:rFonts w:ascii="Museo Sans 100" w:eastAsia="Arial" w:hAnsi="Museo Sans 100" w:cs="Arial"/>
        </w:rPr>
        <w:t>of</w:t>
      </w:r>
      <w:r w:rsidRPr="00FB3BF5">
        <w:rPr>
          <w:rFonts w:ascii="Museo Sans 100" w:eastAsia="Arial" w:hAnsi="Museo Sans 100" w:cs="Arial"/>
          <w:spacing w:val="-6"/>
        </w:rPr>
        <w:t xml:space="preserve"> </w:t>
      </w:r>
      <w:r w:rsidRPr="00FB3BF5">
        <w:rPr>
          <w:rFonts w:ascii="Museo Sans 100" w:eastAsia="Arial" w:hAnsi="Museo Sans 100" w:cs="Arial"/>
          <w:spacing w:val="-2"/>
        </w:rPr>
        <w:t>coating”.</w:t>
      </w:r>
    </w:p>
    <w:p w14:paraId="57752E36" w14:textId="77777777" w:rsidR="00FB3BF5" w:rsidRPr="00FB3BF5" w:rsidRDefault="00FB3BF5">
      <w:pPr>
        <w:widowControl w:val="0"/>
        <w:numPr>
          <w:ilvl w:val="2"/>
          <w:numId w:val="2"/>
        </w:numPr>
        <w:tabs>
          <w:tab w:val="left" w:pos="72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Protective coatings for metal</w:t>
      </w:r>
      <w:r w:rsidRPr="00FB3BF5">
        <w:rPr>
          <w:rFonts w:ascii="Museo Sans 100" w:eastAsia="Arial" w:hAnsi="Museo Sans 100" w:cs="Arial"/>
          <w:spacing w:val="1"/>
        </w:rPr>
        <w:t xml:space="preserve"> </w:t>
      </w:r>
      <w:r w:rsidRPr="00FB3BF5">
        <w:rPr>
          <w:rFonts w:ascii="Museo Sans 100" w:eastAsia="Arial" w:hAnsi="Museo Sans 100" w:cs="Arial"/>
        </w:rPr>
        <w:t>supports</w:t>
      </w:r>
      <w:r w:rsidRPr="00FB3BF5">
        <w:rPr>
          <w:rFonts w:ascii="Museo Sans 100" w:eastAsia="Arial" w:hAnsi="Museo Sans 100" w:cs="Arial"/>
          <w:spacing w:val="-1"/>
        </w:rPr>
        <w:t xml:space="preserve"> </w:t>
      </w:r>
      <w:r w:rsidRPr="00FB3BF5">
        <w:rPr>
          <w:rFonts w:ascii="Museo Sans 100" w:eastAsia="Arial" w:hAnsi="Museo Sans 100" w:cs="Arial"/>
        </w:rPr>
        <w:t xml:space="preserve">and </w:t>
      </w:r>
      <w:r w:rsidRPr="00FB3BF5">
        <w:rPr>
          <w:rFonts w:ascii="Museo Sans 100" w:eastAsia="Arial" w:hAnsi="Museo Sans 100" w:cs="Arial"/>
          <w:spacing w:val="-2"/>
        </w:rPr>
        <w:t>framing:</w:t>
      </w:r>
    </w:p>
    <w:p w14:paraId="457AACC7" w14:textId="77777777" w:rsidR="00FB3BF5" w:rsidRPr="00FB3BF5" w:rsidRDefault="00FB3BF5">
      <w:pPr>
        <w:widowControl w:val="0"/>
        <w:numPr>
          <w:ilvl w:val="3"/>
          <w:numId w:val="2"/>
        </w:numPr>
        <w:tabs>
          <w:tab w:val="left" w:pos="1440"/>
        </w:tabs>
        <w:autoSpaceDE w:val="0"/>
        <w:autoSpaceDN w:val="0"/>
        <w:spacing w:before="120" w:after="0" w:line="240" w:lineRule="auto"/>
        <w:rPr>
          <w:rFonts w:ascii="Museo Sans 100" w:eastAsia="Arial" w:hAnsi="Museo Sans 100" w:cs="Arial"/>
        </w:rPr>
      </w:pPr>
      <w:r w:rsidRPr="00FB3BF5">
        <w:rPr>
          <w:rFonts w:ascii="Museo Sans 100" w:eastAsia="Arial" w:hAnsi="Museo Sans 100" w:cs="Arial"/>
        </w:rPr>
        <w:t>Minimum</w:t>
      </w:r>
      <w:r w:rsidRPr="00FB3BF5">
        <w:rPr>
          <w:rFonts w:ascii="Museo Sans 100" w:eastAsia="Arial" w:hAnsi="Museo Sans 100" w:cs="Arial"/>
          <w:spacing w:val="-3"/>
        </w:rPr>
        <w:t xml:space="preserve"> </w:t>
      </w:r>
      <w:r w:rsidRPr="00FB3BF5">
        <w:rPr>
          <w:rFonts w:ascii="Museo Sans 100" w:eastAsia="Arial" w:hAnsi="Museo Sans 100" w:cs="Arial"/>
        </w:rPr>
        <w:t>corrosion</w:t>
      </w:r>
      <w:r w:rsidRPr="00FB3BF5">
        <w:rPr>
          <w:rFonts w:ascii="Museo Sans 100" w:eastAsia="Arial" w:hAnsi="Museo Sans 100" w:cs="Arial"/>
          <w:spacing w:val="-1"/>
        </w:rPr>
        <w:t xml:space="preserve"> </w:t>
      </w:r>
      <w:r w:rsidRPr="00FB3BF5">
        <w:rPr>
          <w:rFonts w:ascii="Museo Sans 100" w:eastAsia="Arial" w:hAnsi="Museo Sans 100" w:cs="Arial"/>
        </w:rPr>
        <w:t>protection:</w:t>
      </w:r>
      <w:r w:rsidRPr="00FB3BF5">
        <w:rPr>
          <w:rFonts w:ascii="Museo Sans 100" w:eastAsia="Arial" w:hAnsi="Museo Sans 100" w:cs="Arial"/>
          <w:spacing w:val="2"/>
        </w:rPr>
        <w:t xml:space="preserve"> </w:t>
      </w:r>
      <w:r w:rsidRPr="00FB3BF5">
        <w:rPr>
          <w:rFonts w:ascii="Museo Sans 100" w:eastAsia="Arial" w:hAnsi="Museo Sans 100" w:cs="Arial"/>
        </w:rPr>
        <w:t>Z120</w:t>
      </w:r>
      <w:r w:rsidRPr="00FB3BF5">
        <w:rPr>
          <w:rFonts w:ascii="Museo Sans 100" w:eastAsia="Arial" w:hAnsi="Museo Sans 100" w:cs="Arial"/>
          <w:spacing w:val="-3"/>
        </w:rPr>
        <w:t xml:space="preserve"> </w:t>
      </w:r>
      <w:r w:rsidRPr="00FB3BF5">
        <w:rPr>
          <w:rFonts w:ascii="Museo Sans 100" w:eastAsia="Arial" w:hAnsi="Museo Sans 100" w:cs="Arial"/>
        </w:rPr>
        <w:t>(G40) ASTM</w:t>
      </w:r>
      <w:r w:rsidRPr="00FB3BF5">
        <w:rPr>
          <w:rFonts w:ascii="Museo Sans 100" w:eastAsia="Arial" w:hAnsi="Museo Sans 100" w:cs="Arial"/>
          <w:spacing w:val="-2"/>
        </w:rPr>
        <w:t xml:space="preserve"> </w:t>
      </w:r>
      <w:r w:rsidRPr="00FB3BF5">
        <w:rPr>
          <w:rFonts w:ascii="Museo Sans 100" w:eastAsia="Arial" w:hAnsi="Museo Sans 100" w:cs="Arial"/>
        </w:rPr>
        <w:t>A653/A653M-</w:t>
      </w:r>
      <w:r w:rsidRPr="00FB3BF5">
        <w:rPr>
          <w:rFonts w:ascii="Museo Sans 100" w:eastAsia="Arial" w:hAnsi="Museo Sans 100" w:cs="Arial"/>
          <w:spacing w:val="-5"/>
        </w:rPr>
        <w:t>13.</w:t>
      </w:r>
    </w:p>
    <w:p w14:paraId="0E431BFF" w14:textId="77777777" w:rsidR="00FB3BF5" w:rsidRPr="00FB3BF5" w:rsidRDefault="00FB3BF5">
      <w:pPr>
        <w:widowControl w:val="0"/>
        <w:numPr>
          <w:ilvl w:val="3"/>
          <w:numId w:val="2"/>
        </w:numPr>
        <w:tabs>
          <w:tab w:val="left" w:pos="1440"/>
        </w:tabs>
        <w:autoSpaceDE w:val="0"/>
        <w:autoSpaceDN w:val="0"/>
        <w:spacing w:before="121" w:after="0" w:line="240" w:lineRule="auto"/>
        <w:rPr>
          <w:rFonts w:ascii="Museo Sans 100" w:eastAsia="Arial" w:hAnsi="Museo Sans 100" w:cs="Arial"/>
        </w:rPr>
      </w:pPr>
      <w:r w:rsidRPr="00FB3BF5">
        <w:rPr>
          <w:rFonts w:ascii="Museo Sans 100" w:eastAsia="Arial" w:hAnsi="Museo Sans 100" w:cs="Arial"/>
        </w:rPr>
        <w:t>Heavy duty</w:t>
      </w:r>
      <w:r w:rsidRPr="00FB3BF5">
        <w:rPr>
          <w:rFonts w:ascii="Museo Sans 100" w:eastAsia="Arial" w:hAnsi="Museo Sans 100" w:cs="Arial"/>
          <w:spacing w:val="-2"/>
        </w:rPr>
        <w:t xml:space="preserve"> </w:t>
      </w:r>
      <w:r w:rsidRPr="00FB3BF5">
        <w:rPr>
          <w:rFonts w:ascii="Museo Sans 100" w:eastAsia="Arial" w:hAnsi="Museo Sans 100" w:cs="Arial"/>
        </w:rPr>
        <w:t>corrosion protection: Z275</w:t>
      </w:r>
      <w:r w:rsidRPr="00FB3BF5">
        <w:rPr>
          <w:rFonts w:ascii="Museo Sans 100" w:eastAsia="Arial" w:hAnsi="Museo Sans 100" w:cs="Arial"/>
          <w:spacing w:val="-2"/>
        </w:rPr>
        <w:t xml:space="preserve"> </w:t>
      </w:r>
      <w:r w:rsidRPr="00FB3BF5">
        <w:rPr>
          <w:rFonts w:ascii="Museo Sans 100" w:eastAsia="Arial" w:hAnsi="Museo Sans 100" w:cs="Arial"/>
        </w:rPr>
        <w:t>(G90) ASTM</w:t>
      </w:r>
      <w:r w:rsidRPr="00FB3BF5">
        <w:rPr>
          <w:rFonts w:ascii="Museo Sans 100" w:eastAsia="Arial" w:hAnsi="Museo Sans 100" w:cs="Arial"/>
          <w:spacing w:val="1"/>
        </w:rPr>
        <w:t xml:space="preserve"> </w:t>
      </w:r>
      <w:r w:rsidRPr="00FB3BF5">
        <w:rPr>
          <w:rFonts w:ascii="Museo Sans 100" w:eastAsia="Arial" w:hAnsi="Museo Sans 100" w:cs="Arial"/>
        </w:rPr>
        <w:t>A653/A653M-</w:t>
      </w:r>
      <w:r w:rsidRPr="00FB3BF5">
        <w:rPr>
          <w:rFonts w:ascii="Museo Sans 100" w:eastAsia="Arial" w:hAnsi="Museo Sans 100" w:cs="Arial"/>
          <w:spacing w:val="-5"/>
        </w:rPr>
        <w:t>13.</w:t>
      </w:r>
    </w:p>
    <w:p w14:paraId="3F95C6F9" w14:textId="77777777" w:rsidR="00FB3BF5" w:rsidRPr="00FB3BF5" w:rsidRDefault="00FB3BF5">
      <w:pPr>
        <w:widowControl w:val="0"/>
        <w:numPr>
          <w:ilvl w:val="1"/>
          <w:numId w:val="2"/>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Partition</w:t>
      </w:r>
      <w:r w:rsidRPr="00FB3BF5">
        <w:rPr>
          <w:rFonts w:ascii="Museo Sans 100" w:eastAsia="Arial" w:hAnsi="Museo Sans 100" w:cs="Arial"/>
          <w:bCs/>
          <w:spacing w:val="-1"/>
        </w:rPr>
        <w:t xml:space="preserve"> </w:t>
      </w:r>
      <w:r w:rsidRPr="00FB3BF5">
        <w:rPr>
          <w:rFonts w:ascii="Museo Sans 100" w:eastAsia="Arial" w:hAnsi="Museo Sans 100" w:cs="Arial"/>
          <w:b/>
          <w:bCs/>
        </w:rPr>
        <w:t>Support</w:t>
      </w:r>
      <w:r w:rsidRPr="00FB3BF5">
        <w:rPr>
          <w:rFonts w:ascii="Museo Sans 100" w:eastAsia="Arial" w:hAnsi="Museo Sans 100" w:cs="Arial"/>
          <w:bCs/>
        </w:rPr>
        <w:t xml:space="preserve"> </w:t>
      </w:r>
      <w:r w:rsidRPr="00FB3BF5">
        <w:rPr>
          <w:rFonts w:ascii="Museo Sans 100" w:eastAsia="Arial" w:hAnsi="Museo Sans 100" w:cs="Arial"/>
          <w:b/>
          <w:bCs/>
          <w:spacing w:val="-2"/>
        </w:rPr>
        <w:t>Materials</w:t>
      </w:r>
    </w:p>
    <w:p w14:paraId="6FFF2747" w14:textId="77777777" w:rsidR="00FB3BF5" w:rsidRPr="00FB3BF5" w:rsidRDefault="00FB3BF5">
      <w:pPr>
        <w:widowControl w:val="0"/>
        <w:numPr>
          <w:ilvl w:val="2"/>
          <w:numId w:val="2"/>
        </w:numPr>
        <w:tabs>
          <w:tab w:val="left" w:pos="720"/>
        </w:tabs>
        <w:autoSpaceDE w:val="0"/>
        <w:autoSpaceDN w:val="0"/>
        <w:spacing w:before="122" w:after="0" w:line="240" w:lineRule="auto"/>
        <w:ind w:right="350"/>
        <w:jc w:val="both"/>
        <w:rPr>
          <w:rFonts w:ascii="Museo Sans 100" w:eastAsia="Arial" w:hAnsi="Museo Sans 100" w:cs="Arial"/>
        </w:rPr>
      </w:pPr>
      <w:r w:rsidRPr="00FB3BF5">
        <w:rPr>
          <w:rFonts w:ascii="Museo Sans 100" w:eastAsia="Arial" w:hAnsi="Museo Sans 100" w:cs="Arial"/>
        </w:rPr>
        <w:t>Interior channel stud framing: to ASTM C645-18; roll formed from 0.455 mm (0.0179”) minimum thickness or greater thickness in accordance with board manufacturer’s written installation</w:t>
      </w:r>
      <w:r w:rsidRPr="00FB3BF5">
        <w:rPr>
          <w:rFonts w:ascii="Museo Sans 100" w:eastAsia="Arial" w:hAnsi="Museo Sans 100" w:cs="Arial"/>
          <w:spacing w:val="-11"/>
        </w:rPr>
        <w:t xml:space="preserve"> </w:t>
      </w:r>
      <w:r w:rsidRPr="00FB3BF5">
        <w:rPr>
          <w:rFonts w:ascii="Museo Sans 100" w:eastAsia="Arial" w:hAnsi="Museo Sans 100" w:cs="Arial"/>
        </w:rPr>
        <w:t>requirements,</w:t>
      </w:r>
      <w:r w:rsidRPr="00FB3BF5">
        <w:rPr>
          <w:rFonts w:ascii="Museo Sans 100" w:eastAsia="Arial" w:hAnsi="Museo Sans 100" w:cs="Arial"/>
          <w:spacing w:val="-11"/>
        </w:rPr>
        <w:t xml:space="preserve"> </w:t>
      </w:r>
      <w:r w:rsidRPr="00FB3BF5">
        <w:rPr>
          <w:rFonts w:ascii="Museo Sans 100" w:eastAsia="Arial" w:hAnsi="Museo Sans 100" w:cs="Arial"/>
        </w:rPr>
        <w:t>galvanized</w:t>
      </w:r>
      <w:r w:rsidRPr="00FB3BF5">
        <w:rPr>
          <w:rFonts w:ascii="Museo Sans 100" w:eastAsia="Arial" w:hAnsi="Museo Sans 100" w:cs="Arial"/>
          <w:spacing w:val="-11"/>
        </w:rPr>
        <w:t xml:space="preserve"> </w:t>
      </w:r>
      <w:r w:rsidRPr="00FB3BF5">
        <w:rPr>
          <w:rFonts w:ascii="Museo Sans 100" w:eastAsia="Arial" w:hAnsi="Museo Sans 100" w:cs="Arial"/>
        </w:rPr>
        <w:t>steel</w:t>
      </w:r>
      <w:r w:rsidRPr="00FB3BF5">
        <w:rPr>
          <w:rFonts w:ascii="Museo Sans 100" w:eastAsia="Arial" w:hAnsi="Museo Sans 100" w:cs="Arial"/>
          <w:spacing w:val="-11"/>
        </w:rPr>
        <w:t xml:space="preserve"> </w:t>
      </w:r>
      <w:r w:rsidRPr="00FB3BF5">
        <w:rPr>
          <w:rFonts w:ascii="Museo Sans 100" w:eastAsia="Arial" w:hAnsi="Museo Sans 100" w:cs="Arial"/>
        </w:rPr>
        <w:t>sheet.</w:t>
      </w:r>
      <w:r w:rsidRPr="00FB3BF5">
        <w:rPr>
          <w:rFonts w:ascii="Museo Sans 100" w:eastAsia="Arial" w:hAnsi="Museo Sans 100" w:cs="Arial"/>
          <w:spacing w:val="-11"/>
        </w:rPr>
        <w:t xml:space="preserve"> </w:t>
      </w:r>
      <w:r w:rsidRPr="00FB3BF5">
        <w:rPr>
          <w:rFonts w:ascii="Museo Sans 100" w:eastAsia="Arial" w:hAnsi="Museo Sans 100" w:cs="Arial"/>
        </w:rPr>
        <w:t>Provide</w:t>
      </w:r>
      <w:r w:rsidRPr="00FB3BF5">
        <w:rPr>
          <w:rFonts w:ascii="Museo Sans 100" w:eastAsia="Arial" w:hAnsi="Museo Sans 100" w:cs="Arial"/>
          <w:spacing w:val="-11"/>
        </w:rPr>
        <w:t xml:space="preserve"> </w:t>
      </w:r>
      <w:r w:rsidRPr="00FB3BF5">
        <w:rPr>
          <w:rFonts w:ascii="Museo Sans 100" w:eastAsia="Arial" w:hAnsi="Museo Sans 100" w:cs="Arial"/>
        </w:rPr>
        <w:t>service</w:t>
      </w:r>
      <w:r w:rsidRPr="00FB3BF5">
        <w:rPr>
          <w:rFonts w:ascii="Museo Sans 100" w:eastAsia="Arial" w:hAnsi="Museo Sans 100" w:cs="Arial"/>
          <w:spacing w:val="-13"/>
        </w:rPr>
        <w:t xml:space="preserve"> </w:t>
      </w:r>
      <w:r w:rsidRPr="00FB3BF5">
        <w:rPr>
          <w:rFonts w:ascii="Museo Sans 100" w:eastAsia="Arial" w:hAnsi="Museo Sans 100" w:cs="Arial"/>
        </w:rPr>
        <w:t>holes</w:t>
      </w:r>
      <w:r w:rsidRPr="00FB3BF5">
        <w:rPr>
          <w:rFonts w:ascii="Museo Sans 100" w:eastAsia="Arial" w:hAnsi="Museo Sans 100" w:cs="Arial"/>
          <w:spacing w:val="-11"/>
        </w:rPr>
        <w:t xml:space="preserve"> </w:t>
      </w:r>
      <w:r w:rsidRPr="00FB3BF5">
        <w:rPr>
          <w:rFonts w:ascii="Museo Sans 100" w:eastAsia="Arial" w:hAnsi="Museo Sans 100" w:cs="Arial"/>
        </w:rPr>
        <w:t>starting</w:t>
      </w:r>
      <w:r w:rsidRPr="00FB3BF5">
        <w:rPr>
          <w:rFonts w:ascii="Museo Sans 100" w:eastAsia="Arial" w:hAnsi="Museo Sans 100" w:cs="Arial"/>
          <w:spacing w:val="-11"/>
        </w:rPr>
        <w:t xml:space="preserve"> </w:t>
      </w:r>
      <w:r w:rsidRPr="00FB3BF5">
        <w:rPr>
          <w:rFonts w:ascii="Museo Sans 100" w:eastAsia="Arial" w:hAnsi="Museo Sans 100" w:cs="Arial"/>
        </w:rPr>
        <w:t>at</w:t>
      </w:r>
      <w:r w:rsidRPr="00FB3BF5">
        <w:rPr>
          <w:rFonts w:ascii="Museo Sans 100" w:eastAsia="Arial" w:hAnsi="Museo Sans 100" w:cs="Arial"/>
          <w:spacing w:val="-7"/>
        </w:rPr>
        <w:t xml:space="preserve"> </w:t>
      </w:r>
      <w:r w:rsidRPr="00FB3BF5">
        <w:rPr>
          <w:rFonts w:ascii="Museo Sans 100" w:eastAsia="Arial" w:hAnsi="Museo Sans 100" w:cs="Arial"/>
        </w:rPr>
        <w:t>450</w:t>
      </w:r>
      <w:r w:rsidRPr="00FB3BF5">
        <w:rPr>
          <w:rFonts w:ascii="Museo Sans 100" w:eastAsia="Arial" w:hAnsi="Museo Sans 100" w:cs="Arial"/>
          <w:spacing w:val="-1"/>
        </w:rPr>
        <w:t xml:space="preserve"> </w:t>
      </w:r>
      <w:r w:rsidRPr="00FB3BF5">
        <w:rPr>
          <w:rFonts w:ascii="Museo Sans 100" w:eastAsia="Arial" w:hAnsi="Museo Sans 100" w:cs="Arial"/>
        </w:rPr>
        <w:t xml:space="preserve">mm (18") from bottom, then 914 mm (36") on centre to </w:t>
      </w:r>
      <w:r w:rsidRPr="00FB3BF5">
        <w:rPr>
          <w:rFonts w:ascii="Museo Sans 100" w:eastAsia="Arial" w:hAnsi="Museo Sans 100" w:cs="Arial"/>
        </w:rPr>
        <w:lastRenderedPageBreak/>
        <w:t>top of studs.</w:t>
      </w:r>
    </w:p>
    <w:p w14:paraId="2A92D36B" w14:textId="77777777" w:rsidR="00FB3BF5" w:rsidRPr="00FB3BF5" w:rsidRDefault="00FB3BF5">
      <w:pPr>
        <w:widowControl w:val="0"/>
        <w:numPr>
          <w:ilvl w:val="3"/>
          <w:numId w:val="2"/>
        </w:numPr>
        <w:tabs>
          <w:tab w:val="left" w:pos="1440"/>
        </w:tabs>
        <w:autoSpaceDE w:val="0"/>
        <w:autoSpaceDN w:val="0"/>
        <w:spacing w:before="118" w:after="0" w:line="240" w:lineRule="auto"/>
        <w:rPr>
          <w:rFonts w:ascii="Museo Sans 100" w:eastAsia="Arial" w:hAnsi="Museo Sans 100" w:cs="Arial"/>
        </w:rPr>
      </w:pPr>
      <w:r w:rsidRPr="00FB3BF5">
        <w:rPr>
          <w:rFonts w:ascii="Museo Sans 100" w:eastAsia="Arial" w:hAnsi="Museo Sans 100" w:cs="Arial"/>
        </w:rPr>
        <w:t>Steel</w:t>
      </w:r>
      <w:r w:rsidRPr="00FB3BF5">
        <w:rPr>
          <w:rFonts w:ascii="Museo Sans 100" w:eastAsia="Arial" w:hAnsi="Museo Sans 100" w:cs="Arial"/>
          <w:spacing w:val="-2"/>
        </w:rPr>
        <w:t xml:space="preserve"> </w:t>
      </w:r>
      <w:r w:rsidRPr="00FB3BF5">
        <w:rPr>
          <w:rFonts w:ascii="Museo Sans 100" w:eastAsia="Arial" w:hAnsi="Museo Sans 100" w:cs="Arial"/>
        </w:rPr>
        <w:t>studs; at backer plate</w:t>
      </w:r>
      <w:r w:rsidRPr="00FB3BF5">
        <w:rPr>
          <w:rFonts w:ascii="Museo Sans 100" w:eastAsia="Arial" w:hAnsi="Museo Sans 100" w:cs="Arial"/>
          <w:spacing w:val="2"/>
        </w:rPr>
        <w:t xml:space="preserve"> </w:t>
      </w:r>
      <w:r w:rsidRPr="00FB3BF5">
        <w:rPr>
          <w:rFonts w:ascii="Museo Sans 100" w:eastAsia="Arial" w:hAnsi="Museo Sans 100" w:cs="Arial"/>
        </w:rPr>
        <w:t>locations:</w:t>
      </w:r>
      <w:r w:rsidRPr="00FB3BF5">
        <w:rPr>
          <w:rFonts w:ascii="Museo Sans 100" w:eastAsia="Arial" w:hAnsi="Museo Sans 100" w:cs="Arial"/>
          <w:spacing w:val="4"/>
        </w:rPr>
        <w:t xml:space="preserve"> </w:t>
      </w:r>
      <w:r w:rsidRPr="00FB3BF5">
        <w:rPr>
          <w:rFonts w:ascii="Museo Sans 100" w:eastAsia="Arial" w:hAnsi="Museo Sans 100" w:cs="Arial"/>
        </w:rPr>
        <w:t>0.836</w:t>
      </w:r>
      <w:r w:rsidRPr="00FB3BF5">
        <w:rPr>
          <w:rFonts w:ascii="Museo Sans 100" w:eastAsia="Arial" w:hAnsi="Museo Sans 100" w:cs="Arial"/>
          <w:spacing w:val="-1"/>
        </w:rPr>
        <w:t xml:space="preserve"> </w:t>
      </w:r>
      <w:r w:rsidRPr="00FB3BF5">
        <w:rPr>
          <w:rFonts w:ascii="Museo Sans 100" w:eastAsia="Arial" w:hAnsi="Museo Sans 100" w:cs="Arial"/>
        </w:rPr>
        <w:t xml:space="preserve">mm (0.0329”) minimum </w:t>
      </w:r>
      <w:r w:rsidRPr="00FB3BF5">
        <w:rPr>
          <w:rFonts w:ascii="Museo Sans 100" w:eastAsia="Arial" w:hAnsi="Museo Sans 100" w:cs="Arial"/>
          <w:spacing w:val="-2"/>
        </w:rPr>
        <w:t>thickness.</w:t>
      </w:r>
    </w:p>
    <w:p w14:paraId="5DC576D4" w14:textId="77777777" w:rsidR="00FB3BF5" w:rsidRPr="00FB3BF5" w:rsidRDefault="00FB3BF5">
      <w:pPr>
        <w:widowControl w:val="0"/>
        <w:numPr>
          <w:ilvl w:val="3"/>
          <w:numId w:val="2"/>
        </w:numPr>
        <w:tabs>
          <w:tab w:val="left" w:pos="1440"/>
        </w:tabs>
        <w:autoSpaceDE w:val="0"/>
        <w:autoSpaceDN w:val="0"/>
        <w:spacing w:before="122" w:after="0" w:line="240" w:lineRule="auto"/>
        <w:rPr>
          <w:rFonts w:ascii="Museo Sans 100" w:eastAsia="Arial" w:hAnsi="Museo Sans 100" w:cs="Arial"/>
        </w:rPr>
      </w:pPr>
      <w:r w:rsidRPr="00FB3BF5">
        <w:rPr>
          <w:rFonts w:ascii="Museo Sans 100" w:eastAsia="Arial" w:hAnsi="Museo Sans 100" w:cs="Arial"/>
        </w:rPr>
        <w:t>Steel</w:t>
      </w:r>
      <w:r w:rsidRPr="00FB3BF5">
        <w:rPr>
          <w:rFonts w:ascii="Museo Sans 100" w:eastAsia="Arial" w:hAnsi="Museo Sans 100" w:cs="Arial"/>
          <w:spacing w:val="-2"/>
        </w:rPr>
        <w:t xml:space="preserve"> </w:t>
      </w:r>
      <w:r w:rsidRPr="00FB3BF5">
        <w:rPr>
          <w:rFonts w:ascii="Museo Sans 100" w:eastAsia="Arial" w:hAnsi="Museo Sans 100" w:cs="Arial"/>
        </w:rPr>
        <w:t>studs</w:t>
      </w:r>
      <w:r w:rsidRPr="00FB3BF5">
        <w:rPr>
          <w:rFonts w:ascii="Museo Sans 100" w:eastAsia="Arial" w:hAnsi="Museo Sans 100" w:cs="Arial"/>
          <w:spacing w:val="-2"/>
        </w:rPr>
        <w:t xml:space="preserve"> </w:t>
      </w:r>
      <w:r w:rsidRPr="00FB3BF5">
        <w:rPr>
          <w:rFonts w:ascii="Museo Sans 100" w:eastAsia="Arial" w:hAnsi="Museo Sans 100" w:cs="Arial"/>
        </w:rPr>
        <w:t>at</w:t>
      </w:r>
      <w:r w:rsidRPr="00FB3BF5">
        <w:rPr>
          <w:rFonts w:ascii="Museo Sans 100" w:eastAsia="Arial" w:hAnsi="Museo Sans 100" w:cs="Arial"/>
          <w:spacing w:val="3"/>
        </w:rPr>
        <w:t xml:space="preserve"> </w:t>
      </w:r>
      <w:r w:rsidRPr="00FB3BF5">
        <w:rPr>
          <w:rFonts w:ascii="Museo Sans 100" w:eastAsia="Arial" w:hAnsi="Museo Sans 100" w:cs="Arial"/>
        </w:rPr>
        <w:t>cement</w:t>
      </w:r>
      <w:r w:rsidRPr="00FB3BF5">
        <w:rPr>
          <w:rFonts w:ascii="Museo Sans 100" w:eastAsia="Arial" w:hAnsi="Museo Sans 100" w:cs="Arial"/>
          <w:spacing w:val="-1"/>
        </w:rPr>
        <w:t xml:space="preserve"> </w:t>
      </w:r>
      <w:r w:rsidRPr="00FB3BF5">
        <w:rPr>
          <w:rFonts w:ascii="Museo Sans 100" w:eastAsia="Arial" w:hAnsi="Museo Sans 100" w:cs="Arial"/>
        </w:rPr>
        <w:t>board</w:t>
      </w:r>
      <w:r w:rsidRPr="00FB3BF5">
        <w:rPr>
          <w:rFonts w:ascii="Museo Sans 100" w:eastAsia="Arial" w:hAnsi="Museo Sans 100" w:cs="Arial"/>
          <w:spacing w:val="2"/>
        </w:rPr>
        <w:t xml:space="preserve"> </w:t>
      </w:r>
      <w:r w:rsidRPr="00FB3BF5">
        <w:rPr>
          <w:rFonts w:ascii="Museo Sans 100" w:eastAsia="Arial" w:hAnsi="Museo Sans 100" w:cs="Arial"/>
        </w:rPr>
        <w:t>locations:</w:t>
      </w:r>
      <w:r w:rsidRPr="00FB3BF5">
        <w:rPr>
          <w:rFonts w:ascii="Museo Sans 100" w:eastAsia="Arial" w:hAnsi="Museo Sans 100" w:cs="Arial"/>
          <w:spacing w:val="4"/>
        </w:rPr>
        <w:t xml:space="preserve"> </w:t>
      </w:r>
      <w:r w:rsidRPr="00FB3BF5">
        <w:rPr>
          <w:rFonts w:ascii="Museo Sans 100" w:eastAsia="Arial" w:hAnsi="Museo Sans 100" w:cs="Arial"/>
        </w:rPr>
        <w:t>0.836</w:t>
      </w:r>
      <w:r w:rsidRPr="00FB3BF5">
        <w:rPr>
          <w:rFonts w:ascii="Museo Sans 100" w:eastAsia="Arial" w:hAnsi="Museo Sans 100" w:cs="Arial"/>
          <w:spacing w:val="-1"/>
        </w:rPr>
        <w:t xml:space="preserve"> </w:t>
      </w:r>
      <w:r w:rsidRPr="00FB3BF5">
        <w:rPr>
          <w:rFonts w:ascii="Museo Sans 100" w:eastAsia="Arial" w:hAnsi="Museo Sans 100" w:cs="Arial"/>
        </w:rPr>
        <w:t>mm (0.0329”)</w:t>
      </w:r>
      <w:r w:rsidRPr="00FB3BF5">
        <w:rPr>
          <w:rFonts w:ascii="Museo Sans 100" w:eastAsia="Arial" w:hAnsi="Museo Sans 100" w:cs="Arial"/>
          <w:spacing w:val="-1"/>
        </w:rPr>
        <w:t xml:space="preserve"> </w:t>
      </w:r>
      <w:r w:rsidRPr="00FB3BF5">
        <w:rPr>
          <w:rFonts w:ascii="Museo Sans 100" w:eastAsia="Arial" w:hAnsi="Museo Sans 100" w:cs="Arial"/>
        </w:rPr>
        <w:t xml:space="preserve">minimum </w:t>
      </w:r>
      <w:r w:rsidRPr="00FB3BF5">
        <w:rPr>
          <w:rFonts w:ascii="Museo Sans 100" w:eastAsia="Arial" w:hAnsi="Museo Sans 100" w:cs="Arial"/>
          <w:spacing w:val="-2"/>
        </w:rPr>
        <w:t>thickness.</w:t>
      </w:r>
    </w:p>
    <w:p w14:paraId="7B6C7D60" w14:textId="77777777" w:rsidR="00FB3BF5" w:rsidRPr="00FB3BF5" w:rsidRDefault="00FB3BF5">
      <w:pPr>
        <w:widowControl w:val="0"/>
        <w:numPr>
          <w:ilvl w:val="3"/>
          <w:numId w:val="2"/>
        </w:numPr>
        <w:tabs>
          <w:tab w:val="left" w:pos="144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Steel</w:t>
      </w:r>
      <w:r w:rsidRPr="00FB3BF5">
        <w:rPr>
          <w:rFonts w:ascii="Museo Sans 100" w:eastAsia="Arial" w:hAnsi="Museo Sans 100" w:cs="Arial"/>
          <w:spacing w:val="-3"/>
        </w:rPr>
        <w:t xml:space="preserve"> </w:t>
      </w:r>
      <w:r w:rsidRPr="00FB3BF5">
        <w:rPr>
          <w:rFonts w:ascii="Museo Sans 100" w:eastAsia="Arial" w:hAnsi="Museo Sans 100" w:cs="Arial"/>
        </w:rPr>
        <w:t>studs at</w:t>
      </w:r>
      <w:r w:rsidRPr="00FB3BF5">
        <w:rPr>
          <w:rFonts w:ascii="Museo Sans 100" w:eastAsia="Arial" w:hAnsi="Museo Sans 100" w:cs="Arial"/>
          <w:spacing w:val="-2"/>
        </w:rPr>
        <w:t xml:space="preserve"> </w:t>
      </w:r>
      <w:r w:rsidRPr="00FB3BF5">
        <w:rPr>
          <w:rFonts w:ascii="Museo Sans 100" w:eastAsia="Arial" w:hAnsi="Museo Sans 100" w:cs="Arial"/>
        </w:rPr>
        <w:t>tile</w:t>
      </w:r>
      <w:r w:rsidRPr="00FB3BF5">
        <w:rPr>
          <w:rFonts w:ascii="Museo Sans 100" w:eastAsia="Arial" w:hAnsi="Museo Sans 100" w:cs="Arial"/>
          <w:spacing w:val="-1"/>
        </w:rPr>
        <w:t xml:space="preserve"> </w:t>
      </w:r>
      <w:r w:rsidRPr="00FB3BF5">
        <w:rPr>
          <w:rFonts w:ascii="Museo Sans 100" w:eastAsia="Arial" w:hAnsi="Museo Sans 100" w:cs="Arial"/>
        </w:rPr>
        <w:t>backer</w:t>
      </w:r>
      <w:r w:rsidRPr="00FB3BF5">
        <w:rPr>
          <w:rFonts w:ascii="Museo Sans 100" w:eastAsia="Arial" w:hAnsi="Museo Sans 100" w:cs="Arial"/>
          <w:spacing w:val="-4"/>
        </w:rPr>
        <w:t xml:space="preserve"> </w:t>
      </w:r>
      <w:r w:rsidRPr="00FB3BF5">
        <w:rPr>
          <w:rFonts w:ascii="Museo Sans 100" w:eastAsia="Arial" w:hAnsi="Museo Sans 100" w:cs="Arial"/>
        </w:rPr>
        <w:t>board</w:t>
      </w:r>
      <w:r w:rsidRPr="00FB3BF5">
        <w:rPr>
          <w:rFonts w:ascii="Museo Sans 100" w:eastAsia="Arial" w:hAnsi="Museo Sans 100" w:cs="Arial"/>
          <w:spacing w:val="-1"/>
        </w:rPr>
        <w:t xml:space="preserve"> </w:t>
      </w:r>
      <w:r w:rsidRPr="00FB3BF5">
        <w:rPr>
          <w:rFonts w:ascii="Museo Sans 100" w:eastAsia="Arial" w:hAnsi="Museo Sans 100" w:cs="Arial"/>
        </w:rPr>
        <w:t>locations: 0.836</w:t>
      </w:r>
      <w:r w:rsidRPr="00FB3BF5">
        <w:rPr>
          <w:rFonts w:ascii="Museo Sans 100" w:eastAsia="Arial" w:hAnsi="Museo Sans 100" w:cs="Arial"/>
          <w:spacing w:val="-1"/>
        </w:rPr>
        <w:t xml:space="preserve"> </w:t>
      </w:r>
      <w:r w:rsidRPr="00FB3BF5">
        <w:rPr>
          <w:rFonts w:ascii="Museo Sans 100" w:eastAsia="Arial" w:hAnsi="Museo Sans 100" w:cs="Arial"/>
        </w:rPr>
        <w:t>mm</w:t>
      </w:r>
      <w:r w:rsidRPr="00FB3BF5">
        <w:rPr>
          <w:rFonts w:ascii="Museo Sans 100" w:eastAsia="Arial" w:hAnsi="Museo Sans 100" w:cs="Arial"/>
          <w:spacing w:val="-2"/>
        </w:rPr>
        <w:t xml:space="preserve"> </w:t>
      </w:r>
      <w:r w:rsidRPr="00FB3BF5">
        <w:rPr>
          <w:rFonts w:ascii="Museo Sans 100" w:eastAsia="Arial" w:hAnsi="Museo Sans 100" w:cs="Arial"/>
        </w:rPr>
        <w:t>(0.0329”)</w:t>
      </w:r>
      <w:r w:rsidRPr="00FB3BF5">
        <w:rPr>
          <w:rFonts w:ascii="Museo Sans 100" w:eastAsia="Arial" w:hAnsi="Museo Sans 100" w:cs="Arial"/>
          <w:spacing w:val="-4"/>
        </w:rPr>
        <w:t xml:space="preserve"> </w:t>
      </w:r>
      <w:r w:rsidRPr="00FB3BF5">
        <w:rPr>
          <w:rFonts w:ascii="Museo Sans 100" w:eastAsia="Arial" w:hAnsi="Museo Sans 100" w:cs="Arial"/>
        </w:rPr>
        <w:t>minimum</w:t>
      </w:r>
      <w:r w:rsidRPr="00FB3BF5">
        <w:rPr>
          <w:rFonts w:ascii="Museo Sans 100" w:eastAsia="Arial" w:hAnsi="Museo Sans 100" w:cs="Arial"/>
          <w:spacing w:val="-2"/>
        </w:rPr>
        <w:t xml:space="preserve"> locations.</w:t>
      </w:r>
    </w:p>
    <w:p w14:paraId="0C12CE54" w14:textId="77777777" w:rsidR="00FB3BF5" w:rsidRPr="00FB3BF5" w:rsidRDefault="00FB3BF5">
      <w:pPr>
        <w:widowControl w:val="0"/>
        <w:numPr>
          <w:ilvl w:val="2"/>
          <w:numId w:val="2"/>
        </w:numPr>
        <w:tabs>
          <w:tab w:val="left" w:pos="72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Interior</w:t>
      </w:r>
      <w:r w:rsidRPr="00FB3BF5">
        <w:rPr>
          <w:rFonts w:ascii="Museo Sans 100" w:eastAsia="Arial" w:hAnsi="Museo Sans 100" w:cs="Arial"/>
          <w:spacing w:val="-1"/>
        </w:rPr>
        <w:t xml:space="preserve"> </w:t>
      </w:r>
      <w:r w:rsidRPr="00FB3BF5">
        <w:rPr>
          <w:rFonts w:ascii="Museo Sans 100" w:eastAsia="Arial" w:hAnsi="Museo Sans 100" w:cs="Arial"/>
        </w:rPr>
        <w:t>floor</w:t>
      </w:r>
      <w:r w:rsidRPr="00FB3BF5">
        <w:rPr>
          <w:rFonts w:ascii="Museo Sans 100" w:eastAsia="Arial" w:hAnsi="Museo Sans 100" w:cs="Arial"/>
          <w:spacing w:val="3"/>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ceiling</w:t>
      </w:r>
      <w:r w:rsidRPr="00FB3BF5">
        <w:rPr>
          <w:rFonts w:ascii="Museo Sans 100" w:eastAsia="Arial" w:hAnsi="Museo Sans 100" w:cs="Arial"/>
          <w:spacing w:val="2"/>
        </w:rPr>
        <w:t xml:space="preserve"> </w:t>
      </w:r>
      <w:r w:rsidRPr="00FB3BF5">
        <w:rPr>
          <w:rFonts w:ascii="Museo Sans 100" w:eastAsia="Arial" w:hAnsi="Museo Sans 100" w:cs="Arial"/>
        </w:rPr>
        <w:t>tracks (runners):</w:t>
      </w:r>
      <w:r w:rsidRPr="00FB3BF5">
        <w:rPr>
          <w:rFonts w:ascii="Museo Sans 100" w:eastAsia="Arial" w:hAnsi="Museo Sans 100" w:cs="Arial"/>
          <w:spacing w:val="1"/>
        </w:rPr>
        <w:t xml:space="preserve"> </w:t>
      </w:r>
      <w:r w:rsidRPr="00FB3BF5">
        <w:rPr>
          <w:rFonts w:ascii="Museo Sans 100" w:eastAsia="Arial" w:hAnsi="Museo Sans 100" w:cs="Arial"/>
        </w:rPr>
        <w:t>to</w:t>
      </w:r>
      <w:r w:rsidRPr="00FB3BF5">
        <w:rPr>
          <w:rFonts w:ascii="Museo Sans 100" w:eastAsia="Arial" w:hAnsi="Museo Sans 100" w:cs="Arial"/>
          <w:spacing w:val="3"/>
        </w:rPr>
        <w:t xml:space="preserve"> </w:t>
      </w:r>
      <w:r w:rsidRPr="00FB3BF5">
        <w:rPr>
          <w:rFonts w:ascii="Museo Sans 100" w:eastAsia="Arial" w:hAnsi="Museo Sans 100" w:cs="Arial"/>
        </w:rPr>
        <w:t>ASTM</w:t>
      </w:r>
      <w:r w:rsidRPr="00FB3BF5">
        <w:rPr>
          <w:rFonts w:ascii="Museo Sans 100" w:eastAsia="Arial" w:hAnsi="Museo Sans 100" w:cs="Arial"/>
          <w:spacing w:val="3"/>
        </w:rPr>
        <w:t xml:space="preserve"> </w:t>
      </w:r>
      <w:r w:rsidRPr="00FB3BF5">
        <w:rPr>
          <w:rFonts w:ascii="Museo Sans 100" w:eastAsia="Arial" w:hAnsi="Museo Sans 100" w:cs="Arial"/>
        </w:rPr>
        <w:t>C645-18;</w:t>
      </w:r>
      <w:r w:rsidRPr="00FB3BF5">
        <w:rPr>
          <w:rFonts w:ascii="Museo Sans 100" w:eastAsia="Arial" w:hAnsi="Museo Sans 100" w:cs="Arial"/>
          <w:spacing w:val="1"/>
        </w:rPr>
        <w:t xml:space="preserve"> </w:t>
      </w:r>
      <w:r w:rsidRPr="00FB3BF5">
        <w:rPr>
          <w:rFonts w:ascii="Museo Sans 100" w:eastAsia="Arial" w:hAnsi="Museo Sans 100" w:cs="Arial"/>
        </w:rPr>
        <w:t>in</w:t>
      </w:r>
      <w:r w:rsidRPr="00FB3BF5">
        <w:rPr>
          <w:rFonts w:ascii="Museo Sans 100" w:eastAsia="Arial" w:hAnsi="Museo Sans 100" w:cs="Arial"/>
          <w:spacing w:val="2"/>
        </w:rPr>
        <w:t xml:space="preserve"> </w:t>
      </w:r>
      <w:r w:rsidRPr="00FB3BF5">
        <w:rPr>
          <w:rFonts w:ascii="Museo Sans 100" w:eastAsia="Arial" w:hAnsi="Museo Sans 100" w:cs="Arial"/>
        </w:rPr>
        <w:t>widths</w:t>
      </w:r>
      <w:r w:rsidRPr="00FB3BF5">
        <w:rPr>
          <w:rFonts w:ascii="Museo Sans 100" w:eastAsia="Arial" w:hAnsi="Museo Sans 100" w:cs="Arial"/>
          <w:spacing w:val="1"/>
        </w:rPr>
        <w:t xml:space="preserve"> </w:t>
      </w:r>
      <w:r w:rsidRPr="00FB3BF5">
        <w:rPr>
          <w:rFonts w:ascii="Museo Sans 100" w:eastAsia="Arial" w:hAnsi="Museo Sans 100" w:cs="Arial"/>
        </w:rPr>
        <w:t>to</w:t>
      </w:r>
      <w:r w:rsidRPr="00FB3BF5">
        <w:rPr>
          <w:rFonts w:ascii="Museo Sans 100" w:eastAsia="Arial" w:hAnsi="Museo Sans 100" w:cs="Arial"/>
          <w:spacing w:val="-2"/>
        </w:rPr>
        <w:t xml:space="preserve"> </w:t>
      </w:r>
      <w:r w:rsidRPr="00FB3BF5">
        <w:rPr>
          <w:rFonts w:ascii="Museo Sans 100" w:eastAsia="Arial" w:hAnsi="Museo Sans 100" w:cs="Arial"/>
        </w:rPr>
        <w:t>suit</w:t>
      </w:r>
      <w:r w:rsidRPr="00FB3BF5">
        <w:rPr>
          <w:rFonts w:ascii="Museo Sans 100" w:eastAsia="Arial" w:hAnsi="Museo Sans 100" w:cs="Arial"/>
          <w:spacing w:val="4"/>
        </w:rPr>
        <w:t xml:space="preserve"> </w:t>
      </w:r>
      <w:r w:rsidRPr="00FB3BF5">
        <w:rPr>
          <w:rFonts w:ascii="Museo Sans 100" w:eastAsia="Arial" w:hAnsi="Museo Sans 100" w:cs="Arial"/>
        </w:rPr>
        <w:t>stud</w:t>
      </w:r>
      <w:r w:rsidRPr="00FB3BF5">
        <w:rPr>
          <w:rFonts w:ascii="Museo Sans 100" w:eastAsia="Arial" w:hAnsi="Museo Sans 100" w:cs="Arial"/>
          <w:spacing w:val="3"/>
        </w:rPr>
        <w:t xml:space="preserve"> </w:t>
      </w:r>
      <w:r w:rsidRPr="00FB3BF5">
        <w:rPr>
          <w:rFonts w:ascii="Museo Sans 100" w:eastAsia="Arial" w:hAnsi="Museo Sans 100" w:cs="Arial"/>
          <w:spacing w:val="-2"/>
        </w:rPr>
        <w:t>sizes.</w:t>
      </w:r>
    </w:p>
    <w:p w14:paraId="48822922" w14:textId="77777777" w:rsidR="00FB3BF5" w:rsidRPr="00FB3BF5" w:rsidRDefault="00FB3BF5">
      <w:pPr>
        <w:widowControl w:val="0"/>
        <w:numPr>
          <w:ilvl w:val="3"/>
          <w:numId w:val="2"/>
        </w:numPr>
        <w:tabs>
          <w:tab w:val="left" w:pos="1440"/>
        </w:tabs>
        <w:autoSpaceDE w:val="0"/>
        <w:autoSpaceDN w:val="0"/>
        <w:spacing w:before="122" w:after="0" w:line="240" w:lineRule="auto"/>
        <w:rPr>
          <w:rFonts w:ascii="Museo Sans 100" w:eastAsia="Arial" w:hAnsi="Museo Sans 100" w:cs="Arial"/>
        </w:rPr>
      </w:pPr>
      <w:r w:rsidRPr="00FB3BF5">
        <w:rPr>
          <w:rFonts w:ascii="Museo Sans 100" w:eastAsia="Arial" w:hAnsi="Museo Sans 100" w:cs="Arial"/>
        </w:rPr>
        <w:t>Metal</w:t>
      </w:r>
      <w:r w:rsidRPr="00FB3BF5">
        <w:rPr>
          <w:rFonts w:ascii="Museo Sans 100" w:eastAsia="Arial" w:hAnsi="Museo Sans 100" w:cs="Arial"/>
          <w:spacing w:val="-1"/>
        </w:rPr>
        <w:t xml:space="preserve"> </w:t>
      </w:r>
      <w:r w:rsidRPr="00FB3BF5">
        <w:rPr>
          <w:rFonts w:ascii="Museo Sans 100" w:eastAsia="Arial" w:hAnsi="Museo Sans 100" w:cs="Arial"/>
        </w:rPr>
        <w:t>thickness: to</w:t>
      </w:r>
      <w:r w:rsidRPr="00FB3BF5">
        <w:rPr>
          <w:rFonts w:ascii="Museo Sans 100" w:eastAsia="Arial" w:hAnsi="Museo Sans 100" w:cs="Arial"/>
          <w:spacing w:val="-1"/>
        </w:rPr>
        <w:t xml:space="preserve"> </w:t>
      </w:r>
      <w:r w:rsidRPr="00FB3BF5">
        <w:rPr>
          <w:rFonts w:ascii="Museo Sans 100" w:eastAsia="Arial" w:hAnsi="Museo Sans 100" w:cs="Arial"/>
        </w:rPr>
        <w:t>match</w:t>
      </w:r>
      <w:r w:rsidRPr="00FB3BF5">
        <w:rPr>
          <w:rFonts w:ascii="Museo Sans 100" w:eastAsia="Arial" w:hAnsi="Museo Sans 100" w:cs="Arial"/>
          <w:spacing w:val="2"/>
        </w:rPr>
        <w:t xml:space="preserve"> </w:t>
      </w:r>
      <w:r w:rsidRPr="00FB3BF5">
        <w:rPr>
          <w:rFonts w:ascii="Museo Sans 100" w:eastAsia="Arial" w:hAnsi="Museo Sans 100" w:cs="Arial"/>
          <w:spacing w:val="-2"/>
        </w:rPr>
        <w:t>studs.</w:t>
      </w:r>
    </w:p>
    <w:p w14:paraId="4470D52B" w14:textId="77777777" w:rsidR="00FB3BF5" w:rsidRPr="00FB3BF5" w:rsidRDefault="00FB3BF5">
      <w:pPr>
        <w:widowControl w:val="0"/>
        <w:numPr>
          <w:ilvl w:val="3"/>
          <w:numId w:val="2"/>
        </w:numPr>
        <w:tabs>
          <w:tab w:val="left" w:pos="1440"/>
        </w:tabs>
        <w:autoSpaceDE w:val="0"/>
        <w:autoSpaceDN w:val="0"/>
        <w:spacing w:before="119" w:after="0" w:line="240" w:lineRule="auto"/>
        <w:ind w:right="354"/>
        <w:rPr>
          <w:rFonts w:ascii="Museo Sans 100" w:eastAsia="Arial" w:hAnsi="Museo Sans 100" w:cs="Arial"/>
        </w:rPr>
      </w:pPr>
      <w:r w:rsidRPr="00FB3BF5">
        <w:rPr>
          <w:rFonts w:ascii="Museo Sans 100" w:eastAsia="Arial" w:hAnsi="Museo Sans 100" w:cs="Arial"/>
        </w:rPr>
        <w:t>For</w:t>
      </w:r>
      <w:r w:rsidRPr="00FB3BF5">
        <w:rPr>
          <w:rFonts w:ascii="Museo Sans 100" w:eastAsia="Arial" w:hAnsi="Museo Sans 100" w:cs="Arial"/>
          <w:spacing w:val="40"/>
        </w:rPr>
        <w:t xml:space="preserve"> </w:t>
      </w:r>
      <w:r w:rsidRPr="00FB3BF5">
        <w:rPr>
          <w:rFonts w:ascii="Museo Sans 100" w:eastAsia="Arial" w:hAnsi="Museo Sans 100" w:cs="Arial"/>
        </w:rPr>
        <w:t>openings</w:t>
      </w:r>
      <w:r w:rsidRPr="00FB3BF5">
        <w:rPr>
          <w:rFonts w:ascii="Museo Sans 100" w:eastAsia="Arial" w:hAnsi="Museo Sans 100" w:cs="Arial"/>
          <w:spacing w:val="40"/>
        </w:rPr>
        <w:t xml:space="preserve"> </w:t>
      </w:r>
      <w:r w:rsidRPr="00FB3BF5">
        <w:rPr>
          <w:rFonts w:ascii="Museo Sans 100" w:eastAsia="Arial" w:hAnsi="Museo Sans 100" w:cs="Arial"/>
        </w:rPr>
        <w:t>wider</w:t>
      </w:r>
      <w:r w:rsidRPr="00FB3BF5">
        <w:rPr>
          <w:rFonts w:ascii="Museo Sans 100" w:eastAsia="Arial" w:hAnsi="Museo Sans 100" w:cs="Arial"/>
          <w:spacing w:val="40"/>
        </w:rPr>
        <w:t xml:space="preserve"> </w:t>
      </w:r>
      <w:r w:rsidRPr="00FB3BF5">
        <w:rPr>
          <w:rFonts w:ascii="Museo Sans 100" w:eastAsia="Arial" w:hAnsi="Museo Sans 100" w:cs="Arial"/>
        </w:rPr>
        <w:t>than</w:t>
      </w:r>
      <w:r w:rsidRPr="00FB3BF5">
        <w:rPr>
          <w:rFonts w:ascii="Museo Sans 100" w:eastAsia="Arial" w:hAnsi="Museo Sans 100" w:cs="Arial"/>
          <w:spacing w:val="40"/>
        </w:rPr>
        <w:t xml:space="preserve"> </w:t>
      </w:r>
      <w:r w:rsidRPr="00FB3BF5">
        <w:rPr>
          <w:rFonts w:ascii="Museo Sans 100" w:eastAsia="Arial" w:hAnsi="Museo Sans 100" w:cs="Arial"/>
        </w:rPr>
        <w:t>914 mm</w:t>
      </w:r>
      <w:r w:rsidRPr="00FB3BF5">
        <w:rPr>
          <w:rFonts w:ascii="Museo Sans 100" w:eastAsia="Arial" w:hAnsi="Museo Sans 100" w:cs="Arial"/>
          <w:spacing w:val="40"/>
        </w:rPr>
        <w:t xml:space="preserve"> </w:t>
      </w:r>
      <w:r w:rsidRPr="00FB3BF5">
        <w:rPr>
          <w:rFonts w:ascii="Museo Sans 100" w:eastAsia="Arial" w:hAnsi="Museo Sans 100" w:cs="Arial"/>
        </w:rPr>
        <w:t>(36"),</w:t>
      </w:r>
      <w:r w:rsidRPr="00FB3BF5">
        <w:rPr>
          <w:rFonts w:ascii="Museo Sans 100" w:eastAsia="Arial" w:hAnsi="Museo Sans 100" w:cs="Arial"/>
          <w:spacing w:val="40"/>
        </w:rPr>
        <w:t xml:space="preserve"> </w:t>
      </w:r>
      <w:r w:rsidRPr="00FB3BF5">
        <w:rPr>
          <w:rFonts w:ascii="Museo Sans 100" w:eastAsia="Arial" w:hAnsi="Museo Sans 100" w:cs="Arial"/>
        </w:rPr>
        <w:t>provide</w:t>
      </w:r>
      <w:r w:rsidRPr="00FB3BF5">
        <w:rPr>
          <w:rFonts w:ascii="Museo Sans 100" w:eastAsia="Arial" w:hAnsi="Museo Sans 100" w:cs="Arial"/>
          <w:spacing w:val="40"/>
        </w:rPr>
        <w:t xml:space="preserve"> </w:t>
      </w:r>
      <w:r w:rsidRPr="00FB3BF5">
        <w:rPr>
          <w:rFonts w:ascii="Museo Sans 100" w:eastAsia="Arial" w:hAnsi="Museo Sans 100" w:cs="Arial"/>
        </w:rPr>
        <w:t>0.836 mm</w:t>
      </w:r>
      <w:r w:rsidRPr="00FB3BF5">
        <w:rPr>
          <w:rFonts w:ascii="Museo Sans 100" w:eastAsia="Arial" w:hAnsi="Museo Sans 100" w:cs="Arial"/>
          <w:spacing w:val="40"/>
        </w:rPr>
        <w:t xml:space="preserve"> </w:t>
      </w:r>
      <w:r w:rsidRPr="00FB3BF5">
        <w:rPr>
          <w:rFonts w:ascii="Museo Sans 100" w:eastAsia="Arial" w:hAnsi="Museo Sans 100" w:cs="Arial"/>
        </w:rPr>
        <w:t>(0.0329”)</w:t>
      </w:r>
      <w:r w:rsidRPr="00FB3BF5">
        <w:rPr>
          <w:rFonts w:ascii="Museo Sans 100" w:eastAsia="Arial" w:hAnsi="Museo Sans 100" w:cs="Arial"/>
          <w:spacing w:val="40"/>
        </w:rPr>
        <w:t xml:space="preserve"> </w:t>
      </w:r>
      <w:r w:rsidRPr="00FB3BF5">
        <w:rPr>
          <w:rFonts w:ascii="Museo Sans 100" w:eastAsia="Arial" w:hAnsi="Museo Sans 100" w:cs="Arial"/>
        </w:rPr>
        <w:t>minimum thickness for header.</w:t>
      </w:r>
    </w:p>
    <w:p w14:paraId="37AEA7F7" w14:textId="77777777" w:rsidR="00FB3BF5" w:rsidRPr="00FB3BF5" w:rsidRDefault="00FB3BF5">
      <w:pPr>
        <w:widowControl w:val="0"/>
        <w:numPr>
          <w:ilvl w:val="2"/>
          <w:numId w:val="2"/>
        </w:numPr>
        <w:tabs>
          <w:tab w:val="left" w:pos="720"/>
        </w:tabs>
        <w:autoSpaceDE w:val="0"/>
        <w:autoSpaceDN w:val="0"/>
        <w:spacing w:before="120" w:after="0" w:line="240" w:lineRule="auto"/>
        <w:rPr>
          <w:rFonts w:ascii="Museo Sans 100" w:eastAsia="Arial" w:hAnsi="Museo Sans 100" w:cs="Arial"/>
        </w:rPr>
      </w:pPr>
      <w:r w:rsidRPr="00FB3BF5">
        <w:rPr>
          <w:rFonts w:ascii="Museo Sans 100" w:eastAsia="Arial" w:hAnsi="Museo Sans 100" w:cs="Arial"/>
        </w:rPr>
        <w:t>Interior floor</w:t>
      </w:r>
      <w:r w:rsidRPr="00FB3BF5">
        <w:rPr>
          <w:rFonts w:ascii="Museo Sans 100" w:eastAsia="Arial" w:hAnsi="Museo Sans 100" w:cs="Arial"/>
          <w:spacing w:val="2"/>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ceiling</w:t>
      </w:r>
      <w:r w:rsidRPr="00FB3BF5">
        <w:rPr>
          <w:rFonts w:ascii="Museo Sans 100" w:eastAsia="Arial" w:hAnsi="Museo Sans 100" w:cs="Arial"/>
          <w:spacing w:val="2"/>
        </w:rPr>
        <w:t xml:space="preserve"> </w:t>
      </w:r>
      <w:r w:rsidRPr="00FB3BF5">
        <w:rPr>
          <w:rFonts w:ascii="Museo Sans 100" w:eastAsia="Arial" w:hAnsi="Museo Sans 100" w:cs="Arial"/>
        </w:rPr>
        <w:t>track</w:t>
      </w:r>
      <w:r w:rsidRPr="00FB3BF5">
        <w:rPr>
          <w:rFonts w:ascii="Museo Sans 100" w:eastAsia="Arial" w:hAnsi="Museo Sans 100" w:cs="Arial"/>
          <w:spacing w:val="-1"/>
        </w:rPr>
        <w:t xml:space="preserve"> </w:t>
      </w:r>
      <w:r w:rsidRPr="00FB3BF5">
        <w:rPr>
          <w:rFonts w:ascii="Museo Sans 100" w:eastAsia="Arial" w:hAnsi="Museo Sans 100" w:cs="Arial"/>
        </w:rPr>
        <w:t>(runner)</w:t>
      </w:r>
      <w:r w:rsidRPr="00FB3BF5">
        <w:rPr>
          <w:rFonts w:ascii="Museo Sans 100" w:eastAsia="Arial" w:hAnsi="Museo Sans 100" w:cs="Arial"/>
          <w:spacing w:val="1"/>
        </w:rPr>
        <w:t xml:space="preserve"> </w:t>
      </w:r>
      <w:r w:rsidRPr="00FB3BF5">
        <w:rPr>
          <w:rFonts w:ascii="Museo Sans 100" w:eastAsia="Arial" w:hAnsi="Museo Sans 100" w:cs="Arial"/>
          <w:spacing w:val="-2"/>
        </w:rPr>
        <w:t>fasteners:</w:t>
      </w:r>
    </w:p>
    <w:p w14:paraId="426E844C" w14:textId="77777777" w:rsidR="00FB3BF5" w:rsidRPr="00FB3BF5" w:rsidRDefault="00FB3BF5">
      <w:pPr>
        <w:widowControl w:val="0"/>
        <w:numPr>
          <w:ilvl w:val="3"/>
          <w:numId w:val="2"/>
        </w:numPr>
        <w:tabs>
          <w:tab w:val="left" w:pos="144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To concrete</w:t>
      </w:r>
      <w:r w:rsidRPr="00FB3BF5">
        <w:rPr>
          <w:rFonts w:ascii="Museo Sans 100" w:eastAsia="Arial" w:hAnsi="Museo Sans 100" w:cs="Arial"/>
          <w:spacing w:val="2"/>
        </w:rPr>
        <w:t xml:space="preserve"> </w:t>
      </w:r>
      <w:r w:rsidRPr="00FB3BF5">
        <w:rPr>
          <w:rFonts w:ascii="Museo Sans 100" w:eastAsia="Arial" w:hAnsi="Museo Sans 100" w:cs="Arial"/>
        </w:rPr>
        <w:t>and masonry:</w:t>
      </w:r>
      <w:r w:rsidRPr="00FB3BF5">
        <w:rPr>
          <w:rFonts w:ascii="Museo Sans 100" w:eastAsia="Arial" w:hAnsi="Museo Sans 100" w:cs="Arial"/>
          <w:spacing w:val="4"/>
        </w:rPr>
        <w:t xml:space="preserve"> </w:t>
      </w:r>
      <w:r w:rsidRPr="00FB3BF5">
        <w:rPr>
          <w:rFonts w:ascii="Museo Sans 100" w:eastAsia="Arial" w:hAnsi="Museo Sans 100" w:cs="Arial"/>
        </w:rPr>
        <w:t>Use</w:t>
      </w:r>
      <w:r w:rsidRPr="00FB3BF5">
        <w:rPr>
          <w:rFonts w:ascii="Museo Sans 100" w:eastAsia="Arial" w:hAnsi="Museo Sans 100" w:cs="Arial"/>
          <w:spacing w:val="1"/>
        </w:rPr>
        <w:t xml:space="preserve"> </w:t>
      </w:r>
      <w:r w:rsidRPr="00FB3BF5">
        <w:rPr>
          <w:rFonts w:ascii="Museo Sans 100" w:eastAsia="Arial" w:hAnsi="Museo Sans 100" w:cs="Arial"/>
        </w:rPr>
        <w:t>stub nails</w:t>
      </w:r>
      <w:r w:rsidRPr="00FB3BF5">
        <w:rPr>
          <w:rFonts w:ascii="Museo Sans 100" w:eastAsia="Arial" w:hAnsi="Museo Sans 100" w:cs="Arial"/>
          <w:spacing w:val="3"/>
        </w:rPr>
        <w:t xml:space="preserve"> </w:t>
      </w:r>
      <w:r w:rsidRPr="00FB3BF5">
        <w:rPr>
          <w:rFonts w:ascii="Museo Sans 100" w:eastAsia="Arial" w:hAnsi="Museo Sans 100" w:cs="Arial"/>
        </w:rPr>
        <w:t>or</w:t>
      </w:r>
      <w:r w:rsidRPr="00FB3BF5">
        <w:rPr>
          <w:rFonts w:ascii="Museo Sans 100" w:eastAsia="Arial" w:hAnsi="Museo Sans 100" w:cs="Arial"/>
          <w:spacing w:val="1"/>
        </w:rPr>
        <w:t xml:space="preserve"> </w:t>
      </w:r>
      <w:r w:rsidRPr="00FB3BF5">
        <w:rPr>
          <w:rFonts w:ascii="Museo Sans 100" w:eastAsia="Arial" w:hAnsi="Museo Sans 100" w:cs="Arial"/>
        </w:rPr>
        <w:t>power-driven</w:t>
      </w:r>
      <w:r w:rsidRPr="00FB3BF5">
        <w:rPr>
          <w:rFonts w:ascii="Museo Sans 100" w:eastAsia="Arial" w:hAnsi="Museo Sans 100" w:cs="Arial"/>
          <w:spacing w:val="1"/>
        </w:rPr>
        <w:t xml:space="preserve"> </w:t>
      </w:r>
      <w:r w:rsidRPr="00FB3BF5">
        <w:rPr>
          <w:rFonts w:ascii="Museo Sans 100" w:eastAsia="Arial" w:hAnsi="Museo Sans 100" w:cs="Arial"/>
          <w:spacing w:val="-2"/>
        </w:rPr>
        <w:t>fasteners.</w:t>
      </w:r>
    </w:p>
    <w:p w14:paraId="24D64216" w14:textId="77777777" w:rsidR="00FB3BF5" w:rsidRPr="00FB3BF5" w:rsidRDefault="00FB3BF5">
      <w:pPr>
        <w:widowControl w:val="0"/>
        <w:numPr>
          <w:ilvl w:val="3"/>
          <w:numId w:val="2"/>
        </w:numPr>
        <w:tabs>
          <w:tab w:val="left" w:pos="1440"/>
        </w:tabs>
        <w:autoSpaceDE w:val="0"/>
        <w:autoSpaceDN w:val="0"/>
        <w:spacing w:before="121" w:after="0" w:line="240" w:lineRule="auto"/>
        <w:ind w:right="356"/>
        <w:rPr>
          <w:rFonts w:ascii="Museo Sans 100" w:eastAsia="Arial" w:hAnsi="Museo Sans 100" w:cs="Arial"/>
        </w:rPr>
      </w:pPr>
      <w:r w:rsidRPr="00FB3BF5">
        <w:rPr>
          <w:rFonts w:ascii="Museo Sans 100" w:eastAsia="Arial" w:hAnsi="Museo Sans 100" w:cs="Arial"/>
        </w:rPr>
        <w:t>To suspended acoustic ceiling tile grid: Manufactured to fit applicable ceiling grid profile; CGC ‘Partition Clip’.</w:t>
      </w:r>
    </w:p>
    <w:p w14:paraId="29601AE5" w14:textId="77777777" w:rsidR="00FB3BF5" w:rsidRPr="00FB3BF5" w:rsidRDefault="00FB3BF5" w:rsidP="00FB3BF5">
      <w:pPr>
        <w:widowControl w:val="0"/>
        <w:autoSpaceDE w:val="0"/>
        <w:autoSpaceDN w:val="0"/>
        <w:spacing w:before="9" w:after="0" w:line="240" w:lineRule="auto"/>
        <w:rPr>
          <w:rFonts w:ascii="Museo Sans 100" w:eastAsia="Arial" w:hAnsi="Museo Sans 100" w:cs="Arial"/>
        </w:rPr>
      </w:pPr>
    </w:p>
    <w:p w14:paraId="66F497DC" w14:textId="77777777" w:rsidR="00FB3BF5" w:rsidRPr="00FB3BF5" w:rsidRDefault="00FB3BF5">
      <w:pPr>
        <w:widowControl w:val="0"/>
        <w:numPr>
          <w:ilvl w:val="2"/>
          <w:numId w:val="2"/>
        </w:numPr>
        <w:tabs>
          <w:tab w:val="left" w:pos="720"/>
        </w:tabs>
        <w:autoSpaceDE w:val="0"/>
        <w:autoSpaceDN w:val="0"/>
        <w:spacing w:before="1" w:after="0" w:line="240" w:lineRule="auto"/>
        <w:ind w:right="353"/>
        <w:rPr>
          <w:rFonts w:ascii="Museo Sans 100" w:eastAsia="Arial" w:hAnsi="Museo Sans 100" w:cs="Arial"/>
        </w:rPr>
      </w:pPr>
      <w:r w:rsidRPr="00FB3BF5">
        <w:rPr>
          <w:rFonts w:ascii="Museo Sans 100" w:eastAsia="Arial" w:hAnsi="Museo Sans 100" w:cs="Arial"/>
        </w:rPr>
        <w:t>Bracing</w:t>
      </w:r>
      <w:r w:rsidRPr="00FB3BF5">
        <w:rPr>
          <w:rFonts w:ascii="Museo Sans 100" w:eastAsia="Arial" w:hAnsi="Museo Sans 100" w:cs="Arial"/>
          <w:spacing w:val="80"/>
        </w:rPr>
        <w:t xml:space="preserve"> </w:t>
      </w:r>
      <w:r w:rsidRPr="00FB3BF5">
        <w:rPr>
          <w:rFonts w:ascii="Museo Sans 100" w:eastAsia="Arial" w:hAnsi="Museo Sans 100" w:cs="Arial"/>
        </w:rPr>
        <w:t>channels:</w:t>
      </w:r>
      <w:r w:rsidRPr="00FB3BF5">
        <w:rPr>
          <w:rFonts w:ascii="Museo Sans 100" w:eastAsia="Arial" w:hAnsi="Museo Sans 100" w:cs="Arial"/>
          <w:spacing w:val="80"/>
        </w:rPr>
        <w:t xml:space="preserve"> </w:t>
      </w:r>
      <w:r w:rsidRPr="00FB3BF5">
        <w:rPr>
          <w:rFonts w:ascii="Museo Sans 100" w:eastAsia="Arial" w:hAnsi="Museo Sans 100" w:cs="Arial"/>
        </w:rPr>
        <w:t>Minimum</w:t>
      </w:r>
      <w:r w:rsidRPr="00FB3BF5">
        <w:rPr>
          <w:rFonts w:ascii="Museo Sans 100" w:eastAsia="Arial" w:hAnsi="Museo Sans 100" w:cs="Arial"/>
          <w:spacing w:val="80"/>
        </w:rPr>
        <w:t xml:space="preserve"> </w:t>
      </w:r>
      <w:r w:rsidRPr="00FB3BF5">
        <w:rPr>
          <w:rFonts w:ascii="Museo Sans 100" w:eastAsia="Arial" w:hAnsi="Museo Sans 100" w:cs="Arial"/>
        </w:rPr>
        <w:t>19 mm x 10 mm x 1.087 mm</w:t>
      </w:r>
      <w:r w:rsidRPr="00FB3BF5">
        <w:rPr>
          <w:rFonts w:ascii="Museo Sans 100" w:eastAsia="Arial" w:hAnsi="Museo Sans 100" w:cs="Arial"/>
          <w:spacing w:val="80"/>
        </w:rPr>
        <w:t xml:space="preserve"> </w:t>
      </w:r>
      <w:r w:rsidRPr="00FB3BF5">
        <w:rPr>
          <w:rFonts w:ascii="Museo Sans 100" w:eastAsia="Arial" w:hAnsi="Museo Sans 100" w:cs="Arial"/>
        </w:rPr>
        <w:t>(3/4" x 3/8" x 0.0428")</w:t>
      </w:r>
      <w:r w:rsidRPr="00FB3BF5">
        <w:rPr>
          <w:rFonts w:ascii="Museo Sans 100" w:eastAsia="Arial" w:hAnsi="Museo Sans 100" w:cs="Arial"/>
          <w:spacing w:val="80"/>
        </w:rPr>
        <w:t xml:space="preserve"> </w:t>
      </w:r>
      <w:r w:rsidRPr="00FB3BF5">
        <w:rPr>
          <w:rFonts w:ascii="Museo Sans 100" w:eastAsia="Arial" w:hAnsi="Museo Sans 100" w:cs="Arial"/>
        </w:rPr>
        <w:t>cold rolled galvanized steel.</w:t>
      </w:r>
    </w:p>
    <w:p w14:paraId="5072B680" w14:textId="77777777" w:rsidR="00FB3BF5" w:rsidRPr="00FB3BF5" w:rsidRDefault="00FB3BF5">
      <w:pPr>
        <w:widowControl w:val="0"/>
        <w:numPr>
          <w:ilvl w:val="2"/>
          <w:numId w:val="2"/>
        </w:numPr>
        <w:tabs>
          <w:tab w:val="left" w:pos="720"/>
        </w:tabs>
        <w:autoSpaceDE w:val="0"/>
        <w:autoSpaceDN w:val="0"/>
        <w:spacing w:before="118" w:after="0" w:line="240" w:lineRule="auto"/>
        <w:rPr>
          <w:rFonts w:ascii="Museo Sans 100" w:eastAsia="Arial" w:hAnsi="Museo Sans 100" w:cs="Arial"/>
        </w:rPr>
      </w:pPr>
      <w:r w:rsidRPr="00FB3BF5">
        <w:rPr>
          <w:rFonts w:ascii="Museo Sans 100" w:eastAsia="Arial" w:hAnsi="Museo Sans 100" w:cs="Arial"/>
        </w:rPr>
        <w:t>Acoustic</w:t>
      </w:r>
      <w:r w:rsidRPr="00FB3BF5">
        <w:rPr>
          <w:rFonts w:ascii="Museo Sans 100" w:eastAsia="Arial" w:hAnsi="Museo Sans 100" w:cs="Arial"/>
          <w:spacing w:val="-4"/>
        </w:rPr>
        <w:t xml:space="preserve"> </w:t>
      </w:r>
      <w:r w:rsidRPr="00FB3BF5">
        <w:rPr>
          <w:rFonts w:ascii="Museo Sans 100" w:eastAsia="Arial" w:hAnsi="Museo Sans 100" w:cs="Arial"/>
        </w:rPr>
        <w:t>isolation</w:t>
      </w:r>
      <w:r w:rsidRPr="00FB3BF5">
        <w:rPr>
          <w:rFonts w:ascii="Museo Sans 100" w:eastAsia="Arial" w:hAnsi="Museo Sans 100" w:cs="Arial"/>
          <w:spacing w:val="-1"/>
        </w:rPr>
        <w:t xml:space="preserve"> </w:t>
      </w:r>
      <w:r w:rsidRPr="00FB3BF5">
        <w:rPr>
          <w:rFonts w:ascii="Museo Sans 100" w:eastAsia="Arial" w:hAnsi="Museo Sans 100" w:cs="Arial"/>
          <w:spacing w:val="-4"/>
        </w:rPr>
        <w:t>pad:</w:t>
      </w:r>
    </w:p>
    <w:p w14:paraId="5BD035B3" w14:textId="77777777" w:rsidR="00FB3BF5" w:rsidRPr="00FB3BF5" w:rsidRDefault="00FB3BF5">
      <w:pPr>
        <w:widowControl w:val="0"/>
        <w:numPr>
          <w:ilvl w:val="3"/>
          <w:numId w:val="2"/>
        </w:numPr>
        <w:tabs>
          <w:tab w:val="left" w:pos="1440"/>
        </w:tabs>
        <w:autoSpaceDE w:val="0"/>
        <w:autoSpaceDN w:val="0"/>
        <w:spacing w:before="121" w:after="0" w:line="240" w:lineRule="auto"/>
        <w:rPr>
          <w:rFonts w:ascii="Museo Sans 100" w:eastAsia="Arial" w:hAnsi="Museo Sans 100" w:cs="Arial"/>
        </w:rPr>
      </w:pPr>
      <w:r w:rsidRPr="00FB3BF5">
        <w:rPr>
          <w:rFonts w:ascii="Museo Sans 100" w:eastAsia="Arial" w:hAnsi="Museo Sans 100" w:cs="Arial"/>
        </w:rPr>
        <w:t>Acceptable</w:t>
      </w:r>
      <w:r w:rsidRPr="00FB3BF5">
        <w:rPr>
          <w:rFonts w:ascii="Museo Sans 100" w:eastAsia="Arial" w:hAnsi="Museo Sans 100" w:cs="Arial"/>
          <w:spacing w:val="-2"/>
        </w:rPr>
        <w:t xml:space="preserve"> Products:</w:t>
      </w:r>
    </w:p>
    <w:p w14:paraId="5DA8EEC4" w14:textId="77777777" w:rsidR="00FB3BF5" w:rsidRPr="00FB3BF5" w:rsidRDefault="00FB3BF5">
      <w:pPr>
        <w:widowControl w:val="0"/>
        <w:numPr>
          <w:ilvl w:val="0"/>
          <w:numId w:val="3"/>
        </w:numPr>
        <w:tabs>
          <w:tab w:val="left" w:pos="1798"/>
        </w:tabs>
        <w:autoSpaceDE w:val="0"/>
        <w:autoSpaceDN w:val="0"/>
        <w:spacing w:before="119" w:after="0" w:line="240" w:lineRule="auto"/>
        <w:ind w:left="1798" w:hanging="358"/>
        <w:rPr>
          <w:rFonts w:ascii="Museo Sans 100" w:eastAsia="Arial" w:hAnsi="Museo Sans 100" w:cs="Arial"/>
        </w:rPr>
      </w:pPr>
      <w:r w:rsidRPr="00FB3BF5">
        <w:rPr>
          <w:rFonts w:ascii="Museo Sans 100" w:eastAsia="Arial" w:hAnsi="Museo Sans 100" w:cs="Arial"/>
        </w:rPr>
        <w:t>AcoustiGard</w:t>
      </w:r>
      <w:r w:rsidRPr="00FB3BF5">
        <w:rPr>
          <w:rFonts w:ascii="Museo Sans 100" w:eastAsia="Arial" w:hAnsi="Museo Sans 100" w:cs="Arial"/>
          <w:spacing w:val="-3"/>
        </w:rPr>
        <w:t xml:space="preserve"> </w:t>
      </w:r>
      <w:r w:rsidRPr="00FB3BF5">
        <w:rPr>
          <w:rFonts w:ascii="Museo Sans 100" w:eastAsia="Arial" w:hAnsi="Museo Sans 100" w:cs="Arial"/>
        </w:rPr>
        <w:t>Wilrep</w:t>
      </w:r>
      <w:r w:rsidRPr="00FB3BF5">
        <w:rPr>
          <w:rFonts w:ascii="Museo Sans 100" w:eastAsia="Arial" w:hAnsi="Museo Sans 100" w:cs="Arial"/>
          <w:spacing w:val="-8"/>
        </w:rPr>
        <w:t xml:space="preserve"> </w:t>
      </w:r>
      <w:r w:rsidRPr="00FB3BF5">
        <w:rPr>
          <w:rFonts w:ascii="Museo Sans 100" w:eastAsia="Arial" w:hAnsi="Museo Sans 100" w:cs="Arial"/>
        </w:rPr>
        <w:t>Ltd.</w:t>
      </w:r>
      <w:r w:rsidRPr="00FB3BF5">
        <w:rPr>
          <w:rFonts w:ascii="Museo Sans 100" w:eastAsia="Arial" w:hAnsi="Museo Sans 100" w:cs="Arial"/>
          <w:spacing w:val="-6"/>
        </w:rPr>
        <w:t xml:space="preserve"> </w:t>
      </w:r>
      <w:r w:rsidRPr="00FB3BF5">
        <w:rPr>
          <w:rFonts w:ascii="Museo Sans 100" w:eastAsia="Arial" w:hAnsi="Museo Sans 100" w:cs="Arial"/>
        </w:rPr>
        <w:t>‘Iso-sill</w:t>
      </w:r>
      <w:r w:rsidRPr="00FB3BF5">
        <w:rPr>
          <w:rFonts w:ascii="Museo Sans 100" w:eastAsia="Arial" w:hAnsi="Museo Sans 100" w:cs="Arial"/>
          <w:spacing w:val="-8"/>
        </w:rPr>
        <w:t xml:space="preserve"> </w:t>
      </w:r>
      <w:r w:rsidRPr="00FB3BF5">
        <w:rPr>
          <w:rFonts w:ascii="Museo Sans 100" w:eastAsia="Arial" w:hAnsi="Museo Sans 100" w:cs="Arial"/>
        </w:rPr>
        <w:t>Acoustic</w:t>
      </w:r>
      <w:r w:rsidRPr="00FB3BF5">
        <w:rPr>
          <w:rFonts w:ascii="Museo Sans 100" w:eastAsia="Arial" w:hAnsi="Museo Sans 100" w:cs="Arial"/>
          <w:spacing w:val="-8"/>
        </w:rPr>
        <w:t xml:space="preserve"> </w:t>
      </w:r>
      <w:r w:rsidRPr="00FB3BF5">
        <w:rPr>
          <w:rFonts w:ascii="Museo Sans 100" w:eastAsia="Arial" w:hAnsi="Museo Sans 100" w:cs="Arial"/>
        </w:rPr>
        <w:t>Isolation</w:t>
      </w:r>
      <w:r w:rsidRPr="00FB3BF5">
        <w:rPr>
          <w:rFonts w:ascii="Museo Sans 100" w:eastAsia="Arial" w:hAnsi="Museo Sans 100" w:cs="Arial"/>
          <w:spacing w:val="-7"/>
        </w:rPr>
        <w:t xml:space="preserve"> </w:t>
      </w:r>
      <w:r w:rsidRPr="00FB3BF5">
        <w:rPr>
          <w:rFonts w:ascii="Museo Sans 100" w:eastAsia="Arial" w:hAnsi="Museo Sans 100" w:cs="Arial"/>
          <w:spacing w:val="-2"/>
        </w:rPr>
        <w:t>Pad’.</w:t>
      </w:r>
    </w:p>
    <w:p w14:paraId="34DCADC5" w14:textId="77777777" w:rsidR="00FB3BF5" w:rsidRPr="00FB3BF5" w:rsidRDefault="00FB3BF5">
      <w:pPr>
        <w:widowControl w:val="0"/>
        <w:numPr>
          <w:ilvl w:val="0"/>
          <w:numId w:val="3"/>
        </w:numPr>
        <w:tabs>
          <w:tab w:val="left" w:pos="1798"/>
        </w:tabs>
        <w:autoSpaceDE w:val="0"/>
        <w:autoSpaceDN w:val="0"/>
        <w:spacing w:before="121" w:after="0" w:line="240" w:lineRule="auto"/>
        <w:ind w:left="1798" w:hanging="358"/>
        <w:rPr>
          <w:rFonts w:ascii="Museo Sans 100" w:eastAsia="Arial" w:hAnsi="Museo Sans 100" w:cs="Arial"/>
        </w:rPr>
      </w:pPr>
      <w:r w:rsidRPr="00FB3BF5">
        <w:rPr>
          <w:rFonts w:ascii="Museo Sans 100" w:eastAsia="Arial" w:hAnsi="Museo Sans 100" w:cs="Arial"/>
        </w:rPr>
        <w:t>Substitutions:</w:t>
      </w:r>
      <w:r w:rsidRPr="00FB3BF5">
        <w:rPr>
          <w:rFonts w:ascii="Museo Sans 100" w:eastAsia="Arial" w:hAnsi="Museo Sans 100" w:cs="Arial"/>
          <w:spacing w:val="2"/>
        </w:rPr>
        <w:t xml:space="preserve"> </w:t>
      </w:r>
      <w:r w:rsidRPr="00FB3BF5">
        <w:rPr>
          <w:rFonts w:ascii="Museo Sans 100" w:eastAsia="Arial" w:hAnsi="Museo Sans 100" w:cs="Arial"/>
        </w:rPr>
        <w:t>in</w:t>
      </w:r>
      <w:r w:rsidRPr="00FB3BF5">
        <w:rPr>
          <w:rFonts w:ascii="Museo Sans 100" w:eastAsia="Arial" w:hAnsi="Museo Sans 100" w:cs="Arial"/>
          <w:spacing w:val="2"/>
        </w:rPr>
        <w:t xml:space="preserve"> </w:t>
      </w:r>
      <w:r w:rsidRPr="00FB3BF5">
        <w:rPr>
          <w:rFonts w:ascii="Museo Sans 100" w:eastAsia="Arial" w:hAnsi="Museo Sans 100" w:cs="Arial"/>
        </w:rPr>
        <w:t>accordance with Section</w:t>
      </w:r>
      <w:r w:rsidRPr="00FB3BF5">
        <w:rPr>
          <w:rFonts w:ascii="Museo Sans 100" w:eastAsia="Arial" w:hAnsi="Museo Sans 100" w:cs="Arial"/>
          <w:spacing w:val="1"/>
        </w:rPr>
        <w:t xml:space="preserve"> </w:t>
      </w:r>
      <w:r w:rsidRPr="00FB3BF5">
        <w:rPr>
          <w:rFonts w:ascii="Museo Sans 100" w:eastAsia="Arial" w:hAnsi="Museo Sans 100" w:cs="Arial"/>
          <w:highlight w:val="yellow"/>
        </w:rPr>
        <w:t>01</w:t>
      </w:r>
      <w:r w:rsidRPr="00FB3BF5">
        <w:rPr>
          <w:rFonts w:ascii="Museo Sans 100" w:eastAsia="Arial" w:hAnsi="Museo Sans 100" w:cs="Arial"/>
          <w:spacing w:val="-2"/>
          <w:highlight w:val="yellow"/>
        </w:rPr>
        <w:t xml:space="preserve"> </w:t>
      </w:r>
      <w:r w:rsidRPr="00FB3BF5">
        <w:rPr>
          <w:rFonts w:ascii="Museo Sans 100" w:eastAsia="Arial" w:hAnsi="Museo Sans 100" w:cs="Arial"/>
          <w:highlight w:val="yellow"/>
        </w:rPr>
        <w:t>25</w:t>
      </w:r>
      <w:r w:rsidRPr="00FB3BF5">
        <w:rPr>
          <w:rFonts w:ascii="Museo Sans 100" w:eastAsia="Arial" w:hAnsi="Museo Sans 100" w:cs="Arial"/>
          <w:spacing w:val="1"/>
          <w:highlight w:val="yellow"/>
        </w:rPr>
        <w:t xml:space="preserve"> </w:t>
      </w:r>
      <w:r w:rsidRPr="00FB3BF5">
        <w:rPr>
          <w:rFonts w:ascii="Museo Sans 100" w:eastAsia="Arial" w:hAnsi="Museo Sans 100" w:cs="Arial"/>
          <w:spacing w:val="-5"/>
          <w:highlight w:val="yellow"/>
        </w:rPr>
        <w:t>00</w:t>
      </w:r>
      <w:r w:rsidRPr="00FB3BF5">
        <w:rPr>
          <w:rFonts w:ascii="Museo Sans 100" w:eastAsia="Arial" w:hAnsi="Museo Sans 100" w:cs="Arial"/>
          <w:spacing w:val="-5"/>
        </w:rPr>
        <w:t>.</w:t>
      </w:r>
    </w:p>
    <w:p w14:paraId="11032CDF" w14:textId="77777777" w:rsidR="00FB3BF5" w:rsidRPr="00FB3BF5" w:rsidRDefault="00FB3BF5">
      <w:pPr>
        <w:widowControl w:val="0"/>
        <w:numPr>
          <w:ilvl w:val="1"/>
          <w:numId w:val="2"/>
        </w:numPr>
        <w:tabs>
          <w:tab w:val="left" w:pos="720"/>
        </w:tabs>
        <w:autoSpaceDE w:val="0"/>
        <w:autoSpaceDN w:val="0"/>
        <w:spacing w:before="239" w:after="0" w:line="240" w:lineRule="auto"/>
        <w:outlineLvl w:val="1"/>
        <w:rPr>
          <w:rFonts w:ascii="Museo Sans 100" w:eastAsia="Arial" w:hAnsi="Museo Sans 100" w:cs="Arial"/>
          <w:b/>
          <w:bCs/>
        </w:rPr>
      </w:pPr>
      <w:r w:rsidRPr="00FB3BF5">
        <w:rPr>
          <w:rFonts w:ascii="Museo Sans 100" w:eastAsia="Arial" w:hAnsi="Museo Sans 100" w:cs="Arial"/>
          <w:b/>
          <w:bCs/>
        </w:rPr>
        <w:t>Ceiling</w:t>
      </w:r>
      <w:r w:rsidRPr="00FB3BF5">
        <w:rPr>
          <w:rFonts w:ascii="Museo Sans 100" w:eastAsia="Arial" w:hAnsi="Museo Sans 100" w:cs="Arial"/>
          <w:bCs/>
          <w:spacing w:val="-1"/>
        </w:rPr>
        <w:t xml:space="preserve"> </w:t>
      </w:r>
      <w:r w:rsidRPr="00FB3BF5">
        <w:rPr>
          <w:rFonts w:ascii="Museo Sans 100" w:eastAsia="Arial" w:hAnsi="Museo Sans 100" w:cs="Arial"/>
          <w:b/>
          <w:bCs/>
        </w:rPr>
        <w:t>Support</w:t>
      </w:r>
      <w:r w:rsidRPr="00FB3BF5">
        <w:rPr>
          <w:rFonts w:ascii="Museo Sans 100" w:eastAsia="Arial" w:hAnsi="Museo Sans 100" w:cs="Arial"/>
          <w:bCs/>
          <w:spacing w:val="1"/>
        </w:rPr>
        <w:t xml:space="preserve"> </w:t>
      </w:r>
      <w:r w:rsidRPr="00FB3BF5">
        <w:rPr>
          <w:rFonts w:ascii="Museo Sans 100" w:eastAsia="Arial" w:hAnsi="Museo Sans 100" w:cs="Arial"/>
          <w:b/>
          <w:bCs/>
        </w:rPr>
        <w:t>Materials</w:t>
      </w:r>
      <w:r w:rsidRPr="00FB3BF5">
        <w:rPr>
          <w:rFonts w:ascii="Museo Sans 100" w:eastAsia="Arial" w:hAnsi="Museo Sans 100" w:cs="Arial"/>
          <w:bCs/>
          <w:spacing w:val="2"/>
        </w:rPr>
        <w:t xml:space="preserve"> </w:t>
      </w:r>
      <w:r w:rsidRPr="00FB3BF5">
        <w:rPr>
          <w:rFonts w:ascii="Museo Sans 100" w:eastAsia="Arial" w:hAnsi="Museo Sans 100" w:cs="Arial"/>
          <w:b/>
          <w:bCs/>
        </w:rPr>
        <w:t>and</w:t>
      </w:r>
      <w:r w:rsidRPr="00FB3BF5">
        <w:rPr>
          <w:rFonts w:ascii="Museo Sans 100" w:eastAsia="Arial" w:hAnsi="Museo Sans 100" w:cs="Arial"/>
          <w:bCs/>
        </w:rPr>
        <w:t xml:space="preserve"> </w:t>
      </w:r>
      <w:r w:rsidRPr="00FB3BF5">
        <w:rPr>
          <w:rFonts w:ascii="Museo Sans 100" w:eastAsia="Arial" w:hAnsi="Museo Sans 100" w:cs="Arial"/>
          <w:b/>
          <w:bCs/>
          <w:spacing w:val="-2"/>
        </w:rPr>
        <w:t>Systems</w:t>
      </w:r>
    </w:p>
    <w:p w14:paraId="41DD135F" w14:textId="77777777" w:rsidR="00FB3BF5" w:rsidRPr="00FB3BF5" w:rsidRDefault="00FB3BF5">
      <w:pPr>
        <w:widowControl w:val="0"/>
        <w:numPr>
          <w:ilvl w:val="2"/>
          <w:numId w:val="2"/>
        </w:numPr>
        <w:tabs>
          <w:tab w:val="left" w:pos="720"/>
        </w:tabs>
        <w:autoSpaceDE w:val="0"/>
        <w:autoSpaceDN w:val="0"/>
        <w:spacing w:before="120" w:after="0" w:line="240" w:lineRule="auto"/>
        <w:ind w:right="353"/>
        <w:rPr>
          <w:rFonts w:ascii="Museo Sans 100" w:eastAsia="Arial" w:hAnsi="Museo Sans 100" w:cs="Arial"/>
        </w:rPr>
      </w:pPr>
      <w:r w:rsidRPr="00FB3BF5">
        <w:rPr>
          <w:rFonts w:ascii="Museo Sans 100" w:eastAsia="Arial" w:hAnsi="Museo Sans 100" w:cs="Arial"/>
        </w:rPr>
        <w:t>General:</w:t>
      </w:r>
      <w:r w:rsidRPr="00FB3BF5">
        <w:rPr>
          <w:rFonts w:ascii="Museo Sans 100" w:eastAsia="Arial" w:hAnsi="Museo Sans 100" w:cs="Arial"/>
          <w:spacing w:val="-14"/>
        </w:rPr>
        <w:t xml:space="preserve"> </w:t>
      </w:r>
      <w:r w:rsidRPr="00FB3BF5">
        <w:rPr>
          <w:rFonts w:ascii="Museo Sans 100" w:eastAsia="Arial" w:hAnsi="Museo Sans 100" w:cs="Arial"/>
        </w:rPr>
        <w:t>Size</w:t>
      </w:r>
      <w:r w:rsidRPr="00FB3BF5">
        <w:rPr>
          <w:rFonts w:ascii="Museo Sans 100" w:eastAsia="Arial" w:hAnsi="Museo Sans 100" w:cs="Arial"/>
          <w:spacing w:val="-13"/>
        </w:rPr>
        <w:t xml:space="preserve"> </w:t>
      </w:r>
      <w:r w:rsidRPr="00FB3BF5">
        <w:rPr>
          <w:rFonts w:ascii="Museo Sans 100" w:eastAsia="Arial" w:hAnsi="Museo Sans 100" w:cs="Arial"/>
        </w:rPr>
        <w:t>ceiling</w:t>
      </w:r>
      <w:r w:rsidRPr="00FB3BF5">
        <w:rPr>
          <w:rFonts w:ascii="Museo Sans 100" w:eastAsia="Arial" w:hAnsi="Museo Sans 100" w:cs="Arial"/>
          <w:spacing w:val="-12"/>
        </w:rPr>
        <w:t xml:space="preserve"> </w:t>
      </w:r>
      <w:r w:rsidRPr="00FB3BF5">
        <w:rPr>
          <w:rFonts w:ascii="Museo Sans 100" w:eastAsia="Arial" w:hAnsi="Museo Sans 100" w:cs="Arial"/>
        </w:rPr>
        <w:t>support</w:t>
      </w:r>
      <w:r w:rsidRPr="00FB3BF5">
        <w:rPr>
          <w:rFonts w:ascii="Museo Sans 100" w:eastAsia="Arial" w:hAnsi="Museo Sans 100" w:cs="Arial"/>
          <w:spacing w:val="-13"/>
        </w:rPr>
        <w:t xml:space="preserve"> </w:t>
      </w:r>
      <w:r w:rsidRPr="00FB3BF5">
        <w:rPr>
          <w:rFonts w:ascii="Museo Sans 100" w:eastAsia="Arial" w:hAnsi="Museo Sans 100" w:cs="Arial"/>
        </w:rPr>
        <w:t>components</w:t>
      </w:r>
      <w:r w:rsidRPr="00FB3BF5">
        <w:rPr>
          <w:rFonts w:ascii="Museo Sans 100" w:eastAsia="Arial" w:hAnsi="Museo Sans 100" w:cs="Arial"/>
          <w:spacing w:val="-14"/>
        </w:rPr>
        <w:t xml:space="preserve"> </w:t>
      </w:r>
      <w:r w:rsidRPr="00FB3BF5">
        <w:rPr>
          <w:rFonts w:ascii="Museo Sans 100" w:eastAsia="Arial" w:hAnsi="Museo Sans 100" w:cs="Arial"/>
        </w:rPr>
        <w:t>to</w:t>
      </w:r>
      <w:r w:rsidRPr="00FB3BF5">
        <w:rPr>
          <w:rFonts w:ascii="Museo Sans 100" w:eastAsia="Arial" w:hAnsi="Museo Sans 100" w:cs="Arial"/>
          <w:spacing w:val="-13"/>
        </w:rPr>
        <w:t xml:space="preserve"> </w:t>
      </w:r>
      <w:r w:rsidRPr="00FB3BF5">
        <w:rPr>
          <w:rFonts w:ascii="Museo Sans 100" w:eastAsia="Arial" w:hAnsi="Museo Sans 100" w:cs="Arial"/>
        </w:rPr>
        <w:t>comply</w:t>
      </w:r>
      <w:r w:rsidRPr="00FB3BF5">
        <w:rPr>
          <w:rFonts w:ascii="Museo Sans 100" w:eastAsia="Arial" w:hAnsi="Museo Sans 100" w:cs="Arial"/>
          <w:spacing w:val="-12"/>
        </w:rPr>
        <w:t xml:space="preserve"> </w:t>
      </w:r>
      <w:r w:rsidRPr="00FB3BF5">
        <w:rPr>
          <w:rFonts w:ascii="Museo Sans 100" w:eastAsia="Arial" w:hAnsi="Museo Sans 100" w:cs="Arial"/>
        </w:rPr>
        <w:t>with</w:t>
      </w:r>
      <w:r w:rsidRPr="00FB3BF5">
        <w:rPr>
          <w:rFonts w:ascii="Museo Sans 100" w:eastAsia="Arial" w:hAnsi="Museo Sans 100" w:cs="Arial"/>
          <w:spacing w:val="-10"/>
        </w:rPr>
        <w:t xml:space="preserve"> </w:t>
      </w:r>
      <w:r w:rsidRPr="00FB3BF5">
        <w:rPr>
          <w:rFonts w:ascii="Museo Sans 100" w:eastAsia="Arial" w:hAnsi="Museo Sans 100" w:cs="Arial"/>
        </w:rPr>
        <w:t>ASTM</w:t>
      </w:r>
      <w:r w:rsidRPr="00FB3BF5">
        <w:rPr>
          <w:rFonts w:ascii="Museo Sans 100" w:eastAsia="Arial" w:hAnsi="Museo Sans 100" w:cs="Arial"/>
          <w:spacing w:val="-11"/>
        </w:rPr>
        <w:t xml:space="preserve"> </w:t>
      </w:r>
      <w:r w:rsidRPr="00FB3BF5">
        <w:rPr>
          <w:rFonts w:ascii="Museo Sans 100" w:eastAsia="Arial" w:hAnsi="Museo Sans 100" w:cs="Arial"/>
        </w:rPr>
        <w:t>C754-18</w:t>
      </w:r>
      <w:r w:rsidRPr="00FB3BF5">
        <w:rPr>
          <w:rFonts w:ascii="Museo Sans 100" w:eastAsia="Arial" w:hAnsi="Museo Sans 100" w:cs="Arial"/>
          <w:spacing w:val="-11"/>
        </w:rPr>
        <w:t xml:space="preserve"> </w:t>
      </w:r>
      <w:r w:rsidRPr="00FB3BF5">
        <w:rPr>
          <w:rFonts w:ascii="Museo Sans 100" w:eastAsia="Arial" w:hAnsi="Museo Sans 100" w:cs="Arial"/>
        </w:rPr>
        <w:t>unless</w:t>
      </w:r>
      <w:r w:rsidRPr="00FB3BF5">
        <w:rPr>
          <w:rFonts w:ascii="Museo Sans 100" w:eastAsia="Arial" w:hAnsi="Museo Sans 100" w:cs="Arial"/>
          <w:spacing w:val="-12"/>
        </w:rPr>
        <w:t xml:space="preserve"> </w:t>
      </w:r>
      <w:r w:rsidRPr="00FB3BF5">
        <w:rPr>
          <w:rFonts w:ascii="Museo Sans 100" w:eastAsia="Arial" w:hAnsi="Museo Sans 100" w:cs="Arial"/>
        </w:rPr>
        <w:t xml:space="preserve">otherwise </w:t>
      </w:r>
      <w:r w:rsidRPr="00FB3BF5">
        <w:rPr>
          <w:rFonts w:ascii="Museo Sans 100" w:eastAsia="Arial" w:hAnsi="Museo Sans 100" w:cs="Arial"/>
          <w:spacing w:val="-2"/>
        </w:rPr>
        <w:t>indicated.</w:t>
      </w:r>
    </w:p>
    <w:p w14:paraId="593CEB5E" w14:textId="77777777" w:rsidR="00FB3BF5" w:rsidRPr="00FB3BF5" w:rsidRDefault="00FB3BF5">
      <w:pPr>
        <w:widowControl w:val="0"/>
        <w:numPr>
          <w:ilvl w:val="2"/>
          <w:numId w:val="2"/>
        </w:numPr>
        <w:tabs>
          <w:tab w:val="left" w:pos="720"/>
        </w:tabs>
        <w:autoSpaceDE w:val="0"/>
        <w:autoSpaceDN w:val="0"/>
        <w:spacing w:before="116" w:after="0" w:line="240" w:lineRule="auto"/>
        <w:rPr>
          <w:rFonts w:ascii="Museo Sans 100" w:eastAsia="Arial" w:hAnsi="Museo Sans 100" w:cs="Arial"/>
        </w:rPr>
      </w:pPr>
      <w:r w:rsidRPr="00FB3BF5">
        <w:rPr>
          <w:rFonts w:ascii="Museo Sans 100" w:eastAsia="Arial" w:hAnsi="Museo Sans 100" w:cs="Arial"/>
        </w:rPr>
        <w:t>Main</w:t>
      </w:r>
      <w:r w:rsidRPr="00FB3BF5">
        <w:rPr>
          <w:rFonts w:ascii="Museo Sans 100" w:eastAsia="Arial" w:hAnsi="Museo Sans 100" w:cs="Arial"/>
          <w:spacing w:val="-1"/>
        </w:rPr>
        <w:t xml:space="preserve"> </w:t>
      </w:r>
      <w:r w:rsidRPr="00FB3BF5">
        <w:rPr>
          <w:rFonts w:ascii="Museo Sans 100" w:eastAsia="Arial" w:hAnsi="Museo Sans 100" w:cs="Arial"/>
        </w:rPr>
        <w:t>runners:</w:t>
      </w:r>
      <w:r w:rsidRPr="00FB3BF5">
        <w:rPr>
          <w:rFonts w:ascii="Museo Sans 100" w:eastAsia="Arial" w:hAnsi="Museo Sans 100" w:cs="Arial"/>
          <w:spacing w:val="3"/>
        </w:rPr>
        <w:t xml:space="preserve"> </w:t>
      </w:r>
      <w:r w:rsidRPr="00FB3BF5">
        <w:rPr>
          <w:rFonts w:ascii="Museo Sans 100" w:eastAsia="Arial" w:hAnsi="Museo Sans 100" w:cs="Arial"/>
        </w:rPr>
        <w:t>Steel</w:t>
      </w:r>
      <w:r w:rsidRPr="00FB3BF5">
        <w:rPr>
          <w:rFonts w:ascii="Museo Sans 100" w:eastAsia="Arial" w:hAnsi="Museo Sans 100" w:cs="Arial"/>
          <w:spacing w:val="-1"/>
        </w:rPr>
        <w:t xml:space="preserve"> </w:t>
      </w:r>
      <w:r w:rsidRPr="00FB3BF5">
        <w:rPr>
          <w:rFonts w:ascii="Museo Sans 100" w:eastAsia="Arial" w:hAnsi="Museo Sans 100" w:cs="Arial"/>
        </w:rPr>
        <w:t>channels,</w:t>
      </w:r>
      <w:r w:rsidRPr="00FB3BF5">
        <w:rPr>
          <w:rFonts w:ascii="Museo Sans 100" w:eastAsia="Arial" w:hAnsi="Museo Sans 100" w:cs="Arial"/>
          <w:spacing w:val="3"/>
        </w:rPr>
        <w:t xml:space="preserve"> </w:t>
      </w:r>
      <w:r w:rsidRPr="00FB3BF5">
        <w:rPr>
          <w:rFonts w:ascii="Museo Sans 100" w:eastAsia="Arial" w:hAnsi="Museo Sans 100" w:cs="Arial"/>
        </w:rPr>
        <w:t>hot</w:t>
      </w:r>
      <w:r w:rsidRPr="00FB3BF5">
        <w:rPr>
          <w:rFonts w:ascii="Museo Sans 100" w:eastAsia="Arial" w:hAnsi="Museo Sans 100" w:cs="Arial"/>
          <w:spacing w:val="1"/>
        </w:rPr>
        <w:t xml:space="preserve"> </w:t>
      </w:r>
      <w:r w:rsidRPr="00FB3BF5">
        <w:rPr>
          <w:rFonts w:ascii="Museo Sans 100" w:eastAsia="Arial" w:hAnsi="Museo Sans 100" w:cs="Arial"/>
        </w:rPr>
        <w:t>or cold rolled;</w:t>
      </w:r>
      <w:r w:rsidRPr="00FB3BF5">
        <w:rPr>
          <w:rFonts w:ascii="Museo Sans 100" w:eastAsia="Arial" w:hAnsi="Museo Sans 100" w:cs="Arial"/>
          <w:spacing w:val="5"/>
        </w:rPr>
        <w:t xml:space="preserve"> </w:t>
      </w:r>
      <w:r w:rsidRPr="00FB3BF5">
        <w:rPr>
          <w:rFonts w:ascii="Museo Sans 100" w:eastAsia="Arial" w:hAnsi="Museo Sans 100" w:cs="Arial"/>
        </w:rPr>
        <w:t>Z180</w:t>
      </w:r>
      <w:r w:rsidRPr="00FB3BF5">
        <w:rPr>
          <w:rFonts w:ascii="Museo Sans 100" w:eastAsia="Arial" w:hAnsi="Museo Sans 100" w:cs="Arial"/>
          <w:spacing w:val="1"/>
        </w:rPr>
        <w:t xml:space="preserve"> </w:t>
      </w:r>
      <w:r w:rsidRPr="00FB3BF5">
        <w:rPr>
          <w:rFonts w:ascii="Museo Sans 100" w:eastAsia="Arial" w:hAnsi="Museo Sans 100" w:cs="Arial"/>
        </w:rPr>
        <w:t>(G60)</w:t>
      </w:r>
      <w:r w:rsidRPr="00FB3BF5">
        <w:rPr>
          <w:rFonts w:ascii="Museo Sans 100" w:eastAsia="Arial" w:hAnsi="Museo Sans 100" w:cs="Arial"/>
          <w:spacing w:val="1"/>
        </w:rPr>
        <w:t xml:space="preserve"> </w:t>
      </w:r>
      <w:r w:rsidRPr="00FB3BF5">
        <w:rPr>
          <w:rFonts w:ascii="Museo Sans 100" w:eastAsia="Arial" w:hAnsi="Museo Sans 100" w:cs="Arial"/>
          <w:spacing w:val="-2"/>
        </w:rPr>
        <w:t>galvanized.</w:t>
      </w:r>
    </w:p>
    <w:p w14:paraId="111E5669" w14:textId="77777777" w:rsidR="00FB3BF5" w:rsidRPr="00FB3BF5" w:rsidRDefault="00FB3BF5">
      <w:pPr>
        <w:widowControl w:val="0"/>
        <w:numPr>
          <w:ilvl w:val="2"/>
          <w:numId w:val="2"/>
        </w:numPr>
        <w:tabs>
          <w:tab w:val="left" w:pos="720"/>
        </w:tabs>
        <w:autoSpaceDE w:val="0"/>
        <w:autoSpaceDN w:val="0"/>
        <w:spacing w:before="121" w:after="0" w:line="252" w:lineRule="exact"/>
        <w:rPr>
          <w:rFonts w:ascii="Museo Sans 100" w:eastAsia="Arial" w:hAnsi="Museo Sans 100" w:cs="Arial"/>
        </w:rPr>
      </w:pPr>
      <w:r w:rsidRPr="00FB3BF5">
        <w:rPr>
          <w:rFonts w:ascii="Museo Sans 100" w:eastAsia="Arial" w:hAnsi="Museo Sans 100" w:cs="Arial"/>
        </w:rPr>
        <w:t>Hanger</w:t>
      </w:r>
      <w:r w:rsidRPr="00FB3BF5">
        <w:rPr>
          <w:rFonts w:ascii="Museo Sans 100" w:eastAsia="Arial" w:hAnsi="Museo Sans 100" w:cs="Arial"/>
          <w:spacing w:val="75"/>
          <w:w w:val="150"/>
        </w:rPr>
        <w:t xml:space="preserve"> </w:t>
      </w:r>
      <w:r w:rsidRPr="00FB3BF5">
        <w:rPr>
          <w:rFonts w:ascii="Museo Sans 100" w:eastAsia="Arial" w:hAnsi="Museo Sans 100" w:cs="Arial"/>
        </w:rPr>
        <w:t>wire:</w:t>
      </w:r>
      <w:r w:rsidRPr="00FB3BF5">
        <w:rPr>
          <w:rFonts w:ascii="Museo Sans 100" w:eastAsia="Arial" w:hAnsi="Museo Sans 100" w:cs="Arial"/>
          <w:spacing w:val="75"/>
          <w:w w:val="150"/>
        </w:rPr>
        <w:t xml:space="preserve"> </w:t>
      </w:r>
      <w:r w:rsidRPr="00FB3BF5">
        <w:rPr>
          <w:rFonts w:ascii="Museo Sans 100" w:eastAsia="Arial" w:hAnsi="Museo Sans 100" w:cs="Arial"/>
        </w:rPr>
        <w:t>ASTM</w:t>
      </w:r>
      <w:r w:rsidRPr="00FB3BF5">
        <w:rPr>
          <w:rFonts w:ascii="Museo Sans 100" w:eastAsia="Arial" w:hAnsi="Museo Sans 100" w:cs="Arial"/>
          <w:spacing w:val="74"/>
          <w:w w:val="150"/>
        </w:rPr>
        <w:t xml:space="preserve"> </w:t>
      </w:r>
      <w:r w:rsidRPr="00FB3BF5">
        <w:rPr>
          <w:rFonts w:ascii="Museo Sans 100" w:eastAsia="Arial" w:hAnsi="Museo Sans 100" w:cs="Arial"/>
        </w:rPr>
        <w:t>A641/A641M-09A(2014),</w:t>
      </w:r>
      <w:r w:rsidRPr="00FB3BF5">
        <w:rPr>
          <w:rFonts w:ascii="Museo Sans 100" w:eastAsia="Arial" w:hAnsi="Museo Sans 100" w:cs="Arial"/>
          <w:spacing w:val="74"/>
          <w:w w:val="150"/>
        </w:rPr>
        <w:t xml:space="preserve"> </w:t>
      </w:r>
      <w:r w:rsidRPr="00FB3BF5">
        <w:rPr>
          <w:rFonts w:ascii="Museo Sans 100" w:eastAsia="Arial" w:hAnsi="Museo Sans 100" w:cs="Arial"/>
        </w:rPr>
        <w:t>soft,</w:t>
      </w:r>
      <w:r w:rsidRPr="00FB3BF5">
        <w:rPr>
          <w:rFonts w:ascii="Museo Sans 100" w:eastAsia="Arial" w:hAnsi="Museo Sans 100" w:cs="Arial"/>
          <w:spacing w:val="78"/>
          <w:w w:val="150"/>
        </w:rPr>
        <w:t xml:space="preserve"> </w:t>
      </w:r>
      <w:r w:rsidRPr="00FB3BF5">
        <w:rPr>
          <w:rFonts w:ascii="Museo Sans 100" w:eastAsia="Arial" w:hAnsi="Museo Sans 100" w:cs="Arial"/>
        </w:rPr>
        <w:t>Class</w:t>
      </w:r>
      <w:r w:rsidRPr="00FB3BF5">
        <w:rPr>
          <w:rFonts w:ascii="Museo Sans 100" w:eastAsia="Arial" w:hAnsi="Museo Sans 100" w:cs="Arial"/>
          <w:spacing w:val="75"/>
          <w:w w:val="150"/>
        </w:rPr>
        <w:t xml:space="preserve"> </w:t>
      </w:r>
      <w:r w:rsidRPr="00FB3BF5">
        <w:rPr>
          <w:rFonts w:ascii="Museo Sans 100" w:eastAsia="Arial" w:hAnsi="Museo Sans 100" w:cs="Arial"/>
        </w:rPr>
        <w:t>1</w:t>
      </w:r>
      <w:r w:rsidRPr="00FB3BF5">
        <w:rPr>
          <w:rFonts w:ascii="Museo Sans 100" w:eastAsia="Arial" w:hAnsi="Museo Sans 100" w:cs="Arial"/>
          <w:spacing w:val="73"/>
          <w:w w:val="150"/>
        </w:rPr>
        <w:t xml:space="preserve"> </w:t>
      </w:r>
      <w:r w:rsidRPr="00FB3BF5">
        <w:rPr>
          <w:rFonts w:ascii="Museo Sans 100" w:eastAsia="Arial" w:hAnsi="Museo Sans 100" w:cs="Arial"/>
        </w:rPr>
        <w:t>galvanized,</w:t>
      </w:r>
      <w:r w:rsidRPr="00FB3BF5">
        <w:rPr>
          <w:rFonts w:ascii="Museo Sans 100" w:eastAsia="Arial" w:hAnsi="Museo Sans 100" w:cs="Arial"/>
          <w:spacing w:val="75"/>
          <w:w w:val="150"/>
        </w:rPr>
        <w:t xml:space="preserve"> </w:t>
      </w:r>
      <w:r w:rsidRPr="00FB3BF5">
        <w:rPr>
          <w:rFonts w:ascii="Museo Sans 100" w:eastAsia="Arial" w:hAnsi="Museo Sans 100" w:cs="Arial"/>
          <w:spacing w:val="-2"/>
        </w:rPr>
        <w:t>minimum</w:t>
      </w:r>
    </w:p>
    <w:p w14:paraId="53E5A4C7" w14:textId="77777777" w:rsidR="00FB3BF5" w:rsidRPr="00FB3BF5" w:rsidRDefault="00FB3BF5" w:rsidP="00FB3BF5">
      <w:pPr>
        <w:widowControl w:val="0"/>
        <w:autoSpaceDE w:val="0"/>
        <w:autoSpaceDN w:val="0"/>
        <w:spacing w:after="0" w:line="252" w:lineRule="exact"/>
        <w:ind w:left="720"/>
        <w:rPr>
          <w:rFonts w:ascii="Museo Sans 100" w:eastAsia="Arial" w:hAnsi="Museo Sans 100" w:cs="Arial"/>
        </w:rPr>
      </w:pPr>
      <w:r w:rsidRPr="00FB3BF5">
        <w:rPr>
          <w:rFonts w:ascii="Museo Sans 100" w:eastAsia="Arial" w:hAnsi="Museo Sans 100" w:cs="Arial"/>
        </w:rPr>
        <w:t>4.064</w:t>
      </w:r>
      <w:r w:rsidRPr="00FB3BF5">
        <w:rPr>
          <w:rFonts w:ascii="Museo Sans 100" w:eastAsia="Arial" w:hAnsi="Museo Sans 100" w:cs="Arial"/>
          <w:spacing w:val="1"/>
        </w:rPr>
        <w:t xml:space="preserve"> </w:t>
      </w:r>
      <w:r w:rsidRPr="00FB3BF5">
        <w:rPr>
          <w:rFonts w:ascii="Museo Sans 100" w:eastAsia="Arial" w:hAnsi="Museo Sans 100" w:cs="Arial"/>
        </w:rPr>
        <w:t>mm</w:t>
      </w:r>
      <w:r w:rsidRPr="00FB3BF5">
        <w:rPr>
          <w:rFonts w:ascii="Museo Sans 100" w:eastAsia="Arial" w:hAnsi="Museo Sans 100" w:cs="Arial"/>
          <w:spacing w:val="2"/>
        </w:rPr>
        <w:t xml:space="preserve"> </w:t>
      </w:r>
      <w:r w:rsidRPr="00FB3BF5">
        <w:rPr>
          <w:rFonts w:ascii="Museo Sans 100" w:eastAsia="Arial" w:hAnsi="Museo Sans 100" w:cs="Arial"/>
        </w:rPr>
        <w:t>(0.160”,</w:t>
      </w:r>
      <w:r w:rsidRPr="00FB3BF5">
        <w:rPr>
          <w:rFonts w:ascii="Museo Sans 100" w:eastAsia="Arial" w:hAnsi="Museo Sans 100" w:cs="Arial"/>
          <w:spacing w:val="-4"/>
        </w:rPr>
        <w:t xml:space="preserve"> </w:t>
      </w:r>
      <w:r w:rsidRPr="00FB3BF5">
        <w:rPr>
          <w:rFonts w:ascii="Museo Sans 100" w:eastAsia="Arial" w:hAnsi="Museo Sans 100" w:cs="Arial"/>
        </w:rPr>
        <w:t>8</w:t>
      </w:r>
      <w:r w:rsidRPr="00FB3BF5">
        <w:rPr>
          <w:rFonts w:ascii="Museo Sans 100" w:eastAsia="Arial" w:hAnsi="Museo Sans 100" w:cs="Arial"/>
          <w:spacing w:val="-2"/>
        </w:rPr>
        <w:t xml:space="preserve"> AWG).</w:t>
      </w:r>
    </w:p>
    <w:p w14:paraId="2BEF4DB2" w14:textId="77777777" w:rsidR="00FB3BF5" w:rsidRPr="00FB3BF5" w:rsidRDefault="00FB3BF5">
      <w:pPr>
        <w:widowControl w:val="0"/>
        <w:numPr>
          <w:ilvl w:val="2"/>
          <w:numId w:val="2"/>
        </w:numPr>
        <w:tabs>
          <w:tab w:val="left" w:pos="720"/>
        </w:tabs>
        <w:autoSpaceDE w:val="0"/>
        <w:autoSpaceDN w:val="0"/>
        <w:spacing w:before="121" w:after="0" w:line="240" w:lineRule="auto"/>
        <w:rPr>
          <w:rFonts w:ascii="Museo Sans 100" w:eastAsia="Arial" w:hAnsi="Museo Sans 100" w:cs="Arial"/>
        </w:rPr>
      </w:pPr>
      <w:r w:rsidRPr="00FB3BF5">
        <w:rPr>
          <w:rFonts w:ascii="Museo Sans 100" w:eastAsia="Arial" w:hAnsi="Museo Sans 100" w:cs="Arial"/>
        </w:rPr>
        <w:t>Hanger</w:t>
      </w:r>
      <w:r w:rsidRPr="00FB3BF5">
        <w:rPr>
          <w:rFonts w:ascii="Museo Sans 100" w:eastAsia="Arial" w:hAnsi="Museo Sans 100" w:cs="Arial"/>
          <w:spacing w:val="3"/>
        </w:rPr>
        <w:t xml:space="preserve"> </w:t>
      </w:r>
      <w:r w:rsidRPr="00FB3BF5">
        <w:rPr>
          <w:rFonts w:ascii="Museo Sans 100" w:eastAsia="Arial" w:hAnsi="Museo Sans 100" w:cs="Arial"/>
        </w:rPr>
        <w:t>rods</w:t>
      </w:r>
      <w:r w:rsidRPr="00FB3BF5">
        <w:rPr>
          <w:rFonts w:ascii="Museo Sans 100" w:eastAsia="Arial" w:hAnsi="Museo Sans 100" w:cs="Arial"/>
          <w:spacing w:val="2"/>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flats:</w:t>
      </w:r>
      <w:r w:rsidRPr="00FB3BF5">
        <w:rPr>
          <w:rFonts w:ascii="Museo Sans 100" w:eastAsia="Arial" w:hAnsi="Museo Sans 100" w:cs="Arial"/>
          <w:spacing w:val="1"/>
        </w:rPr>
        <w:t xml:space="preserve"> </w:t>
      </w:r>
      <w:r w:rsidRPr="00FB3BF5">
        <w:rPr>
          <w:rFonts w:ascii="Museo Sans 100" w:eastAsia="Arial" w:hAnsi="Museo Sans 100" w:cs="Arial"/>
        </w:rPr>
        <w:t>Mild</w:t>
      </w:r>
      <w:r w:rsidRPr="00FB3BF5">
        <w:rPr>
          <w:rFonts w:ascii="Museo Sans 100" w:eastAsia="Arial" w:hAnsi="Museo Sans 100" w:cs="Arial"/>
          <w:spacing w:val="1"/>
        </w:rPr>
        <w:t xml:space="preserve"> </w:t>
      </w:r>
      <w:r w:rsidRPr="00FB3BF5">
        <w:rPr>
          <w:rFonts w:ascii="Museo Sans 100" w:eastAsia="Arial" w:hAnsi="Museo Sans 100" w:cs="Arial"/>
        </w:rPr>
        <w:t>steel</w:t>
      </w:r>
      <w:r w:rsidRPr="00FB3BF5">
        <w:rPr>
          <w:rFonts w:ascii="Museo Sans 100" w:eastAsia="Arial" w:hAnsi="Museo Sans 100" w:cs="Arial"/>
          <w:spacing w:val="1"/>
        </w:rPr>
        <w:t xml:space="preserve"> </w:t>
      </w:r>
      <w:r w:rsidRPr="00FB3BF5">
        <w:rPr>
          <w:rFonts w:ascii="Museo Sans 100" w:eastAsia="Arial" w:hAnsi="Museo Sans 100" w:cs="Arial"/>
        </w:rPr>
        <w:t>with</w:t>
      </w:r>
      <w:r w:rsidRPr="00FB3BF5">
        <w:rPr>
          <w:rFonts w:ascii="Museo Sans 100" w:eastAsia="Arial" w:hAnsi="Museo Sans 100" w:cs="Arial"/>
          <w:spacing w:val="2"/>
        </w:rPr>
        <w:t xml:space="preserve"> </w:t>
      </w:r>
      <w:r w:rsidRPr="00FB3BF5">
        <w:rPr>
          <w:rFonts w:ascii="Museo Sans 100" w:eastAsia="Arial" w:hAnsi="Museo Sans 100" w:cs="Arial"/>
        </w:rPr>
        <w:t>zinc</w:t>
      </w:r>
      <w:r w:rsidRPr="00FB3BF5">
        <w:rPr>
          <w:rFonts w:ascii="Museo Sans 100" w:eastAsia="Arial" w:hAnsi="Museo Sans 100" w:cs="Arial"/>
          <w:spacing w:val="-1"/>
        </w:rPr>
        <w:t xml:space="preserve"> </w:t>
      </w:r>
      <w:r w:rsidRPr="00FB3BF5">
        <w:rPr>
          <w:rFonts w:ascii="Museo Sans 100" w:eastAsia="Arial" w:hAnsi="Museo Sans 100" w:cs="Arial"/>
        </w:rPr>
        <w:t>coating,</w:t>
      </w:r>
      <w:r w:rsidRPr="00FB3BF5">
        <w:rPr>
          <w:rFonts w:ascii="Museo Sans 100" w:eastAsia="Arial" w:hAnsi="Museo Sans 100" w:cs="Arial"/>
          <w:spacing w:val="3"/>
        </w:rPr>
        <w:t xml:space="preserve"> </w:t>
      </w:r>
      <w:r w:rsidRPr="00FB3BF5">
        <w:rPr>
          <w:rFonts w:ascii="Museo Sans 100" w:eastAsia="Arial" w:hAnsi="Museo Sans 100" w:cs="Arial"/>
        </w:rPr>
        <w:t>galvanized for exterior</w:t>
      </w:r>
      <w:r w:rsidRPr="00FB3BF5">
        <w:rPr>
          <w:rFonts w:ascii="Museo Sans 100" w:eastAsia="Arial" w:hAnsi="Museo Sans 100" w:cs="Arial"/>
          <w:spacing w:val="-1"/>
        </w:rPr>
        <w:t xml:space="preserve"> </w:t>
      </w:r>
      <w:r w:rsidRPr="00FB3BF5">
        <w:rPr>
          <w:rFonts w:ascii="Museo Sans 100" w:eastAsia="Arial" w:hAnsi="Museo Sans 100" w:cs="Arial"/>
          <w:spacing w:val="-2"/>
        </w:rPr>
        <w:t>applications.</w:t>
      </w:r>
    </w:p>
    <w:p w14:paraId="1684729E" w14:textId="77777777" w:rsidR="00FB3BF5" w:rsidRPr="00FB3BF5" w:rsidRDefault="00FB3BF5">
      <w:pPr>
        <w:widowControl w:val="0"/>
        <w:numPr>
          <w:ilvl w:val="3"/>
          <w:numId w:val="2"/>
        </w:numPr>
        <w:tabs>
          <w:tab w:val="left" w:pos="1440"/>
        </w:tabs>
        <w:autoSpaceDE w:val="0"/>
        <w:autoSpaceDN w:val="0"/>
        <w:spacing w:before="119" w:after="0" w:line="240" w:lineRule="auto"/>
        <w:ind w:right="357"/>
        <w:jc w:val="both"/>
        <w:rPr>
          <w:rFonts w:ascii="Museo Sans 100" w:eastAsia="Arial" w:hAnsi="Museo Sans 100" w:cs="Arial"/>
        </w:rPr>
      </w:pPr>
      <w:r w:rsidRPr="00FB3BF5">
        <w:rPr>
          <w:rFonts w:ascii="Museo Sans 100" w:eastAsia="Arial" w:hAnsi="Museo Sans 100" w:cs="Arial"/>
        </w:rPr>
        <w:t>General: Size devices for 5 times load imposed by completed system as determined in accordance with ASTM E488/E488M-18.</w:t>
      </w:r>
    </w:p>
    <w:p w14:paraId="722DDFC7" w14:textId="77777777" w:rsidR="00FB3BF5" w:rsidRPr="00FB3BF5" w:rsidRDefault="00FB3BF5">
      <w:pPr>
        <w:widowControl w:val="0"/>
        <w:numPr>
          <w:ilvl w:val="3"/>
          <w:numId w:val="2"/>
        </w:numPr>
        <w:tabs>
          <w:tab w:val="left" w:pos="1440"/>
        </w:tabs>
        <w:autoSpaceDE w:val="0"/>
        <w:autoSpaceDN w:val="0"/>
        <w:spacing w:before="121" w:after="0" w:line="240" w:lineRule="auto"/>
        <w:ind w:right="358"/>
        <w:jc w:val="both"/>
        <w:rPr>
          <w:rFonts w:ascii="Museo Sans 100" w:eastAsia="Arial" w:hAnsi="Museo Sans 100" w:cs="Arial"/>
        </w:rPr>
      </w:pPr>
      <w:r w:rsidRPr="00FB3BF5">
        <w:rPr>
          <w:rFonts w:ascii="Museo Sans 100" w:eastAsia="Arial" w:hAnsi="Museo Sans 100" w:cs="Arial"/>
        </w:rPr>
        <w:t>Screws, clips, bolts, concrete inserts or other devices for ceiling hangers whose suitability for use intended has been proven through standard construction practices or by certified test data.</w:t>
      </w:r>
    </w:p>
    <w:p w14:paraId="64EEC0F7" w14:textId="77777777" w:rsidR="00FB3BF5" w:rsidRPr="00FB3BF5" w:rsidRDefault="00FB3BF5">
      <w:pPr>
        <w:widowControl w:val="0"/>
        <w:numPr>
          <w:ilvl w:val="3"/>
          <w:numId w:val="2"/>
        </w:numPr>
        <w:tabs>
          <w:tab w:val="left" w:pos="1440"/>
        </w:tabs>
        <w:autoSpaceDE w:val="0"/>
        <w:autoSpaceDN w:val="0"/>
        <w:spacing w:before="119" w:after="0" w:line="240" w:lineRule="auto"/>
        <w:ind w:right="353"/>
        <w:jc w:val="both"/>
        <w:rPr>
          <w:rFonts w:ascii="Museo Sans 100" w:eastAsia="Arial" w:hAnsi="Museo Sans 100" w:cs="Arial"/>
        </w:rPr>
      </w:pPr>
      <w:r w:rsidRPr="00FB3BF5">
        <w:rPr>
          <w:rFonts w:ascii="Museo Sans 100" w:eastAsia="Arial" w:hAnsi="Museo Sans 100" w:cs="Arial"/>
        </w:rPr>
        <w:t xml:space="preserve">Hangers: Comply with ASTM C754-18 for maximum ceiling area and loads to be </w:t>
      </w:r>
      <w:r w:rsidRPr="00FB3BF5">
        <w:rPr>
          <w:rFonts w:ascii="Museo Sans 100" w:eastAsia="Arial" w:hAnsi="Museo Sans 100" w:cs="Arial"/>
          <w:spacing w:val="-2"/>
        </w:rPr>
        <w:t>supported.</w:t>
      </w:r>
    </w:p>
    <w:p w14:paraId="366D9E52" w14:textId="77777777" w:rsidR="00FB3BF5" w:rsidRPr="00FB3BF5" w:rsidRDefault="00FB3BF5">
      <w:pPr>
        <w:widowControl w:val="0"/>
        <w:numPr>
          <w:ilvl w:val="3"/>
          <w:numId w:val="2"/>
        </w:numPr>
        <w:tabs>
          <w:tab w:val="left" w:pos="1438"/>
        </w:tabs>
        <w:autoSpaceDE w:val="0"/>
        <w:autoSpaceDN w:val="0"/>
        <w:spacing w:before="121" w:after="0" w:line="240" w:lineRule="auto"/>
        <w:ind w:left="1438" w:hanging="718"/>
        <w:jc w:val="both"/>
        <w:rPr>
          <w:rFonts w:ascii="Museo Sans 100" w:eastAsia="Arial" w:hAnsi="Museo Sans 100" w:cs="Arial"/>
        </w:rPr>
      </w:pPr>
      <w:r w:rsidRPr="00FB3BF5">
        <w:rPr>
          <w:rFonts w:ascii="Museo Sans 100" w:eastAsia="Arial" w:hAnsi="Museo Sans 100" w:cs="Arial"/>
        </w:rPr>
        <w:t>Interior</w:t>
      </w:r>
      <w:r w:rsidRPr="00FB3BF5">
        <w:rPr>
          <w:rFonts w:ascii="Museo Sans 100" w:eastAsia="Arial" w:hAnsi="Museo Sans 100" w:cs="Arial"/>
          <w:spacing w:val="-1"/>
        </w:rPr>
        <w:t xml:space="preserve"> </w:t>
      </w:r>
      <w:r w:rsidRPr="00FB3BF5">
        <w:rPr>
          <w:rFonts w:ascii="Museo Sans 100" w:eastAsia="Arial" w:hAnsi="Museo Sans 100" w:cs="Arial"/>
        </w:rPr>
        <w:t>concrete</w:t>
      </w:r>
      <w:r w:rsidRPr="00FB3BF5">
        <w:rPr>
          <w:rFonts w:ascii="Museo Sans 100" w:eastAsia="Arial" w:hAnsi="Museo Sans 100" w:cs="Arial"/>
          <w:spacing w:val="-2"/>
        </w:rPr>
        <w:t xml:space="preserve"> </w:t>
      </w:r>
      <w:r w:rsidRPr="00FB3BF5">
        <w:rPr>
          <w:rFonts w:ascii="Museo Sans 100" w:eastAsia="Arial" w:hAnsi="Museo Sans 100" w:cs="Arial"/>
        </w:rPr>
        <w:t>ceiling</w:t>
      </w:r>
      <w:r w:rsidRPr="00FB3BF5">
        <w:rPr>
          <w:rFonts w:ascii="Museo Sans 100" w:eastAsia="Arial" w:hAnsi="Museo Sans 100" w:cs="Arial"/>
          <w:spacing w:val="-4"/>
        </w:rPr>
        <w:t xml:space="preserve"> </w:t>
      </w:r>
      <w:r w:rsidRPr="00FB3BF5">
        <w:rPr>
          <w:rFonts w:ascii="Museo Sans 100" w:eastAsia="Arial" w:hAnsi="Museo Sans 100" w:cs="Arial"/>
        </w:rPr>
        <w:t>anchors;</w:t>
      </w:r>
      <w:r w:rsidRPr="00FB3BF5">
        <w:rPr>
          <w:rFonts w:ascii="Museo Sans 100" w:eastAsia="Arial" w:hAnsi="Museo Sans 100" w:cs="Arial"/>
          <w:spacing w:val="-3"/>
        </w:rPr>
        <w:t xml:space="preserve"> </w:t>
      </w:r>
      <w:r w:rsidRPr="00FB3BF5">
        <w:rPr>
          <w:rFonts w:ascii="Museo Sans 100" w:eastAsia="Arial" w:hAnsi="Museo Sans 100" w:cs="Arial"/>
        </w:rPr>
        <w:t xml:space="preserve">acceptable </w:t>
      </w:r>
      <w:r w:rsidRPr="00FB3BF5">
        <w:rPr>
          <w:rFonts w:ascii="Museo Sans 100" w:eastAsia="Arial" w:hAnsi="Museo Sans 100" w:cs="Arial"/>
          <w:spacing w:val="-2"/>
        </w:rPr>
        <w:t>Products:</w:t>
      </w:r>
    </w:p>
    <w:p w14:paraId="265F7A6B" w14:textId="77777777" w:rsidR="00FB3BF5" w:rsidRPr="00FB3BF5" w:rsidRDefault="00FB3BF5">
      <w:pPr>
        <w:widowControl w:val="0"/>
        <w:numPr>
          <w:ilvl w:val="0"/>
          <w:numId w:val="4"/>
        </w:numPr>
        <w:tabs>
          <w:tab w:val="left" w:pos="1798"/>
        </w:tabs>
        <w:autoSpaceDE w:val="0"/>
        <w:autoSpaceDN w:val="0"/>
        <w:spacing w:before="119" w:after="0" w:line="240" w:lineRule="auto"/>
        <w:ind w:left="1798" w:hanging="358"/>
        <w:jc w:val="both"/>
        <w:rPr>
          <w:rFonts w:ascii="Museo Sans 100" w:eastAsia="Arial" w:hAnsi="Museo Sans 100" w:cs="Arial"/>
        </w:rPr>
      </w:pPr>
      <w:r w:rsidRPr="00FB3BF5">
        <w:rPr>
          <w:rFonts w:ascii="Museo Sans 100" w:eastAsia="Arial" w:hAnsi="Museo Sans 100" w:cs="Arial"/>
        </w:rPr>
        <w:lastRenderedPageBreak/>
        <w:t>ITW</w:t>
      </w:r>
      <w:r w:rsidRPr="00FB3BF5">
        <w:rPr>
          <w:rFonts w:ascii="Museo Sans 100" w:eastAsia="Arial" w:hAnsi="Museo Sans 100" w:cs="Arial"/>
          <w:spacing w:val="2"/>
        </w:rPr>
        <w:t xml:space="preserve"> </w:t>
      </w:r>
      <w:r w:rsidRPr="00FB3BF5">
        <w:rPr>
          <w:rFonts w:ascii="Museo Sans 100" w:eastAsia="Arial" w:hAnsi="Museo Sans 100" w:cs="Arial"/>
        </w:rPr>
        <w:t>Ramset/Red</w:t>
      </w:r>
      <w:r w:rsidRPr="00FB3BF5">
        <w:rPr>
          <w:rFonts w:ascii="Museo Sans 100" w:eastAsia="Arial" w:hAnsi="Museo Sans 100" w:cs="Arial"/>
          <w:spacing w:val="5"/>
        </w:rPr>
        <w:t xml:space="preserve"> </w:t>
      </w:r>
      <w:r w:rsidRPr="00FB3BF5">
        <w:rPr>
          <w:rFonts w:ascii="Museo Sans 100" w:eastAsia="Arial" w:hAnsi="Museo Sans 100" w:cs="Arial"/>
        </w:rPr>
        <w:t>Head</w:t>
      </w:r>
      <w:r w:rsidRPr="00FB3BF5">
        <w:rPr>
          <w:rFonts w:ascii="Museo Sans 100" w:eastAsia="Arial" w:hAnsi="Museo Sans 100" w:cs="Arial"/>
          <w:spacing w:val="4"/>
        </w:rPr>
        <w:t xml:space="preserve"> </w:t>
      </w:r>
      <w:r w:rsidRPr="00FB3BF5">
        <w:rPr>
          <w:rFonts w:ascii="Museo Sans 100" w:eastAsia="Arial" w:hAnsi="Museo Sans 100" w:cs="Arial"/>
        </w:rPr>
        <w:t>‘Dynabolt Sleeve</w:t>
      </w:r>
      <w:r w:rsidRPr="00FB3BF5">
        <w:rPr>
          <w:rFonts w:ascii="Museo Sans 100" w:eastAsia="Arial" w:hAnsi="Museo Sans 100" w:cs="Arial"/>
          <w:spacing w:val="-4"/>
        </w:rPr>
        <w:t xml:space="preserve"> </w:t>
      </w:r>
      <w:r w:rsidRPr="00FB3BF5">
        <w:rPr>
          <w:rFonts w:ascii="Museo Sans 100" w:eastAsia="Arial" w:hAnsi="Museo Sans 100" w:cs="Arial"/>
        </w:rPr>
        <w:t>Anchor</w:t>
      </w:r>
      <w:r w:rsidRPr="00FB3BF5">
        <w:rPr>
          <w:rFonts w:ascii="Museo Sans 100" w:eastAsia="Arial" w:hAnsi="Museo Sans 100" w:cs="Arial"/>
          <w:spacing w:val="-5"/>
        </w:rPr>
        <w:t xml:space="preserve"> </w:t>
      </w:r>
      <w:r w:rsidRPr="00FB3BF5">
        <w:rPr>
          <w:rFonts w:ascii="Museo Sans 100" w:eastAsia="Arial" w:hAnsi="Museo Sans 100" w:cs="Arial"/>
        </w:rPr>
        <w:t>TW-1614'</w:t>
      </w:r>
      <w:r w:rsidRPr="00FB3BF5">
        <w:rPr>
          <w:rFonts w:ascii="Museo Sans 100" w:eastAsia="Arial" w:hAnsi="Museo Sans 100" w:cs="Arial"/>
          <w:spacing w:val="5"/>
        </w:rPr>
        <w:t xml:space="preserve"> </w:t>
      </w:r>
      <w:r w:rsidRPr="00FB3BF5">
        <w:rPr>
          <w:rFonts w:ascii="Museo Sans 100" w:eastAsia="Arial" w:hAnsi="Museo Sans 100" w:cs="Arial"/>
        </w:rPr>
        <w:t>or</w:t>
      </w:r>
      <w:r w:rsidRPr="00FB3BF5">
        <w:rPr>
          <w:rFonts w:ascii="Museo Sans 100" w:eastAsia="Arial" w:hAnsi="Museo Sans 100" w:cs="Arial"/>
          <w:spacing w:val="5"/>
        </w:rPr>
        <w:t xml:space="preserve"> </w:t>
      </w:r>
      <w:r w:rsidRPr="00FB3BF5">
        <w:rPr>
          <w:rFonts w:ascii="Museo Sans 100" w:eastAsia="Arial" w:hAnsi="Museo Sans 100" w:cs="Arial"/>
        </w:rPr>
        <w:t>‘Redi-Drive</w:t>
      </w:r>
      <w:r w:rsidRPr="00FB3BF5">
        <w:rPr>
          <w:rFonts w:ascii="Museo Sans 100" w:eastAsia="Arial" w:hAnsi="Museo Sans 100" w:cs="Arial"/>
          <w:spacing w:val="3"/>
        </w:rPr>
        <w:t xml:space="preserve"> </w:t>
      </w:r>
      <w:r w:rsidRPr="00FB3BF5">
        <w:rPr>
          <w:rFonts w:ascii="Museo Sans 100" w:eastAsia="Arial" w:hAnsi="Museo Sans 100" w:cs="Arial"/>
          <w:spacing w:val="-5"/>
        </w:rPr>
        <w:t>Tie</w:t>
      </w:r>
    </w:p>
    <w:p w14:paraId="37E8316A" w14:textId="77777777" w:rsidR="00FB3BF5" w:rsidRPr="00FB3BF5" w:rsidRDefault="00FB3BF5" w:rsidP="00FB3BF5">
      <w:pPr>
        <w:widowControl w:val="0"/>
        <w:autoSpaceDE w:val="0"/>
        <w:autoSpaceDN w:val="0"/>
        <w:spacing w:before="2" w:after="0" w:line="240" w:lineRule="auto"/>
        <w:ind w:left="1800"/>
        <w:jc w:val="both"/>
        <w:rPr>
          <w:rFonts w:ascii="Museo Sans 100" w:eastAsia="Arial" w:hAnsi="Museo Sans 100" w:cs="Arial"/>
        </w:rPr>
      </w:pPr>
      <w:r w:rsidRPr="00FB3BF5">
        <w:rPr>
          <w:rFonts w:ascii="Museo Sans 100" w:eastAsia="Arial" w:hAnsi="Museo Sans 100" w:cs="Arial"/>
        </w:rPr>
        <w:t>Drive’</w:t>
      </w:r>
      <w:r w:rsidRPr="00FB3BF5">
        <w:rPr>
          <w:rFonts w:ascii="Museo Sans 100" w:eastAsia="Arial" w:hAnsi="Museo Sans 100" w:cs="Arial"/>
          <w:spacing w:val="-6"/>
        </w:rPr>
        <w:t xml:space="preserve"> </w:t>
      </w:r>
      <w:r w:rsidRPr="00FB3BF5">
        <w:rPr>
          <w:rFonts w:ascii="Museo Sans 100" w:eastAsia="Arial" w:hAnsi="Museo Sans 100" w:cs="Arial"/>
        </w:rPr>
        <w:t>or</w:t>
      </w:r>
      <w:r w:rsidRPr="00FB3BF5">
        <w:rPr>
          <w:rFonts w:ascii="Museo Sans 100" w:eastAsia="Arial" w:hAnsi="Museo Sans 100" w:cs="Arial"/>
          <w:spacing w:val="-6"/>
        </w:rPr>
        <w:t xml:space="preserve"> </w:t>
      </w:r>
      <w:r w:rsidRPr="00FB3BF5">
        <w:rPr>
          <w:rFonts w:ascii="Museo Sans 100" w:eastAsia="Arial" w:hAnsi="Museo Sans 100" w:cs="Arial"/>
        </w:rPr>
        <w:t>‘Redi-Drive’</w:t>
      </w:r>
      <w:r w:rsidRPr="00FB3BF5">
        <w:rPr>
          <w:rFonts w:ascii="Museo Sans 100" w:eastAsia="Arial" w:hAnsi="Museo Sans 100" w:cs="Arial"/>
          <w:spacing w:val="-6"/>
        </w:rPr>
        <w:t xml:space="preserve"> </w:t>
      </w:r>
      <w:r w:rsidRPr="00FB3BF5">
        <w:rPr>
          <w:rFonts w:ascii="Museo Sans 100" w:eastAsia="Arial" w:hAnsi="Museo Sans 100" w:cs="Arial"/>
        </w:rPr>
        <w:t>with</w:t>
      </w:r>
      <w:r w:rsidRPr="00FB3BF5">
        <w:rPr>
          <w:rFonts w:ascii="Museo Sans 100" w:eastAsia="Arial" w:hAnsi="Museo Sans 100" w:cs="Arial"/>
          <w:spacing w:val="-6"/>
        </w:rPr>
        <w:t xml:space="preserve"> </w:t>
      </w:r>
      <w:r w:rsidRPr="00FB3BF5">
        <w:rPr>
          <w:rFonts w:ascii="Museo Sans 100" w:eastAsia="Arial" w:hAnsi="Museo Sans 100" w:cs="Arial"/>
        </w:rPr>
        <w:t>angle</w:t>
      </w:r>
      <w:r w:rsidRPr="00FB3BF5">
        <w:rPr>
          <w:rFonts w:ascii="Museo Sans 100" w:eastAsia="Arial" w:hAnsi="Museo Sans 100" w:cs="Arial"/>
          <w:spacing w:val="-6"/>
        </w:rPr>
        <w:t xml:space="preserve"> </w:t>
      </w:r>
      <w:r w:rsidRPr="00FB3BF5">
        <w:rPr>
          <w:rFonts w:ascii="Museo Sans 100" w:eastAsia="Arial" w:hAnsi="Museo Sans 100" w:cs="Arial"/>
          <w:spacing w:val="-4"/>
        </w:rPr>
        <w:t>clip.</w:t>
      </w:r>
    </w:p>
    <w:p w14:paraId="61BC817A" w14:textId="77777777" w:rsidR="00FB3BF5" w:rsidRPr="00FB3BF5" w:rsidRDefault="00FB3BF5">
      <w:pPr>
        <w:widowControl w:val="0"/>
        <w:numPr>
          <w:ilvl w:val="0"/>
          <w:numId w:val="4"/>
        </w:numPr>
        <w:tabs>
          <w:tab w:val="left" w:pos="1800"/>
        </w:tabs>
        <w:autoSpaceDE w:val="0"/>
        <w:autoSpaceDN w:val="0"/>
        <w:spacing w:before="119" w:after="0" w:line="240" w:lineRule="auto"/>
        <w:ind w:right="357"/>
        <w:jc w:val="both"/>
        <w:rPr>
          <w:rFonts w:ascii="Museo Sans 100" w:eastAsia="Arial" w:hAnsi="Museo Sans 100" w:cs="Arial"/>
        </w:rPr>
      </w:pPr>
      <w:r w:rsidRPr="00FB3BF5">
        <w:rPr>
          <w:rFonts w:ascii="Museo Sans 100" w:eastAsia="Arial" w:hAnsi="Museo Sans 100" w:cs="Arial"/>
        </w:rPr>
        <w:t>ITW Ramset/Red Head ‘Trubolt’ or ‘Dynabolt’ anchors complete with galvanized angle clip.</w:t>
      </w:r>
    </w:p>
    <w:p w14:paraId="17C01A96" w14:textId="77777777" w:rsidR="00FB3BF5" w:rsidRPr="00FB3BF5" w:rsidRDefault="00FB3BF5">
      <w:pPr>
        <w:widowControl w:val="0"/>
        <w:numPr>
          <w:ilvl w:val="0"/>
          <w:numId w:val="4"/>
        </w:numPr>
        <w:tabs>
          <w:tab w:val="left" w:pos="1798"/>
        </w:tabs>
        <w:autoSpaceDE w:val="0"/>
        <w:autoSpaceDN w:val="0"/>
        <w:spacing w:before="120" w:after="0" w:line="240" w:lineRule="auto"/>
        <w:ind w:left="1798" w:hanging="358"/>
        <w:jc w:val="both"/>
        <w:rPr>
          <w:rFonts w:ascii="Museo Sans 100" w:eastAsia="Arial" w:hAnsi="Museo Sans 100" w:cs="Arial"/>
        </w:rPr>
      </w:pPr>
      <w:r w:rsidRPr="00FB3BF5">
        <w:rPr>
          <w:rFonts w:ascii="Museo Sans 100" w:eastAsia="Arial" w:hAnsi="Museo Sans 100" w:cs="Arial"/>
        </w:rPr>
        <w:t>Hilti</w:t>
      </w:r>
      <w:r w:rsidRPr="00FB3BF5">
        <w:rPr>
          <w:rFonts w:ascii="Museo Sans 100" w:eastAsia="Arial" w:hAnsi="Museo Sans 100" w:cs="Arial"/>
          <w:spacing w:val="-6"/>
        </w:rPr>
        <w:t xml:space="preserve"> </w:t>
      </w:r>
      <w:r w:rsidRPr="00FB3BF5">
        <w:rPr>
          <w:rFonts w:ascii="Museo Sans 100" w:eastAsia="Arial" w:hAnsi="Museo Sans 100" w:cs="Arial"/>
        </w:rPr>
        <w:t>‘Kwik-Bolt</w:t>
      </w:r>
      <w:r w:rsidRPr="00FB3BF5">
        <w:rPr>
          <w:rFonts w:ascii="Museo Sans 100" w:eastAsia="Arial" w:hAnsi="Museo Sans 100" w:cs="Arial"/>
          <w:spacing w:val="2"/>
        </w:rPr>
        <w:t xml:space="preserve"> </w:t>
      </w:r>
      <w:r w:rsidRPr="00FB3BF5">
        <w:rPr>
          <w:rFonts w:ascii="Museo Sans 100" w:eastAsia="Arial" w:hAnsi="Museo Sans 100" w:cs="Arial"/>
        </w:rPr>
        <w:t>3’</w:t>
      </w:r>
      <w:r w:rsidRPr="00FB3BF5">
        <w:rPr>
          <w:rFonts w:ascii="Museo Sans 100" w:eastAsia="Arial" w:hAnsi="Museo Sans 100" w:cs="Arial"/>
          <w:spacing w:val="-7"/>
        </w:rPr>
        <w:t xml:space="preserve"> </w:t>
      </w:r>
      <w:r w:rsidRPr="00FB3BF5">
        <w:rPr>
          <w:rFonts w:ascii="Museo Sans 100" w:eastAsia="Arial" w:hAnsi="Museo Sans 100" w:cs="Arial"/>
        </w:rPr>
        <w:t>and</w:t>
      </w:r>
      <w:r w:rsidRPr="00FB3BF5">
        <w:rPr>
          <w:rFonts w:ascii="Museo Sans 100" w:eastAsia="Arial" w:hAnsi="Museo Sans 100" w:cs="Arial"/>
          <w:spacing w:val="-5"/>
        </w:rPr>
        <w:t xml:space="preserve"> </w:t>
      </w:r>
      <w:r w:rsidRPr="00FB3BF5">
        <w:rPr>
          <w:rFonts w:ascii="Museo Sans 100" w:eastAsia="Arial" w:hAnsi="Museo Sans 100" w:cs="Arial"/>
        </w:rPr>
        <w:t>‘HHDCA 1/4</w:t>
      </w:r>
      <w:r w:rsidRPr="00FB3BF5">
        <w:rPr>
          <w:rFonts w:ascii="Museo Sans 100" w:eastAsia="Arial" w:hAnsi="Museo Sans 100" w:cs="Arial"/>
          <w:spacing w:val="1"/>
        </w:rPr>
        <w:t xml:space="preserve"> </w:t>
      </w:r>
      <w:r w:rsidRPr="00FB3BF5">
        <w:rPr>
          <w:rFonts w:ascii="Museo Sans 100" w:eastAsia="Arial" w:hAnsi="Museo Sans 100" w:cs="Arial"/>
        </w:rPr>
        <w:t>Ceiling</w:t>
      </w:r>
      <w:r w:rsidRPr="00FB3BF5">
        <w:rPr>
          <w:rFonts w:ascii="Museo Sans 100" w:eastAsia="Arial" w:hAnsi="Museo Sans 100" w:cs="Arial"/>
          <w:spacing w:val="1"/>
        </w:rPr>
        <w:t xml:space="preserve"> </w:t>
      </w:r>
      <w:r w:rsidRPr="00FB3BF5">
        <w:rPr>
          <w:rFonts w:ascii="Museo Sans 100" w:eastAsia="Arial" w:hAnsi="Museo Sans 100" w:cs="Arial"/>
          <w:spacing w:val="-2"/>
        </w:rPr>
        <w:t>Hangers’.</w:t>
      </w:r>
    </w:p>
    <w:p w14:paraId="3FC8AA3C" w14:textId="77777777" w:rsidR="00FB3BF5" w:rsidRPr="00FB3BF5" w:rsidRDefault="00FB3BF5">
      <w:pPr>
        <w:widowControl w:val="0"/>
        <w:numPr>
          <w:ilvl w:val="3"/>
          <w:numId w:val="2"/>
        </w:numPr>
        <w:tabs>
          <w:tab w:val="left" w:pos="1440"/>
        </w:tabs>
        <w:autoSpaceDE w:val="0"/>
        <w:autoSpaceDN w:val="0"/>
        <w:spacing w:before="119" w:after="0" w:line="240" w:lineRule="auto"/>
        <w:ind w:right="352"/>
        <w:jc w:val="both"/>
        <w:rPr>
          <w:rFonts w:ascii="Museo Sans 100" w:eastAsia="Arial" w:hAnsi="Museo Sans 100" w:cs="Arial"/>
        </w:rPr>
      </w:pPr>
      <w:r w:rsidRPr="00FB3BF5">
        <w:rPr>
          <w:rFonts w:ascii="Museo Sans 100" w:eastAsia="Arial" w:hAnsi="Museo Sans 100" w:cs="Arial"/>
        </w:rPr>
        <w:t>Fasteners exposed to weather, condensation, and corrosion: Zinc-plated or stainless steel fasteners in applicable product lines specified in preceding</w:t>
      </w:r>
    </w:p>
    <w:p w14:paraId="3D7CF1C4" w14:textId="7D3BABF7" w:rsidR="001C1440" w:rsidRDefault="00FB3BF5">
      <w:pPr>
        <w:widowControl w:val="0"/>
        <w:numPr>
          <w:ilvl w:val="2"/>
          <w:numId w:val="2"/>
        </w:numPr>
        <w:tabs>
          <w:tab w:val="left" w:pos="718"/>
        </w:tabs>
        <w:autoSpaceDE w:val="0"/>
        <w:autoSpaceDN w:val="0"/>
        <w:spacing w:before="120" w:after="0" w:line="240" w:lineRule="auto"/>
        <w:ind w:left="718" w:hanging="430"/>
        <w:jc w:val="both"/>
        <w:rPr>
          <w:rFonts w:ascii="Museo Sans 100" w:eastAsia="Arial" w:hAnsi="Museo Sans 100" w:cs="Arial"/>
        </w:rPr>
      </w:pPr>
      <w:r w:rsidRPr="00FB3BF5">
        <w:rPr>
          <w:rFonts w:ascii="Museo Sans 100" w:eastAsia="Arial" w:hAnsi="Museo Sans 100" w:cs="Arial"/>
        </w:rPr>
        <w:t xml:space="preserve">Hanger acoustic </w:t>
      </w:r>
      <w:r w:rsidRPr="00FB3BF5">
        <w:rPr>
          <w:rFonts w:ascii="Museo Sans 100" w:eastAsia="Arial" w:hAnsi="Museo Sans 100" w:cs="Arial"/>
          <w:spacing w:val="-2"/>
        </w:rPr>
        <w:t>isolator:</w:t>
      </w:r>
    </w:p>
    <w:p w14:paraId="313C1E78" w14:textId="77777777" w:rsidR="00BD0FA1" w:rsidRDefault="00BD0FA1">
      <w:pPr>
        <w:pStyle w:val="Paragraphedeliste"/>
        <w:numPr>
          <w:ilvl w:val="3"/>
          <w:numId w:val="2"/>
        </w:numPr>
        <w:jc w:val="both"/>
        <w:rPr>
          <w:rFonts w:ascii="Museo Sans 100" w:hAnsi="Museo Sans 100"/>
        </w:rPr>
      </w:pPr>
      <w:r>
        <w:rPr>
          <w:rFonts w:ascii="Museo Sans 100" w:hAnsi="Museo Sans 100"/>
        </w:rPr>
        <w:t>Intent:</w:t>
      </w:r>
    </w:p>
    <w:p w14:paraId="41F16C31" w14:textId="77777777" w:rsidR="00BD0FA1" w:rsidRDefault="00BD0FA1">
      <w:pPr>
        <w:pStyle w:val="Paragraphedeliste"/>
        <w:numPr>
          <w:ilvl w:val="4"/>
          <w:numId w:val="8"/>
        </w:numPr>
        <w:jc w:val="both"/>
        <w:rPr>
          <w:rFonts w:ascii="Museo Sans 100" w:hAnsi="Museo Sans 100"/>
        </w:rPr>
      </w:pPr>
      <w:r w:rsidRPr="00DB6DAF">
        <w:rPr>
          <w:rFonts w:ascii="Museo Sans 100" w:hAnsi="Museo Sans 100"/>
        </w:rPr>
        <w:t>The ceiling system shall be suspended using high-performance isolation hangers</w:t>
      </w:r>
      <w:r>
        <w:rPr>
          <w:rFonts w:ascii="Museo Sans 100" w:hAnsi="Museo Sans 100"/>
        </w:rPr>
        <w:t>.</w:t>
      </w:r>
    </w:p>
    <w:p w14:paraId="65D05A02" w14:textId="77777777" w:rsidR="00BD0FA1" w:rsidRDefault="00BD0FA1">
      <w:pPr>
        <w:pStyle w:val="Paragraphedeliste"/>
        <w:numPr>
          <w:ilvl w:val="4"/>
          <w:numId w:val="8"/>
        </w:numPr>
        <w:jc w:val="both"/>
        <w:rPr>
          <w:rFonts w:ascii="Museo Sans 100" w:hAnsi="Museo Sans 100"/>
        </w:rPr>
      </w:pPr>
      <w:r>
        <w:rPr>
          <w:rFonts w:ascii="Museo Sans 100" w:hAnsi="Museo Sans 100"/>
        </w:rPr>
        <w:t>The ceiling system shall be isolated from adjacent structures (e.g., walls, columns, etc) by using an acoustical perimeter joint.</w:t>
      </w:r>
    </w:p>
    <w:p w14:paraId="0519E023" w14:textId="77777777" w:rsidR="00BD0FA1" w:rsidRDefault="00BD0FA1">
      <w:pPr>
        <w:pStyle w:val="Paragraphedeliste"/>
        <w:numPr>
          <w:ilvl w:val="4"/>
          <w:numId w:val="8"/>
        </w:numPr>
        <w:jc w:val="both"/>
        <w:rPr>
          <w:rFonts w:ascii="Museo Sans 100" w:hAnsi="Museo Sans 100"/>
        </w:rPr>
      </w:pPr>
      <w:r>
        <w:rPr>
          <w:rFonts w:ascii="Museo Sans 100" w:hAnsi="Museo Sans 100"/>
        </w:rPr>
        <w:t xml:space="preserve">Isolation hangers shall be made with a steel spring, designed to achieve </w:t>
      </w:r>
      <w:r w:rsidRPr="00DB6DAF">
        <w:rPr>
          <w:rFonts w:ascii="Museo Sans 100" w:hAnsi="Museo Sans 100"/>
        </w:rPr>
        <w:t>25 mm (1”) rated deflection</w:t>
      </w:r>
      <w:r>
        <w:rPr>
          <w:rFonts w:ascii="Museo Sans 100" w:hAnsi="Museo Sans 100"/>
        </w:rPr>
        <w:t xml:space="preserve"> at design load (or 3.1 Hz resonance frequency).</w:t>
      </w:r>
    </w:p>
    <w:p w14:paraId="449E96E9" w14:textId="77777777" w:rsidR="00507CC9" w:rsidRDefault="00507CC9" w:rsidP="00507CC9">
      <w:pPr>
        <w:pStyle w:val="Paragraphedeliste"/>
        <w:ind w:left="2160"/>
        <w:jc w:val="both"/>
        <w:rPr>
          <w:rFonts w:ascii="Museo Sans 100" w:hAnsi="Museo Sans 100"/>
        </w:rPr>
      </w:pPr>
    </w:p>
    <w:p w14:paraId="35CB069D" w14:textId="77777777" w:rsidR="00B854EA" w:rsidRPr="00B854EA" w:rsidRDefault="00B854EA" w:rsidP="00B854EA">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B854EA">
        <w:rPr>
          <w:rFonts w:ascii="Museo Sans 100" w:hAnsi="Museo Sans 100"/>
          <w:b/>
          <w:bCs/>
          <w:i/>
          <w:iCs/>
          <w:color w:val="4472C4" w:themeColor="accent1"/>
          <w:sz w:val="18"/>
          <w:szCs w:val="18"/>
          <w:u w:val="single"/>
          <w:lang w:val="en-CA"/>
        </w:rPr>
        <w:t>SPEC NOTE:</w:t>
      </w:r>
    </w:p>
    <w:p w14:paraId="5DA82014" w14:textId="77777777" w:rsidR="00905C3F" w:rsidRPr="00905C3F" w:rsidRDefault="00905C3F" w:rsidP="00905C3F">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905C3F">
        <w:rPr>
          <w:rFonts w:ascii="Museo Sans 100" w:hAnsi="Museo Sans 100"/>
          <w:i/>
          <w:iCs/>
          <w:color w:val="4472C4" w:themeColor="accent1"/>
          <w:sz w:val="18"/>
          <w:szCs w:val="18"/>
          <w:lang w:val="en-CA"/>
        </w:rPr>
        <w:t>To prevent issues arising from differential deflection, all HVAC equipment, ducting, piping, and ancillary services must be suspended directly and independently from the structural soffit. CDM Stravitec strictly advises against attaching or suspending any secondary loads from the isolated ceiling structure.</w:t>
      </w:r>
    </w:p>
    <w:p w14:paraId="15E395A8" w14:textId="77777777" w:rsidR="00905C3F" w:rsidRPr="00905C3F" w:rsidRDefault="00905C3F" w:rsidP="00905C3F">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p>
    <w:p w14:paraId="48C987D5" w14:textId="5CA71474" w:rsidR="00B854EA" w:rsidRPr="00B854EA" w:rsidRDefault="00905C3F" w:rsidP="00905C3F">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905C3F">
        <w:rPr>
          <w:rFonts w:ascii="Museo Sans 100" w:hAnsi="Museo Sans 100"/>
          <w:i/>
          <w:iCs/>
          <w:color w:val="4472C4" w:themeColor="accent1"/>
          <w:sz w:val="18"/>
          <w:szCs w:val="18"/>
          <w:lang w:val="en-CA"/>
        </w:rPr>
        <w:t xml:space="preserve">Coupling these systems can lead to uneven loading, compromising the tuned frequency of the isolation mounts and causing aesthetic or structural failure of the ceiling plane. </w:t>
      </w:r>
    </w:p>
    <w:p w14:paraId="4CB85749" w14:textId="77777777" w:rsidR="00BD0FA1" w:rsidRPr="00FB1DF0" w:rsidRDefault="00BD0FA1">
      <w:pPr>
        <w:pStyle w:val="Paragraphedeliste"/>
        <w:numPr>
          <w:ilvl w:val="3"/>
          <w:numId w:val="2"/>
        </w:numPr>
        <w:jc w:val="both"/>
        <w:rPr>
          <w:rFonts w:ascii="Museo Sans 100" w:hAnsi="Museo Sans 100"/>
        </w:rPr>
      </w:pPr>
      <w:r w:rsidRPr="00ED6946">
        <w:rPr>
          <w:rFonts w:ascii="Museo Sans 100" w:hAnsi="Museo Sans 100"/>
          <w:lang w:val="en-US"/>
        </w:rPr>
        <w:t>Performance Requirements:</w:t>
      </w:r>
    </w:p>
    <w:p w14:paraId="6CEF8033" w14:textId="6C954117" w:rsidR="00E43CF7" w:rsidRPr="00E43CF7" w:rsidRDefault="00BD0FA1">
      <w:pPr>
        <w:pStyle w:val="Paragraphedeliste"/>
        <w:numPr>
          <w:ilvl w:val="4"/>
          <w:numId w:val="9"/>
        </w:numPr>
        <w:jc w:val="both"/>
        <w:rPr>
          <w:rFonts w:ascii="Museo Sans 100" w:hAnsi="Museo Sans 100"/>
        </w:rPr>
      </w:pPr>
      <w:r w:rsidRPr="00CB1289">
        <w:rPr>
          <w:rFonts w:ascii="Museo Sans 100" w:hAnsi="Museo Sans 100"/>
        </w:rPr>
        <w:t>Hangers shall be engineered to support the continuous dead load of the ceiling assembly.</w:t>
      </w:r>
    </w:p>
    <w:p w14:paraId="397E62EA" w14:textId="77777777" w:rsidR="00BD0FA1" w:rsidRDefault="00BD0FA1">
      <w:pPr>
        <w:pStyle w:val="Paragraphedeliste"/>
        <w:numPr>
          <w:ilvl w:val="4"/>
          <w:numId w:val="9"/>
        </w:numPr>
        <w:jc w:val="both"/>
        <w:rPr>
          <w:rFonts w:ascii="Museo Sans 100" w:hAnsi="Museo Sans 100"/>
        </w:rPr>
      </w:pPr>
      <w:r w:rsidRPr="00E45519">
        <w:rPr>
          <w:rFonts w:ascii="Museo Sans 100" w:hAnsi="Museo Sans 100"/>
          <w:lang w:val="en-US"/>
        </w:rPr>
        <w:t>Hangers shall prevent post-installation settling of the ceiling assembly.</w:t>
      </w:r>
    </w:p>
    <w:p w14:paraId="40A56C58" w14:textId="094215B1" w:rsidR="00BD0FA1" w:rsidRDefault="00BD0FA1">
      <w:pPr>
        <w:pStyle w:val="Paragraphedeliste"/>
        <w:numPr>
          <w:ilvl w:val="4"/>
          <w:numId w:val="9"/>
        </w:numPr>
        <w:jc w:val="both"/>
        <w:rPr>
          <w:rFonts w:ascii="Museo Sans 100" w:hAnsi="Museo Sans 100"/>
        </w:rPr>
      </w:pPr>
      <w:r w:rsidRPr="005C60BF">
        <w:rPr>
          <w:rFonts w:ascii="Museo Sans 100" w:hAnsi="Museo Sans 100"/>
        </w:rPr>
        <w:t xml:space="preserve">Hangers shall provide a minimum of </w:t>
      </w:r>
      <w:r w:rsidR="00C324B3">
        <w:rPr>
          <w:rFonts w:ascii="Museo Sans 100" w:hAnsi="Museo Sans 100"/>
        </w:rPr>
        <w:t>7</w:t>
      </w:r>
      <w:r w:rsidRPr="005C60BF">
        <w:rPr>
          <w:rFonts w:ascii="Museo Sans 100" w:hAnsi="Museo Sans 100"/>
        </w:rPr>
        <w:t xml:space="preserve">0% additional travel from the design deflection point to the fully compressed </w:t>
      </w:r>
      <w:r w:rsidR="00C324B3">
        <w:rPr>
          <w:rFonts w:ascii="Museo Sans 100" w:hAnsi="Museo Sans 100"/>
        </w:rPr>
        <w:t xml:space="preserve">spring </w:t>
      </w:r>
      <w:r w:rsidR="00C01138">
        <w:rPr>
          <w:rFonts w:ascii="Museo Sans 100" w:hAnsi="Museo Sans 100"/>
        </w:rPr>
        <w:t>block</w:t>
      </w:r>
      <w:r w:rsidRPr="005C60BF">
        <w:rPr>
          <w:rFonts w:ascii="Museo Sans 100" w:hAnsi="Museo Sans 100"/>
        </w:rPr>
        <w:t xml:space="preserve"> state.</w:t>
      </w:r>
    </w:p>
    <w:p w14:paraId="253A54CC" w14:textId="581B8935" w:rsidR="00BD0FA1" w:rsidRPr="00507CC9" w:rsidRDefault="00BD0FA1">
      <w:pPr>
        <w:pStyle w:val="Paragraphedeliste"/>
        <w:numPr>
          <w:ilvl w:val="4"/>
          <w:numId w:val="9"/>
        </w:numPr>
        <w:jc w:val="both"/>
        <w:rPr>
          <w:rFonts w:ascii="Museo Sans 100" w:hAnsi="Museo Sans 100"/>
        </w:rPr>
      </w:pPr>
      <w:r w:rsidRPr="005C60BF">
        <w:rPr>
          <w:rFonts w:ascii="Museo Sans 100" w:hAnsi="Museo Sans 100"/>
          <w:lang w:val="en-US"/>
        </w:rPr>
        <w:t xml:space="preserve">Hanger selection shall be </w:t>
      </w:r>
      <w:r w:rsidR="00006811">
        <w:rPr>
          <w:rFonts w:ascii="Museo Sans 100" w:hAnsi="Museo Sans 100"/>
          <w:lang w:val="en-US"/>
        </w:rPr>
        <w:t>designed</w:t>
      </w:r>
      <w:r w:rsidRPr="005C60BF">
        <w:rPr>
          <w:rFonts w:ascii="Museo Sans 100" w:hAnsi="Museo Sans 100"/>
          <w:lang w:val="en-US"/>
        </w:rPr>
        <w:t xml:space="preserve"> to achieve a maximum natural frequency of </w:t>
      </w:r>
      <w:r w:rsidRPr="00377991">
        <w:rPr>
          <w:rFonts w:ascii="Museo Sans 100" w:hAnsi="Museo Sans 100"/>
          <w:highlight w:val="yellow"/>
          <w:lang w:val="en-US"/>
        </w:rPr>
        <w:t>3.</w:t>
      </w:r>
      <w:r w:rsidR="009B667E">
        <w:rPr>
          <w:rFonts w:ascii="Museo Sans 100" w:hAnsi="Museo Sans 100"/>
          <w:highlight w:val="yellow"/>
          <w:lang w:val="en-US"/>
        </w:rPr>
        <w:t>6</w:t>
      </w:r>
      <w:r w:rsidRPr="00377991">
        <w:rPr>
          <w:rFonts w:ascii="Museo Sans 100" w:hAnsi="Museo Sans 100"/>
          <w:highlight w:val="yellow"/>
          <w:lang w:val="en-US"/>
        </w:rPr>
        <w:t xml:space="preserve"> Hz</w:t>
      </w:r>
      <w:r>
        <w:rPr>
          <w:rFonts w:ascii="Museo Sans 100" w:hAnsi="Museo Sans 100"/>
          <w:lang w:val="en-US"/>
        </w:rPr>
        <w:t xml:space="preserve">, </w:t>
      </w:r>
      <w:r w:rsidRPr="00E31BDE">
        <w:rPr>
          <w:rFonts w:ascii="Museo Sans 100" w:hAnsi="Museo Sans 100"/>
          <w:lang w:val="en-US"/>
        </w:rPr>
        <w:t>ensuring superior low-frequency vibration isolation.</w:t>
      </w:r>
    </w:p>
    <w:p w14:paraId="713547D4" w14:textId="77777777" w:rsidR="00507CC9" w:rsidRPr="00334282" w:rsidRDefault="00507CC9" w:rsidP="00507CC9">
      <w:pPr>
        <w:pStyle w:val="Paragraphedeliste"/>
        <w:ind w:left="2160"/>
        <w:jc w:val="both"/>
        <w:rPr>
          <w:rFonts w:ascii="Museo Sans 100" w:hAnsi="Museo Sans 100"/>
        </w:rPr>
      </w:pPr>
    </w:p>
    <w:p w14:paraId="582843E7" w14:textId="77777777" w:rsidR="00422CB6" w:rsidRPr="00422CB6" w:rsidRDefault="00422CB6" w:rsidP="00422CB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422CB6">
        <w:rPr>
          <w:rFonts w:ascii="Museo Sans 100" w:hAnsi="Museo Sans 100"/>
          <w:b/>
          <w:bCs/>
          <w:i/>
          <w:iCs/>
          <w:color w:val="4472C4" w:themeColor="accent1"/>
          <w:sz w:val="18"/>
          <w:szCs w:val="18"/>
          <w:u w:val="single"/>
          <w:lang w:val="en-CA"/>
        </w:rPr>
        <w:t>SPEC NOTE:</w:t>
      </w:r>
    </w:p>
    <w:p w14:paraId="1BC1CDB6" w14:textId="63C46F59" w:rsidR="00422CB6" w:rsidRPr="00422CB6" w:rsidRDefault="00CA464E" w:rsidP="00422CB6">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CA464E">
        <w:rPr>
          <w:rFonts w:ascii="Museo Sans 100" w:hAnsi="Museo Sans 100"/>
          <w:i/>
          <w:iCs/>
          <w:color w:val="4472C4" w:themeColor="accent1"/>
          <w:sz w:val="18"/>
          <w:szCs w:val="18"/>
          <w:lang w:val="en-CA"/>
        </w:rPr>
        <w:t>3.6 Hz results in a 6 mm</w:t>
      </w:r>
      <w:r w:rsidR="00AE7A6D">
        <w:rPr>
          <w:rFonts w:ascii="Museo Sans 100" w:hAnsi="Museo Sans 100"/>
          <w:i/>
          <w:iCs/>
          <w:color w:val="4472C4" w:themeColor="accent1"/>
          <w:sz w:val="18"/>
          <w:szCs w:val="18"/>
          <w:lang w:val="en-CA"/>
        </w:rPr>
        <w:t xml:space="preserve"> (1/4”)</w:t>
      </w:r>
      <w:r w:rsidRPr="00CA464E">
        <w:rPr>
          <w:rFonts w:ascii="Museo Sans 100" w:hAnsi="Museo Sans 100"/>
          <w:i/>
          <w:iCs/>
          <w:color w:val="4472C4" w:themeColor="accent1"/>
          <w:sz w:val="18"/>
          <w:szCs w:val="18"/>
          <w:lang w:val="en-CA"/>
        </w:rPr>
        <w:t xml:space="preserve"> differential deflection relative to the 25 mm </w:t>
      </w:r>
      <w:r w:rsidR="00AE7A6D">
        <w:rPr>
          <w:rFonts w:ascii="Museo Sans 100" w:hAnsi="Museo Sans 100"/>
          <w:i/>
          <w:iCs/>
          <w:color w:val="4472C4" w:themeColor="accent1"/>
          <w:sz w:val="18"/>
          <w:szCs w:val="18"/>
          <w:lang w:val="en-CA"/>
        </w:rPr>
        <w:t xml:space="preserve">(1”) </w:t>
      </w:r>
      <w:r w:rsidRPr="00CA464E">
        <w:rPr>
          <w:rFonts w:ascii="Museo Sans 100" w:hAnsi="Museo Sans 100"/>
          <w:i/>
          <w:iCs/>
          <w:color w:val="4472C4" w:themeColor="accent1"/>
          <w:sz w:val="18"/>
          <w:szCs w:val="18"/>
          <w:lang w:val="en-CA"/>
        </w:rPr>
        <w:t xml:space="preserve">deflection </w:t>
      </w:r>
      <w:r w:rsidR="00AE7A6D">
        <w:rPr>
          <w:rFonts w:ascii="Museo Sans 100" w:hAnsi="Museo Sans 100"/>
          <w:i/>
          <w:iCs/>
          <w:color w:val="4472C4" w:themeColor="accent1"/>
          <w:sz w:val="18"/>
          <w:szCs w:val="18"/>
          <w:lang w:val="en-CA"/>
        </w:rPr>
        <w:t>at design load.</w:t>
      </w:r>
    </w:p>
    <w:p w14:paraId="49D3CE01" w14:textId="77777777" w:rsidR="00BD0FA1" w:rsidRPr="00A8532E" w:rsidRDefault="00BD0FA1">
      <w:pPr>
        <w:pStyle w:val="Paragraphedeliste"/>
        <w:numPr>
          <w:ilvl w:val="3"/>
          <w:numId w:val="9"/>
        </w:numPr>
        <w:jc w:val="both"/>
        <w:rPr>
          <w:rFonts w:ascii="Museo Sans 100" w:hAnsi="Museo Sans 100"/>
        </w:rPr>
      </w:pPr>
      <w:r w:rsidRPr="00A8532E">
        <w:rPr>
          <w:rFonts w:ascii="Museo Sans 100" w:hAnsi="Museo Sans 100"/>
          <w:lang w:val="en-US"/>
        </w:rPr>
        <w:t>Construction Details:</w:t>
      </w:r>
    </w:p>
    <w:p w14:paraId="5D92E988" w14:textId="77777777" w:rsidR="00BD0FA1" w:rsidRPr="005445B2" w:rsidRDefault="00BD0FA1">
      <w:pPr>
        <w:pStyle w:val="Paragraphedeliste"/>
        <w:numPr>
          <w:ilvl w:val="4"/>
          <w:numId w:val="9"/>
        </w:numPr>
        <w:jc w:val="both"/>
        <w:rPr>
          <w:rFonts w:ascii="Museo Sans 100" w:hAnsi="Museo Sans 100"/>
        </w:rPr>
      </w:pPr>
      <w:r w:rsidRPr="00385010">
        <w:rPr>
          <w:rFonts w:ascii="Museo Sans 100" w:hAnsi="Museo Sans 100"/>
          <w:lang w:val="en-US"/>
        </w:rPr>
        <w:t xml:space="preserve">The steel spring shall be housed within a </w:t>
      </w:r>
      <w:r>
        <w:rPr>
          <w:rFonts w:ascii="Museo Sans 100" w:hAnsi="Museo Sans 100"/>
          <w:lang w:val="en-US"/>
        </w:rPr>
        <w:t>colored</w:t>
      </w:r>
      <w:r w:rsidRPr="00385010">
        <w:rPr>
          <w:rFonts w:ascii="Museo Sans 100" w:hAnsi="Museo Sans 100"/>
          <w:lang w:val="en-US"/>
        </w:rPr>
        <w:t xml:space="preserve"> steel assembly.</w:t>
      </w:r>
    </w:p>
    <w:p w14:paraId="6815F932" w14:textId="77777777" w:rsidR="00BD0FA1" w:rsidRPr="005445B2" w:rsidRDefault="00BD0FA1">
      <w:pPr>
        <w:pStyle w:val="Paragraphedeliste"/>
        <w:numPr>
          <w:ilvl w:val="4"/>
          <w:numId w:val="9"/>
        </w:numPr>
        <w:jc w:val="both"/>
        <w:rPr>
          <w:rFonts w:ascii="Museo Sans 100" w:hAnsi="Museo Sans 100"/>
        </w:rPr>
      </w:pPr>
      <w:r w:rsidRPr="005445B2">
        <w:rPr>
          <w:rFonts w:ascii="Museo Sans 100" w:hAnsi="Museo Sans 100"/>
          <w:lang w:val="en-US"/>
        </w:rPr>
        <w:t>Each spring must be fitted with an integrated rubber gasket.</w:t>
      </w:r>
    </w:p>
    <w:p w14:paraId="2E05D77F" w14:textId="77777777" w:rsidR="00BD0FA1" w:rsidRPr="00C777CB" w:rsidRDefault="00BD0FA1">
      <w:pPr>
        <w:pStyle w:val="Paragraphedeliste"/>
        <w:numPr>
          <w:ilvl w:val="4"/>
          <w:numId w:val="9"/>
        </w:numPr>
        <w:jc w:val="both"/>
        <w:rPr>
          <w:rFonts w:ascii="Museo Sans 100" w:hAnsi="Museo Sans 100"/>
        </w:rPr>
      </w:pPr>
      <w:r w:rsidRPr="005445B2">
        <w:rPr>
          <w:rFonts w:ascii="Museo Sans 100" w:hAnsi="Museo Sans 100"/>
          <w:lang w:val="en-US"/>
        </w:rPr>
        <w:t>The gasket shall prevent the suspension rod from metal-to-metal short-circuiting against the hanger frame.</w:t>
      </w:r>
    </w:p>
    <w:p w14:paraId="7DF5612B" w14:textId="52FE8A42" w:rsidR="00C777CB" w:rsidRPr="002B2D04" w:rsidRDefault="008C234D">
      <w:pPr>
        <w:pStyle w:val="Paragraphedeliste"/>
        <w:numPr>
          <w:ilvl w:val="4"/>
          <w:numId w:val="9"/>
        </w:numPr>
        <w:jc w:val="both"/>
        <w:rPr>
          <w:rFonts w:ascii="Museo Sans 100" w:hAnsi="Museo Sans 100"/>
        </w:rPr>
      </w:pPr>
      <w:r w:rsidRPr="008C234D">
        <w:rPr>
          <w:rFonts w:ascii="Museo Sans 100" w:hAnsi="Museo Sans 100"/>
          <w:highlight w:val="yellow"/>
        </w:rPr>
        <w:lastRenderedPageBreak/>
        <w:t>[OPTION]</w:t>
      </w:r>
      <w:r>
        <w:rPr>
          <w:rFonts w:ascii="Museo Sans 100" w:hAnsi="Museo Sans 100"/>
        </w:rPr>
        <w:t xml:space="preserve"> </w:t>
      </w:r>
      <w:r w:rsidR="00CB7215">
        <w:rPr>
          <w:rFonts w:ascii="Museo Sans 100" w:hAnsi="Museo Sans 100"/>
        </w:rPr>
        <w:t xml:space="preserve">The hanger assembly and suspension system </w:t>
      </w:r>
      <w:r w:rsidR="006F6666">
        <w:rPr>
          <w:rFonts w:ascii="Museo Sans 100" w:hAnsi="Museo Sans 100"/>
        </w:rPr>
        <w:t xml:space="preserve">shall allow for a ceiling void of </w:t>
      </w:r>
      <w:r w:rsidR="006F6666" w:rsidRPr="00377991">
        <w:rPr>
          <w:rFonts w:ascii="Museo Sans 100" w:hAnsi="Museo Sans 100"/>
          <w:highlight w:val="yellow"/>
        </w:rPr>
        <w:t>150 mm (6”).</w:t>
      </w:r>
    </w:p>
    <w:p w14:paraId="3128DEEE" w14:textId="77777777" w:rsidR="00BD0FA1" w:rsidRDefault="00BD0FA1">
      <w:pPr>
        <w:pStyle w:val="Paragraphedeliste"/>
        <w:numPr>
          <w:ilvl w:val="3"/>
          <w:numId w:val="9"/>
        </w:numPr>
        <w:jc w:val="both"/>
        <w:rPr>
          <w:rFonts w:ascii="Museo Sans 100" w:hAnsi="Museo Sans 100"/>
        </w:rPr>
      </w:pPr>
      <w:r>
        <w:rPr>
          <w:rFonts w:ascii="Museo Sans 100" w:hAnsi="Museo Sans 100"/>
        </w:rPr>
        <w:t>Acceptable Product:</w:t>
      </w:r>
    </w:p>
    <w:p w14:paraId="07FD285B" w14:textId="77777777" w:rsidR="00BD0FA1" w:rsidRPr="006B03DF" w:rsidRDefault="00BD0FA1">
      <w:pPr>
        <w:pStyle w:val="Paragraphedeliste"/>
        <w:numPr>
          <w:ilvl w:val="4"/>
          <w:numId w:val="9"/>
        </w:numPr>
        <w:jc w:val="both"/>
        <w:rPr>
          <w:rFonts w:ascii="Museo Sans 100" w:hAnsi="Museo Sans 100"/>
        </w:rPr>
      </w:pPr>
      <w:r w:rsidRPr="006B03DF">
        <w:rPr>
          <w:rFonts w:ascii="Museo Sans 100" w:hAnsi="Museo Sans 100"/>
        </w:rPr>
        <w:t>CDM Stravitec ‘Model Stravilink ICH-S Isolation Ceiling Hanger with Springs’.</w:t>
      </w:r>
    </w:p>
    <w:p w14:paraId="1601E103" w14:textId="77777777" w:rsidR="00BD0FA1" w:rsidRDefault="00BD0FA1">
      <w:pPr>
        <w:pStyle w:val="Paragraphedeliste"/>
        <w:numPr>
          <w:ilvl w:val="4"/>
          <w:numId w:val="9"/>
        </w:numPr>
        <w:jc w:val="both"/>
        <w:rPr>
          <w:rFonts w:ascii="Museo Sans 100" w:hAnsi="Museo Sans 100"/>
        </w:rPr>
      </w:pPr>
      <w:r w:rsidRPr="006B03DF">
        <w:rPr>
          <w:rFonts w:ascii="Museo Sans 100" w:hAnsi="Museo Sans 100"/>
        </w:rPr>
        <w:t>CDM Stravitec ‘Model Stravilink ICH-S-LP Isolation Ceiling Hanger with Springs’.</w:t>
      </w:r>
    </w:p>
    <w:p w14:paraId="6121DB2C" w14:textId="77777777" w:rsidR="00BD0FA1" w:rsidRPr="006B03DF" w:rsidRDefault="00BD0FA1">
      <w:pPr>
        <w:pStyle w:val="Paragraphedeliste"/>
        <w:numPr>
          <w:ilvl w:val="4"/>
          <w:numId w:val="9"/>
        </w:numPr>
        <w:jc w:val="both"/>
        <w:rPr>
          <w:rFonts w:ascii="Museo Sans 100" w:hAnsi="Museo Sans 100"/>
        </w:rPr>
      </w:pPr>
      <w:r>
        <w:rPr>
          <w:rFonts w:ascii="Museo Sans 100" w:hAnsi="Museo Sans 100"/>
        </w:rPr>
        <w:t>CDM Stravitec ‘Perimeter Strip-PU50’ as acoustical perimeter joint.</w:t>
      </w:r>
    </w:p>
    <w:p w14:paraId="73AF1BFE" w14:textId="6F8EB17C" w:rsidR="00B90AEE" w:rsidRDefault="00BD0FA1">
      <w:pPr>
        <w:pStyle w:val="Paragraphedeliste"/>
        <w:numPr>
          <w:ilvl w:val="4"/>
          <w:numId w:val="9"/>
        </w:numPr>
        <w:jc w:val="both"/>
        <w:rPr>
          <w:rFonts w:ascii="Museo Sans 100" w:hAnsi="Museo Sans 100"/>
        </w:rPr>
      </w:pPr>
      <w:r w:rsidRPr="00C11E38">
        <w:rPr>
          <w:rFonts w:ascii="Museo Sans 100" w:hAnsi="Museo Sans 100"/>
        </w:rPr>
        <w:t xml:space="preserve">Substitutions: in accordance with Section </w:t>
      </w:r>
      <w:r w:rsidRPr="00377991">
        <w:rPr>
          <w:rFonts w:ascii="Museo Sans 100" w:hAnsi="Museo Sans 100"/>
          <w:highlight w:val="yellow"/>
        </w:rPr>
        <w:t>01 25 00</w:t>
      </w:r>
      <w:r w:rsidRPr="00C11E38">
        <w:rPr>
          <w:rFonts w:ascii="Museo Sans 100" w:hAnsi="Museo Sans 100"/>
        </w:rPr>
        <w:t>.</w:t>
      </w:r>
    </w:p>
    <w:p w14:paraId="503E2D05" w14:textId="77777777" w:rsidR="00507CC9" w:rsidRDefault="00507CC9" w:rsidP="00507CC9">
      <w:pPr>
        <w:pStyle w:val="Paragraphedeliste"/>
        <w:ind w:left="2160"/>
        <w:jc w:val="both"/>
        <w:rPr>
          <w:rFonts w:ascii="Museo Sans 100" w:hAnsi="Museo Sans 100"/>
        </w:rPr>
      </w:pPr>
    </w:p>
    <w:p w14:paraId="741A46FF" w14:textId="77777777" w:rsidR="0032170D" w:rsidRPr="0032170D"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32170D">
        <w:rPr>
          <w:rFonts w:ascii="Museo Sans 100" w:hAnsi="Museo Sans 100"/>
          <w:b/>
          <w:bCs/>
          <w:i/>
          <w:iCs/>
          <w:color w:val="4472C4" w:themeColor="accent1"/>
          <w:sz w:val="18"/>
          <w:szCs w:val="18"/>
          <w:u w:val="single"/>
          <w:lang w:val="en-CA"/>
        </w:rPr>
        <w:t>SPEC NOTE:</w:t>
      </w:r>
    </w:p>
    <w:p w14:paraId="2F22A763" w14:textId="77777777" w:rsidR="0032170D" w:rsidRPr="0032170D"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lang w:val="en-CA"/>
        </w:rPr>
      </w:pPr>
    </w:p>
    <w:p w14:paraId="5F7C5974" w14:textId="77777777" w:rsidR="0032170D" w:rsidRPr="0032170D"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lang w:val="en-CA"/>
        </w:rPr>
      </w:pPr>
      <w:r w:rsidRPr="0032170D">
        <w:rPr>
          <w:rFonts w:ascii="Museo Sans 100" w:hAnsi="Museo Sans 100"/>
          <w:i/>
          <w:iCs/>
          <w:color w:val="4472C4" w:themeColor="accent1"/>
          <w:sz w:val="18"/>
          <w:szCs w:val="18"/>
          <w:lang w:val="en-CA"/>
        </w:rPr>
        <w:t>CDM Stravitec, Ltd.</w:t>
      </w:r>
    </w:p>
    <w:p w14:paraId="4080A4D6" w14:textId="77777777" w:rsidR="0032170D" w:rsidRPr="0032170D"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lang w:val="en-CA"/>
        </w:rPr>
      </w:pPr>
      <w:r w:rsidRPr="0032170D">
        <w:rPr>
          <w:rFonts w:ascii="Museo Sans 100" w:hAnsi="Museo Sans 100"/>
          <w:i/>
          <w:iCs/>
          <w:color w:val="4472C4" w:themeColor="accent1"/>
          <w:sz w:val="18"/>
          <w:szCs w:val="18"/>
          <w:lang w:val="en-CA"/>
        </w:rPr>
        <w:t>100 Sunrise Avenue, Unit 202, Toronto, Ontario, M4A 1B3</w:t>
      </w:r>
    </w:p>
    <w:p w14:paraId="22407C96" w14:textId="77777777" w:rsidR="0032170D" w:rsidRPr="0032170D"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lang w:val="en-CA"/>
        </w:rPr>
      </w:pPr>
      <w:r w:rsidRPr="0032170D">
        <w:rPr>
          <w:rFonts w:ascii="Museo Sans 100" w:hAnsi="Museo Sans 100"/>
          <w:i/>
          <w:iCs/>
          <w:color w:val="4472C4" w:themeColor="accent1"/>
          <w:sz w:val="18"/>
          <w:szCs w:val="18"/>
          <w:lang w:val="en-CA"/>
        </w:rPr>
        <w:t>Phone: (905) 265-7401</w:t>
      </w:r>
    </w:p>
    <w:p w14:paraId="1EF84DFA" w14:textId="77777777" w:rsidR="0032170D" w:rsidRPr="00ED2411"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lang w:val="en-GB"/>
        </w:rPr>
      </w:pPr>
      <w:r w:rsidRPr="00ED2411">
        <w:rPr>
          <w:rFonts w:ascii="Museo Sans 100" w:hAnsi="Museo Sans 100"/>
          <w:i/>
          <w:iCs/>
          <w:color w:val="4472C4" w:themeColor="accent1"/>
          <w:sz w:val="18"/>
          <w:szCs w:val="18"/>
          <w:lang w:val="en-GB"/>
        </w:rPr>
        <w:t xml:space="preserve">Email: info-ca@cdm-stravitec.com </w:t>
      </w:r>
    </w:p>
    <w:p w14:paraId="36D42E3D" w14:textId="77777777" w:rsidR="0032170D" w:rsidRPr="0032170D" w:rsidRDefault="0032170D" w:rsidP="0032170D">
      <w:pPr>
        <w:pBdr>
          <w:top w:val="double" w:sz="4" w:space="1" w:color="ED7D31" w:themeColor="accent2"/>
          <w:left w:val="double" w:sz="4" w:space="21" w:color="ED7D31" w:themeColor="accent2"/>
          <w:bottom w:val="double" w:sz="4" w:space="17" w:color="ED7D31" w:themeColor="accent2"/>
          <w:right w:val="double" w:sz="4" w:space="4" w:color="ED7D31" w:themeColor="accent2"/>
        </w:pBdr>
        <w:jc w:val="both"/>
        <w:rPr>
          <w:rFonts w:ascii="Museo Sans 100" w:hAnsi="Museo Sans 100"/>
          <w:i/>
          <w:iCs/>
          <w:color w:val="4472C4" w:themeColor="accent1"/>
          <w:sz w:val="18"/>
          <w:szCs w:val="18"/>
          <w:lang w:val="en-CA"/>
        </w:rPr>
      </w:pPr>
      <w:r w:rsidRPr="0032170D">
        <w:rPr>
          <w:rFonts w:ascii="Museo Sans 100" w:hAnsi="Museo Sans 100"/>
          <w:i/>
          <w:iCs/>
          <w:color w:val="4472C4" w:themeColor="accent1"/>
          <w:sz w:val="18"/>
          <w:szCs w:val="18"/>
          <w:lang w:val="en-CA"/>
        </w:rPr>
        <w:t>Web: www.cdm-stravitec.com</w:t>
      </w:r>
    </w:p>
    <w:p w14:paraId="2512DB09" w14:textId="0736F65A" w:rsidR="00297682" w:rsidRPr="00297682" w:rsidRDefault="00297682" w:rsidP="00297682">
      <w:pPr>
        <w:jc w:val="both"/>
        <w:rPr>
          <w:rFonts w:ascii="Museo Sans 100" w:hAnsi="Museo Sans 100"/>
        </w:rPr>
      </w:pPr>
    </w:p>
    <w:p w14:paraId="36F269B2" w14:textId="5254F97B" w:rsidR="00FB3BF5" w:rsidRPr="00FB3BF5" w:rsidRDefault="00FB3BF5">
      <w:pPr>
        <w:widowControl w:val="0"/>
        <w:numPr>
          <w:ilvl w:val="2"/>
          <w:numId w:val="9"/>
        </w:numPr>
        <w:tabs>
          <w:tab w:val="left" w:pos="720"/>
        </w:tabs>
        <w:autoSpaceDE w:val="0"/>
        <w:autoSpaceDN w:val="0"/>
        <w:spacing w:before="119" w:after="0" w:line="240" w:lineRule="auto"/>
        <w:ind w:right="354"/>
        <w:rPr>
          <w:rFonts w:ascii="Museo Sans 100" w:eastAsia="Arial" w:hAnsi="Museo Sans 100" w:cs="Arial"/>
        </w:rPr>
      </w:pPr>
      <w:r w:rsidRPr="00FB3BF5">
        <w:rPr>
          <w:rFonts w:ascii="Museo Sans 100" w:eastAsia="Arial" w:hAnsi="Museo Sans 100" w:cs="Arial"/>
        </w:rPr>
        <w:t xml:space="preserve">Tie wire: 1.19 mm (0.047”, 18 AWG) minimum zinc coated, soft-annealed wire, to ASTM </w:t>
      </w:r>
      <w:r w:rsidRPr="00FB3BF5">
        <w:rPr>
          <w:rFonts w:ascii="Museo Sans 100" w:eastAsia="Arial" w:hAnsi="Museo Sans 100" w:cs="Arial"/>
          <w:spacing w:val="-2"/>
        </w:rPr>
        <w:t>A641/A641M-09A(2014).</w:t>
      </w:r>
      <w:r w:rsidR="005701A8" w:rsidRPr="00A96B3C">
        <w:rPr>
          <w:rFonts w:ascii="Museo Sans 100" w:eastAsia="Arial" w:hAnsi="Museo Sans 100" w:cs="Arial"/>
        </w:rPr>
        <w:br/>
      </w:r>
    </w:p>
    <w:p w14:paraId="0CCDA699" w14:textId="77777777" w:rsidR="00FB3BF5" w:rsidRPr="00FB3BF5" w:rsidRDefault="00FB3BF5">
      <w:pPr>
        <w:widowControl w:val="0"/>
        <w:numPr>
          <w:ilvl w:val="2"/>
          <w:numId w:val="9"/>
        </w:numPr>
        <w:tabs>
          <w:tab w:val="left" w:pos="720"/>
        </w:tabs>
        <w:autoSpaceDE w:val="0"/>
        <w:autoSpaceDN w:val="0"/>
        <w:spacing w:before="1" w:after="0" w:line="240" w:lineRule="auto"/>
        <w:ind w:right="353"/>
        <w:jc w:val="both"/>
        <w:rPr>
          <w:rFonts w:ascii="Museo Sans 100" w:eastAsia="Arial" w:hAnsi="Museo Sans 100" w:cs="Arial"/>
        </w:rPr>
      </w:pPr>
      <w:r w:rsidRPr="00FB3BF5">
        <w:rPr>
          <w:rFonts w:ascii="Museo Sans 100" w:eastAsia="Arial" w:hAnsi="Museo Sans 100" w:cs="Arial"/>
        </w:rPr>
        <w:t>Furring anchorages: 1.62 mm (0.0637”, 16 AWG) galvanized wire ties, manufacturer's standard wire type clips, bolts, nails or screws as recommended by furring manufacturer and complying with ASTM C754-18.</w:t>
      </w:r>
    </w:p>
    <w:p w14:paraId="487CFDF8" w14:textId="77777777" w:rsidR="00FB3BF5" w:rsidRPr="00FB3BF5" w:rsidRDefault="00FB3BF5">
      <w:pPr>
        <w:widowControl w:val="0"/>
        <w:numPr>
          <w:ilvl w:val="2"/>
          <w:numId w:val="9"/>
        </w:numPr>
        <w:tabs>
          <w:tab w:val="left" w:pos="720"/>
        </w:tabs>
        <w:autoSpaceDE w:val="0"/>
        <w:autoSpaceDN w:val="0"/>
        <w:spacing w:before="119" w:after="0" w:line="240" w:lineRule="auto"/>
        <w:ind w:right="355"/>
        <w:jc w:val="both"/>
        <w:rPr>
          <w:rFonts w:ascii="Museo Sans 100" w:eastAsia="Arial" w:hAnsi="Museo Sans 100" w:cs="Arial"/>
        </w:rPr>
      </w:pPr>
      <w:r w:rsidRPr="00FB3BF5">
        <w:rPr>
          <w:rFonts w:ascii="Museo Sans 100" w:eastAsia="Arial" w:hAnsi="Museo Sans 100" w:cs="Arial"/>
        </w:rPr>
        <w:t xml:space="preserve">Ceiling and soffit framing - Proprietary Direct Hung Suspension System: At </w:t>
      </w:r>
      <w:r w:rsidRPr="00FB3BF5">
        <w:rPr>
          <w:rFonts w:ascii="Museo Sans 100" w:eastAsia="Arial" w:hAnsi="Museo Sans 100" w:cs="Arial"/>
          <w:i/>
        </w:rPr>
        <w:t>Construction</w:t>
      </w:r>
      <w:r w:rsidRPr="00FB3BF5">
        <w:rPr>
          <w:rFonts w:ascii="Museo Sans 100" w:eastAsia="Arial" w:hAnsi="Museo Sans 100" w:cs="Arial"/>
        </w:rPr>
        <w:t xml:space="preserve"> </w:t>
      </w:r>
      <w:r w:rsidRPr="00FB3BF5">
        <w:rPr>
          <w:rFonts w:ascii="Museo Sans 100" w:eastAsia="Arial" w:hAnsi="Museo Sans 100" w:cs="Arial"/>
          <w:i/>
        </w:rPr>
        <w:t xml:space="preserve">Manager’s </w:t>
      </w:r>
      <w:r w:rsidRPr="00FB3BF5">
        <w:rPr>
          <w:rFonts w:ascii="Museo Sans 100" w:eastAsia="Arial" w:hAnsi="Museo Sans 100" w:cs="Arial"/>
        </w:rPr>
        <w:t>option, provide factory fabricated, proprietary system in lieu of channel and cross furring framing system.</w:t>
      </w:r>
    </w:p>
    <w:p w14:paraId="7E27EA62" w14:textId="77777777" w:rsidR="00FB3BF5" w:rsidRPr="00FB3BF5" w:rsidRDefault="00FB3BF5">
      <w:pPr>
        <w:widowControl w:val="0"/>
        <w:numPr>
          <w:ilvl w:val="3"/>
          <w:numId w:val="10"/>
        </w:numPr>
        <w:tabs>
          <w:tab w:val="left" w:pos="1440"/>
        </w:tabs>
        <w:autoSpaceDE w:val="0"/>
        <w:autoSpaceDN w:val="0"/>
        <w:spacing w:before="119" w:after="0" w:line="240" w:lineRule="auto"/>
        <w:ind w:right="353"/>
        <w:jc w:val="both"/>
        <w:rPr>
          <w:rFonts w:ascii="Museo Sans 100" w:eastAsia="Arial" w:hAnsi="Museo Sans 100" w:cs="Arial"/>
        </w:rPr>
      </w:pPr>
      <w:r w:rsidRPr="00FB3BF5">
        <w:rPr>
          <w:rFonts w:ascii="Museo Sans 100" w:eastAsia="Arial" w:hAnsi="Museo Sans 100" w:cs="Arial"/>
        </w:rPr>
        <w:t xml:space="preserve">Provide interlocking cold-rolled sheet steel grid, ASTM C635/C635M-17, Heavy </w:t>
      </w:r>
      <w:r w:rsidRPr="00FB3BF5">
        <w:rPr>
          <w:rFonts w:ascii="Museo Sans 100" w:eastAsia="Arial" w:hAnsi="Museo Sans 100" w:cs="Arial"/>
          <w:spacing w:val="-2"/>
        </w:rPr>
        <w:t>Duty.</w:t>
      </w:r>
    </w:p>
    <w:p w14:paraId="5C57A2E4" w14:textId="77777777" w:rsidR="00FB3BF5" w:rsidRPr="00FB3BF5" w:rsidRDefault="00FB3BF5">
      <w:pPr>
        <w:widowControl w:val="0"/>
        <w:numPr>
          <w:ilvl w:val="0"/>
          <w:numId w:val="5"/>
        </w:numPr>
        <w:tabs>
          <w:tab w:val="left" w:pos="1798"/>
        </w:tabs>
        <w:autoSpaceDE w:val="0"/>
        <w:autoSpaceDN w:val="0"/>
        <w:spacing w:before="121" w:after="0" w:line="240" w:lineRule="auto"/>
        <w:ind w:left="1798" w:hanging="358"/>
        <w:jc w:val="both"/>
        <w:rPr>
          <w:rFonts w:ascii="Museo Sans 100" w:eastAsia="Arial" w:hAnsi="Museo Sans 100" w:cs="Arial"/>
        </w:rPr>
      </w:pPr>
      <w:r w:rsidRPr="00FB3BF5">
        <w:rPr>
          <w:rFonts w:ascii="Museo Sans 100" w:eastAsia="Arial" w:hAnsi="Museo Sans 100" w:cs="Arial"/>
        </w:rPr>
        <w:t>Acceptable Products</w:t>
      </w:r>
      <w:r w:rsidRPr="00FB3BF5">
        <w:rPr>
          <w:rFonts w:ascii="Museo Sans 100" w:eastAsia="Arial" w:hAnsi="Museo Sans 100" w:cs="Arial"/>
          <w:spacing w:val="-1"/>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spacing w:val="-2"/>
        </w:rPr>
        <w:t>Manufacturers:</w:t>
      </w:r>
    </w:p>
    <w:p w14:paraId="2910F73F" w14:textId="77777777" w:rsidR="00FB3BF5" w:rsidRPr="00FB3BF5" w:rsidRDefault="00FB3BF5">
      <w:pPr>
        <w:widowControl w:val="0"/>
        <w:numPr>
          <w:ilvl w:val="1"/>
          <w:numId w:val="5"/>
        </w:numPr>
        <w:tabs>
          <w:tab w:val="left" w:pos="2158"/>
        </w:tabs>
        <w:autoSpaceDE w:val="0"/>
        <w:autoSpaceDN w:val="0"/>
        <w:spacing w:before="120" w:after="0" w:line="240" w:lineRule="auto"/>
        <w:ind w:left="2158" w:hanging="358"/>
        <w:jc w:val="both"/>
        <w:rPr>
          <w:rFonts w:ascii="Museo Sans 100" w:eastAsia="Arial" w:hAnsi="Museo Sans 100" w:cs="Arial"/>
        </w:rPr>
      </w:pPr>
      <w:r w:rsidRPr="00FB3BF5">
        <w:rPr>
          <w:rFonts w:ascii="Museo Sans 100" w:eastAsia="Arial" w:hAnsi="Museo Sans 100" w:cs="Arial"/>
        </w:rPr>
        <w:t>Rockfon</w:t>
      </w:r>
      <w:r w:rsidRPr="00FB3BF5">
        <w:rPr>
          <w:rFonts w:ascii="Museo Sans 100" w:eastAsia="Arial" w:hAnsi="Museo Sans 100" w:cs="Arial"/>
          <w:spacing w:val="-9"/>
        </w:rPr>
        <w:t xml:space="preserve"> </w:t>
      </w:r>
      <w:r w:rsidRPr="00FB3BF5">
        <w:rPr>
          <w:rFonts w:ascii="Museo Sans 100" w:eastAsia="Arial" w:hAnsi="Museo Sans 100" w:cs="Arial"/>
        </w:rPr>
        <w:t>‘Chicago</w:t>
      </w:r>
      <w:r w:rsidRPr="00FB3BF5">
        <w:rPr>
          <w:rFonts w:ascii="Museo Sans 100" w:eastAsia="Arial" w:hAnsi="Museo Sans 100" w:cs="Arial"/>
          <w:spacing w:val="-10"/>
        </w:rPr>
        <w:t xml:space="preserve"> </w:t>
      </w:r>
      <w:r w:rsidRPr="00FB3BF5">
        <w:rPr>
          <w:rFonts w:ascii="Museo Sans 100" w:eastAsia="Arial" w:hAnsi="Museo Sans 100" w:cs="Arial"/>
        </w:rPr>
        <w:t>Metallic</w:t>
      </w:r>
      <w:r w:rsidRPr="00FB3BF5">
        <w:rPr>
          <w:rFonts w:ascii="Museo Sans 100" w:eastAsia="Arial" w:hAnsi="Museo Sans 100" w:cs="Arial"/>
          <w:spacing w:val="-7"/>
        </w:rPr>
        <w:t xml:space="preserve"> </w:t>
      </w:r>
      <w:r w:rsidRPr="00FB3BF5">
        <w:rPr>
          <w:rFonts w:ascii="Museo Sans 100" w:eastAsia="Arial" w:hAnsi="Museo Sans 100" w:cs="Arial"/>
          <w:spacing w:val="-2"/>
        </w:rPr>
        <w:t>640’.</w:t>
      </w:r>
    </w:p>
    <w:p w14:paraId="0AE9ED61" w14:textId="77777777" w:rsidR="00FB3BF5" w:rsidRPr="00FB3BF5" w:rsidRDefault="00FB3BF5">
      <w:pPr>
        <w:widowControl w:val="0"/>
        <w:numPr>
          <w:ilvl w:val="1"/>
          <w:numId w:val="5"/>
        </w:numPr>
        <w:tabs>
          <w:tab w:val="left" w:pos="2158"/>
        </w:tabs>
        <w:autoSpaceDE w:val="0"/>
        <w:autoSpaceDN w:val="0"/>
        <w:spacing w:before="121" w:after="0" w:line="240" w:lineRule="auto"/>
        <w:ind w:left="2158" w:hanging="358"/>
        <w:jc w:val="both"/>
        <w:rPr>
          <w:rFonts w:ascii="Museo Sans 100" w:eastAsia="Arial" w:hAnsi="Museo Sans 100" w:cs="Arial"/>
        </w:rPr>
      </w:pPr>
      <w:r w:rsidRPr="00FB3BF5">
        <w:rPr>
          <w:rFonts w:ascii="Museo Sans 100" w:eastAsia="Arial" w:hAnsi="Museo Sans 100" w:cs="Arial"/>
        </w:rPr>
        <w:t>USG</w:t>
      </w:r>
      <w:r w:rsidRPr="00FB3BF5">
        <w:rPr>
          <w:rFonts w:ascii="Museo Sans 100" w:eastAsia="Arial" w:hAnsi="Museo Sans 100" w:cs="Arial"/>
          <w:spacing w:val="-6"/>
        </w:rPr>
        <w:t xml:space="preserve"> </w:t>
      </w:r>
      <w:r w:rsidRPr="00FB3BF5">
        <w:rPr>
          <w:rFonts w:ascii="Museo Sans 100" w:eastAsia="Arial" w:hAnsi="Museo Sans 100" w:cs="Arial"/>
        </w:rPr>
        <w:t>‘Drywall</w:t>
      </w:r>
      <w:r w:rsidRPr="00FB3BF5">
        <w:rPr>
          <w:rFonts w:ascii="Museo Sans 100" w:eastAsia="Arial" w:hAnsi="Museo Sans 100" w:cs="Arial"/>
          <w:spacing w:val="-8"/>
        </w:rPr>
        <w:t xml:space="preserve"> </w:t>
      </w:r>
      <w:r w:rsidRPr="00FB3BF5">
        <w:rPr>
          <w:rFonts w:ascii="Museo Sans 100" w:eastAsia="Arial" w:hAnsi="Museo Sans 100" w:cs="Arial"/>
        </w:rPr>
        <w:t>Suspension</w:t>
      </w:r>
      <w:r w:rsidRPr="00FB3BF5">
        <w:rPr>
          <w:rFonts w:ascii="Museo Sans 100" w:eastAsia="Arial" w:hAnsi="Museo Sans 100" w:cs="Arial"/>
          <w:spacing w:val="-7"/>
        </w:rPr>
        <w:t xml:space="preserve"> </w:t>
      </w:r>
      <w:r w:rsidRPr="00FB3BF5">
        <w:rPr>
          <w:rFonts w:ascii="Museo Sans 100" w:eastAsia="Arial" w:hAnsi="Museo Sans 100" w:cs="Arial"/>
          <w:spacing w:val="-2"/>
        </w:rPr>
        <w:t>System’.</w:t>
      </w:r>
    </w:p>
    <w:p w14:paraId="4B444C46" w14:textId="77777777" w:rsidR="00FB3BF5" w:rsidRPr="00FB3BF5" w:rsidRDefault="00FB3BF5">
      <w:pPr>
        <w:widowControl w:val="0"/>
        <w:numPr>
          <w:ilvl w:val="2"/>
          <w:numId w:val="10"/>
        </w:numPr>
        <w:tabs>
          <w:tab w:val="left" w:pos="720"/>
        </w:tabs>
        <w:autoSpaceDE w:val="0"/>
        <w:autoSpaceDN w:val="0"/>
        <w:spacing w:before="119" w:after="0" w:line="240" w:lineRule="auto"/>
        <w:ind w:right="358"/>
        <w:jc w:val="both"/>
        <w:rPr>
          <w:rFonts w:ascii="Museo Sans 100" w:eastAsia="Arial" w:hAnsi="Museo Sans 100" w:cs="Arial"/>
        </w:rPr>
      </w:pPr>
      <w:r w:rsidRPr="00FB3BF5">
        <w:rPr>
          <w:rFonts w:ascii="Museo Sans 100" w:eastAsia="Arial" w:hAnsi="Museo Sans 100" w:cs="Arial"/>
        </w:rPr>
        <w:t>Ceiling and soffit framing - Fire Rated Proprietary Direct Hung Suspension System: Interlocking cold-rolled sheet steel grid, ASTM C635/C635M-17, Heavy Duty.</w:t>
      </w:r>
    </w:p>
    <w:p w14:paraId="162EEF73" w14:textId="77777777" w:rsidR="00FB3BF5" w:rsidRPr="00FB3BF5" w:rsidRDefault="00FB3BF5">
      <w:pPr>
        <w:widowControl w:val="0"/>
        <w:numPr>
          <w:ilvl w:val="3"/>
          <w:numId w:val="10"/>
        </w:numPr>
        <w:tabs>
          <w:tab w:val="left" w:pos="1438"/>
        </w:tabs>
        <w:autoSpaceDE w:val="0"/>
        <w:autoSpaceDN w:val="0"/>
        <w:spacing w:before="120" w:after="0" w:line="240" w:lineRule="auto"/>
        <w:ind w:left="1438" w:hanging="718"/>
        <w:jc w:val="both"/>
        <w:rPr>
          <w:rFonts w:ascii="Museo Sans 100" w:eastAsia="Arial" w:hAnsi="Museo Sans 100" w:cs="Arial"/>
        </w:rPr>
      </w:pPr>
      <w:r w:rsidRPr="00FB3BF5">
        <w:rPr>
          <w:rFonts w:ascii="Museo Sans 100" w:eastAsia="Arial" w:hAnsi="Museo Sans 100" w:cs="Arial"/>
        </w:rPr>
        <w:t>Acceptable</w:t>
      </w:r>
      <w:r w:rsidRPr="00FB3BF5">
        <w:rPr>
          <w:rFonts w:ascii="Museo Sans 100" w:eastAsia="Arial" w:hAnsi="Museo Sans 100" w:cs="Arial"/>
          <w:spacing w:val="1"/>
        </w:rPr>
        <w:t xml:space="preserve"> </w:t>
      </w:r>
      <w:r w:rsidRPr="00FB3BF5">
        <w:rPr>
          <w:rFonts w:ascii="Museo Sans 100" w:eastAsia="Arial" w:hAnsi="Museo Sans 100" w:cs="Arial"/>
        </w:rPr>
        <w:t>Products</w:t>
      </w:r>
      <w:r w:rsidRPr="00FB3BF5">
        <w:rPr>
          <w:rFonts w:ascii="Museo Sans 100" w:eastAsia="Arial" w:hAnsi="Museo Sans 100" w:cs="Arial"/>
          <w:spacing w:val="-1"/>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spacing w:val="-2"/>
        </w:rPr>
        <w:t>Manufacturers:</w:t>
      </w:r>
    </w:p>
    <w:p w14:paraId="21A4D656" w14:textId="77777777" w:rsidR="00FB3BF5" w:rsidRPr="00FB3BF5" w:rsidRDefault="00FB3BF5">
      <w:pPr>
        <w:widowControl w:val="0"/>
        <w:numPr>
          <w:ilvl w:val="0"/>
          <w:numId w:val="6"/>
        </w:numPr>
        <w:tabs>
          <w:tab w:val="left" w:pos="1798"/>
        </w:tabs>
        <w:autoSpaceDE w:val="0"/>
        <w:autoSpaceDN w:val="0"/>
        <w:spacing w:before="119" w:after="0" w:line="240" w:lineRule="auto"/>
        <w:ind w:left="1798" w:hanging="358"/>
        <w:jc w:val="both"/>
        <w:rPr>
          <w:rFonts w:ascii="Museo Sans 100" w:eastAsia="Arial" w:hAnsi="Museo Sans 100" w:cs="Arial"/>
        </w:rPr>
      </w:pPr>
      <w:r w:rsidRPr="00FB3BF5">
        <w:rPr>
          <w:rFonts w:ascii="Museo Sans 100" w:eastAsia="Arial" w:hAnsi="Museo Sans 100" w:cs="Arial"/>
        </w:rPr>
        <w:t>Rockfon</w:t>
      </w:r>
      <w:r w:rsidRPr="00FB3BF5">
        <w:rPr>
          <w:rFonts w:ascii="Museo Sans 100" w:eastAsia="Arial" w:hAnsi="Museo Sans 100" w:cs="Arial"/>
          <w:spacing w:val="-6"/>
        </w:rPr>
        <w:t xml:space="preserve"> </w:t>
      </w:r>
      <w:r w:rsidRPr="00FB3BF5">
        <w:rPr>
          <w:rFonts w:ascii="Museo Sans 100" w:eastAsia="Arial" w:hAnsi="Museo Sans 100" w:cs="Arial"/>
        </w:rPr>
        <w:t>‘Chicago</w:t>
      </w:r>
      <w:r w:rsidRPr="00FB3BF5">
        <w:rPr>
          <w:rFonts w:ascii="Museo Sans 100" w:eastAsia="Arial" w:hAnsi="Museo Sans 100" w:cs="Arial"/>
          <w:spacing w:val="-8"/>
        </w:rPr>
        <w:t xml:space="preserve"> </w:t>
      </w:r>
      <w:r w:rsidRPr="00FB3BF5">
        <w:rPr>
          <w:rFonts w:ascii="Museo Sans 100" w:eastAsia="Arial" w:hAnsi="Museo Sans 100" w:cs="Arial"/>
        </w:rPr>
        <w:t>Metallic</w:t>
      </w:r>
      <w:r w:rsidRPr="00FB3BF5">
        <w:rPr>
          <w:rFonts w:ascii="Museo Sans 100" w:eastAsia="Arial" w:hAnsi="Museo Sans 100" w:cs="Arial"/>
          <w:spacing w:val="-5"/>
        </w:rPr>
        <w:t xml:space="preserve"> </w:t>
      </w:r>
      <w:r w:rsidRPr="00FB3BF5">
        <w:rPr>
          <w:rFonts w:ascii="Museo Sans 100" w:eastAsia="Arial" w:hAnsi="Museo Sans 100" w:cs="Arial"/>
        </w:rPr>
        <w:t>650</w:t>
      </w:r>
      <w:r w:rsidRPr="00FB3BF5">
        <w:rPr>
          <w:rFonts w:ascii="Museo Sans 100" w:eastAsia="Arial" w:hAnsi="Museo Sans 100" w:cs="Arial"/>
          <w:spacing w:val="-6"/>
        </w:rPr>
        <w:t xml:space="preserve"> </w:t>
      </w:r>
      <w:r w:rsidRPr="00FB3BF5">
        <w:rPr>
          <w:rFonts w:ascii="Museo Sans 100" w:eastAsia="Arial" w:hAnsi="Museo Sans 100" w:cs="Arial"/>
        </w:rPr>
        <w:t>Fire</w:t>
      </w:r>
      <w:r w:rsidRPr="00FB3BF5">
        <w:rPr>
          <w:rFonts w:ascii="Museo Sans 100" w:eastAsia="Arial" w:hAnsi="Museo Sans 100" w:cs="Arial"/>
          <w:spacing w:val="-7"/>
        </w:rPr>
        <w:t xml:space="preserve"> </w:t>
      </w:r>
      <w:r w:rsidRPr="00FB3BF5">
        <w:rPr>
          <w:rFonts w:ascii="Museo Sans 100" w:eastAsia="Arial" w:hAnsi="Museo Sans 100" w:cs="Arial"/>
        </w:rPr>
        <w:t>Rated</w:t>
      </w:r>
      <w:r w:rsidRPr="00FB3BF5">
        <w:rPr>
          <w:rFonts w:ascii="Museo Sans 100" w:eastAsia="Arial" w:hAnsi="Museo Sans 100" w:cs="Arial"/>
          <w:spacing w:val="-8"/>
        </w:rPr>
        <w:t xml:space="preserve"> </w:t>
      </w:r>
      <w:r w:rsidRPr="00FB3BF5">
        <w:rPr>
          <w:rFonts w:ascii="Museo Sans 100" w:eastAsia="Arial" w:hAnsi="Museo Sans 100" w:cs="Arial"/>
        </w:rPr>
        <w:t>Drywall</w:t>
      </w:r>
      <w:r w:rsidRPr="00FB3BF5">
        <w:rPr>
          <w:rFonts w:ascii="Museo Sans 100" w:eastAsia="Arial" w:hAnsi="Museo Sans 100" w:cs="Arial"/>
          <w:spacing w:val="-6"/>
        </w:rPr>
        <w:t xml:space="preserve"> </w:t>
      </w:r>
      <w:r w:rsidRPr="00FB3BF5">
        <w:rPr>
          <w:rFonts w:ascii="Museo Sans 100" w:eastAsia="Arial" w:hAnsi="Museo Sans 100" w:cs="Arial"/>
        </w:rPr>
        <w:t>Grid</w:t>
      </w:r>
      <w:r w:rsidRPr="00FB3BF5">
        <w:rPr>
          <w:rFonts w:ascii="Museo Sans 100" w:eastAsia="Arial" w:hAnsi="Museo Sans 100" w:cs="Arial"/>
          <w:spacing w:val="-5"/>
        </w:rPr>
        <w:t xml:space="preserve"> </w:t>
      </w:r>
      <w:r w:rsidRPr="00FB3BF5">
        <w:rPr>
          <w:rFonts w:ascii="Museo Sans 100" w:eastAsia="Arial" w:hAnsi="Museo Sans 100" w:cs="Arial"/>
          <w:spacing w:val="-2"/>
        </w:rPr>
        <w:t>System.</w:t>
      </w:r>
    </w:p>
    <w:p w14:paraId="4BBF66A0" w14:textId="77777777" w:rsidR="00FB3BF5" w:rsidRPr="00FB3BF5" w:rsidRDefault="00FB3BF5">
      <w:pPr>
        <w:widowControl w:val="0"/>
        <w:numPr>
          <w:ilvl w:val="0"/>
          <w:numId w:val="6"/>
        </w:numPr>
        <w:tabs>
          <w:tab w:val="left" w:pos="1798"/>
        </w:tabs>
        <w:autoSpaceDE w:val="0"/>
        <w:autoSpaceDN w:val="0"/>
        <w:spacing w:before="122" w:after="0" w:line="240" w:lineRule="auto"/>
        <w:ind w:left="1798" w:hanging="358"/>
        <w:jc w:val="both"/>
        <w:rPr>
          <w:rFonts w:ascii="Museo Sans 100" w:eastAsia="Arial" w:hAnsi="Museo Sans 100" w:cs="Arial"/>
        </w:rPr>
      </w:pPr>
      <w:r w:rsidRPr="00FB3BF5">
        <w:rPr>
          <w:rFonts w:ascii="Museo Sans 100" w:eastAsia="Arial" w:hAnsi="Museo Sans 100" w:cs="Arial"/>
        </w:rPr>
        <w:lastRenderedPageBreak/>
        <w:t>USG</w:t>
      </w:r>
      <w:r w:rsidRPr="00FB3BF5">
        <w:rPr>
          <w:rFonts w:ascii="Museo Sans 100" w:eastAsia="Arial" w:hAnsi="Museo Sans 100" w:cs="Arial"/>
          <w:spacing w:val="-6"/>
        </w:rPr>
        <w:t xml:space="preserve"> </w:t>
      </w:r>
      <w:r w:rsidRPr="00FB3BF5">
        <w:rPr>
          <w:rFonts w:ascii="Museo Sans 100" w:eastAsia="Arial" w:hAnsi="Museo Sans 100" w:cs="Arial"/>
        </w:rPr>
        <w:t>‘Drywall</w:t>
      </w:r>
      <w:r w:rsidRPr="00FB3BF5">
        <w:rPr>
          <w:rFonts w:ascii="Museo Sans 100" w:eastAsia="Arial" w:hAnsi="Museo Sans 100" w:cs="Arial"/>
          <w:spacing w:val="-8"/>
        </w:rPr>
        <w:t xml:space="preserve"> </w:t>
      </w:r>
      <w:r w:rsidRPr="00FB3BF5">
        <w:rPr>
          <w:rFonts w:ascii="Museo Sans 100" w:eastAsia="Arial" w:hAnsi="Museo Sans 100" w:cs="Arial"/>
        </w:rPr>
        <w:t>Suspension</w:t>
      </w:r>
      <w:r w:rsidRPr="00FB3BF5">
        <w:rPr>
          <w:rFonts w:ascii="Museo Sans 100" w:eastAsia="Arial" w:hAnsi="Museo Sans 100" w:cs="Arial"/>
          <w:spacing w:val="-7"/>
        </w:rPr>
        <w:t xml:space="preserve"> </w:t>
      </w:r>
      <w:r w:rsidRPr="00FB3BF5">
        <w:rPr>
          <w:rFonts w:ascii="Museo Sans 100" w:eastAsia="Arial" w:hAnsi="Museo Sans 100" w:cs="Arial"/>
          <w:spacing w:val="-2"/>
        </w:rPr>
        <w:t>System’.</w:t>
      </w:r>
    </w:p>
    <w:p w14:paraId="08D0E99C" w14:textId="77777777" w:rsidR="00FB3BF5" w:rsidRPr="00FB3BF5" w:rsidRDefault="00FB3BF5">
      <w:pPr>
        <w:widowControl w:val="0"/>
        <w:numPr>
          <w:ilvl w:val="2"/>
          <w:numId w:val="10"/>
        </w:numPr>
        <w:tabs>
          <w:tab w:val="left" w:pos="720"/>
        </w:tabs>
        <w:autoSpaceDE w:val="0"/>
        <w:autoSpaceDN w:val="0"/>
        <w:spacing w:before="119" w:after="0" w:line="240" w:lineRule="auto"/>
        <w:ind w:right="354"/>
        <w:jc w:val="both"/>
        <w:rPr>
          <w:rFonts w:ascii="Museo Sans 100" w:eastAsia="Arial" w:hAnsi="Museo Sans 100" w:cs="Arial"/>
        </w:rPr>
      </w:pPr>
      <w:r w:rsidRPr="00FB3BF5">
        <w:rPr>
          <w:rFonts w:ascii="Museo Sans 100" w:eastAsia="Arial" w:hAnsi="Museo Sans 100" w:cs="Arial"/>
        </w:rPr>
        <w:t>Runner</w:t>
      </w:r>
      <w:r w:rsidRPr="00FB3BF5">
        <w:rPr>
          <w:rFonts w:ascii="Museo Sans 100" w:eastAsia="Arial" w:hAnsi="Museo Sans 100" w:cs="Arial"/>
          <w:spacing w:val="-4"/>
        </w:rPr>
        <w:t xml:space="preserve"> </w:t>
      </w:r>
      <w:r w:rsidRPr="00FB3BF5">
        <w:rPr>
          <w:rFonts w:ascii="Museo Sans 100" w:eastAsia="Arial" w:hAnsi="Museo Sans 100" w:cs="Arial"/>
        </w:rPr>
        <w:t>(carry)</w:t>
      </w:r>
      <w:r w:rsidRPr="00FB3BF5">
        <w:rPr>
          <w:rFonts w:ascii="Museo Sans 100" w:eastAsia="Arial" w:hAnsi="Museo Sans 100" w:cs="Arial"/>
          <w:spacing w:val="-6"/>
        </w:rPr>
        <w:t xml:space="preserve"> </w:t>
      </w:r>
      <w:r w:rsidRPr="00FB3BF5">
        <w:rPr>
          <w:rFonts w:ascii="Museo Sans 100" w:eastAsia="Arial" w:hAnsi="Museo Sans 100" w:cs="Arial"/>
        </w:rPr>
        <w:t>channels:</w:t>
      </w:r>
      <w:r w:rsidRPr="00FB3BF5">
        <w:rPr>
          <w:rFonts w:ascii="Museo Sans 100" w:eastAsia="Arial" w:hAnsi="Museo Sans 100" w:cs="Arial"/>
          <w:spacing w:val="-8"/>
        </w:rPr>
        <w:t xml:space="preserve"> </w:t>
      </w:r>
      <w:r w:rsidRPr="00FB3BF5">
        <w:rPr>
          <w:rFonts w:ascii="Museo Sans 100" w:eastAsia="Arial" w:hAnsi="Museo Sans 100" w:cs="Arial"/>
        </w:rPr>
        <w:t>1.367 mm</w:t>
      </w:r>
      <w:r w:rsidRPr="00FB3BF5">
        <w:rPr>
          <w:rFonts w:ascii="Museo Sans 100" w:eastAsia="Arial" w:hAnsi="Museo Sans 100" w:cs="Arial"/>
          <w:spacing w:val="-6"/>
        </w:rPr>
        <w:t xml:space="preserve"> </w:t>
      </w:r>
      <w:r w:rsidRPr="00FB3BF5">
        <w:rPr>
          <w:rFonts w:ascii="Museo Sans 100" w:eastAsia="Arial" w:hAnsi="Museo Sans 100" w:cs="Arial"/>
        </w:rPr>
        <w:t>(0.0538”)</w:t>
      </w:r>
      <w:r w:rsidRPr="00FB3BF5">
        <w:rPr>
          <w:rFonts w:ascii="Museo Sans 100" w:eastAsia="Arial" w:hAnsi="Museo Sans 100" w:cs="Arial"/>
          <w:spacing w:val="-6"/>
        </w:rPr>
        <w:t xml:space="preserve"> </w:t>
      </w:r>
      <w:r w:rsidRPr="00FB3BF5">
        <w:rPr>
          <w:rFonts w:ascii="Museo Sans 100" w:eastAsia="Arial" w:hAnsi="Museo Sans 100" w:cs="Arial"/>
        </w:rPr>
        <w:t>thick</w:t>
      </w:r>
      <w:r w:rsidRPr="00FB3BF5">
        <w:rPr>
          <w:rFonts w:ascii="Museo Sans 100" w:eastAsia="Arial" w:hAnsi="Museo Sans 100" w:cs="Arial"/>
          <w:spacing w:val="-7"/>
        </w:rPr>
        <w:t xml:space="preserve"> </w:t>
      </w:r>
      <w:r w:rsidRPr="00FB3BF5">
        <w:rPr>
          <w:rFonts w:ascii="Museo Sans 100" w:eastAsia="Arial" w:hAnsi="Museo Sans 100" w:cs="Arial"/>
        </w:rPr>
        <w:t>cold</w:t>
      </w:r>
      <w:r w:rsidRPr="00FB3BF5">
        <w:rPr>
          <w:rFonts w:ascii="Museo Sans 100" w:eastAsia="Arial" w:hAnsi="Museo Sans 100" w:cs="Arial"/>
          <w:spacing w:val="-5"/>
        </w:rPr>
        <w:t xml:space="preserve"> </w:t>
      </w:r>
      <w:r w:rsidRPr="00FB3BF5">
        <w:rPr>
          <w:rFonts w:ascii="Museo Sans 100" w:eastAsia="Arial" w:hAnsi="Museo Sans 100" w:cs="Arial"/>
        </w:rPr>
        <w:t>rolled</w:t>
      </w:r>
      <w:r w:rsidRPr="00FB3BF5">
        <w:rPr>
          <w:rFonts w:ascii="Museo Sans 100" w:eastAsia="Arial" w:hAnsi="Museo Sans 100" w:cs="Arial"/>
          <w:spacing w:val="-5"/>
        </w:rPr>
        <w:t xml:space="preserve"> </w:t>
      </w:r>
      <w:r w:rsidRPr="00FB3BF5">
        <w:rPr>
          <w:rFonts w:ascii="Museo Sans 100" w:eastAsia="Arial" w:hAnsi="Museo Sans 100" w:cs="Arial"/>
        </w:rPr>
        <w:t>steel,</w:t>
      </w:r>
      <w:r w:rsidRPr="00FB3BF5">
        <w:rPr>
          <w:rFonts w:ascii="Museo Sans 100" w:eastAsia="Arial" w:hAnsi="Museo Sans 100" w:cs="Arial"/>
          <w:spacing w:val="-6"/>
        </w:rPr>
        <w:t xml:space="preserve"> </w:t>
      </w:r>
      <w:r w:rsidRPr="00FB3BF5">
        <w:rPr>
          <w:rFonts w:ascii="Museo Sans 100" w:eastAsia="Arial" w:hAnsi="Museo Sans 100" w:cs="Arial"/>
        </w:rPr>
        <w:t>primer</w:t>
      </w:r>
      <w:r w:rsidRPr="00FB3BF5">
        <w:rPr>
          <w:rFonts w:ascii="Museo Sans 100" w:eastAsia="Arial" w:hAnsi="Museo Sans 100" w:cs="Arial"/>
          <w:spacing w:val="-6"/>
        </w:rPr>
        <w:t xml:space="preserve"> </w:t>
      </w:r>
      <w:r w:rsidRPr="00FB3BF5">
        <w:rPr>
          <w:rFonts w:ascii="Museo Sans 100" w:eastAsia="Arial" w:hAnsi="Museo Sans 100" w:cs="Arial"/>
        </w:rPr>
        <w:t>painted</w:t>
      </w:r>
      <w:r w:rsidRPr="00FB3BF5">
        <w:rPr>
          <w:rFonts w:ascii="Museo Sans 100" w:eastAsia="Arial" w:hAnsi="Museo Sans 100" w:cs="Arial"/>
          <w:spacing w:val="-5"/>
        </w:rPr>
        <w:t xml:space="preserve"> </w:t>
      </w:r>
      <w:r w:rsidRPr="00FB3BF5">
        <w:rPr>
          <w:rFonts w:ascii="Museo Sans 100" w:eastAsia="Arial" w:hAnsi="Museo Sans 100" w:cs="Arial"/>
        </w:rPr>
        <w:t>or</w:t>
      </w:r>
      <w:r w:rsidRPr="00FB3BF5">
        <w:rPr>
          <w:rFonts w:ascii="Museo Sans 100" w:eastAsia="Arial" w:hAnsi="Museo Sans 100" w:cs="Arial"/>
          <w:spacing w:val="-7"/>
        </w:rPr>
        <w:t xml:space="preserve"> </w:t>
      </w:r>
      <w:r w:rsidRPr="00FB3BF5">
        <w:rPr>
          <w:rFonts w:ascii="Museo Sans 100" w:eastAsia="Arial" w:hAnsi="Museo Sans 100" w:cs="Arial"/>
        </w:rPr>
        <w:t>zinc coated for interior locations, to ASTM C754-18, with minimum 228 MPa yield strength:</w:t>
      </w:r>
    </w:p>
    <w:p w14:paraId="519EC536" w14:textId="77777777" w:rsidR="00FB3BF5" w:rsidRPr="00FB3BF5" w:rsidRDefault="00FB3BF5">
      <w:pPr>
        <w:widowControl w:val="0"/>
        <w:numPr>
          <w:ilvl w:val="3"/>
          <w:numId w:val="10"/>
        </w:numPr>
        <w:tabs>
          <w:tab w:val="left" w:pos="1440"/>
        </w:tabs>
        <w:autoSpaceDE w:val="0"/>
        <w:autoSpaceDN w:val="0"/>
        <w:spacing w:before="120" w:after="0" w:line="240" w:lineRule="auto"/>
        <w:ind w:right="352"/>
        <w:jc w:val="both"/>
        <w:rPr>
          <w:rFonts w:ascii="Museo Sans 100" w:eastAsia="Arial" w:hAnsi="Museo Sans 100" w:cs="Arial"/>
        </w:rPr>
      </w:pPr>
      <w:r w:rsidRPr="00FB3BF5">
        <w:rPr>
          <w:rFonts w:ascii="Museo Sans 100" w:eastAsia="Arial" w:hAnsi="Museo Sans 100" w:cs="Arial"/>
        </w:rPr>
        <w:t xml:space="preserve">38 mm x 12.7 mm (1-1/2" x 1/2") where supported at centres of 914 mm (36") </w:t>
      </w:r>
      <w:r w:rsidRPr="00FB3BF5">
        <w:rPr>
          <w:rFonts w:ascii="Museo Sans 100" w:eastAsia="Arial" w:hAnsi="Museo Sans 100" w:cs="Arial"/>
          <w:spacing w:val="-2"/>
        </w:rPr>
        <w:t>maximum.</w:t>
      </w:r>
    </w:p>
    <w:p w14:paraId="530083A7" w14:textId="77777777" w:rsidR="00FB3BF5" w:rsidRPr="00FB3BF5" w:rsidRDefault="00FB3BF5">
      <w:pPr>
        <w:widowControl w:val="0"/>
        <w:numPr>
          <w:ilvl w:val="3"/>
          <w:numId w:val="10"/>
        </w:numPr>
        <w:tabs>
          <w:tab w:val="left" w:pos="1440"/>
        </w:tabs>
        <w:autoSpaceDE w:val="0"/>
        <w:autoSpaceDN w:val="0"/>
        <w:spacing w:before="121" w:after="0" w:line="240" w:lineRule="auto"/>
        <w:ind w:right="354"/>
        <w:jc w:val="both"/>
        <w:rPr>
          <w:rFonts w:ascii="Museo Sans 100" w:eastAsia="Arial" w:hAnsi="Museo Sans 100" w:cs="Arial"/>
        </w:rPr>
      </w:pPr>
      <w:r w:rsidRPr="00FB3BF5">
        <w:rPr>
          <w:rFonts w:ascii="Museo Sans 100" w:eastAsia="Arial" w:hAnsi="Museo Sans 100" w:cs="Arial"/>
        </w:rPr>
        <w:t xml:space="preserve">38 mm x 19 mm (1-1/2" x 3/4") where supported at centres of 1220 mm (48") </w:t>
      </w:r>
      <w:r w:rsidRPr="00FB3BF5">
        <w:rPr>
          <w:rFonts w:ascii="Museo Sans 100" w:eastAsia="Arial" w:hAnsi="Museo Sans 100" w:cs="Arial"/>
          <w:spacing w:val="-2"/>
        </w:rPr>
        <w:t>maximum.</w:t>
      </w:r>
    </w:p>
    <w:p w14:paraId="55C7921B" w14:textId="77777777" w:rsidR="00FB3BF5" w:rsidRPr="00FB3BF5" w:rsidRDefault="00FB3BF5">
      <w:pPr>
        <w:widowControl w:val="0"/>
        <w:numPr>
          <w:ilvl w:val="1"/>
          <w:numId w:val="10"/>
        </w:numPr>
        <w:tabs>
          <w:tab w:val="left" w:pos="716"/>
        </w:tabs>
        <w:autoSpaceDE w:val="0"/>
        <w:autoSpaceDN w:val="0"/>
        <w:spacing w:before="241"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spacing w:val="-2"/>
        </w:rPr>
        <w:t>Furring</w:t>
      </w:r>
    </w:p>
    <w:p w14:paraId="643CF9FC" w14:textId="77777777" w:rsidR="00FB3BF5" w:rsidRPr="00FB3BF5" w:rsidRDefault="00FB3BF5">
      <w:pPr>
        <w:widowControl w:val="0"/>
        <w:numPr>
          <w:ilvl w:val="2"/>
          <w:numId w:val="11"/>
        </w:numPr>
        <w:tabs>
          <w:tab w:val="left" w:pos="720"/>
        </w:tabs>
        <w:autoSpaceDE w:val="0"/>
        <w:autoSpaceDN w:val="0"/>
        <w:spacing w:before="119" w:after="0" w:line="240" w:lineRule="auto"/>
        <w:ind w:right="354"/>
        <w:jc w:val="both"/>
        <w:rPr>
          <w:rFonts w:ascii="Museo Sans 100" w:eastAsia="Arial" w:hAnsi="Museo Sans 100" w:cs="Arial"/>
        </w:rPr>
      </w:pPr>
      <w:r w:rsidRPr="00FB3BF5">
        <w:rPr>
          <w:rFonts w:ascii="Museo Sans 100" w:eastAsia="Arial" w:hAnsi="Museo Sans 100" w:cs="Arial"/>
        </w:rPr>
        <w:t>Furring channels: 0.455</w:t>
      </w:r>
      <w:r w:rsidRPr="00FB3BF5">
        <w:rPr>
          <w:rFonts w:ascii="Museo Sans 100" w:eastAsia="Arial" w:hAnsi="Museo Sans 100" w:cs="Arial"/>
          <w:spacing w:val="-1"/>
        </w:rPr>
        <w:t xml:space="preserve"> </w:t>
      </w:r>
      <w:r w:rsidRPr="00FB3BF5">
        <w:rPr>
          <w:rFonts w:ascii="Museo Sans 100" w:eastAsia="Arial" w:hAnsi="Museo Sans 100" w:cs="Arial"/>
        </w:rPr>
        <w:t xml:space="preserve">mm (0.0179”) minimum typical thickness, cold rolled steel, wiped coated, nominal size of 22 mm (7/8") depth x 35 mm (1-3/8") face, hat type with knurled </w:t>
      </w:r>
      <w:r w:rsidRPr="00FB3BF5">
        <w:rPr>
          <w:rFonts w:ascii="Museo Sans 100" w:eastAsia="Arial" w:hAnsi="Museo Sans 100" w:cs="Arial"/>
          <w:spacing w:val="-2"/>
        </w:rPr>
        <w:t>face.</w:t>
      </w:r>
    </w:p>
    <w:p w14:paraId="124F3322" w14:textId="77777777" w:rsidR="00FB3BF5" w:rsidRPr="00FB3BF5" w:rsidRDefault="00FB3BF5">
      <w:pPr>
        <w:widowControl w:val="0"/>
        <w:numPr>
          <w:ilvl w:val="2"/>
          <w:numId w:val="11"/>
        </w:numPr>
        <w:tabs>
          <w:tab w:val="left" w:pos="720"/>
        </w:tabs>
        <w:autoSpaceDE w:val="0"/>
        <w:autoSpaceDN w:val="0"/>
        <w:spacing w:before="119" w:after="0" w:line="240" w:lineRule="auto"/>
        <w:ind w:right="355"/>
        <w:jc w:val="both"/>
        <w:rPr>
          <w:rFonts w:ascii="Museo Sans 100" w:eastAsia="Arial" w:hAnsi="Museo Sans 100" w:cs="Arial"/>
        </w:rPr>
      </w:pPr>
      <w:r w:rsidRPr="00FB3BF5">
        <w:rPr>
          <w:rFonts w:ascii="Museo Sans 100" w:eastAsia="Arial" w:hAnsi="Museo Sans 100" w:cs="Arial"/>
        </w:rPr>
        <w:t>Resilient furring channels: ‘Resilient Channel’</w:t>
      </w:r>
      <w:r w:rsidRPr="00FB3BF5">
        <w:rPr>
          <w:rFonts w:ascii="Museo Sans 100" w:eastAsia="Arial" w:hAnsi="Museo Sans 100" w:cs="Arial"/>
          <w:spacing w:val="-2"/>
        </w:rPr>
        <w:t xml:space="preserve"> </w:t>
      </w:r>
      <w:r w:rsidRPr="00FB3BF5">
        <w:rPr>
          <w:rFonts w:ascii="Museo Sans 100" w:eastAsia="Arial" w:hAnsi="Museo Sans 100" w:cs="Arial"/>
        </w:rPr>
        <w:t>as manufactured by Nicholson Rollforming or Bailey Metal.</w:t>
      </w:r>
    </w:p>
    <w:p w14:paraId="03695920" w14:textId="77777777" w:rsidR="00FB3BF5" w:rsidRPr="00FB3BF5" w:rsidRDefault="00FB3BF5">
      <w:pPr>
        <w:widowControl w:val="0"/>
        <w:numPr>
          <w:ilvl w:val="2"/>
          <w:numId w:val="11"/>
        </w:numPr>
        <w:tabs>
          <w:tab w:val="left" w:pos="720"/>
        </w:tabs>
        <w:autoSpaceDE w:val="0"/>
        <w:autoSpaceDN w:val="0"/>
        <w:spacing w:before="121" w:after="0" w:line="240" w:lineRule="auto"/>
        <w:ind w:right="354"/>
        <w:jc w:val="both"/>
        <w:rPr>
          <w:rFonts w:ascii="Museo Sans 100" w:eastAsia="Arial" w:hAnsi="Museo Sans 100" w:cs="Arial"/>
        </w:rPr>
      </w:pPr>
      <w:r w:rsidRPr="00FB3BF5">
        <w:rPr>
          <w:rFonts w:ascii="Museo Sans 100" w:eastAsia="Arial" w:hAnsi="Museo Sans 100" w:cs="Arial"/>
        </w:rPr>
        <w:t>Z-furring</w:t>
      </w:r>
      <w:r w:rsidRPr="00FB3BF5">
        <w:rPr>
          <w:rFonts w:ascii="Museo Sans 100" w:eastAsia="Arial" w:hAnsi="Museo Sans 100" w:cs="Arial"/>
          <w:spacing w:val="-5"/>
        </w:rPr>
        <w:t xml:space="preserve"> </w:t>
      </w:r>
      <w:r w:rsidRPr="00FB3BF5">
        <w:rPr>
          <w:rFonts w:ascii="Museo Sans 100" w:eastAsia="Arial" w:hAnsi="Museo Sans 100" w:cs="Arial"/>
        </w:rPr>
        <w:t>members:</w:t>
      </w:r>
      <w:r w:rsidRPr="00FB3BF5">
        <w:rPr>
          <w:rFonts w:ascii="Museo Sans 100" w:eastAsia="Arial" w:hAnsi="Museo Sans 100" w:cs="Arial"/>
          <w:spacing w:val="-5"/>
        </w:rPr>
        <w:t xml:space="preserve"> </w:t>
      </w:r>
      <w:r w:rsidRPr="00FB3BF5">
        <w:rPr>
          <w:rFonts w:ascii="Museo Sans 100" w:eastAsia="Arial" w:hAnsi="Museo Sans 100" w:cs="Arial"/>
        </w:rPr>
        <w:t>Galvanized</w:t>
      </w:r>
      <w:r w:rsidRPr="00FB3BF5">
        <w:rPr>
          <w:rFonts w:ascii="Museo Sans 100" w:eastAsia="Arial" w:hAnsi="Museo Sans 100" w:cs="Arial"/>
          <w:spacing w:val="-3"/>
        </w:rPr>
        <w:t xml:space="preserve"> </w:t>
      </w:r>
      <w:r w:rsidRPr="00FB3BF5">
        <w:rPr>
          <w:rFonts w:ascii="Museo Sans 100" w:eastAsia="Arial" w:hAnsi="Museo Sans 100" w:cs="Arial"/>
        </w:rPr>
        <w:t>steel</w:t>
      </w:r>
      <w:r w:rsidRPr="00FB3BF5">
        <w:rPr>
          <w:rFonts w:ascii="Museo Sans 100" w:eastAsia="Arial" w:hAnsi="Museo Sans 100" w:cs="Arial"/>
          <w:spacing w:val="40"/>
        </w:rPr>
        <w:t xml:space="preserve"> </w:t>
      </w:r>
      <w:r w:rsidRPr="00FB3BF5">
        <w:rPr>
          <w:rFonts w:ascii="Museo Sans 100" w:eastAsia="Arial" w:hAnsi="Museo Sans 100" w:cs="Arial"/>
        </w:rPr>
        <w:t>z-shaped</w:t>
      </w:r>
      <w:r w:rsidRPr="00FB3BF5">
        <w:rPr>
          <w:rFonts w:ascii="Museo Sans 100" w:eastAsia="Arial" w:hAnsi="Museo Sans 100" w:cs="Arial"/>
          <w:spacing w:val="-6"/>
        </w:rPr>
        <w:t xml:space="preserve"> </w:t>
      </w:r>
      <w:r w:rsidRPr="00FB3BF5">
        <w:rPr>
          <w:rFonts w:ascii="Museo Sans 100" w:eastAsia="Arial" w:hAnsi="Museo Sans 100" w:cs="Arial"/>
        </w:rPr>
        <w:t>furring</w:t>
      </w:r>
      <w:r w:rsidRPr="00FB3BF5">
        <w:rPr>
          <w:rFonts w:ascii="Museo Sans 100" w:eastAsia="Arial" w:hAnsi="Museo Sans 100" w:cs="Arial"/>
          <w:spacing w:val="-5"/>
        </w:rPr>
        <w:t xml:space="preserve"> </w:t>
      </w:r>
      <w:r w:rsidRPr="00FB3BF5">
        <w:rPr>
          <w:rFonts w:ascii="Museo Sans 100" w:eastAsia="Arial" w:hAnsi="Museo Sans 100" w:cs="Arial"/>
        </w:rPr>
        <w:t>members;</w:t>
      </w:r>
      <w:r w:rsidRPr="00FB3BF5">
        <w:rPr>
          <w:rFonts w:ascii="Museo Sans 100" w:eastAsia="Arial" w:hAnsi="Museo Sans 100" w:cs="Arial"/>
          <w:spacing w:val="-2"/>
        </w:rPr>
        <w:t xml:space="preserve"> </w:t>
      </w:r>
      <w:r w:rsidRPr="00FB3BF5">
        <w:rPr>
          <w:rFonts w:ascii="Museo Sans 100" w:eastAsia="Arial" w:hAnsi="Museo Sans 100" w:cs="Arial"/>
        </w:rPr>
        <w:t>ASTM</w:t>
      </w:r>
      <w:r w:rsidRPr="00FB3BF5">
        <w:rPr>
          <w:rFonts w:ascii="Museo Sans 100" w:eastAsia="Arial" w:hAnsi="Museo Sans 100" w:cs="Arial"/>
          <w:spacing w:val="-4"/>
        </w:rPr>
        <w:t xml:space="preserve"> </w:t>
      </w:r>
      <w:r w:rsidRPr="00FB3BF5">
        <w:rPr>
          <w:rFonts w:ascii="Museo Sans 100" w:eastAsia="Arial" w:hAnsi="Museo Sans 100" w:cs="Arial"/>
        </w:rPr>
        <w:t>A653/A653M-13, G60, 0.836 mm (0.0329”) minimum thickness of base metal, of depth</w:t>
      </w:r>
      <w:r w:rsidRPr="00FB3BF5">
        <w:rPr>
          <w:rFonts w:ascii="Museo Sans 100" w:eastAsia="Arial" w:hAnsi="Museo Sans 100" w:cs="Arial"/>
          <w:spacing w:val="-1"/>
        </w:rPr>
        <w:t xml:space="preserve"> </w:t>
      </w:r>
      <w:r w:rsidRPr="00FB3BF5">
        <w:rPr>
          <w:rFonts w:ascii="Museo Sans 100" w:eastAsia="Arial" w:hAnsi="Museo Sans 100" w:cs="Arial"/>
        </w:rPr>
        <w:t>indicated, designed for mechanical attachment of insulation boards or blankets.</w:t>
      </w:r>
    </w:p>
    <w:p w14:paraId="7B8CD5D2" w14:textId="77777777" w:rsidR="00FB3BF5" w:rsidRPr="00FB3BF5" w:rsidRDefault="00FB3BF5">
      <w:pPr>
        <w:widowControl w:val="0"/>
        <w:numPr>
          <w:ilvl w:val="2"/>
          <w:numId w:val="11"/>
        </w:numPr>
        <w:tabs>
          <w:tab w:val="left" w:pos="720"/>
        </w:tabs>
        <w:autoSpaceDE w:val="0"/>
        <w:autoSpaceDN w:val="0"/>
        <w:spacing w:before="120" w:after="0" w:line="240" w:lineRule="auto"/>
        <w:ind w:right="357"/>
        <w:jc w:val="both"/>
        <w:rPr>
          <w:rFonts w:ascii="Museo Sans 100" w:eastAsia="Arial" w:hAnsi="Museo Sans 100" w:cs="Arial"/>
        </w:rPr>
      </w:pPr>
      <w:r w:rsidRPr="00FB3BF5">
        <w:rPr>
          <w:rFonts w:ascii="Museo Sans 100" w:eastAsia="Arial" w:hAnsi="Museo Sans 100" w:cs="Arial"/>
        </w:rPr>
        <w:t>Fasteners for furring members: Type and size recommended by furring manufacturer for substrate and application indicated, load rating and spacing to support materials carried by assembly with factor of safety of 3x per fastener manufacturer data sheets.</w:t>
      </w:r>
    </w:p>
    <w:p w14:paraId="64F3D824" w14:textId="53F46ADA" w:rsidR="00FB3BF5" w:rsidRPr="00096ED0" w:rsidRDefault="00FB3BF5">
      <w:pPr>
        <w:widowControl w:val="0"/>
        <w:numPr>
          <w:ilvl w:val="1"/>
          <w:numId w:val="11"/>
        </w:numPr>
        <w:tabs>
          <w:tab w:val="left" w:pos="719"/>
        </w:tabs>
        <w:autoSpaceDE w:val="0"/>
        <w:autoSpaceDN w:val="0"/>
        <w:spacing w:before="239" w:after="0" w:line="240" w:lineRule="auto"/>
        <w:ind w:left="719" w:right="7375" w:hanging="719"/>
        <w:jc w:val="right"/>
        <w:outlineLvl w:val="1"/>
        <w:rPr>
          <w:rFonts w:ascii="Museo Sans 100" w:eastAsia="Arial" w:hAnsi="Museo Sans 100" w:cs="Arial"/>
          <w:b/>
          <w:bCs/>
        </w:rPr>
      </w:pPr>
      <w:r w:rsidRPr="00096ED0">
        <w:rPr>
          <w:rFonts w:ascii="Museo Sans 100" w:eastAsia="Arial" w:hAnsi="Museo Sans 100" w:cs="Arial"/>
          <w:b/>
          <w:bCs/>
          <w:spacing w:val="-2"/>
        </w:rPr>
        <w:t>Access</w:t>
      </w:r>
      <w:r w:rsidR="00B94B2D" w:rsidRPr="00096ED0">
        <w:rPr>
          <w:rFonts w:ascii="Museo Sans 100" w:eastAsia="Arial" w:hAnsi="Museo Sans 100" w:cs="Arial"/>
          <w:b/>
          <w:bCs/>
          <w:spacing w:val="-2"/>
        </w:rPr>
        <w:t>o</w:t>
      </w:r>
      <w:r w:rsidRPr="00096ED0">
        <w:rPr>
          <w:rFonts w:ascii="Museo Sans 100" w:eastAsia="Arial" w:hAnsi="Museo Sans 100" w:cs="Arial"/>
          <w:b/>
          <w:bCs/>
          <w:spacing w:val="-2"/>
        </w:rPr>
        <w:t>ries</w:t>
      </w:r>
    </w:p>
    <w:p w14:paraId="79B7CAD8" w14:textId="77777777" w:rsidR="00FB3BF5" w:rsidRPr="00FB3BF5" w:rsidRDefault="00FB3BF5">
      <w:pPr>
        <w:widowControl w:val="0"/>
        <w:numPr>
          <w:ilvl w:val="2"/>
          <w:numId w:val="11"/>
        </w:numPr>
        <w:tabs>
          <w:tab w:val="left" w:pos="431"/>
        </w:tabs>
        <w:autoSpaceDE w:val="0"/>
        <w:autoSpaceDN w:val="0"/>
        <w:spacing w:before="122" w:after="0" w:line="240" w:lineRule="auto"/>
        <w:ind w:left="431" w:right="7233" w:hanging="431"/>
        <w:jc w:val="right"/>
        <w:rPr>
          <w:rFonts w:ascii="Museo Sans 100" w:eastAsia="Arial" w:hAnsi="Museo Sans 100" w:cs="Arial"/>
        </w:rPr>
      </w:pPr>
      <w:r w:rsidRPr="00FB3BF5">
        <w:rPr>
          <w:rFonts w:ascii="Museo Sans 100" w:eastAsia="Arial" w:hAnsi="Museo Sans 100" w:cs="Arial"/>
        </w:rPr>
        <w:t>Backer</w:t>
      </w:r>
      <w:r w:rsidRPr="00FB3BF5">
        <w:rPr>
          <w:rFonts w:ascii="Museo Sans 100" w:eastAsia="Arial" w:hAnsi="Museo Sans 100" w:cs="Arial"/>
          <w:spacing w:val="2"/>
        </w:rPr>
        <w:t xml:space="preserve"> </w:t>
      </w:r>
      <w:r w:rsidRPr="00FB3BF5">
        <w:rPr>
          <w:rFonts w:ascii="Museo Sans 100" w:eastAsia="Arial" w:hAnsi="Museo Sans 100" w:cs="Arial"/>
          <w:spacing w:val="-2"/>
        </w:rPr>
        <w:t>plates:</w:t>
      </w:r>
    </w:p>
    <w:p w14:paraId="1AEDC4A5" w14:textId="77777777" w:rsidR="00FB3BF5" w:rsidRPr="00FB3BF5" w:rsidRDefault="00FB3BF5">
      <w:pPr>
        <w:widowControl w:val="0"/>
        <w:numPr>
          <w:ilvl w:val="3"/>
          <w:numId w:val="11"/>
        </w:numPr>
        <w:tabs>
          <w:tab w:val="left" w:pos="1440"/>
        </w:tabs>
        <w:autoSpaceDE w:val="0"/>
        <w:autoSpaceDN w:val="0"/>
        <w:spacing w:before="118" w:after="0" w:line="240" w:lineRule="auto"/>
        <w:ind w:right="354"/>
        <w:jc w:val="both"/>
        <w:rPr>
          <w:rFonts w:ascii="Museo Sans 100" w:eastAsia="Arial" w:hAnsi="Museo Sans 100" w:cs="Arial"/>
        </w:rPr>
      </w:pPr>
      <w:r w:rsidRPr="00FB3BF5">
        <w:rPr>
          <w:rFonts w:ascii="Museo Sans 100" w:eastAsia="Arial" w:hAnsi="Museo Sans 100" w:cs="Arial"/>
        </w:rPr>
        <w:t>Metal backer plates: Steel, galvanized; minimum 150 mm (6") wide x 1.367 mm (0.0538”)</w:t>
      </w:r>
      <w:r w:rsidRPr="00FB3BF5">
        <w:rPr>
          <w:rFonts w:ascii="Museo Sans 100" w:eastAsia="Arial" w:hAnsi="Museo Sans 100" w:cs="Arial"/>
          <w:spacing w:val="-6"/>
        </w:rPr>
        <w:t xml:space="preserve"> </w:t>
      </w:r>
      <w:r w:rsidRPr="00FB3BF5">
        <w:rPr>
          <w:rFonts w:ascii="Museo Sans 100" w:eastAsia="Arial" w:hAnsi="Museo Sans 100" w:cs="Arial"/>
        </w:rPr>
        <w:t>minimum</w:t>
      </w:r>
      <w:r w:rsidRPr="00FB3BF5">
        <w:rPr>
          <w:rFonts w:ascii="Museo Sans 100" w:eastAsia="Arial" w:hAnsi="Museo Sans 100" w:cs="Arial"/>
          <w:spacing w:val="-4"/>
        </w:rPr>
        <w:t xml:space="preserve"> </w:t>
      </w:r>
      <w:r w:rsidRPr="00FB3BF5">
        <w:rPr>
          <w:rFonts w:ascii="Museo Sans 100" w:eastAsia="Arial" w:hAnsi="Museo Sans 100" w:cs="Arial"/>
        </w:rPr>
        <w:t>x</w:t>
      </w:r>
      <w:r w:rsidRPr="00FB3BF5">
        <w:rPr>
          <w:rFonts w:ascii="Museo Sans 100" w:eastAsia="Arial" w:hAnsi="Museo Sans 100" w:cs="Arial"/>
          <w:spacing w:val="-5"/>
        </w:rPr>
        <w:t xml:space="preserve"> </w:t>
      </w:r>
      <w:r w:rsidRPr="00FB3BF5">
        <w:rPr>
          <w:rFonts w:ascii="Museo Sans 100" w:eastAsia="Arial" w:hAnsi="Museo Sans 100" w:cs="Arial"/>
        </w:rPr>
        <w:t>length</w:t>
      </w:r>
      <w:r w:rsidRPr="00FB3BF5">
        <w:rPr>
          <w:rFonts w:ascii="Museo Sans 100" w:eastAsia="Arial" w:hAnsi="Museo Sans 100" w:cs="Arial"/>
          <w:spacing w:val="-5"/>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width</w:t>
      </w:r>
      <w:r w:rsidRPr="00FB3BF5">
        <w:rPr>
          <w:rFonts w:ascii="Museo Sans 100" w:eastAsia="Arial" w:hAnsi="Museo Sans 100" w:cs="Arial"/>
          <w:spacing w:val="-6"/>
        </w:rPr>
        <w:t xml:space="preserve"> </w:t>
      </w:r>
      <w:r w:rsidRPr="00FB3BF5">
        <w:rPr>
          <w:rFonts w:ascii="Museo Sans 100" w:eastAsia="Arial" w:hAnsi="Museo Sans 100" w:cs="Arial"/>
        </w:rPr>
        <w:t>to</w:t>
      </w:r>
      <w:r w:rsidRPr="00FB3BF5">
        <w:rPr>
          <w:rFonts w:ascii="Museo Sans 100" w:eastAsia="Arial" w:hAnsi="Museo Sans 100" w:cs="Arial"/>
          <w:spacing w:val="-5"/>
        </w:rPr>
        <w:t xml:space="preserve"> </w:t>
      </w:r>
      <w:r w:rsidRPr="00FB3BF5">
        <w:rPr>
          <w:rFonts w:ascii="Museo Sans 100" w:eastAsia="Arial" w:hAnsi="Museo Sans 100" w:cs="Arial"/>
        </w:rPr>
        <w:t>suit</w:t>
      </w:r>
      <w:r w:rsidRPr="00FB3BF5">
        <w:rPr>
          <w:rFonts w:ascii="Museo Sans 100" w:eastAsia="Arial" w:hAnsi="Museo Sans 100" w:cs="Arial"/>
          <w:spacing w:val="-4"/>
        </w:rPr>
        <w:t xml:space="preserve"> </w:t>
      </w:r>
      <w:r w:rsidRPr="00FB3BF5">
        <w:rPr>
          <w:rFonts w:ascii="Museo Sans 100" w:eastAsia="Arial" w:hAnsi="Museo Sans 100" w:cs="Arial"/>
        </w:rPr>
        <w:t>size</w:t>
      </w:r>
      <w:r w:rsidRPr="00FB3BF5">
        <w:rPr>
          <w:rFonts w:ascii="Museo Sans 100" w:eastAsia="Arial" w:hAnsi="Museo Sans 100" w:cs="Arial"/>
          <w:spacing w:val="-8"/>
        </w:rPr>
        <w:t xml:space="preserve"> </w:t>
      </w:r>
      <w:r w:rsidRPr="00FB3BF5">
        <w:rPr>
          <w:rFonts w:ascii="Museo Sans 100" w:eastAsia="Arial" w:hAnsi="Museo Sans 100" w:cs="Arial"/>
        </w:rPr>
        <w:t>of</w:t>
      </w:r>
      <w:r w:rsidRPr="00FB3BF5">
        <w:rPr>
          <w:rFonts w:ascii="Museo Sans 100" w:eastAsia="Arial" w:hAnsi="Museo Sans 100" w:cs="Arial"/>
          <w:spacing w:val="-2"/>
        </w:rPr>
        <w:t xml:space="preserve"> </w:t>
      </w:r>
      <w:r w:rsidRPr="00FB3BF5">
        <w:rPr>
          <w:rFonts w:ascii="Museo Sans 100" w:eastAsia="Arial" w:hAnsi="Museo Sans 100" w:cs="Arial"/>
        </w:rPr>
        <w:t>items</w:t>
      </w:r>
      <w:r w:rsidRPr="00FB3BF5">
        <w:rPr>
          <w:rFonts w:ascii="Museo Sans 100" w:eastAsia="Arial" w:hAnsi="Museo Sans 100" w:cs="Arial"/>
          <w:spacing w:val="-7"/>
        </w:rPr>
        <w:t xml:space="preserve"> </w:t>
      </w:r>
      <w:r w:rsidRPr="00FB3BF5">
        <w:rPr>
          <w:rFonts w:ascii="Museo Sans 100" w:eastAsia="Arial" w:hAnsi="Museo Sans 100" w:cs="Arial"/>
        </w:rPr>
        <w:t>to</w:t>
      </w:r>
      <w:r w:rsidRPr="00FB3BF5">
        <w:rPr>
          <w:rFonts w:ascii="Museo Sans 100" w:eastAsia="Arial" w:hAnsi="Museo Sans 100" w:cs="Arial"/>
          <w:spacing w:val="-5"/>
        </w:rPr>
        <w:t xml:space="preserve"> </w:t>
      </w:r>
      <w:r w:rsidRPr="00FB3BF5">
        <w:rPr>
          <w:rFonts w:ascii="Museo Sans 100" w:eastAsia="Arial" w:hAnsi="Museo Sans 100" w:cs="Arial"/>
        </w:rPr>
        <w:t>be</w:t>
      </w:r>
      <w:r w:rsidRPr="00FB3BF5">
        <w:rPr>
          <w:rFonts w:ascii="Museo Sans 100" w:eastAsia="Arial" w:hAnsi="Museo Sans 100" w:cs="Arial"/>
          <w:spacing w:val="-5"/>
        </w:rPr>
        <w:t xml:space="preserve"> </w:t>
      </w:r>
      <w:r w:rsidRPr="00FB3BF5">
        <w:rPr>
          <w:rFonts w:ascii="Museo Sans 100" w:eastAsia="Arial" w:hAnsi="Museo Sans 100" w:cs="Arial"/>
        </w:rPr>
        <w:t>attached;</w:t>
      </w:r>
      <w:r w:rsidRPr="00FB3BF5">
        <w:rPr>
          <w:rFonts w:ascii="Museo Sans 100" w:eastAsia="Arial" w:hAnsi="Museo Sans 100" w:cs="Arial"/>
          <w:spacing w:val="-4"/>
        </w:rPr>
        <w:t xml:space="preserve"> </w:t>
      </w:r>
      <w:r w:rsidRPr="00FB3BF5">
        <w:rPr>
          <w:rFonts w:ascii="Museo Sans 100" w:eastAsia="Arial" w:hAnsi="Museo Sans 100" w:cs="Arial"/>
        </w:rPr>
        <w:t>fastened to studs for attachment of surface mounted fittings and accessories.</w:t>
      </w:r>
    </w:p>
    <w:p w14:paraId="27E8F9B5" w14:textId="77777777" w:rsidR="00FB3BF5" w:rsidRPr="00FB3BF5" w:rsidRDefault="00FB3BF5">
      <w:pPr>
        <w:widowControl w:val="0"/>
        <w:numPr>
          <w:ilvl w:val="3"/>
          <w:numId w:val="11"/>
        </w:numPr>
        <w:tabs>
          <w:tab w:val="left" w:pos="1440"/>
        </w:tabs>
        <w:autoSpaceDE w:val="0"/>
        <w:autoSpaceDN w:val="0"/>
        <w:spacing w:before="1" w:after="0" w:line="240" w:lineRule="auto"/>
        <w:ind w:right="352"/>
        <w:jc w:val="both"/>
        <w:rPr>
          <w:rFonts w:ascii="Museo Sans 100" w:eastAsia="Arial" w:hAnsi="Museo Sans 100" w:cs="Arial"/>
        </w:rPr>
      </w:pPr>
      <w:r w:rsidRPr="00FB3BF5">
        <w:rPr>
          <w:rFonts w:ascii="Museo Sans 100" w:eastAsia="Arial" w:hAnsi="Museo Sans 100" w:cs="Arial"/>
        </w:rPr>
        <w:t>Plywood backer plates: Softwood plywood; 19 mm (3/4") minimum x length and width to suit size of items to be attached; fastened to studs for attachment of surface mounted fittings and accessories.</w:t>
      </w:r>
    </w:p>
    <w:p w14:paraId="2FC065C1" w14:textId="77777777" w:rsidR="00FB3BF5" w:rsidRPr="00FB3BF5" w:rsidRDefault="00FB3BF5">
      <w:pPr>
        <w:widowControl w:val="0"/>
        <w:numPr>
          <w:ilvl w:val="3"/>
          <w:numId w:val="11"/>
        </w:numPr>
        <w:tabs>
          <w:tab w:val="left" w:pos="1440"/>
        </w:tabs>
        <w:autoSpaceDE w:val="0"/>
        <w:autoSpaceDN w:val="0"/>
        <w:spacing w:before="119" w:after="0" w:line="240" w:lineRule="auto"/>
        <w:ind w:right="358"/>
        <w:jc w:val="both"/>
        <w:rPr>
          <w:rFonts w:ascii="Museo Sans 100" w:eastAsia="Arial" w:hAnsi="Museo Sans 100" w:cs="Arial"/>
        </w:rPr>
      </w:pPr>
      <w:r w:rsidRPr="00FB3BF5">
        <w:rPr>
          <w:rFonts w:ascii="Museo Sans 100" w:eastAsia="Arial" w:hAnsi="Museo Sans 100" w:cs="Arial"/>
        </w:rPr>
        <w:t>Elimination of backer plates or direct attachment of accessories or equipment to studs will not be permitted.</w:t>
      </w:r>
    </w:p>
    <w:p w14:paraId="030C5E28" w14:textId="77777777" w:rsidR="00FB3BF5" w:rsidRPr="00FB3BF5" w:rsidRDefault="00FB3BF5" w:rsidP="00FB3BF5">
      <w:pPr>
        <w:widowControl w:val="0"/>
        <w:autoSpaceDE w:val="0"/>
        <w:autoSpaceDN w:val="0"/>
        <w:spacing w:before="240" w:after="0" w:line="240" w:lineRule="auto"/>
        <w:outlineLvl w:val="0"/>
        <w:rPr>
          <w:rFonts w:ascii="Museo Sans 100" w:eastAsia="Arial" w:hAnsi="Museo Sans 100" w:cs="Arial"/>
          <w:b/>
          <w:bCs/>
        </w:rPr>
      </w:pPr>
      <w:r w:rsidRPr="00FB3BF5">
        <w:rPr>
          <w:rFonts w:ascii="Museo Sans 100" w:eastAsia="Arial" w:hAnsi="Museo Sans 100" w:cs="Arial"/>
          <w:b/>
          <w:bCs/>
        </w:rPr>
        <w:t>PART</w:t>
      </w:r>
      <w:r w:rsidRPr="00FB3BF5">
        <w:rPr>
          <w:rFonts w:ascii="Museo Sans 100" w:eastAsia="Arial" w:hAnsi="Museo Sans 100" w:cs="Arial"/>
          <w:bCs/>
          <w:spacing w:val="5"/>
        </w:rPr>
        <w:t xml:space="preserve"> </w:t>
      </w:r>
      <w:r w:rsidRPr="00FB3BF5">
        <w:rPr>
          <w:rFonts w:ascii="Museo Sans 100" w:eastAsia="Arial" w:hAnsi="Museo Sans 100" w:cs="Arial"/>
          <w:b/>
          <w:bCs/>
        </w:rPr>
        <w:t>3</w:t>
      </w:r>
      <w:r w:rsidRPr="00FB3BF5">
        <w:rPr>
          <w:rFonts w:ascii="Museo Sans 100" w:eastAsia="Arial" w:hAnsi="Museo Sans 100" w:cs="Arial"/>
          <w:bCs/>
          <w:spacing w:val="4"/>
        </w:rPr>
        <w:t xml:space="preserve"> </w:t>
      </w:r>
      <w:r w:rsidRPr="00FB3BF5">
        <w:rPr>
          <w:rFonts w:ascii="Museo Sans 100" w:eastAsia="Arial" w:hAnsi="Museo Sans 100" w:cs="Arial"/>
          <w:b/>
          <w:bCs/>
        </w:rPr>
        <w:t>-</w:t>
      </w:r>
      <w:r w:rsidRPr="00FB3BF5">
        <w:rPr>
          <w:rFonts w:ascii="Museo Sans 100" w:eastAsia="Arial" w:hAnsi="Museo Sans 100" w:cs="Arial"/>
          <w:bCs/>
          <w:spacing w:val="5"/>
        </w:rPr>
        <w:t xml:space="preserve"> </w:t>
      </w:r>
      <w:r w:rsidRPr="00FB3BF5">
        <w:rPr>
          <w:rFonts w:ascii="Museo Sans 100" w:eastAsia="Arial" w:hAnsi="Museo Sans 100" w:cs="Arial"/>
          <w:b/>
          <w:bCs/>
          <w:spacing w:val="-2"/>
        </w:rPr>
        <w:t>EXECUTION</w:t>
      </w:r>
    </w:p>
    <w:p w14:paraId="0C84CB1F" w14:textId="77777777" w:rsidR="00FB3BF5" w:rsidRPr="00FB3BF5" w:rsidRDefault="00FB3BF5">
      <w:pPr>
        <w:widowControl w:val="0"/>
        <w:numPr>
          <w:ilvl w:val="1"/>
          <w:numId w:val="7"/>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Installation</w:t>
      </w:r>
      <w:r w:rsidRPr="00FB3BF5">
        <w:rPr>
          <w:rFonts w:ascii="Museo Sans 100" w:eastAsia="Arial" w:hAnsi="Museo Sans 100" w:cs="Arial"/>
          <w:bCs/>
          <w:spacing w:val="-4"/>
        </w:rPr>
        <w:t xml:space="preserve"> </w:t>
      </w:r>
      <w:r w:rsidRPr="00FB3BF5">
        <w:rPr>
          <w:rFonts w:ascii="Museo Sans 100" w:eastAsia="Arial" w:hAnsi="Museo Sans 100" w:cs="Arial"/>
          <w:b/>
          <w:bCs/>
          <w:spacing w:val="-2"/>
        </w:rPr>
        <w:t>General</w:t>
      </w:r>
    </w:p>
    <w:p w14:paraId="5D712CA5" w14:textId="77777777" w:rsidR="00FB3BF5" w:rsidRPr="00FB3BF5" w:rsidRDefault="00FB3BF5">
      <w:pPr>
        <w:widowControl w:val="0"/>
        <w:numPr>
          <w:ilvl w:val="2"/>
          <w:numId w:val="7"/>
        </w:numPr>
        <w:tabs>
          <w:tab w:val="left" w:pos="720"/>
        </w:tabs>
        <w:autoSpaceDE w:val="0"/>
        <w:autoSpaceDN w:val="0"/>
        <w:spacing w:before="120" w:after="0" w:line="240" w:lineRule="auto"/>
        <w:ind w:right="357"/>
        <w:jc w:val="both"/>
        <w:rPr>
          <w:rFonts w:ascii="Museo Sans 100" w:eastAsia="Arial" w:hAnsi="Museo Sans 100" w:cs="Arial"/>
        </w:rPr>
      </w:pPr>
      <w:r w:rsidRPr="00FB3BF5">
        <w:rPr>
          <w:rFonts w:ascii="Museo Sans 100" w:eastAsia="Arial" w:hAnsi="Museo Sans 100" w:cs="Arial"/>
        </w:rPr>
        <w:t>Install work of this section in accordance with the 2012 Wall and Ceiling Specifications Standard Manual.</w:t>
      </w:r>
    </w:p>
    <w:p w14:paraId="59CA923E" w14:textId="77777777" w:rsidR="00FB3BF5" w:rsidRPr="00FB3BF5" w:rsidRDefault="00FB3BF5">
      <w:pPr>
        <w:widowControl w:val="0"/>
        <w:numPr>
          <w:ilvl w:val="2"/>
          <w:numId w:val="7"/>
        </w:numPr>
        <w:tabs>
          <w:tab w:val="left" w:pos="720"/>
        </w:tabs>
        <w:autoSpaceDE w:val="0"/>
        <w:autoSpaceDN w:val="0"/>
        <w:spacing w:before="116" w:after="0" w:line="240" w:lineRule="auto"/>
        <w:ind w:right="353"/>
        <w:jc w:val="both"/>
        <w:rPr>
          <w:rFonts w:ascii="Museo Sans 100" w:eastAsia="Arial" w:hAnsi="Museo Sans 100" w:cs="Arial"/>
        </w:rPr>
      </w:pPr>
      <w:r w:rsidRPr="00FB3BF5">
        <w:rPr>
          <w:rFonts w:ascii="Museo Sans 100" w:eastAsia="Arial" w:hAnsi="Museo Sans 100" w:cs="Arial"/>
        </w:rPr>
        <w:t>Comply</w:t>
      </w:r>
      <w:r w:rsidRPr="00FB3BF5">
        <w:rPr>
          <w:rFonts w:ascii="Museo Sans 100" w:eastAsia="Arial" w:hAnsi="Museo Sans 100" w:cs="Arial"/>
          <w:spacing w:val="-3"/>
        </w:rPr>
        <w:t xml:space="preserve"> </w:t>
      </w:r>
      <w:r w:rsidRPr="00FB3BF5">
        <w:rPr>
          <w:rFonts w:ascii="Museo Sans 100" w:eastAsia="Arial" w:hAnsi="Museo Sans 100" w:cs="Arial"/>
        </w:rPr>
        <w:t>with</w:t>
      </w:r>
      <w:r w:rsidRPr="00FB3BF5">
        <w:rPr>
          <w:rFonts w:ascii="Museo Sans 100" w:eastAsia="Arial" w:hAnsi="Museo Sans 100" w:cs="Arial"/>
          <w:spacing w:val="-6"/>
        </w:rPr>
        <w:t xml:space="preserve"> </w:t>
      </w:r>
      <w:r w:rsidRPr="00FB3BF5">
        <w:rPr>
          <w:rFonts w:ascii="Museo Sans 100" w:eastAsia="Arial" w:hAnsi="Museo Sans 100" w:cs="Arial"/>
        </w:rPr>
        <w:t>ASTM</w:t>
      </w:r>
      <w:r w:rsidRPr="00FB3BF5">
        <w:rPr>
          <w:rFonts w:ascii="Museo Sans 100" w:eastAsia="Arial" w:hAnsi="Museo Sans 100" w:cs="Arial"/>
          <w:spacing w:val="-5"/>
        </w:rPr>
        <w:t xml:space="preserve"> </w:t>
      </w:r>
      <w:r w:rsidRPr="00FB3BF5">
        <w:rPr>
          <w:rFonts w:ascii="Museo Sans 100" w:eastAsia="Arial" w:hAnsi="Museo Sans 100" w:cs="Arial"/>
        </w:rPr>
        <w:t>C754-18</w:t>
      </w:r>
      <w:r w:rsidRPr="00FB3BF5">
        <w:rPr>
          <w:rFonts w:ascii="Museo Sans 100" w:eastAsia="Arial" w:hAnsi="Museo Sans 100" w:cs="Arial"/>
          <w:spacing w:val="-6"/>
        </w:rPr>
        <w:t xml:space="preserve"> </w:t>
      </w:r>
      <w:r w:rsidRPr="00FB3BF5">
        <w:rPr>
          <w:rFonts w:ascii="Museo Sans 100" w:eastAsia="Arial" w:hAnsi="Museo Sans 100" w:cs="Arial"/>
        </w:rPr>
        <w:t>and</w:t>
      </w:r>
      <w:r w:rsidRPr="00FB3BF5">
        <w:rPr>
          <w:rFonts w:ascii="Museo Sans 100" w:eastAsia="Arial" w:hAnsi="Museo Sans 100" w:cs="Arial"/>
          <w:spacing w:val="-6"/>
        </w:rPr>
        <w:t xml:space="preserve"> </w:t>
      </w:r>
      <w:r w:rsidRPr="00FB3BF5">
        <w:rPr>
          <w:rFonts w:ascii="Museo Sans 100" w:eastAsia="Arial" w:hAnsi="Museo Sans 100" w:cs="Arial"/>
        </w:rPr>
        <w:t>manufacturer's</w:t>
      </w:r>
      <w:r w:rsidRPr="00FB3BF5">
        <w:rPr>
          <w:rFonts w:ascii="Museo Sans 100" w:eastAsia="Arial" w:hAnsi="Museo Sans 100" w:cs="Arial"/>
          <w:spacing w:val="-5"/>
        </w:rPr>
        <w:t xml:space="preserve"> </w:t>
      </w:r>
      <w:r w:rsidRPr="00FB3BF5">
        <w:rPr>
          <w:rFonts w:ascii="Museo Sans 100" w:eastAsia="Arial" w:hAnsi="Museo Sans 100" w:cs="Arial"/>
        </w:rPr>
        <w:t>written</w:t>
      </w:r>
      <w:r w:rsidRPr="00FB3BF5">
        <w:rPr>
          <w:rFonts w:ascii="Museo Sans 100" w:eastAsia="Arial" w:hAnsi="Museo Sans 100" w:cs="Arial"/>
          <w:spacing w:val="-8"/>
        </w:rPr>
        <w:t xml:space="preserve"> </w:t>
      </w:r>
      <w:r w:rsidRPr="00FB3BF5">
        <w:rPr>
          <w:rFonts w:ascii="Museo Sans 100" w:eastAsia="Arial" w:hAnsi="Museo Sans 100" w:cs="Arial"/>
        </w:rPr>
        <w:t>requirements,</w:t>
      </w:r>
      <w:r w:rsidRPr="00FB3BF5">
        <w:rPr>
          <w:rFonts w:ascii="Museo Sans 100" w:eastAsia="Arial" w:hAnsi="Museo Sans 100" w:cs="Arial"/>
          <w:spacing w:val="-5"/>
        </w:rPr>
        <w:t xml:space="preserve"> </w:t>
      </w:r>
      <w:r w:rsidRPr="00FB3BF5">
        <w:rPr>
          <w:rFonts w:ascii="Museo Sans 100" w:eastAsia="Arial" w:hAnsi="Museo Sans 100" w:cs="Arial"/>
        </w:rPr>
        <w:t>except</w:t>
      </w:r>
      <w:r w:rsidRPr="00FB3BF5">
        <w:rPr>
          <w:rFonts w:ascii="Museo Sans 100" w:eastAsia="Arial" w:hAnsi="Museo Sans 100" w:cs="Arial"/>
          <w:spacing w:val="-5"/>
        </w:rPr>
        <w:t xml:space="preserve"> </w:t>
      </w:r>
      <w:r w:rsidRPr="00FB3BF5">
        <w:rPr>
          <w:rFonts w:ascii="Museo Sans 100" w:eastAsia="Arial" w:hAnsi="Museo Sans 100" w:cs="Arial"/>
        </w:rPr>
        <w:t>as</w:t>
      </w:r>
      <w:r w:rsidRPr="00FB3BF5">
        <w:rPr>
          <w:rFonts w:ascii="Museo Sans 100" w:eastAsia="Arial" w:hAnsi="Museo Sans 100" w:cs="Arial"/>
          <w:spacing w:val="-6"/>
        </w:rPr>
        <w:t xml:space="preserve"> </w:t>
      </w:r>
      <w:r w:rsidRPr="00FB3BF5">
        <w:rPr>
          <w:rFonts w:ascii="Museo Sans 100" w:eastAsia="Arial" w:hAnsi="Museo Sans 100" w:cs="Arial"/>
        </w:rPr>
        <w:t>modified herein. Do not bridge building expansion joints with support system. Frame both sides of joints with furring and other supports as indicated.</w:t>
      </w:r>
    </w:p>
    <w:p w14:paraId="4B593D0C" w14:textId="77777777" w:rsidR="00FB3BF5" w:rsidRPr="00FB3BF5" w:rsidRDefault="00FB3BF5">
      <w:pPr>
        <w:widowControl w:val="0"/>
        <w:numPr>
          <w:ilvl w:val="2"/>
          <w:numId w:val="7"/>
        </w:numPr>
        <w:tabs>
          <w:tab w:val="left" w:pos="720"/>
        </w:tabs>
        <w:autoSpaceDE w:val="0"/>
        <w:autoSpaceDN w:val="0"/>
        <w:spacing w:before="121" w:after="0" w:line="240" w:lineRule="auto"/>
        <w:ind w:right="357"/>
        <w:jc w:val="both"/>
        <w:rPr>
          <w:rFonts w:ascii="Museo Sans 100" w:eastAsia="Arial" w:hAnsi="Museo Sans 100" w:cs="Arial"/>
        </w:rPr>
      </w:pPr>
      <w:r w:rsidRPr="00FB3BF5">
        <w:rPr>
          <w:rFonts w:ascii="Museo Sans 100" w:eastAsia="Arial" w:hAnsi="Museo Sans 100" w:cs="Arial"/>
        </w:rPr>
        <w:lastRenderedPageBreak/>
        <w:t>Provide and install studs, framing, shimming, and furring to provide proper support for gypsum board to achieve the following installation tolerances:</w:t>
      </w:r>
    </w:p>
    <w:p w14:paraId="3987DE1C" w14:textId="77777777" w:rsidR="00FB3BF5" w:rsidRPr="00FB3BF5" w:rsidRDefault="00FB3BF5">
      <w:pPr>
        <w:widowControl w:val="0"/>
        <w:numPr>
          <w:ilvl w:val="3"/>
          <w:numId w:val="7"/>
        </w:numPr>
        <w:tabs>
          <w:tab w:val="left" w:pos="1440"/>
        </w:tabs>
        <w:autoSpaceDE w:val="0"/>
        <w:autoSpaceDN w:val="0"/>
        <w:spacing w:before="118" w:after="0" w:line="240" w:lineRule="auto"/>
        <w:rPr>
          <w:rFonts w:ascii="Museo Sans 100" w:eastAsia="Arial" w:hAnsi="Museo Sans 100" w:cs="Arial"/>
        </w:rPr>
      </w:pPr>
      <w:r w:rsidRPr="00FB3BF5">
        <w:rPr>
          <w:rFonts w:ascii="Museo Sans 100" w:eastAsia="Arial" w:hAnsi="Museo Sans 100" w:cs="Arial"/>
        </w:rPr>
        <w:t>Do</w:t>
      </w:r>
      <w:r w:rsidRPr="00FB3BF5">
        <w:rPr>
          <w:rFonts w:ascii="Museo Sans 100" w:eastAsia="Arial" w:hAnsi="Museo Sans 100" w:cs="Arial"/>
          <w:spacing w:val="1"/>
        </w:rPr>
        <w:t xml:space="preserve"> </w:t>
      </w:r>
      <w:r w:rsidRPr="00FB3BF5">
        <w:rPr>
          <w:rFonts w:ascii="Museo Sans 100" w:eastAsia="Arial" w:hAnsi="Museo Sans 100" w:cs="Arial"/>
        </w:rPr>
        <w:t>not</w:t>
      </w:r>
      <w:r w:rsidRPr="00FB3BF5">
        <w:rPr>
          <w:rFonts w:ascii="Museo Sans 100" w:eastAsia="Arial" w:hAnsi="Museo Sans 100" w:cs="Arial"/>
          <w:spacing w:val="4"/>
        </w:rPr>
        <w:t xml:space="preserve"> </w:t>
      </w:r>
      <w:r w:rsidRPr="00FB3BF5">
        <w:rPr>
          <w:rFonts w:ascii="Museo Sans 100" w:eastAsia="Arial" w:hAnsi="Museo Sans 100" w:cs="Arial"/>
        </w:rPr>
        <w:t>exceed</w:t>
      </w:r>
      <w:r w:rsidRPr="00FB3BF5">
        <w:rPr>
          <w:rFonts w:ascii="Museo Sans 100" w:eastAsia="Arial" w:hAnsi="Museo Sans 100" w:cs="Arial"/>
          <w:spacing w:val="5"/>
        </w:rPr>
        <w:t xml:space="preserve"> </w:t>
      </w:r>
      <w:r w:rsidRPr="00FB3BF5">
        <w:rPr>
          <w:rFonts w:ascii="Museo Sans 100" w:eastAsia="Arial" w:hAnsi="Museo Sans 100" w:cs="Arial"/>
        </w:rPr>
        <w:t>3</w:t>
      </w:r>
      <w:r w:rsidRPr="00FB3BF5">
        <w:rPr>
          <w:rFonts w:ascii="Museo Sans 100" w:eastAsia="Arial" w:hAnsi="Museo Sans 100" w:cs="Arial"/>
          <w:spacing w:val="-1"/>
        </w:rPr>
        <w:t xml:space="preserve"> </w:t>
      </w:r>
      <w:r w:rsidRPr="00FB3BF5">
        <w:rPr>
          <w:rFonts w:ascii="Museo Sans 100" w:eastAsia="Arial" w:hAnsi="Museo Sans 100" w:cs="Arial"/>
        </w:rPr>
        <w:t>mm</w:t>
      </w:r>
      <w:r w:rsidRPr="00FB3BF5">
        <w:rPr>
          <w:rFonts w:ascii="Museo Sans 100" w:eastAsia="Arial" w:hAnsi="Museo Sans 100" w:cs="Arial"/>
          <w:spacing w:val="3"/>
        </w:rPr>
        <w:t xml:space="preserve"> </w:t>
      </w:r>
      <w:r w:rsidRPr="00FB3BF5">
        <w:rPr>
          <w:rFonts w:ascii="Museo Sans 100" w:eastAsia="Arial" w:hAnsi="Museo Sans 100" w:cs="Arial"/>
        </w:rPr>
        <w:t>(1/8")</w:t>
      </w:r>
      <w:r w:rsidRPr="00FB3BF5">
        <w:rPr>
          <w:rFonts w:ascii="Museo Sans 100" w:eastAsia="Arial" w:hAnsi="Museo Sans 100" w:cs="Arial"/>
          <w:spacing w:val="5"/>
        </w:rPr>
        <w:t xml:space="preserve"> </w:t>
      </w:r>
      <w:r w:rsidRPr="00FB3BF5">
        <w:rPr>
          <w:rFonts w:ascii="Museo Sans 100" w:eastAsia="Arial" w:hAnsi="Museo Sans 100" w:cs="Arial"/>
        </w:rPr>
        <w:t>in</w:t>
      </w:r>
      <w:r w:rsidRPr="00FB3BF5">
        <w:rPr>
          <w:rFonts w:ascii="Museo Sans 100" w:eastAsia="Arial" w:hAnsi="Museo Sans 100" w:cs="Arial"/>
          <w:spacing w:val="1"/>
        </w:rPr>
        <w:t xml:space="preserve"> </w:t>
      </w:r>
      <w:r w:rsidRPr="00FB3BF5">
        <w:rPr>
          <w:rFonts w:ascii="Museo Sans 100" w:eastAsia="Arial" w:hAnsi="Museo Sans 100" w:cs="Arial"/>
        </w:rPr>
        <w:t>3</w:t>
      </w:r>
      <w:r w:rsidRPr="00FB3BF5">
        <w:rPr>
          <w:rFonts w:ascii="Museo Sans 100" w:eastAsia="Arial" w:hAnsi="Museo Sans 100" w:cs="Arial"/>
          <w:spacing w:val="2"/>
        </w:rPr>
        <w:t xml:space="preserve"> </w:t>
      </w:r>
      <w:r w:rsidRPr="00FB3BF5">
        <w:rPr>
          <w:rFonts w:ascii="Museo Sans 100" w:eastAsia="Arial" w:hAnsi="Museo Sans 100" w:cs="Arial"/>
        </w:rPr>
        <w:t>m</w:t>
      </w:r>
      <w:r w:rsidRPr="00FB3BF5">
        <w:rPr>
          <w:rFonts w:ascii="Museo Sans 100" w:eastAsia="Arial" w:hAnsi="Museo Sans 100" w:cs="Arial"/>
          <w:spacing w:val="2"/>
        </w:rPr>
        <w:t xml:space="preserve"> </w:t>
      </w:r>
      <w:r w:rsidRPr="00FB3BF5">
        <w:rPr>
          <w:rFonts w:ascii="Museo Sans 100" w:eastAsia="Arial" w:hAnsi="Museo Sans 100" w:cs="Arial"/>
        </w:rPr>
        <w:t>(10’)</w:t>
      </w:r>
      <w:r w:rsidRPr="00FB3BF5">
        <w:rPr>
          <w:rFonts w:ascii="Museo Sans 100" w:eastAsia="Arial" w:hAnsi="Museo Sans 100" w:cs="Arial"/>
          <w:spacing w:val="2"/>
        </w:rPr>
        <w:t xml:space="preserve"> </w:t>
      </w:r>
      <w:r w:rsidRPr="00FB3BF5">
        <w:rPr>
          <w:rFonts w:ascii="Museo Sans 100" w:eastAsia="Arial" w:hAnsi="Museo Sans 100" w:cs="Arial"/>
        </w:rPr>
        <w:t>variation</w:t>
      </w:r>
      <w:r w:rsidRPr="00FB3BF5">
        <w:rPr>
          <w:rFonts w:ascii="Museo Sans 100" w:eastAsia="Arial" w:hAnsi="Museo Sans 100" w:cs="Arial"/>
          <w:spacing w:val="1"/>
        </w:rPr>
        <w:t xml:space="preserve"> </w:t>
      </w:r>
      <w:r w:rsidRPr="00FB3BF5">
        <w:rPr>
          <w:rFonts w:ascii="Museo Sans 100" w:eastAsia="Arial" w:hAnsi="Museo Sans 100" w:cs="Arial"/>
        </w:rPr>
        <w:t>from</w:t>
      </w:r>
      <w:r w:rsidRPr="00FB3BF5">
        <w:rPr>
          <w:rFonts w:ascii="Museo Sans 100" w:eastAsia="Arial" w:hAnsi="Museo Sans 100" w:cs="Arial"/>
          <w:spacing w:val="3"/>
        </w:rPr>
        <w:t xml:space="preserve"> </w:t>
      </w:r>
      <w:r w:rsidRPr="00FB3BF5">
        <w:rPr>
          <w:rFonts w:ascii="Museo Sans 100" w:eastAsia="Arial" w:hAnsi="Museo Sans 100" w:cs="Arial"/>
        </w:rPr>
        <w:t>plumb,</w:t>
      </w:r>
      <w:r w:rsidRPr="00FB3BF5">
        <w:rPr>
          <w:rFonts w:ascii="Museo Sans 100" w:eastAsia="Arial" w:hAnsi="Museo Sans 100" w:cs="Arial"/>
          <w:spacing w:val="2"/>
        </w:rPr>
        <w:t xml:space="preserve"> </w:t>
      </w:r>
      <w:r w:rsidRPr="00FB3BF5">
        <w:rPr>
          <w:rFonts w:ascii="Museo Sans 100" w:eastAsia="Arial" w:hAnsi="Museo Sans 100" w:cs="Arial"/>
        </w:rPr>
        <w:t>level,</w:t>
      </w:r>
      <w:r w:rsidRPr="00FB3BF5">
        <w:rPr>
          <w:rFonts w:ascii="Museo Sans 100" w:eastAsia="Arial" w:hAnsi="Museo Sans 100" w:cs="Arial"/>
          <w:spacing w:val="2"/>
        </w:rPr>
        <w:t xml:space="preserve"> </w:t>
      </w:r>
      <w:r w:rsidRPr="00FB3BF5">
        <w:rPr>
          <w:rFonts w:ascii="Museo Sans 100" w:eastAsia="Arial" w:hAnsi="Museo Sans 100" w:cs="Arial"/>
        </w:rPr>
        <w:t>and</w:t>
      </w:r>
      <w:r w:rsidRPr="00FB3BF5">
        <w:rPr>
          <w:rFonts w:ascii="Museo Sans 100" w:eastAsia="Arial" w:hAnsi="Museo Sans 100" w:cs="Arial"/>
          <w:spacing w:val="4"/>
        </w:rPr>
        <w:t xml:space="preserve"> </w:t>
      </w:r>
      <w:r w:rsidRPr="00FB3BF5">
        <w:rPr>
          <w:rFonts w:ascii="Museo Sans 100" w:eastAsia="Arial" w:hAnsi="Museo Sans 100" w:cs="Arial"/>
          <w:spacing w:val="-2"/>
        </w:rPr>
        <w:t>plane.</w:t>
      </w:r>
    </w:p>
    <w:p w14:paraId="2C60AF77" w14:textId="77777777" w:rsidR="00FB3BF5" w:rsidRPr="00FB3BF5" w:rsidRDefault="00FB3BF5">
      <w:pPr>
        <w:widowControl w:val="0"/>
        <w:numPr>
          <w:ilvl w:val="3"/>
          <w:numId w:val="7"/>
        </w:numPr>
        <w:tabs>
          <w:tab w:val="left" w:pos="1440"/>
        </w:tabs>
        <w:autoSpaceDE w:val="0"/>
        <w:autoSpaceDN w:val="0"/>
        <w:spacing w:before="122" w:after="0" w:line="240" w:lineRule="auto"/>
        <w:rPr>
          <w:rFonts w:ascii="Museo Sans 100" w:eastAsia="Arial" w:hAnsi="Museo Sans 100" w:cs="Arial"/>
        </w:rPr>
      </w:pPr>
      <w:r w:rsidRPr="00FB3BF5">
        <w:rPr>
          <w:rFonts w:ascii="Museo Sans 100" w:eastAsia="Arial" w:hAnsi="Museo Sans 100" w:cs="Arial"/>
        </w:rPr>
        <w:t>Do</w:t>
      </w:r>
      <w:r w:rsidRPr="00FB3BF5">
        <w:rPr>
          <w:rFonts w:ascii="Museo Sans 100" w:eastAsia="Arial" w:hAnsi="Museo Sans 100" w:cs="Arial"/>
          <w:spacing w:val="2"/>
        </w:rPr>
        <w:t xml:space="preserve"> </w:t>
      </w:r>
      <w:r w:rsidRPr="00FB3BF5">
        <w:rPr>
          <w:rFonts w:ascii="Museo Sans 100" w:eastAsia="Arial" w:hAnsi="Museo Sans 100" w:cs="Arial"/>
        </w:rPr>
        <w:t>not</w:t>
      </w:r>
      <w:r w:rsidRPr="00FB3BF5">
        <w:rPr>
          <w:rFonts w:ascii="Museo Sans 100" w:eastAsia="Arial" w:hAnsi="Museo Sans 100" w:cs="Arial"/>
          <w:spacing w:val="4"/>
        </w:rPr>
        <w:t xml:space="preserve"> </w:t>
      </w:r>
      <w:r w:rsidRPr="00FB3BF5">
        <w:rPr>
          <w:rFonts w:ascii="Museo Sans 100" w:eastAsia="Arial" w:hAnsi="Museo Sans 100" w:cs="Arial"/>
        </w:rPr>
        <w:t>exceed</w:t>
      </w:r>
      <w:r w:rsidRPr="00FB3BF5">
        <w:rPr>
          <w:rFonts w:ascii="Museo Sans 100" w:eastAsia="Arial" w:hAnsi="Museo Sans 100" w:cs="Arial"/>
          <w:spacing w:val="5"/>
        </w:rPr>
        <w:t xml:space="preserve"> </w:t>
      </w:r>
      <w:r w:rsidRPr="00FB3BF5">
        <w:rPr>
          <w:rFonts w:ascii="Museo Sans 100" w:eastAsia="Arial" w:hAnsi="Museo Sans 100" w:cs="Arial"/>
        </w:rPr>
        <w:t>10</w:t>
      </w:r>
      <w:r w:rsidRPr="00FB3BF5">
        <w:rPr>
          <w:rFonts w:ascii="Museo Sans 100" w:eastAsia="Arial" w:hAnsi="Museo Sans 100" w:cs="Arial"/>
          <w:spacing w:val="-2"/>
        </w:rPr>
        <w:t xml:space="preserve"> </w:t>
      </w:r>
      <w:r w:rsidRPr="00FB3BF5">
        <w:rPr>
          <w:rFonts w:ascii="Museo Sans 100" w:eastAsia="Arial" w:hAnsi="Museo Sans 100" w:cs="Arial"/>
        </w:rPr>
        <w:t>mm</w:t>
      </w:r>
      <w:r w:rsidRPr="00FB3BF5">
        <w:rPr>
          <w:rFonts w:ascii="Museo Sans 100" w:eastAsia="Arial" w:hAnsi="Museo Sans 100" w:cs="Arial"/>
          <w:spacing w:val="2"/>
        </w:rPr>
        <w:t xml:space="preserve"> </w:t>
      </w:r>
      <w:r w:rsidRPr="00FB3BF5">
        <w:rPr>
          <w:rFonts w:ascii="Museo Sans 100" w:eastAsia="Arial" w:hAnsi="Museo Sans 100" w:cs="Arial"/>
        </w:rPr>
        <w:t>(3/8”) from</w:t>
      </w:r>
      <w:r w:rsidRPr="00FB3BF5">
        <w:rPr>
          <w:rFonts w:ascii="Museo Sans 100" w:eastAsia="Arial" w:hAnsi="Museo Sans 100" w:cs="Arial"/>
          <w:spacing w:val="4"/>
        </w:rPr>
        <w:t xml:space="preserve"> </w:t>
      </w:r>
      <w:r w:rsidRPr="00FB3BF5">
        <w:rPr>
          <w:rFonts w:ascii="Museo Sans 100" w:eastAsia="Arial" w:hAnsi="Museo Sans 100" w:cs="Arial"/>
        </w:rPr>
        <w:t>drawings</w:t>
      </w:r>
      <w:r w:rsidRPr="00FB3BF5">
        <w:rPr>
          <w:rFonts w:ascii="Museo Sans 100" w:eastAsia="Arial" w:hAnsi="Museo Sans 100" w:cs="Arial"/>
          <w:spacing w:val="4"/>
        </w:rPr>
        <w:t xml:space="preserve"> </w:t>
      </w:r>
      <w:r w:rsidRPr="00FB3BF5">
        <w:rPr>
          <w:rFonts w:ascii="Museo Sans 100" w:eastAsia="Arial" w:hAnsi="Museo Sans 100" w:cs="Arial"/>
          <w:spacing w:val="-2"/>
        </w:rPr>
        <w:t>locations.</w:t>
      </w:r>
    </w:p>
    <w:p w14:paraId="14383329" w14:textId="77777777" w:rsidR="00FB3BF5" w:rsidRPr="00FB3BF5" w:rsidRDefault="00FB3BF5">
      <w:pPr>
        <w:widowControl w:val="0"/>
        <w:numPr>
          <w:ilvl w:val="3"/>
          <w:numId w:val="7"/>
        </w:numPr>
        <w:tabs>
          <w:tab w:val="left" w:pos="144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Do</w:t>
      </w:r>
      <w:r w:rsidRPr="00FB3BF5">
        <w:rPr>
          <w:rFonts w:ascii="Museo Sans 100" w:eastAsia="Arial" w:hAnsi="Museo Sans 100" w:cs="Arial"/>
          <w:spacing w:val="-8"/>
        </w:rPr>
        <w:t xml:space="preserve"> </w:t>
      </w:r>
      <w:r w:rsidRPr="00FB3BF5">
        <w:rPr>
          <w:rFonts w:ascii="Museo Sans 100" w:eastAsia="Arial" w:hAnsi="Museo Sans 100" w:cs="Arial"/>
        </w:rPr>
        <w:t>not</w:t>
      </w:r>
      <w:r w:rsidRPr="00FB3BF5">
        <w:rPr>
          <w:rFonts w:ascii="Museo Sans 100" w:eastAsia="Arial" w:hAnsi="Museo Sans 100" w:cs="Arial"/>
          <w:spacing w:val="-6"/>
        </w:rPr>
        <w:t xml:space="preserve"> </w:t>
      </w:r>
      <w:r w:rsidRPr="00FB3BF5">
        <w:rPr>
          <w:rFonts w:ascii="Museo Sans 100" w:eastAsia="Arial" w:hAnsi="Museo Sans 100" w:cs="Arial"/>
        </w:rPr>
        <w:t>exceed</w:t>
      </w:r>
      <w:r w:rsidRPr="00FB3BF5">
        <w:rPr>
          <w:rFonts w:ascii="Museo Sans 100" w:eastAsia="Arial" w:hAnsi="Museo Sans 100" w:cs="Arial"/>
          <w:spacing w:val="-7"/>
        </w:rPr>
        <w:t xml:space="preserve"> </w:t>
      </w:r>
      <w:r w:rsidRPr="00FB3BF5">
        <w:rPr>
          <w:rFonts w:ascii="Museo Sans 100" w:eastAsia="Arial" w:hAnsi="Museo Sans 100" w:cs="Arial"/>
        </w:rPr>
        <w:t>1.5</w:t>
      </w:r>
      <w:r w:rsidRPr="00FB3BF5">
        <w:rPr>
          <w:rFonts w:ascii="Museo Sans 100" w:eastAsia="Arial" w:hAnsi="Museo Sans 100" w:cs="Arial"/>
          <w:spacing w:val="-1"/>
        </w:rPr>
        <w:t xml:space="preserve"> </w:t>
      </w:r>
      <w:r w:rsidRPr="00FB3BF5">
        <w:rPr>
          <w:rFonts w:ascii="Museo Sans 100" w:eastAsia="Arial" w:hAnsi="Museo Sans 100" w:cs="Arial"/>
        </w:rPr>
        <w:t>mm</w:t>
      </w:r>
      <w:r w:rsidRPr="00FB3BF5">
        <w:rPr>
          <w:rFonts w:ascii="Museo Sans 100" w:eastAsia="Arial" w:hAnsi="Museo Sans 100" w:cs="Arial"/>
          <w:spacing w:val="-8"/>
        </w:rPr>
        <w:t xml:space="preserve"> </w:t>
      </w:r>
      <w:r w:rsidRPr="00FB3BF5">
        <w:rPr>
          <w:rFonts w:ascii="Museo Sans 100" w:eastAsia="Arial" w:hAnsi="Museo Sans 100" w:cs="Arial"/>
        </w:rPr>
        <w:t>(1/16”)</w:t>
      </w:r>
      <w:r w:rsidRPr="00FB3BF5">
        <w:rPr>
          <w:rFonts w:ascii="Museo Sans 100" w:eastAsia="Arial" w:hAnsi="Museo Sans 100" w:cs="Arial"/>
          <w:spacing w:val="-7"/>
        </w:rPr>
        <w:t xml:space="preserve"> </w:t>
      </w:r>
      <w:r w:rsidRPr="00FB3BF5">
        <w:rPr>
          <w:rFonts w:ascii="Museo Sans 100" w:eastAsia="Arial" w:hAnsi="Museo Sans 100" w:cs="Arial"/>
        </w:rPr>
        <w:t>variation</w:t>
      </w:r>
      <w:r w:rsidRPr="00FB3BF5">
        <w:rPr>
          <w:rFonts w:ascii="Museo Sans 100" w:eastAsia="Arial" w:hAnsi="Museo Sans 100" w:cs="Arial"/>
          <w:spacing w:val="-7"/>
        </w:rPr>
        <w:t xml:space="preserve"> </w:t>
      </w:r>
      <w:r w:rsidRPr="00FB3BF5">
        <w:rPr>
          <w:rFonts w:ascii="Museo Sans 100" w:eastAsia="Arial" w:hAnsi="Museo Sans 100" w:cs="Arial"/>
        </w:rPr>
        <w:t>between</w:t>
      </w:r>
      <w:r w:rsidRPr="00FB3BF5">
        <w:rPr>
          <w:rFonts w:ascii="Museo Sans 100" w:eastAsia="Arial" w:hAnsi="Museo Sans 100" w:cs="Arial"/>
          <w:spacing w:val="-7"/>
        </w:rPr>
        <w:t xml:space="preserve"> </w:t>
      </w:r>
      <w:r w:rsidRPr="00FB3BF5">
        <w:rPr>
          <w:rFonts w:ascii="Museo Sans 100" w:eastAsia="Arial" w:hAnsi="Museo Sans 100" w:cs="Arial"/>
        </w:rPr>
        <w:t>planes</w:t>
      </w:r>
      <w:r w:rsidRPr="00FB3BF5">
        <w:rPr>
          <w:rFonts w:ascii="Museo Sans 100" w:eastAsia="Arial" w:hAnsi="Museo Sans 100" w:cs="Arial"/>
          <w:spacing w:val="-7"/>
        </w:rPr>
        <w:t xml:space="preserve"> </w:t>
      </w:r>
      <w:r w:rsidRPr="00FB3BF5">
        <w:rPr>
          <w:rFonts w:ascii="Museo Sans 100" w:eastAsia="Arial" w:hAnsi="Museo Sans 100" w:cs="Arial"/>
        </w:rPr>
        <w:t>of</w:t>
      </w:r>
      <w:r w:rsidRPr="00FB3BF5">
        <w:rPr>
          <w:rFonts w:ascii="Museo Sans 100" w:eastAsia="Arial" w:hAnsi="Museo Sans 100" w:cs="Arial"/>
          <w:spacing w:val="-7"/>
        </w:rPr>
        <w:t xml:space="preserve"> </w:t>
      </w:r>
      <w:r w:rsidRPr="00FB3BF5">
        <w:rPr>
          <w:rFonts w:ascii="Museo Sans 100" w:eastAsia="Arial" w:hAnsi="Museo Sans 100" w:cs="Arial"/>
        </w:rPr>
        <w:t>abutting</w:t>
      </w:r>
      <w:r w:rsidRPr="00FB3BF5">
        <w:rPr>
          <w:rFonts w:ascii="Museo Sans 100" w:eastAsia="Arial" w:hAnsi="Museo Sans 100" w:cs="Arial"/>
          <w:spacing w:val="-7"/>
        </w:rPr>
        <w:t xml:space="preserve"> </w:t>
      </w:r>
      <w:r w:rsidRPr="00FB3BF5">
        <w:rPr>
          <w:rFonts w:ascii="Museo Sans 100" w:eastAsia="Arial" w:hAnsi="Museo Sans 100" w:cs="Arial"/>
        </w:rPr>
        <w:t>edges</w:t>
      </w:r>
      <w:r w:rsidRPr="00FB3BF5">
        <w:rPr>
          <w:rFonts w:ascii="Museo Sans 100" w:eastAsia="Arial" w:hAnsi="Museo Sans 100" w:cs="Arial"/>
          <w:spacing w:val="-7"/>
        </w:rPr>
        <w:t xml:space="preserve"> </w:t>
      </w:r>
      <w:r w:rsidRPr="00FB3BF5">
        <w:rPr>
          <w:rFonts w:ascii="Museo Sans 100" w:eastAsia="Arial" w:hAnsi="Museo Sans 100" w:cs="Arial"/>
        </w:rPr>
        <w:t>or</w:t>
      </w:r>
      <w:r w:rsidRPr="00FB3BF5">
        <w:rPr>
          <w:rFonts w:ascii="Museo Sans 100" w:eastAsia="Arial" w:hAnsi="Museo Sans 100" w:cs="Arial"/>
          <w:spacing w:val="-8"/>
        </w:rPr>
        <w:t xml:space="preserve"> </w:t>
      </w:r>
      <w:r w:rsidRPr="00FB3BF5">
        <w:rPr>
          <w:rFonts w:ascii="Museo Sans 100" w:eastAsia="Arial" w:hAnsi="Museo Sans 100" w:cs="Arial"/>
          <w:spacing w:val="-2"/>
        </w:rPr>
        <w:t>ends.</w:t>
      </w:r>
    </w:p>
    <w:p w14:paraId="4B0F77F2" w14:textId="77777777" w:rsidR="00FB3BF5" w:rsidRPr="00FB3BF5" w:rsidRDefault="00FB3BF5">
      <w:pPr>
        <w:widowControl w:val="0"/>
        <w:numPr>
          <w:ilvl w:val="3"/>
          <w:numId w:val="7"/>
        </w:numPr>
        <w:tabs>
          <w:tab w:val="left" w:pos="1440"/>
        </w:tabs>
        <w:autoSpaceDE w:val="0"/>
        <w:autoSpaceDN w:val="0"/>
        <w:spacing w:before="121" w:after="0" w:line="240" w:lineRule="auto"/>
        <w:ind w:right="353"/>
        <w:rPr>
          <w:rFonts w:ascii="Museo Sans 100" w:eastAsia="Arial" w:hAnsi="Museo Sans 100" w:cs="Arial"/>
        </w:rPr>
      </w:pPr>
      <w:r w:rsidRPr="00FB3BF5">
        <w:rPr>
          <w:rFonts w:ascii="Museo Sans 100" w:eastAsia="Arial" w:hAnsi="Museo Sans 100" w:cs="Arial"/>
        </w:rPr>
        <w:t>Install</w:t>
      </w:r>
      <w:r w:rsidRPr="00FB3BF5">
        <w:rPr>
          <w:rFonts w:ascii="Museo Sans 100" w:eastAsia="Arial" w:hAnsi="Museo Sans 100" w:cs="Arial"/>
          <w:spacing w:val="31"/>
        </w:rPr>
        <w:t xml:space="preserve"> </w:t>
      </w:r>
      <w:r w:rsidRPr="00FB3BF5">
        <w:rPr>
          <w:rFonts w:ascii="Museo Sans 100" w:eastAsia="Arial" w:hAnsi="Museo Sans 100" w:cs="Arial"/>
        </w:rPr>
        <w:t>each</w:t>
      </w:r>
      <w:r w:rsidRPr="00FB3BF5">
        <w:rPr>
          <w:rFonts w:ascii="Museo Sans 100" w:eastAsia="Arial" w:hAnsi="Museo Sans 100" w:cs="Arial"/>
          <w:spacing w:val="30"/>
        </w:rPr>
        <w:t xml:space="preserve"> </w:t>
      </w:r>
      <w:r w:rsidRPr="00FB3BF5">
        <w:rPr>
          <w:rFonts w:ascii="Museo Sans 100" w:eastAsia="Arial" w:hAnsi="Museo Sans 100" w:cs="Arial"/>
        </w:rPr>
        <w:t>framing</w:t>
      </w:r>
      <w:r w:rsidRPr="00FB3BF5">
        <w:rPr>
          <w:rFonts w:ascii="Museo Sans 100" w:eastAsia="Arial" w:hAnsi="Museo Sans 100" w:cs="Arial"/>
          <w:spacing w:val="29"/>
        </w:rPr>
        <w:t xml:space="preserve"> </w:t>
      </w:r>
      <w:r w:rsidRPr="00FB3BF5">
        <w:rPr>
          <w:rFonts w:ascii="Museo Sans 100" w:eastAsia="Arial" w:hAnsi="Museo Sans 100" w:cs="Arial"/>
        </w:rPr>
        <w:t>member</w:t>
      </w:r>
      <w:r w:rsidRPr="00FB3BF5">
        <w:rPr>
          <w:rFonts w:ascii="Museo Sans 100" w:eastAsia="Arial" w:hAnsi="Museo Sans 100" w:cs="Arial"/>
          <w:spacing w:val="31"/>
        </w:rPr>
        <w:t xml:space="preserve"> </w:t>
      </w:r>
      <w:r w:rsidRPr="00FB3BF5">
        <w:rPr>
          <w:rFonts w:ascii="Museo Sans 100" w:eastAsia="Arial" w:hAnsi="Museo Sans 100" w:cs="Arial"/>
        </w:rPr>
        <w:t>so</w:t>
      </w:r>
      <w:r w:rsidRPr="00FB3BF5">
        <w:rPr>
          <w:rFonts w:ascii="Museo Sans 100" w:eastAsia="Arial" w:hAnsi="Museo Sans 100" w:cs="Arial"/>
          <w:spacing w:val="30"/>
        </w:rPr>
        <w:t xml:space="preserve"> </w:t>
      </w:r>
      <w:r w:rsidRPr="00FB3BF5">
        <w:rPr>
          <w:rFonts w:ascii="Museo Sans 100" w:eastAsia="Arial" w:hAnsi="Museo Sans 100" w:cs="Arial"/>
        </w:rPr>
        <w:t>fastening</w:t>
      </w:r>
      <w:r w:rsidRPr="00FB3BF5">
        <w:rPr>
          <w:rFonts w:ascii="Museo Sans 100" w:eastAsia="Arial" w:hAnsi="Museo Sans 100" w:cs="Arial"/>
          <w:spacing w:val="32"/>
        </w:rPr>
        <w:t xml:space="preserve"> </w:t>
      </w:r>
      <w:r w:rsidRPr="00FB3BF5">
        <w:rPr>
          <w:rFonts w:ascii="Museo Sans 100" w:eastAsia="Arial" w:hAnsi="Museo Sans 100" w:cs="Arial"/>
        </w:rPr>
        <w:t>surfaces</w:t>
      </w:r>
      <w:r w:rsidRPr="00FB3BF5">
        <w:rPr>
          <w:rFonts w:ascii="Museo Sans 100" w:eastAsia="Arial" w:hAnsi="Museo Sans 100" w:cs="Arial"/>
          <w:spacing w:val="32"/>
        </w:rPr>
        <w:t xml:space="preserve"> </w:t>
      </w:r>
      <w:r w:rsidRPr="00FB3BF5">
        <w:rPr>
          <w:rFonts w:ascii="Museo Sans 100" w:eastAsia="Arial" w:hAnsi="Museo Sans 100" w:cs="Arial"/>
        </w:rPr>
        <w:t>vary</w:t>
      </w:r>
      <w:r w:rsidRPr="00FB3BF5">
        <w:rPr>
          <w:rFonts w:ascii="Museo Sans 100" w:eastAsia="Arial" w:hAnsi="Museo Sans 100" w:cs="Arial"/>
          <w:spacing w:val="32"/>
        </w:rPr>
        <w:t xml:space="preserve"> </w:t>
      </w:r>
      <w:r w:rsidRPr="00FB3BF5">
        <w:rPr>
          <w:rFonts w:ascii="Museo Sans 100" w:eastAsia="Arial" w:hAnsi="Museo Sans 100" w:cs="Arial"/>
        </w:rPr>
        <w:t>not</w:t>
      </w:r>
      <w:r w:rsidRPr="00FB3BF5">
        <w:rPr>
          <w:rFonts w:ascii="Museo Sans 100" w:eastAsia="Arial" w:hAnsi="Museo Sans 100" w:cs="Arial"/>
          <w:spacing w:val="31"/>
        </w:rPr>
        <w:t xml:space="preserve"> </w:t>
      </w:r>
      <w:r w:rsidRPr="00FB3BF5">
        <w:rPr>
          <w:rFonts w:ascii="Museo Sans 100" w:eastAsia="Arial" w:hAnsi="Museo Sans 100" w:cs="Arial"/>
        </w:rPr>
        <w:t>more</w:t>
      </w:r>
      <w:r w:rsidRPr="00FB3BF5">
        <w:rPr>
          <w:rFonts w:ascii="Museo Sans 100" w:eastAsia="Arial" w:hAnsi="Museo Sans 100" w:cs="Arial"/>
          <w:spacing w:val="30"/>
        </w:rPr>
        <w:t xml:space="preserve"> </w:t>
      </w:r>
      <w:r w:rsidRPr="00FB3BF5">
        <w:rPr>
          <w:rFonts w:ascii="Museo Sans 100" w:eastAsia="Arial" w:hAnsi="Museo Sans 100" w:cs="Arial"/>
        </w:rPr>
        <w:t>than</w:t>
      </w:r>
      <w:r w:rsidRPr="00FB3BF5">
        <w:rPr>
          <w:rFonts w:ascii="Museo Sans 100" w:eastAsia="Arial" w:hAnsi="Museo Sans 100" w:cs="Arial"/>
          <w:spacing w:val="34"/>
        </w:rPr>
        <w:t xml:space="preserve"> </w:t>
      </w:r>
      <w:r w:rsidRPr="00FB3BF5">
        <w:rPr>
          <w:rFonts w:ascii="Museo Sans 100" w:eastAsia="Arial" w:hAnsi="Museo Sans 100" w:cs="Arial"/>
        </w:rPr>
        <w:t>3.2 mm (1/8") from the plane formed by faces of adjacent framing.</w:t>
      </w:r>
    </w:p>
    <w:p w14:paraId="2B7966C4" w14:textId="77777777" w:rsidR="00FB3BF5" w:rsidRPr="00FB3BF5" w:rsidRDefault="00FB3BF5">
      <w:pPr>
        <w:widowControl w:val="0"/>
        <w:numPr>
          <w:ilvl w:val="3"/>
          <w:numId w:val="7"/>
        </w:numPr>
        <w:tabs>
          <w:tab w:val="left" w:pos="1440"/>
        </w:tabs>
        <w:autoSpaceDE w:val="0"/>
        <w:autoSpaceDN w:val="0"/>
        <w:spacing w:before="119" w:after="0" w:line="240" w:lineRule="auto"/>
        <w:ind w:right="361"/>
        <w:rPr>
          <w:rFonts w:ascii="Museo Sans 100" w:eastAsia="Arial" w:hAnsi="Museo Sans 100" w:cs="Arial"/>
        </w:rPr>
      </w:pPr>
      <w:r w:rsidRPr="00FB3BF5">
        <w:rPr>
          <w:rFonts w:ascii="Museo Sans 100" w:eastAsia="Arial" w:hAnsi="Museo Sans 100" w:cs="Arial"/>
        </w:rPr>
        <w:t>In</w:t>
      </w:r>
      <w:r w:rsidRPr="00FB3BF5">
        <w:rPr>
          <w:rFonts w:ascii="Museo Sans 100" w:eastAsia="Arial" w:hAnsi="Museo Sans 100" w:cs="Arial"/>
          <w:spacing w:val="30"/>
        </w:rPr>
        <w:t xml:space="preserve"> </w:t>
      </w:r>
      <w:r w:rsidRPr="00FB3BF5">
        <w:rPr>
          <w:rFonts w:ascii="Museo Sans 100" w:eastAsia="Arial" w:hAnsi="Museo Sans 100" w:cs="Arial"/>
        </w:rPr>
        <w:t>double</w:t>
      </w:r>
      <w:r w:rsidRPr="00FB3BF5">
        <w:rPr>
          <w:rFonts w:ascii="Museo Sans 100" w:eastAsia="Arial" w:hAnsi="Museo Sans 100" w:cs="Arial"/>
          <w:spacing w:val="30"/>
        </w:rPr>
        <w:t xml:space="preserve"> </w:t>
      </w:r>
      <w:r w:rsidRPr="00FB3BF5">
        <w:rPr>
          <w:rFonts w:ascii="Museo Sans 100" w:eastAsia="Arial" w:hAnsi="Museo Sans 100" w:cs="Arial"/>
        </w:rPr>
        <w:t>stud</w:t>
      </w:r>
      <w:r w:rsidRPr="00FB3BF5">
        <w:rPr>
          <w:rFonts w:ascii="Museo Sans 100" w:eastAsia="Arial" w:hAnsi="Museo Sans 100" w:cs="Arial"/>
          <w:spacing w:val="29"/>
        </w:rPr>
        <w:t xml:space="preserve"> </w:t>
      </w:r>
      <w:r w:rsidRPr="00FB3BF5">
        <w:rPr>
          <w:rFonts w:ascii="Museo Sans 100" w:eastAsia="Arial" w:hAnsi="Museo Sans 100" w:cs="Arial"/>
        </w:rPr>
        <w:t>walls,</w:t>
      </w:r>
      <w:r w:rsidRPr="00FB3BF5">
        <w:rPr>
          <w:rFonts w:ascii="Museo Sans 100" w:eastAsia="Arial" w:hAnsi="Museo Sans 100" w:cs="Arial"/>
          <w:spacing w:val="31"/>
        </w:rPr>
        <w:t xml:space="preserve"> </w:t>
      </w:r>
      <w:r w:rsidRPr="00FB3BF5">
        <w:rPr>
          <w:rFonts w:ascii="Museo Sans 100" w:eastAsia="Arial" w:hAnsi="Museo Sans 100" w:cs="Arial"/>
        </w:rPr>
        <w:t>do</w:t>
      </w:r>
      <w:r w:rsidRPr="00FB3BF5">
        <w:rPr>
          <w:rFonts w:ascii="Museo Sans 100" w:eastAsia="Arial" w:hAnsi="Museo Sans 100" w:cs="Arial"/>
          <w:spacing w:val="27"/>
        </w:rPr>
        <w:t xml:space="preserve"> </w:t>
      </w:r>
      <w:r w:rsidRPr="00FB3BF5">
        <w:rPr>
          <w:rFonts w:ascii="Museo Sans 100" w:eastAsia="Arial" w:hAnsi="Museo Sans 100" w:cs="Arial"/>
        </w:rPr>
        <w:t>not</w:t>
      </w:r>
      <w:r w:rsidRPr="00FB3BF5">
        <w:rPr>
          <w:rFonts w:ascii="Museo Sans 100" w:eastAsia="Arial" w:hAnsi="Museo Sans 100" w:cs="Arial"/>
          <w:spacing w:val="31"/>
        </w:rPr>
        <w:t xml:space="preserve"> </w:t>
      </w:r>
      <w:r w:rsidRPr="00FB3BF5">
        <w:rPr>
          <w:rFonts w:ascii="Museo Sans 100" w:eastAsia="Arial" w:hAnsi="Museo Sans 100" w:cs="Arial"/>
        </w:rPr>
        <w:t>bridge</w:t>
      </w:r>
      <w:r w:rsidRPr="00FB3BF5">
        <w:rPr>
          <w:rFonts w:ascii="Museo Sans 100" w:eastAsia="Arial" w:hAnsi="Museo Sans 100" w:cs="Arial"/>
          <w:spacing w:val="30"/>
        </w:rPr>
        <w:t xml:space="preserve"> </w:t>
      </w:r>
      <w:r w:rsidRPr="00FB3BF5">
        <w:rPr>
          <w:rFonts w:ascii="Museo Sans 100" w:eastAsia="Arial" w:hAnsi="Museo Sans 100" w:cs="Arial"/>
        </w:rPr>
        <w:t>across</w:t>
      </w:r>
      <w:r w:rsidRPr="00FB3BF5">
        <w:rPr>
          <w:rFonts w:ascii="Museo Sans 100" w:eastAsia="Arial" w:hAnsi="Museo Sans 100" w:cs="Arial"/>
          <w:spacing w:val="30"/>
        </w:rPr>
        <w:t xml:space="preserve"> </w:t>
      </w:r>
      <w:r w:rsidRPr="00FB3BF5">
        <w:rPr>
          <w:rFonts w:ascii="Museo Sans 100" w:eastAsia="Arial" w:hAnsi="Museo Sans 100" w:cs="Arial"/>
        </w:rPr>
        <w:t>studs</w:t>
      </w:r>
      <w:r w:rsidRPr="00FB3BF5">
        <w:rPr>
          <w:rFonts w:ascii="Museo Sans 100" w:eastAsia="Arial" w:hAnsi="Museo Sans 100" w:cs="Arial"/>
          <w:spacing w:val="28"/>
        </w:rPr>
        <w:t xml:space="preserve"> </w:t>
      </w:r>
      <w:r w:rsidRPr="00FB3BF5">
        <w:rPr>
          <w:rFonts w:ascii="Museo Sans 100" w:eastAsia="Arial" w:hAnsi="Museo Sans 100" w:cs="Arial"/>
        </w:rPr>
        <w:t>on</w:t>
      </w:r>
      <w:r w:rsidRPr="00FB3BF5">
        <w:rPr>
          <w:rFonts w:ascii="Museo Sans 100" w:eastAsia="Arial" w:hAnsi="Museo Sans 100" w:cs="Arial"/>
          <w:spacing w:val="29"/>
        </w:rPr>
        <w:t xml:space="preserve"> </w:t>
      </w:r>
      <w:r w:rsidRPr="00FB3BF5">
        <w:rPr>
          <w:rFonts w:ascii="Museo Sans 100" w:eastAsia="Arial" w:hAnsi="Museo Sans 100" w:cs="Arial"/>
        </w:rPr>
        <w:t>opposite</w:t>
      </w:r>
      <w:r w:rsidRPr="00FB3BF5">
        <w:rPr>
          <w:rFonts w:ascii="Museo Sans 100" w:eastAsia="Arial" w:hAnsi="Museo Sans 100" w:cs="Arial"/>
          <w:spacing w:val="27"/>
        </w:rPr>
        <w:t xml:space="preserve"> </w:t>
      </w:r>
      <w:r w:rsidRPr="00FB3BF5">
        <w:rPr>
          <w:rFonts w:ascii="Museo Sans 100" w:eastAsia="Arial" w:hAnsi="Museo Sans 100" w:cs="Arial"/>
        </w:rPr>
        <w:t>sides</w:t>
      </w:r>
      <w:r w:rsidRPr="00FB3BF5">
        <w:rPr>
          <w:rFonts w:ascii="Museo Sans 100" w:eastAsia="Arial" w:hAnsi="Museo Sans 100" w:cs="Arial"/>
          <w:spacing w:val="30"/>
        </w:rPr>
        <w:t xml:space="preserve"> </w:t>
      </w:r>
      <w:r w:rsidRPr="00FB3BF5">
        <w:rPr>
          <w:rFonts w:ascii="Museo Sans 100" w:eastAsia="Arial" w:hAnsi="Museo Sans 100" w:cs="Arial"/>
        </w:rPr>
        <w:t>of</w:t>
      </w:r>
      <w:r w:rsidRPr="00FB3BF5">
        <w:rPr>
          <w:rFonts w:ascii="Museo Sans 100" w:eastAsia="Arial" w:hAnsi="Museo Sans 100" w:cs="Arial"/>
          <w:spacing w:val="28"/>
        </w:rPr>
        <w:t xml:space="preserve"> </w:t>
      </w:r>
      <w:r w:rsidRPr="00FB3BF5">
        <w:rPr>
          <w:rFonts w:ascii="Museo Sans 100" w:eastAsia="Arial" w:hAnsi="Museo Sans 100" w:cs="Arial"/>
        </w:rPr>
        <w:t>wall</w:t>
      </w:r>
      <w:r w:rsidRPr="00FB3BF5">
        <w:rPr>
          <w:rFonts w:ascii="Museo Sans 100" w:eastAsia="Arial" w:hAnsi="Museo Sans 100" w:cs="Arial"/>
          <w:spacing w:val="29"/>
        </w:rPr>
        <w:t xml:space="preserve"> </w:t>
      </w:r>
      <w:r w:rsidRPr="00FB3BF5">
        <w:rPr>
          <w:rFonts w:ascii="Museo Sans 100" w:eastAsia="Arial" w:hAnsi="Museo Sans 100" w:cs="Arial"/>
        </w:rPr>
        <w:t>with gypsum board or metal cross bracing.</w:t>
      </w:r>
    </w:p>
    <w:p w14:paraId="6B683D99" w14:textId="77777777" w:rsidR="00FB3BF5" w:rsidRPr="00FB3BF5" w:rsidRDefault="00FB3BF5">
      <w:pPr>
        <w:widowControl w:val="0"/>
        <w:numPr>
          <w:ilvl w:val="2"/>
          <w:numId w:val="7"/>
        </w:numPr>
        <w:tabs>
          <w:tab w:val="left" w:pos="720"/>
        </w:tabs>
        <w:autoSpaceDE w:val="0"/>
        <w:autoSpaceDN w:val="0"/>
        <w:spacing w:before="120" w:after="0" w:line="240" w:lineRule="auto"/>
        <w:ind w:right="354"/>
        <w:jc w:val="both"/>
        <w:rPr>
          <w:rFonts w:ascii="Museo Sans 100" w:eastAsia="Arial" w:hAnsi="Museo Sans 100" w:cs="Arial"/>
        </w:rPr>
      </w:pPr>
      <w:r w:rsidRPr="00FB3BF5">
        <w:rPr>
          <w:rFonts w:ascii="Museo Sans 100" w:eastAsia="Arial" w:hAnsi="Museo Sans 100" w:cs="Arial"/>
        </w:rPr>
        <w:t>Give</w:t>
      </w:r>
      <w:r w:rsidRPr="00FB3BF5">
        <w:rPr>
          <w:rFonts w:ascii="Museo Sans 100" w:eastAsia="Arial" w:hAnsi="Museo Sans 100" w:cs="Arial"/>
          <w:spacing w:val="-3"/>
        </w:rPr>
        <w:t xml:space="preserve"> </w:t>
      </w:r>
      <w:r w:rsidRPr="00FB3BF5">
        <w:rPr>
          <w:rFonts w:ascii="Museo Sans 100" w:eastAsia="Arial" w:hAnsi="Museo Sans 100" w:cs="Arial"/>
        </w:rPr>
        <w:t>complete</w:t>
      </w:r>
      <w:r w:rsidRPr="00FB3BF5">
        <w:rPr>
          <w:rFonts w:ascii="Museo Sans 100" w:eastAsia="Arial" w:hAnsi="Museo Sans 100" w:cs="Arial"/>
          <w:spacing w:val="-2"/>
        </w:rPr>
        <w:t xml:space="preserve"> </w:t>
      </w:r>
      <w:r w:rsidRPr="00FB3BF5">
        <w:rPr>
          <w:rFonts w:ascii="Museo Sans 100" w:eastAsia="Arial" w:hAnsi="Museo Sans 100" w:cs="Arial"/>
        </w:rPr>
        <w:t>cooperation</w:t>
      </w:r>
      <w:r w:rsidRPr="00FB3BF5">
        <w:rPr>
          <w:rFonts w:ascii="Museo Sans 100" w:eastAsia="Arial" w:hAnsi="Museo Sans 100" w:cs="Arial"/>
          <w:spacing w:val="-3"/>
        </w:rPr>
        <w:t xml:space="preserve"> </w:t>
      </w:r>
      <w:r w:rsidRPr="00FB3BF5">
        <w:rPr>
          <w:rFonts w:ascii="Museo Sans 100" w:eastAsia="Arial" w:hAnsi="Museo Sans 100" w:cs="Arial"/>
        </w:rPr>
        <w:t>and</w:t>
      </w:r>
      <w:r w:rsidRPr="00FB3BF5">
        <w:rPr>
          <w:rFonts w:ascii="Museo Sans 100" w:eastAsia="Arial" w:hAnsi="Museo Sans 100" w:cs="Arial"/>
          <w:spacing w:val="-3"/>
        </w:rPr>
        <w:t xml:space="preserve"> </w:t>
      </w:r>
      <w:r w:rsidRPr="00FB3BF5">
        <w:rPr>
          <w:rFonts w:ascii="Museo Sans 100" w:eastAsia="Arial" w:hAnsi="Museo Sans 100" w:cs="Arial"/>
        </w:rPr>
        <w:t>direction</w:t>
      </w:r>
      <w:r w:rsidRPr="00FB3BF5">
        <w:rPr>
          <w:rFonts w:ascii="Museo Sans 100" w:eastAsia="Arial" w:hAnsi="Museo Sans 100" w:cs="Arial"/>
          <w:spacing w:val="-5"/>
        </w:rPr>
        <w:t xml:space="preserve"> </w:t>
      </w:r>
      <w:r w:rsidRPr="00FB3BF5">
        <w:rPr>
          <w:rFonts w:ascii="Museo Sans 100" w:eastAsia="Arial" w:hAnsi="Museo Sans 100" w:cs="Arial"/>
        </w:rPr>
        <w:t>to</w:t>
      </w:r>
      <w:r w:rsidRPr="00FB3BF5">
        <w:rPr>
          <w:rFonts w:ascii="Museo Sans 100" w:eastAsia="Arial" w:hAnsi="Museo Sans 100" w:cs="Arial"/>
          <w:spacing w:val="-5"/>
        </w:rPr>
        <w:t xml:space="preserve"> </w:t>
      </w:r>
      <w:r w:rsidRPr="00FB3BF5">
        <w:rPr>
          <w:rFonts w:ascii="Museo Sans 100" w:eastAsia="Arial" w:hAnsi="Museo Sans 100" w:cs="Arial"/>
        </w:rPr>
        <w:t>trades</w:t>
      </w:r>
      <w:r w:rsidRPr="00FB3BF5">
        <w:rPr>
          <w:rFonts w:ascii="Museo Sans 100" w:eastAsia="Arial" w:hAnsi="Museo Sans 100" w:cs="Arial"/>
          <w:spacing w:val="-2"/>
        </w:rPr>
        <w:t xml:space="preserve"> </w:t>
      </w:r>
      <w:r w:rsidRPr="00FB3BF5">
        <w:rPr>
          <w:rFonts w:ascii="Museo Sans 100" w:eastAsia="Arial" w:hAnsi="Museo Sans 100" w:cs="Arial"/>
        </w:rPr>
        <w:t>erecting</w:t>
      </w:r>
      <w:r w:rsidRPr="00FB3BF5">
        <w:rPr>
          <w:rFonts w:ascii="Museo Sans 100" w:eastAsia="Arial" w:hAnsi="Museo Sans 100" w:cs="Arial"/>
          <w:spacing w:val="-3"/>
        </w:rPr>
        <w:t xml:space="preserve"> </w:t>
      </w:r>
      <w:r w:rsidRPr="00FB3BF5">
        <w:rPr>
          <w:rFonts w:ascii="Museo Sans 100" w:eastAsia="Arial" w:hAnsi="Museo Sans 100" w:cs="Arial"/>
        </w:rPr>
        <w:t>framing</w:t>
      </w:r>
      <w:r w:rsidRPr="00FB3BF5">
        <w:rPr>
          <w:rFonts w:ascii="Museo Sans 100" w:eastAsia="Arial" w:hAnsi="Museo Sans 100" w:cs="Arial"/>
          <w:spacing w:val="-3"/>
        </w:rPr>
        <w:t xml:space="preserve"> </w:t>
      </w:r>
      <w:r w:rsidRPr="00FB3BF5">
        <w:rPr>
          <w:rFonts w:ascii="Museo Sans 100" w:eastAsia="Arial" w:hAnsi="Museo Sans 100" w:cs="Arial"/>
        </w:rPr>
        <w:t>and</w:t>
      </w:r>
      <w:r w:rsidRPr="00FB3BF5">
        <w:rPr>
          <w:rFonts w:ascii="Museo Sans 100" w:eastAsia="Arial" w:hAnsi="Museo Sans 100" w:cs="Arial"/>
          <w:spacing w:val="-5"/>
        </w:rPr>
        <w:t xml:space="preserve"> </w:t>
      </w:r>
      <w:r w:rsidRPr="00FB3BF5">
        <w:rPr>
          <w:rFonts w:ascii="Museo Sans 100" w:eastAsia="Arial" w:hAnsi="Museo Sans 100" w:cs="Arial"/>
        </w:rPr>
        <w:t>furring</w:t>
      </w:r>
      <w:r w:rsidRPr="00FB3BF5">
        <w:rPr>
          <w:rFonts w:ascii="Museo Sans 100" w:eastAsia="Arial" w:hAnsi="Museo Sans 100" w:cs="Arial"/>
          <w:spacing w:val="-3"/>
        </w:rPr>
        <w:t xml:space="preserve"> </w:t>
      </w:r>
      <w:r w:rsidRPr="00FB3BF5">
        <w:rPr>
          <w:rFonts w:ascii="Museo Sans 100" w:eastAsia="Arial" w:hAnsi="Museo Sans 100" w:cs="Arial"/>
        </w:rPr>
        <w:t>over</w:t>
      </w:r>
      <w:r w:rsidRPr="00FB3BF5">
        <w:rPr>
          <w:rFonts w:ascii="Museo Sans 100" w:eastAsia="Arial" w:hAnsi="Museo Sans 100" w:cs="Arial"/>
          <w:spacing w:val="-2"/>
        </w:rPr>
        <w:t xml:space="preserve"> </w:t>
      </w:r>
      <w:r w:rsidRPr="00FB3BF5">
        <w:rPr>
          <w:rFonts w:ascii="Museo Sans 100" w:eastAsia="Arial" w:hAnsi="Museo Sans 100" w:cs="Arial"/>
        </w:rPr>
        <w:t>which this work is applied. Coordinate finished joint location with framing.</w:t>
      </w:r>
    </w:p>
    <w:p w14:paraId="191012F7" w14:textId="77777777" w:rsidR="00FB3BF5" w:rsidRPr="00FB3BF5" w:rsidRDefault="00FB3BF5">
      <w:pPr>
        <w:widowControl w:val="0"/>
        <w:numPr>
          <w:ilvl w:val="2"/>
          <w:numId w:val="7"/>
        </w:numPr>
        <w:tabs>
          <w:tab w:val="left" w:pos="720"/>
        </w:tabs>
        <w:autoSpaceDE w:val="0"/>
        <w:autoSpaceDN w:val="0"/>
        <w:spacing w:before="121" w:after="0" w:line="240" w:lineRule="auto"/>
        <w:ind w:right="353"/>
        <w:jc w:val="both"/>
        <w:rPr>
          <w:rFonts w:ascii="Museo Sans 100" w:eastAsia="Arial" w:hAnsi="Museo Sans 100" w:cs="Arial"/>
        </w:rPr>
      </w:pPr>
      <w:r w:rsidRPr="00FB3BF5">
        <w:rPr>
          <w:rFonts w:ascii="Museo Sans 100" w:eastAsia="Arial" w:hAnsi="Museo Sans 100" w:cs="Arial"/>
        </w:rPr>
        <w:t>Coordinate installation and cooperate with mechanical and electrical work to accommodate</w:t>
      </w:r>
      <w:r w:rsidRPr="00FB3BF5">
        <w:rPr>
          <w:rFonts w:ascii="Museo Sans 100" w:eastAsia="Arial" w:hAnsi="Museo Sans 100" w:cs="Arial"/>
          <w:spacing w:val="-5"/>
        </w:rPr>
        <w:t xml:space="preserve"> </w:t>
      </w:r>
      <w:r w:rsidRPr="00FB3BF5">
        <w:rPr>
          <w:rFonts w:ascii="Museo Sans 100" w:eastAsia="Arial" w:hAnsi="Museo Sans 100" w:cs="Arial"/>
        </w:rPr>
        <w:t>mechanical</w:t>
      </w:r>
      <w:r w:rsidRPr="00FB3BF5">
        <w:rPr>
          <w:rFonts w:ascii="Museo Sans 100" w:eastAsia="Arial" w:hAnsi="Museo Sans 100" w:cs="Arial"/>
          <w:spacing w:val="-4"/>
        </w:rPr>
        <w:t xml:space="preserve"> </w:t>
      </w:r>
      <w:r w:rsidRPr="00FB3BF5">
        <w:rPr>
          <w:rFonts w:ascii="Museo Sans 100" w:eastAsia="Arial" w:hAnsi="Museo Sans 100" w:cs="Arial"/>
        </w:rPr>
        <w:t>electrical</w:t>
      </w:r>
      <w:r w:rsidRPr="00FB3BF5">
        <w:rPr>
          <w:rFonts w:ascii="Museo Sans 100" w:eastAsia="Arial" w:hAnsi="Museo Sans 100" w:cs="Arial"/>
          <w:spacing w:val="-4"/>
        </w:rPr>
        <w:t xml:space="preserve"> </w:t>
      </w:r>
      <w:r w:rsidRPr="00FB3BF5">
        <w:rPr>
          <w:rFonts w:ascii="Museo Sans 100" w:eastAsia="Arial" w:hAnsi="Museo Sans 100" w:cs="Arial"/>
        </w:rPr>
        <w:t>items</w:t>
      </w:r>
      <w:r w:rsidRPr="00FB3BF5">
        <w:rPr>
          <w:rFonts w:ascii="Museo Sans 100" w:eastAsia="Arial" w:hAnsi="Museo Sans 100" w:cs="Arial"/>
          <w:spacing w:val="-2"/>
        </w:rPr>
        <w:t xml:space="preserve"> </w:t>
      </w:r>
      <w:r w:rsidRPr="00FB3BF5">
        <w:rPr>
          <w:rFonts w:ascii="Museo Sans 100" w:eastAsia="Arial" w:hAnsi="Museo Sans 100" w:cs="Arial"/>
        </w:rPr>
        <w:t>and</w:t>
      </w:r>
      <w:r w:rsidRPr="00FB3BF5">
        <w:rPr>
          <w:rFonts w:ascii="Museo Sans 100" w:eastAsia="Arial" w:hAnsi="Museo Sans 100" w:cs="Arial"/>
          <w:spacing w:val="-3"/>
        </w:rPr>
        <w:t xml:space="preserve"> </w:t>
      </w:r>
      <w:r w:rsidRPr="00FB3BF5">
        <w:rPr>
          <w:rFonts w:ascii="Museo Sans 100" w:eastAsia="Arial" w:hAnsi="Museo Sans 100" w:cs="Arial"/>
        </w:rPr>
        <w:t>any</w:t>
      </w:r>
      <w:r w:rsidRPr="00FB3BF5">
        <w:rPr>
          <w:rFonts w:ascii="Museo Sans 100" w:eastAsia="Arial" w:hAnsi="Museo Sans 100" w:cs="Arial"/>
          <w:spacing w:val="-2"/>
        </w:rPr>
        <w:t xml:space="preserve"> </w:t>
      </w:r>
      <w:r w:rsidRPr="00FB3BF5">
        <w:rPr>
          <w:rFonts w:ascii="Museo Sans 100" w:eastAsia="Arial" w:hAnsi="Museo Sans 100" w:cs="Arial"/>
        </w:rPr>
        <w:t>other</w:t>
      </w:r>
      <w:r w:rsidRPr="00FB3BF5">
        <w:rPr>
          <w:rFonts w:ascii="Museo Sans 100" w:eastAsia="Arial" w:hAnsi="Museo Sans 100" w:cs="Arial"/>
          <w:spacing w:val="-2"/>
        </w:rPr>
        <w:t xml:space="preserve"> </w:t>
      </w:r>
      <w:r w:rsidRPr="00FB3BF5">
        <w:rPr>
          <w:rFonts w:ascii="Museo Sans 100" w:eastAsia="Arial" w:hAnsi="Museo Sans 100" w:cs="Arial"/>
        </w:rPr>
        <w:t>work</w:t>
      </w:r>
      <w:r w:rsidRPr="00FB3BF5">
        <w:rPr>
          <w:rFonts w:ascii="Museo Sans 100" w:eastAsia="Arial" w:hAnsi="Museo Sans 100" w:cs="Arial"/>
          <w:spacing w:val="-2"/>
        </w:rPr>
        <w:t xml:space="preserve"> </w:t>
      </w:r>
      <w:r w:rsidRPr="00FB3BF5">
        <w:rPr>
          <w:rFonts w:ascii="Museo Sans 100" w:eastAsia="Arial" w:hAnsi="Museo Sans 100" w:cs="Arial"/>
        </w:rPr>
        <w:t>required</w:t>
      </w:r>
      <w:r w:rsidRPr="00FB3BF5">
        <w:rPr>
          <w:rFonts w:ascii="Museo Sans 100" w:eastAsia="Arial" w:hAnsi="Museo Sans 100" w:cs="Arial"/>
          <w:spacing w:val="-5"/>
        </w:rPr>
        <w:t xml:space="preserve"> </w:t>
      </w:r>
      <w:r w:rsidRPr="00FB3BF5">
        <w:rPr>
          <w:rFonts w:ascii="Museo Sans 100" w:eastAsia="Arial" w:hAnsi="Museo Sans 100" w:cs="Arial"/>
        </w:rPr>
        <w:t>to</w:t>
      </w:r>
      <w:r w:rsidRPr="00FB3BF5">
        <w:rPr>
          <w:rFonts w:ascii="Museo Sans 100" w:eastAsia="Arial" w:hAnsi="Museo Sans 100" w:cs="Arial"/>
          <w:spacing w:val="-5"/>
        </w:rPr>
        <w:t xml:space="preserve"> </w:t>
      </w:r>
      <w:r w:rsidRPr="00FB3BF5">
        <w:rPr>
          <w:rFonts w:ascii="Museo Sans 100" w:eastAsia="Arial" w:hAnsi="Museo Sans 100" w:cs="Arial"/>
        </w:rPr>
        <w:t>be</w:t>
      </w:r>
      <w:r w:rsidRPr="00FB3BF5">
        <w:rPr>
          <w:rFonts w:ascii="Museo Sans 100" w:eastAsia="Arial" w:hAnsi="Museo Sans 100" w:cs="Arial"/>
          <w:spacing w:val="-3"/>
        </w:rPr>
        <w:t xml:space="preserve"> </w:t>
      </w:r>
      <w:r w:rsidRPr="00FB3BF5">
        <w:rPr>
          <w:rFonts w:ascii="Museo Sans 100" w:eastAsia="Arial" w:hAnsi="Museo Sans 100" w:cs="Arial"/>
        </w:rPr>
        <w:t>incorporated into or coordinated with the partitions, ceiling and soffit systems.</w:t>
      </w:r>
    </w:p>
    <w:p w14:paraId="18B4554A" w14:textId="77777777" w:rsidR="00FB3BF5" w:rsidRPr="00FB3BF5" w:rsidRDefault="00FB3BF5">
      <w:pPr>
        <w:widowControl w:val="0"/>
        <w:numPr>
          <w:ilvl w:val="3"/>
          <w:numId w:val="7"/>
        </w:numPr>
        <w:tabs>
          <w:tab w:val="left" w:pos="1440"/>
        </w:tabs>
        <w:autoSpaceDE w:val="0"/>
        <w:autoSpaceDN w:val="0"/>
        <w:spacing w:before="119" w:after="0" w:line="240" w:lineRule="auto"/>
        <w:ind w:right="353"/>
        <w:jc w:val="both"/>
        <w:rPr>
          <w:rFonts w:ascii="Museo Sans 100" w:eastAsia="Arial" w:hAnsi="Museo Sans 100" w:cs="Arial"/>
        </w:rPr>
      </w:pPr>
      <w:r w:rsidRPr="00FB3BF5">
        <w:rPr>
          <w:rFonts w:ascii="Museo Sans 100" w:eastAsia="Arial" w:hAnsi="Museo Sans 100" w:cs="Arial"/>
        </w:rPr>
        <w:t>Where the presence of suspended ductwork or other mechanical or electrical services</w:t>
      </w:r>
      <w:r w:rsidRPr="00FB3BF5">
        <w:rPr>
          <w:rFonts w:ascii="Museo Sans 100" w:eastAsia="Arial" w:hAnsi="Museo Sans 100" w:cs="Arial"/>
          <w:spacing w:val="-3"/>
        </w:rPr>
        <w:t xml:space="preserve"> </w:t>
      </w:r>
      <w:r w:rsidRPr="00FB3BF5">
        <w:rPr>
          <w:rFonts w:ascii="Museo Sans 100" w:eastAsia="Arial" w:hAnsi="Museo Sans 100" w:cs="Arial"/>
        </w:rPr>
        <w:t>or</w:t>
      </w:r>
      <w:r w:rsidRPr="00FB3BF5">
        <w:rPr>
          <w:rFonts w:ascii="Museo Sans 100" w:eastAsia="Arial" w:hAnsi="Museo Sans 100" w:cs="Arial"/>
          <w:spacing w:val="-3"/>
        </w:rPr>
        <w:t xml:space="preserve"> </w:t>
      </w:r>
      <w:r w:rsidRPr="00FB3BF5">
        <w:rPr>
          <w:rFonts w:ascii="Museo Sans 100" w:eastAsia="Arial" w:hAnsi="Museo Sans 100" w:cs="Arial"/>
        </w:rPr>
        <w:t>devices</w:t>
      </w:r>
      <w:r w:rsidRPr="00FB3BF5">
        <w:rPr>
          <w:rFonts w:ascii="Museo Sans 100" w:eastAsia="Arial" w:hAnsi="Museo Sans 100" w:cs="Arial"/>
          <w:spacing w:val="-4"/>
        </w:rPr>
        <w:t xml:space="preserve"> </w:t>
      </w:r>
      <w:r w:rsidRPr="00FB3BF5">
        <w:rPr>
          <w:rFonts w:ascii="Museo Sans 100" w:eastAsia="Arial" w:hAnsi="Museo Sans 100" w:cs="Arial"/>
        </w:rPr>
        <w:t>above</w:t>
      </w:r>
      <w:r w:rsidRPr="00FB3BF5">
        <w:rPr>
          <w:rFonts w:ascii="Museo Sans 100" w:eastAsia="Arial" w:hAnsi="Museo Sans 100" w:cs="Arial"/>
          <w:spacing w:val="-1"/>
        </w:rPr>
        <w:t xml:space="preserve"> </w:t>
      </w:r>
      <w:r w:rsidRPr="00FB3BF5">
        <w:rPr>
          <w:rFonts w:ascii="Museo Sans 100" w:eastAsia="Arial" w:hAnsi="Museo Sans 100" w:cs="Arial"/>
        </w:rPr>
        <w:t>ceiling</w:t>
      </w:r>
      <w:r w:rsidRPr="00FB3BF5">
        <w:rPr>
          <w:rFonts w:ascii="Museo Sans 100" w:eastAsia="Arial" w:hAnsi="Museo Sans 100" w:cs="Arial"/>
          <w:spacing w:val="-2"/>
        </w:rPr>
        <w:t xml:space="preserve"> </w:t>
      </w:r>
      <w:r w:rsidRPr="00FB3BF5">
        <w:rPr>
          <w:rFonts w:ascii="Museo Sans 100" w:eastAsia="Arial" w:hAnsi="Museo Sans 100" w:cs="Arial"/>
        </w:rPr>
        <w:t>framing</w:t>
      </w:r>
      <w:r w:rsidRPr="00FB3BF5">
        <w:rPr>
          <w:rFonts w:ascii="Museo Sans 100" w:eastAsia="Arial" w:hAnsi="Museo Sans 100" w:cs="Arial"/>
          <w:spacing w:val="-4"/>
        </w:rPr>
        <w:t xml:space="preserve"> </w:t>
      </w:r>
      <w:r w:rsidRPr="00FB3BF5">
        <w:rPr>
          <w:rFonts w:ascii="Museo Sans 100" w:eastAsia="Arial" w:hAnsi="Museo Sans 100" w:cs="Arial"/>
        </w:rPr>
        <w:t>conflicts</w:t>
      </w:r>
      <w:r w:rsidRPr="00FB3BF5">
        <w:rPr>
          <w:rFonts w:ascii="Museo Sans 100" w:eastAsia="Arial" w:hAnsi="Museo Sans 100" w:cs="Arial"/>
          <w:spacing w:val="-3"/>
        </w:rPr>
        <w:t xml:space="preserve"> </w:t>
      </w:r>
      <w:r w:rsidRPr="00FB3BF5">
        <w:rPr>
          <w:rFonts w:ascii="Museo Sans 100" w:eastAsia="Arial" w:hAnsi="Museo Sans 100" w:cs="Arial"/>
        </w:rPr>
        <w:t>with</w:t>
      </w:r>
      <w:r w:rsidRPr="00FB3BF5">
        <w:rPr>
          <w:rFonts w:ascii="Museo Sans 100" w:eastAsia="Arial" w:hAnsi="Museo Sans 100" w:cs="Arial"/>
          <w:spacing w:val="-4"/>
        </w:rPr>
        <w:t xml:space="preserve"> </w:t>
      </w:r>
      <w:r w:rsidRPr="00FB3BF5">
        <w:rPr>
          <w:rFonts w:ascii="Museo Sans 100" w:eastAsia="Arial" w:hAnsi="Museo Sans 100" w:cs="Arial"/>
        </w:rPr>
        <w:t>ceiling</w:t>
      </w:r>
      <w:r w:rsidRPr="00FB3BF5">
        <w:rPr>
          <w:rFonts w:ascii="Museo Sans 100" w:eastAsia="Arial" w:hAnsi="Museo Sans 100" w:cs="Arial"/>
          <w:spacing w:val="-2"/>
        </w:rPr>
        <w:t xml:space="preserve"> </w:t>
      </w:r>
      <w:r w:rsidRPr="00FB3BF5">
        <w:rPr>
          <w:rFonts w:ascii="Museo Sans 100" w:eastAsia="Arial" w:hAnsi="Museo Sans 100" w:cs="Arial"/>
        </w:rPr>
        <w:t>framing</w:t>
      </w:r>
      <w:r w:rsidRPr="00FB3BF5">
        <w:rPr>
          <w:rFonts w:ascii="Museo Sans 100" w:eastAsia="Arial" w:hAnsi="Museo Sans 100" w:cs="Arial"/>
          <w:spacing w:val="-2"/>
        </w:rPr>
        <w:t xml:space="preserve"> </w:t>
      </w:r>
      <w:r w:rsidRPr="00FB3BF5">
        <w:rPr>
          <w:rFonts w:ascii="Museo Sans 100" w:eastAsia="Arial" w:hAnsi="Museo Sans 100" w:cs="Arial"/>
        </w:rPr>
        <w:t>suspension points from structure above, provide bridging framing below conflicting work as required to support ceiling framing on specified intervals.</w:t>
      </w:r>
    </w:p>
    <w:p w14:paraId="5938BD44" w14:textId="77777777" w:rsidR="00FB3BF5" w:rsidRPr="00FB3BF5" w:rsidRDefault="00FB3BF5">
      <w:pPr>
        <w:widowControl w:val="0"/>
        <w:numPr>
          <w:ilvl w:val="3"/>
          <w:numId w:val="7"/>
        </w:numPr>
        <w:tabs>
          <w:tab w:val="left" w:pos="1440"/>
        </w:tabs>
        <w:autoSpaceDE w:val="0"/>
        <w:autoSpaceDN w:val="0"/>
        <w:spacing w:before="121" w:after="0" w:line="240" w:lineRule="auto"/>
        <w:ind w:right="352"/>
        <w:jc w:val="both"/>
        <w:rPr>
          <w:rFonts w:ascii="Museo Sans 100" w:eastAsia="Arial" w:hAnsi="Museo Sans 100" w:cs="Arial"/>
        </w:rPr>
      </w:pPr>
      <w:r w:rsidRPr="00FB3BF5">
        <w:rPr>
          <w:rFonts w:ascii="Museo Sans 100" w:eastAsia="Arial" w:hAnsi="Museo Sans 100" w:cs="Arial"/>
        </w:rPr>
        <w:t xml:space="preserve">Do not suspend ceiling framing from mechanical or electrical suspension systems unless agreement is obtained in writing from engineer for </w:t>
      </w:r>
      <w:r w:rsidRPr="00FB3BF5">
        <w:rPr>
          <w:rFonts w:ascii="Museo Sans 100" w:eastAsia="Arial" w:hAnsi="Museo Sans 100" w:cs="Arial"/>
          <w:i/>
        </w:rPr>
        <w:t>Trade</w:t>
      </w:r>
      <w:r w:rsidRPr="00FB3BF5">
        <w:rPr>
          <w:rFonts w:ascii="Museo Sans 100" w:eastAsia="Arial" w:hAnsi="Museo Sans 100" w:cs="Arial"/>
        </w:rPr>
        <w:t xml:space="preserve"> </w:t>
      </w:r>
      <w:r w:rsidRPr="00FB3BF5">
        <w:rPr>
          <w:rFonts w:ascii="Museo Sans 100" w:eastAsia="Arial" w:hAnsi="Museo Sans 100" w:cs="Arial"/>
          <w:i/>
        </w:rPr>
        <w:t>Contractor</w:t>
      </w:r>
      <w:r w:rsidRPr="00FB3BF5">
        <w:rPr>
          <w:rFonts w:ascii="Museo Sans 100" w:eastAsia="Arial" w:hAnsi="Museo Sans 100" w:cs="Arial"/>
        </w:rPr>
        <w:t xml:space="preserve"> installing such framing that additional imposed loads are acceptable; obtain </w:t>
      </w:r>
      <w:r w:rsidRPr="00FB3BF5">
        <w:rPr>
          <w:rFonts w:ascii="Museo Sans 100" w:eastAsia="Arial" w:hAnsi="Museo Sans 100" w:cs="Arial"/>
          <w:i/>
        </w:rPr>
        <w:t xml:space="preserve">Consultant’s </w:t>
      </w:r>
      <w:r w:rsidRPr="00FB3BF5">
        <w:rPr>
          <w:rFonts w:ascii="Museo Sans 100" w:eastAsia="Arial" w:hAnsi="Museo Sans 100" w:cs="Arial"/>
        </w:rPr>
        <w:t>acceptance before proceeding.</w:t>
      </w:r>
    </w:p>
    <w:p w14:paraId="70C1BB2F" w14:textId="77777777" w:rsidR="00FB3BF5" w:rsidRPr="00FB3BF5" w:rsidRDefault="00FB3BF5">
      <w:pPr>
        <w:widowControl w:val="0"/>
        <w:numPr>
          <w:ilvl w:val="2"/>
          <w:numId w:val="7"/>
        </w:numPr>
        <w:tabs>
          <w:tab w:val="left" w:pos="720"/>
        </w:tabs>
        <w:autoSpaceDE w:val="0"/>
        <w:autoSpaceDN w:val="0"/>
        <w:spacing w:before="119" w:after="0" w:line="240" w:lineRule="auto"/>
        <w:ind w:right="358"/>
        <w:rPr>
          <w:rFonts w:ascii="Museo Sans 100" w:eastAsia="Arial" w:hAnsi="Museo Sans 100" w:cs="Arial"/>
        </w:rPr>
      </w:pPr>
      <w:r w:rsidRPr="00FB3BF5">
        <w:rPr>
          <w:rFonts w:ascii="Museo Sans 100" w:eastAsia="Arial" w:hAnsi="Museo Sans 100" w:cs="Arial"/>
        </w:rPr>
        <w:t>Provide</w:t>
      </w:r>
      <w:r w:rsidRPr="00FB3BF5">
        <w:rPr>
          <w:rFonts w:ascii="Museo Sans 100" w:eastAsia="Arial" w:hAnsi="Museo Sans 100" w:cs="Arial"/>
          <w:spacing w:val="40"/>
        </w:rPr>
        <w:t xml:space="preserve"> </w:t>
      </w:r>
      <w:r w:rsidRPr="00FB3BF5">
        <w:rPr>
          <w:rFonts w:ascii="Museo Sans 100" w:eastAsia="Arial" w:hAnsi="Museo Sans 100" w:cs="Arial"/>
        </w:rPr>
        <w:t>clearances</w:t>
      </w:r>
      <w:r w:rsidRPr="00FB3BF5">
        <w:rPr>
          <w:rFonts w:ascii="Museo Sans 100" w:eastAsia="Arial" w:hAnsi="Museo Sans 100" w:cs="Arial"/>
          <w:spacing w:val="40"/>
        </w:rPr>
        <w:t xml:space="preserve"> </w:t>
      </w:r>
      <w:r w:rsidRPr="00FB3BF5">
        <w:rPr>
          <w:rFonts w:ascii="Museo Sans 100" w:eastAsia="Arial" w:hAnsi="Museo Sans 100" w:cs="Arial"/>
        </w:rPr>
        <w:t>between</w:t>
      </w:r>
      <w:r w:rsidRPr="00FB3BF5">
        <w:rPr>
          <w:rFonts w:ascii="Museo Sans 100" w:eastAsia="Arial" w:hAnsi="Museo Sans 100" w:cs="Arial"/>
          <w:spacing w:val="40"/>
        </w:rPr>
        <w:t xml:space="preserve"> </w:t>
      </w:r>
      <w:r w:rsidRPr="00FB3BF5">
        <w:rPr>
          <w:rFonts w:ascii="Museo Sans 100" w:eastAsia="Arial" w:hAnsi="Museo Sans 100" w:cs="Arial"/>
        </w:rPr>
        <w:t>work</w:t>
      </w:r>
      <w:r w:rsidRPr="00FB3BF5">
        <w:rPr>
          <w:rFonts w:ascii="Museo Sans 100" w:eastAsia="Arial" w:hAnsi="Museo Sans 100" w:cs="Arial"/>
          <w:spacing w:val="40"/>
        </w:rPr>
        <w:t xml:space="preserve"> </w:t>
      </w:r>
      <w:r w:rsidRPr="00FB3BF5">
        <w:rPr>
          <w:rFonts w:ascii="Museo Sans 100" w:eastAsia="Arial" w:hAnsi="Museo Sans 100" w:cs="Arial"/>
        </w:rPr>
        <w:t>of</w:t>
      </w:r>
      <w:r w:rsidRPr="00FB3BF5">
        <w:rPr>
          <w:rFonts w:ascii="Museo Sans 100" w:eastAsia="Arial" w:hAnsi="Museo Sans 100" w:cs="Arial"/>
          <w:spacing w:val="40"/>
        </w:rPr>
        <w:t xml:space="preserve"> </w:t>
      </w:r>
      <w:r w:rsidRPr="00FB3BF5">
        <w:rPr>
          <w:rFonts w:ascii="Museo Sans 100" w:eastAsia="Arial" w:hAnsi="Museo Sans 100" w:cs="Arial"/>
        </w:rPr>
        <w:t>this</w:t>
      </w:r>
      <w:r w:rsidRPr="00FB3BF5">
        <w:rPr>
          <w:rFonts w:ascii="Museo Sans 100" w:eastAsia="Arial" w:hAnsi="Museo Sans 100" w:cs="Arial"/>
          <w:spacing w:val="40"/>
        </w:rPr>
        <w:t xml:space="preserve"> </w:t>
      </w:r>
      <w:r w:rsidRPr="00FB3BF5">
        <w:rPr>
          <w:rFonts w:ascii="Museo Sans 100" w:eastAsia="Arial" w:hAnsi="Museo Sans 100" w:cs="Arial"/>
        </w:rPr>
        <w:t>section</w:t>
      </w:r>
      <w:r w:rsidRPr="00FB3BF5">
        <w:rPr>
          <w:rFonts w:ascii="Museo Sans 100" w:eastAsia="Arial" w:hAnsi="Museo Sans 100" w:cs="Arial"/>
          <w:spacing w:val="40"/>
        </w:rPr>
        <w:t xml:space="preserve"> </w:t>
      </w:r>
      <w:r w:rsidRPr="00FB3BF5">
        <w:rPr>
          <w:rFonts w:ascii="Museo Sans 100" w:eastAsia="Arial" w:hAnsi="Museo Sans 100" w:cs="Arial"/>
        </w:rPr>
        <w:t>and</w:t>
      </w:r>
      <w:r w:rsidRPr="00FB3BF5">
        <w:rPr>
          <w:rFonts w:ascii="Museo Sans 100" w:eastAsia="Arial" w:hAnsi="Museo Sans 100" w:cs="Arial"/>
          <w:spacing w:val="40"/>
        </w:rPr>
        <w:t xml:space="preserve"> </w:t>
      </w:r>
      <w:r w:rsidRPr="00FB3BF5">
        <w:rPr>
          <w:rFonts w:ascii="Museo Sans 100" w:eastAsia="Arial" w:hAnsi="Museo Sans 100" w:cs="Arial"/>
        </w:rPr>
        <w:t>structural</w:t>
      </w:r>
      <w:r w:rsidRPr="00FB3BF5">
        <w:rPr>
          <w:rFonts w:ascii="Museo Sans 100" w:eastAsia="Arial" w:hAnsi="Museo Sans 100" w:cs="Arial"/>
          <w:spacing w:val="40"/>
        </w:rPr>
        <w:t xml:space="preserve"> </w:t>
      </w:r>
      <w:r w:rsidRPr="00FB3BF5">
        <w:rPr>
          <w:rFonts w:ascii="Museo Sans 100" w:eastAsia="Arial" w:hAnsi="Museo Sans 100" w:cs="Arial"/>
        </w:rPr>
        <w:t>elements</w:t>
      </w:r>
      <w:r w:rsidRPr="00FB3BF5">
        <w:rPr>
          <w:rFonts w:ascii="Museo Sans 100" w:eastAsia="Arial" w:hAnsi="Museo Sans 100" w:cs="Arial"/>
          <w:spacing w:val="40"/>
        </w:rPr>
        <w:t xml:space="preserve"> </w:t>
      </w:r>
      <w:r w:rsidRPr="00FB3BF5">
        <w:rPr>
          <w:rFonts w:ascii="Museo Sans 100" w:eastAsia="Arial" w:hAnsi="Museo Sans 100" w:cs="Arial"/>
        </w:rPr>
        <w:t>to</w:t>
      </w:r>
      <w:r w:rsidRPr="00FB3BF5">
        <w:rPr>
          <w:rFonts w:ascii="Museo Sans 100" w:eastAsia="Arial" w:hAnsi="Museo Sans 100" w:cs="Arial"/>
          <w:spacing w:val="40"/>
        </w:rPr>
        <w:t xml:space="preserve"> </w:t>
      </w:r>
      <w:r w:rsidRPr="00FB3BF5">
        <w:rPr>
          <w:rFonts w:ascii="Museo Sans 100" w:eastAsia="Arial" w:hAnsi="Museo Sans 100" w:cs="Arial"/>
        </w:rPr>
        <w:t>prevent transference of structural loads.</w:t>
      </w:r>
    </w:p>
    <w:p w14:paraId="5336DFFA" w14:textId="77777777" w:rsidR="00FB3BF5" w:rsidRPr="00FB3BF5" w:rsidRDefault="00FB3BF5">
      <w:pPr>
        <w:widowControl w:val="0"/>
        <w:numPr>
          <w:ilvl w:val="2"/>
          <w:numId w:val="7"/>
        </w:numPr>
        <w:tabs>
          <w:tab w:val="left" w:pos="720"/>
        </w:tabs>
        <w:autoSpaceDE w:val="0"/>
        <w:autoSpaceDN w:val="0"/>
        <w:spacing w:before="120" w:after="0" w:line="240" w:lineRule="auto"/>
        <w:ind w:right="357"/>
        <w:rPr>
          <w:rFonts w:ascii="Museo Sans 100" w:eastAsia="Arial" w:hAnsi="Museo Sans 100" w:cs="Arial"/>
        </w:rPr>
      </w:pPr>
      <w:r w:rsidRPr="00FB3BF5">
        <w:rPr>
          <w:rFonts w:ascii="Museo Sans 100" w:eastAsia="Arial" w:hAnsi="Museo Sans 100" w:cs="Arial"/>
        </w:rPr>
        <w:t>Do</w:t>
      </w:r>
      <w:r w:rsidRPr="00FB3BF5">
        <w:rPr>
          <w:rFonts w:ascii="Museo Sans 100" w:eastAsia="Arial" w:hAnsi="Museo Sans 100" w:cs="Arial"/>
          <w:spacing w:val="80"/>
        </w:rPr>
        <w:t xml:space="preserve"> </w:t>
      </w:r>
      <w:r w:rsidRPr="00FB3BF5">
        <w:rPr>
          <w:rFonts w:ascii="Museo Sans 100" w:eastAsia="Arial" w:hAnsi="Museo Sans 100" w:cs="Arial"/>
        </w:rPr>
        <w:t>not</w:t>
      </w:r>
      <w:r w:rsidRPr="00FB3BF5">
        <w:rPr>
          <w:rFonts w:ascii="Museo Sans 100" w:eastAsia="Arial" w:hAnsi="Museo Sans 100" w:cs="Arial"/>
          <w:spacing w:val="80"/>
        </w:rPr>
        <w:t xml:space="preserve"> </w:t>
      </w:r>
      <w:r w:rsidRPr="00FB3BF5">
        <w:rPr>
          <w:rFonts w:ascii="Museo Sans 100" w:eastAsia="Arial" w:hAnsi="Museo Sans 100" w:cs="Arial"/>
        </w:rPr>
        <w:t>bridge</w:t>
      </w:r>
      <w:r w:rsidRPr="00FB3BF5">
        <w:rPr>
          <w:rFonts w:ascii="Museo Sans 100" w:eastAsia="Arial" w:hAnsi="Museo Sans 100" w:cs="Arial"/>
          <w:spacing w:val="80"/>
        </w:rPr>
        <w:t xml:space="preserve"> </w:t>
      </w:r>
      <w:r w:rsidRPr="00FB3BF5">
        <w:rPr>
          <w:rFonts w:ascii="Museo Sans 100" w:eastAsia="Arial" w:hAnsi="Museo Sans 100" w:cs="Arial"/>
        </w:rPr>
        <w:t>building</w:t>
      </w:r>
      <w:r w:rsidRPr="00FB3BF5">
        <w:rPr>
          <w:rFonts w:ascii="Museo Sans 100" w:eastAsia="Arial" w:hAnsi="Museo Sans 100" w:cs="Arial"/>
          <w:spacing w:val="80"/>
        </w:rPr>
        <w:t xml:space="preserve"> </w:t>
      </w:r>
      <w:r w:rsidRPr="00FB3BF5">
        <w:rPr>
          <w:rFonts w:ascii="Museo Sans 100" w:eastAsia="Arial" w:hAnsi="Museo Sans 100" w:cs="Arial"/>
        </w:rPr>
        <w:t>expansion</w:t>
      </w:r>
      <w:r w:rsidRPr="00FB3BF5">
        <w:rPr>
          <w:rFonts w:ascii="Museo Sans 100" w:eastAsia="Arial" w:hAnsi="Museo Sans 100" w:cs="Arial"/>
          <w:spacing w:val="80"/>
        </w:rPr>
        <w:t xml:space="preserve"> </w:t>
      </w:r>
      <w:r w:rsidRPr="00FB3BF5">
        <w:rPr>
          <w:rFonts w:ascii="Museo Sans 100" w:eastAsia="Arial" w:hAnsi="Museo Sans 100" w:cs="Arial"/>
        </w:rPr>
        <w:t>joints</w:t>
      </w:r>
      <w:r w:rsidRPr="00FB3BF5">
        <w:rPr>
          <w:rFonts w:ascii="Museo Sans 100" w:eastAsia="Arial" w:hAnsi="Museo Sans 100" w:cs="Arial"/>
          <w:spacing w:val="80"/>
        </w:rPr>
        <w:t xml:space="preserve"> </w:t>
      </w:r>
      <w:r w:rsidRPr="00FB3BF5">
        <w:rPr>
          <w:rFonts w:ascii="Museo Sans 100" w:eastAsia="Arial" w:hAnsi="Museo Sans 100" w:cs="Arial"/>
        </w:rPr>
        <w:t>with</w:t>
      </w:r>
      <w:r w:rsidRPr="00FB3BF5">
        <w:rPr>
          <w:rFonts w:ascii="Museo Sans 100" w:eastAsia="Arial" w:hAnsi="Museo Sans 100" w:cs="Arial"/>
          <w:spacing w:val="80"/>
        </w:rPr>
        <w:t xml:space="preserve"> </w:t>
      </w:r>
      <w:r w:rsidRPr="00FB3BF5">
        <w:rPr>
          <w:rFonts w:ascii="Museo Sans 100" w:eastAsia="Arial" w:hAnsi="Museo Sans 100" w:cs="Arial"/>
        </w:rPr>
        <w:t>steel</w:t>
      </w:r>
      <w:r w:rsidRPr="00FB3BF5">
        <w:rPr>
          <w:rFonts w:ascii="Museo Sans 100" w:eastAsia="Arial" w:hAnsi="Museo Sans 100" w:cs="Arial"/>
          <w:spacing w:val="80"/>
        </w:rPr>
        <w:t xml:space="preserve"> </w:t>
      </w:r>
      <w:r w:rsidRPr="00FB3BF5">
        <w:rPr>
          <w:rFonts w:ascii="Museo Sans 100" w:eastAsia="Arial" w:hAnsi="Museo Sans 100" w:cs="Arial"/>
        </w:rPr>
        <w:t>framing</w:t>
      </w:r>
      <w:r w:rsidRPr="00FB3BF5">
        <w:rPr>
          <w:rFonts w:ascii="Museo Sans 100" w:eastAsia="Arial" w:hAnsi="Museo Sans 100" w:cs="Arial"/>
          <w:spacing w:val="80"/>
        </w:rPr>
        <w:t xml:space="preserve"> </w:t>
      </w:r>
      <w:r w:rsidRPr="00FB3BF5">
        <w:rPr>
          <w:rFonts w:ascii="Museo Sans 100" w:eastAsia="Arial" w:hAnsi="Museo Sans 100" w:cs="Arial"/>
        </w:rPr>
        <w:t>or</w:t>
      </w:r>
      <w:r w:rsidRPr="00FB3BF5">
        <w:rPr>
          <w:rFonts w:ascii="Museo Sans 100" w:eastAsia="Arial" w:hAnsi="Museo Sans 100" w:cs="Arial"/>
          <w:spacing w:val="80"/>
        </w:rPr>
        <w:t xml:space="preserve"> </w:t>
      </w:r>
      <w:r w:rsidRPr="00FB3BF5">
        <w:rPr>
          <w:rFonts w:ascii="Museo Sans 100" w:eastAsia="Arial" w:hAnsi="Museo Sans 100" w:cs="Arial"/>
        </w:rPr>
        <w:t>furring</w:t>
      </w:r>
      <w:r w:rsidRPr="00FB3BF5">
        <w:rPr>
          <w:rFonts w:ascii="Museo Sans 100" w:eastAsia="Arial" w:hAnsi="Museo Sans 100" w:cs="Arial"/>
          <w:spacing w:val="80"/>
        </w:rPr>
        <w:t xml:space="preserve"> </w:t>
      </w:r>
      <w:r w:rsidRPr="00FB3BF5">
        <w:rPr>
          <w:rFonts w:ascii="Museo Sans 100" w:eastAsia="Arial" w:hAnsi="Museo Sans 100" w:cs="Arial"/>
        </w:rPr>
        <w:t>members.</w:t>
      </w:r>
      <w:r w:rsidRPr="00FB3BF5">
        <w:rPr>
          <w:rFonts w:ascii="Museo Sans 100" w:eastAsia="Arial" w:hAnsi="Museo Sans 100" w:cs="Arial"/>
          <w:spacing w:val="40"/>
        </w:rPr>
        <w:t xml:space="preserve"> </w:t>
      </w:r>
      <w:r w:rsidRPr="00FB3BF5">
        <w:rPr>
          <w:rFonts w:ascii="Museo Sans 100" w:eastAsia="Arial" w:hAnsi="Museo Sans 100" w:cs="Arial"/>
        </w:rPr>
        <w:t>Independently frame both sides of joints with framing of furring members or as indicated.</w:t>
      </w:r>
    </w:p>
    <w:p w14:paraId="7B3B54DB" w14:textId="77777777" w:rsidR="00FB3BF5" w:rsidRPr="00FB3BF5" w:rsidRDefault="00FB3BF5">
      <w:pPr>
        <w:widowControl w:val="0"/>
        <w:numPr>
          <w:ilvl w:val="2"/>
          <w:numId w:val="7"/>
        </w:numPr>
        <w:tabs>
          <w:tab w:val="left" w:pos="720"/>
        </w:tabs>
        <w:autoSpaceDE w:val="0"/>
        <w:autoSpaceDN w:val="0"/>
        <w:spacing w:before="121" w:after="0" w:line="240" w:lineRule="auto"/>
        <w:rPr>
          <w:rFonts w:ascii="Museo Sans 100" w:eastAsia="Arial" w:hAnsi="Museo Sans 100" w:cs="Arial"/>
        </w:rPr>
      </w:pPr>
      <w:r w:rsidRPr="00FB3BF5">
        <w:rPr>
          <w:rFonts w:ascii="Museo Sans 100" w:eastAsia="Arial" w:hAnsi="Museo Sans 100" w:cs="Arial"/>
        </w:rPr>
        <w:t>Size</w:t>
      </w:r>
      <w:r w:rsidRPr="00FB3BF5">
        <w:rPr>
          <w:rFonts w:ascii="Museo Sans 100" w:eastAsia="Arial" w:hAnsi="Museo Sans 100" w:cs="Arial"/>
          <w:spacing w:val="55"/>
        </w:rPr>
        <w:t xml:space="preserve"> </w:t>
      </w:r>
      <w:r w:rsidRPr="00FB3BF5">
        <w:rPr>
          <w:rFonts w:ascii="Museo Sans 100" w:eastAsia="Arial" w:hAnsi="Museo Sans 100" w:cs="Arial"/>
        </w:rPr>
        <w:t>framing</w:t>
      </w:r>
      <w:r w:rsidRPr="00FB3BF5">
        <w:rPr>
          <w:rFonts w:ascii="Museo Sans 100" w:eastAsia="Arial" w:hAnsi="Museo Sans 100" w:cs="Arial"/>
          <w:spacing w:val="57"/>
        </w:rPr>
        <w:t xml:space="preserve"> </w:t>
      </w:r>
      <w:r w:rsidRPr="00FB3BF5">
        <w:rPr>
          <w:rFonts w:ascii="Museo Sans 100" w:eastAsia="Arial" w:hAnsi="Museo Sans 100" w:cs="Arial"/>
        </w:rPr>
        <w:t>systems</w:t>
      </w:r>
      <w:r w:rsidRPr="00FB3BF5">
        <w:rPr>
          <w:rFonts w:ascii="Museo Sans 100" w:eastAsia="Arial" w:hAnsi="Museo Sans 100" w:cs="Arial"/>
          <w:spacing w:val="53"/>
        </w:rPr>
        <w:t xml:space="preserve"> </w:t>
      </w:r>
      <w:r w:rsidRPr="00FB3BF5">
        <w:rPr>
          <w:rFonts w:ascii="Museo Sans 100" w:eastAsia="Arial" w:hAnsi="Museo Sans 100" w:cs="Arial"/>
        </w:rPr>
        <w:t>according</w:t>
      </w:r>
      <w:r w:rsidRPr="00FB3BF5">
        <w:rPr>
          <w:rFonts w:ascii="Museo Sans 100" w:eastAsia="Arial" w:hAnsi="Museo Sans 100" w:cs="Arial"/>
          <w:spacing w:val="57"/>
        </w:rPr>
        <w:t xml:space="preserve"> </w:t>
      </w:r>
      <w:r w:rsidRPr="00FB3BF5">
        <w:rPr>
          <w:rFonts w:ascii="Museo Sans 100" w:eastAsia="Arial" w:hAnsi="Museo Sans 100" w:cs="Arial"/>
        </w:rPr>
        <w:t>to</w:t>
      </w:r>
      <w:r w:rsidRPr="00FB3BF5">
        <w:rPr>
          <w:rFonts w:ascii="Museo Sans 100" w:eastAsia="Arial" w:hAnsi="Museo Sans 100" w:cs="Arial"/>
          <w:spacing w:val="55"/>
        </w:rPr>
        <w:t xml:space="preserve"> </w:t>
      </w:r>
      <w:r w:rsidRPr="00FB3BF5">
        <w:rPr>
          <w:rFonts w:ascii="Museo Sans 100" w:eastAsia="Arial" w:hAnsi="Museo Sans 100" w:cs="Arial"/>
        </w:rPr>
        <w:t>manufacturer’s</w:t>
      </w:r>
      <w:r w:rsidRPr="00FB3BF5">
        <w:rPr>
          <w:rFonts w:ascii="Museo Sans 100" w:eastAsia="Arial" w:hAnsi="Museo Sans 100" w:cs="Arial"/>
          <w:spacing w:val="57"/>
        </w:rPr>
        <w:t xml:space="preserve"> </w:t>
      </w:r>
      <w:r w:rsidRPr="00FB3BF5">
        <w:rPr>
          <w:rFonts w:ascii="Museo Sans 100" w:eastAsia="Arial" w:hAnsi="Museo Sans 100" w:cs="Arial"/>
        </w:rPr>
        <w:t>engineered</w:t>
      </w:r>
      <w:r w:rsidRPr="00FB3BF5">
        <w:rPr>
          <w:rFonts w:ascii="Museo Sans 100" w:eastAsia="Arial" w:hAnsi="Museo Sans 100" w:cs="Arial"/>
          <w:spacing w:val="55"/>
        </w:rPr>
        <w:t xml:space="preserve"> </w:t>
      </w:r>
      <w:r w:rsidRPr="00FB3BF5">
        <w:rPr>
          <w:rFonts w:ascii="Museo Sans 100" w:eastAsia="Arial" w:hAnsi="Museo Sans 100" w:cs="Arial"/>
        </w:rPr>
        <w:t>load</w:t>
      </w:r>
      <w:r w:rsidRPr="00FB3BF5">
        <w:rPr>
          <w:rFonts w:ascii="Museo Sans 100" w:eastAsia="Arial" w:hAnsi="Museo Sans 100" w:cs="Arial"/>
          <w:spacing w:val="58"/>
        </w:rPr>
        <w:t xml:space="preserve"> </w:t>
      </w:r>
      <w:r w:rsidRPr="00FB3BF5">
        <w:rPr>
          <w:rFonts w:ascii="Museo Sans 100" w:eastAsia="Arial" w:hAnsi="Museo Sans 100" w:cs="Arial"/>
        </w:rPr>
        <w:t>tables,</w:t>
      </w:r>
      <w:r w:rsidRPr="00FB3BF5">
        <w:rPr>
          <w:rFonts w:ascii="Museo Sans 100" w:eastAsia="Arial" w:hAnsi="Museo Sans 100" w:cs="Arial"/>
          <w:spacing w:val="58"/>
        </w:rPr>
        <w:t xml:space="preserve"> </w:t>
      </w:r>
      <w:r w:rsidRPr="00FB3BF5">
        <w:rPr>
          <w:rFonts w:ascii="Museo Sans 100" w:eastAsia="Arial" w:hAnsi="Museo Sans 100" w:cs="Arial"/>
        </w:rPr>
        <w:t>to</w:t>
      </w:r>
      <w:r w:rsidRPr="00FB3BF5">
        <w:rPr>
          <w:rFonts w:ascii="Museo Sans 100" w:eastAsia="Arial" w:hAnsi="Museo Sans 100" w:cs="Arial"/>
          <w:spacing w:val="55"/>
        </w:rPr>
        <w:t xml:space="preserve"> </w:t>
      </w:r>
      <w:r w:rsidRPr="00FB3BF5">
        <w:rPr>
          <w:rFonts w:ascii="Museo Sans 100" w:eastAsia="Arial" w:hAnsi="Museo Sans 100" w:cs="Arial"/>
          <w:spacing w:val="-4"/>
        </w:rPr>
        <w:t>meet</w:t>
      </w:r>
    </w:p>
    <w:p w14:paraId="2CC7A8E3" w14:textId="05CE6BC8" w:rsidR="00FB3BF5" w:rsidRPr="00FB3BF5" w:rsidRDefault="00FB3BF5" w:rsidP="00182A20">
      <w:pPr>
        <w:widowControl w:val="0"/>
        <w:autoSpaceDE w:val="0"/>
        <w:autoSpaceDN w:val="0"/>
        <w:spacing w:before="1" w:after="0" w:line="240" w:lineRule="auto"/>
        <w:ind w:left="720"/>
        <w:rPr>
          <w:rFonts w:ascii="Museo Sans 100" w:eastAsia="Arial" w:hAnsi="Museo Sans 100" w:cs="Arial"/>
        </w:rPr>
      </w:pPr>
      <w:r w:rsidRPr="00FB3BF5">
        <w:rPr>
          <w:rFonts w:ascii="Museo Sans 100" w:eastAsia="Arial" w:hAnsi="Museo Sans 100" w:cs="Arial"/>
        </w:rPr>
        <w:t>allowable</w:t>
      </w:r>
      <w:r w:rsidRPr="00FB3BF5">
        <w:rPr>
          <w:rFonts w:ascii="Museo Sans 100" w:eastAsia="Arial" w:hAnsi="Museo Sans 100" w:cs="Arial"/>
          <w:spacing w:val="-3"/>
        </w:rPr>
        <w:t xml:space="preserve"> </w:t>
      </w:r>
      <w:r w:rsidRPr="00FB3BF5">
        <w:rPr>
          <w:rFonts w:ascii="Museo Sans 100" w:eastAsia="Arial" w:hAnsi="Museo Sans 100" w:cs="Arial"/>
        </w:rPr>
        <w:t>deflection</w:t>
      </w:r>
      <w:r w:rsidRPr="00FB3BF5">
        <w:rPr>
          <w:rFonts w:ascii="Museo Sans 100" w:eastAsia="Arial" w:hAnsi="Museo Sans 100" w:cs="Arial"/>
          <w:spacing w:val="-3"/>
        </w:rPr>
        <w:t xml:space="preserve"> </w:t>
      </w:r>
      <w:r w:rsidRPr="00FB3BF5">
        <w:rPr>
          <w:rFonts w:ascii="Museo Sans 100" w:eastAsia="Arial" w:hAnsi="Museo Sans 100" w:cs="Arial"/>
        </w:rPr>
        <w:t>without</w:t>
      </w:r>
      <w:r w:rsidRPr="00FB3BF5">
        <w:rPr>
          <w:rFonts w:ascii="Museo Sans 100" w:eastAsia="Arial" w:hAnsi="Museo Sans 100" w:cs="Arial"/>
          <w:spacing w:val="-2"/>
        </w:rPr>
        <w:t xml:space="preserve"> </w:t>
      </w:r>
      <w:r w:rsidRPr="00FB3BF5">
        <w:rPr>
          <w:rFonts w:ascii="Museo Sans 100" w:eastAsia="Arial" w:hAnsi="Museo Sans 100" w:cs="Arial"/>
        </w:rPr>
        <w:t>permanent</w:t>
      </w:r>
      <w:r w:rsidRPr="00FB3BF5">
        <w:rPr>
          <w:rFonts w:ascii="Museo Sans 100" w:eastAsia="Arial" w:hAnsi="Museo Sans 100" w:cs="Arial"/>
          <w:spacing w:val="-1"/>
        </w:rPr>
        <w:t xml:space="preserve"> </w:t>
      </w:r>
      <w:r w:rsidRPr="00FB3BF5">
        <w:rPr>
          <w:rFonts w:ascii="Museo Sans 100" w:eastAsia="Arial" w:hAnsi="Museo Sans 100" w:cs="Arial"/>
          <w:spacing w:val="-2"/>
        </w:rPr>
        <w:t>deformation.</w:t>
      </w:r>
    </w:p>
    <w:p w14:paraId="02A6E45C" w14:textId="77777777" w:rsidR="00FB3BF5" w:rsidRPr="00FB3BF5" w:rsidRDefault="00FB3BF5">
      <w:pPr>
        <w:widowControl w:val="0"/>
        <w:numPr>
          <w:ilvl w:val="3"/>
          <w:numId w:val="7"/>
        </w:numPr>
        <w:tabs>
          <w:tab w:val="left" w:pos="1440"/>
        </w:tabs>
        <w:autoSpaceDE w:val="0"/>
        <w:autoSpaceDN w:val="0"/>
        <w:spacing w:before="1" w:after="0" w:line="240" w:lineRule="auto"/>
        <w:rPr>
          <w:rFonts w:ascii="Museo Sans 100" w:eastAsia="Arial" w:hAnsi="Museo Sans 100" w:cs="Arial"/>
        </w:rPr>
      </w:pPr>
      <w:r w:rsidRPr="00FB3BF5">
        <w:rPr>
          <w:rFonts w:ascii="Museo Sans 100" w:eastAsia="Arial" w:hAnsi="Museo Sans 100" w:cs="Arial"/>
        </w:rPr>
        <w:t>Maximum</w:t>
      </w:r>
      <w:r w:rsidRPr="00FB3BF5">
        <w:rPr>
          <w:rFonts w:ascii="Museo Sans 100" w:eastAsia="Arial" w:hAnsi="Museo Sans 100" w:cs="Arial"/>
          <w:spacing w:val="-3"/>
        </w:rPr>
        <w:t xml:space="preserve"> </w:t>
      </w:r>
      <w:r w:rsidRPr="00FB3BF5">
        <w:rPr>
          <w:rFonts w:ascii="Museo Sans 100" w:eastAsia="Arial" w:hAnsi="Museo Sans 100" w:cs="Arial"/>
        </w:rPr>
        <w:t>allowable</w:t>
      </w:r>
      <w:r w:rsidRPr="00FB3BF5">
        <w:rPr>
          <w:rFonts w:ascii="Museo Sans 100" w:eastAsia="Arial" w:hAnsi="Museo Sans 100" w:cs="Arial"/>
          <w:spacing w:val="-3"/>
        </w:rPr>
        <w:t xml:space="preserve"> </w:t>
      </w:r>
      <w:r w:rsidRPr="00FB3BF5">
        <w:rPr>
          <w:rFonts w:ascii="Museo Sans 100" w:eastAsia="Arial" w:hAnsi="Museo Sans 100" w:cs="Arial"/>
        </w:rPr>
        <w:t>deflection:</w:t>
      </w:r>
      <w:r w:rsidRPr="00FB3BF5">
        <w:rPr>
          <w:rFonts w:ascii="Museo Sans 100" w:eastAsia="Arial" w:hAnsi="Museo Sans 100" w:cs="Arial"/>
          <w:spacing w:val="-2"/>
        </w:rPr>
        <w:t xml:space="preserve"> L/240.</w:t>
      </w:r>
    </w:p>
    <w:p w14:paraId="57935EDF" w14:textId="77777777" w:rsidR="00FB3BF5" w:rsidRPr="00FB3BF5" w:rsidRDefault="00FB3BF5">
      <w:pPr>
        <w:widowControl w:val="0"/>
        <w:numPr>
          <w:ilvl w:val="1"/>
          <w:numId w:val="7"/>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spacing w:val="-2"/>
        </w:rPr>
        <w:t>Blocking</w:t>
      </w:r>
    </w:p>
    <w:p w14:paraId="4BAB711C" w14:textId="77777777" w:rsidR="00FB3BF5" w:rsidRPr="00FB3BF5" w:rsidRDefault="00FB3BF5">
      <w:pPr>
        <w:widowControl w:val="0"/>
        <w:numPr>
          <w:ilvl w:val="2"/>
          <w:numId w:val="7"/>
        </w:numPr>
        <w:tabs>
          <w:tab w:val="left" w:pos="720"/>
        </w:tabs>
        <w:autoSpaceDE w:val="0"/>
        <w:autoSpaceDN w:val="0"/>
        <w:spacing w:before="119" w:after="0" w:line="240" w:lineRule="auto"/>
        <w:ind w:right="356"/>
        <w:jc w:val="both"/>
        <w:rPr>
          <w:rFonts w:ascii="Museo Sans 100" w:eastAsia="Arial" w:hAnsi="Museo Sans 100" w:cs="Arial"/>
        </w:rPr>
      </w:pPr>
      <w:r w:rsidRPr="00FB3BF5">
        <w:rPr>
          <w:rFonts w:ascii="Museo Sans 100" w:eastAsia="Arial" w:hAnsi="Museo Sans 100" w:cs="Arial"/>
        </w:rPr>
        <w:t>Attach to framing adequate backer plates to support the load of, and to withstand the withdrawal and shear forces imposed by, items installed upon the work of this section.</w:t>
      </w:r>
    </w:p>
    <w:p w14:paraId="0B1F1B0A" w14:textId="77777777" w:rsidR="00FB3BF5" w:rsidRPr="00FB3BF5" w:rsidRDefault="00FB3BF5">
      <w:pPr>
        <w:widowControl w:val="0"/>
        <w:numPr>
          <w:ilvl w:val="1"/>
          <w:numId w:val="7"/>
        </w:numPr>
        <w:tabs>
          <w:tab w:val="left" w:pos="716"/>
        </w:tabs>
        <w:autoSpaceDE w:val="0"/>
        <w:autoSpaceDN w:val="0"/>
        <w:spacing w:before="240"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Furring</w:t>
      </w:r>
      <w:r w:rsidRPr="00FB3BF5">
        <w:rPr>
          <w:rFonts w:ascii="Museo Sans 100" w:eastAsia="Arial" w:hAnsi="Museo Sans 100" w:cs="Arial"/>
          <w:bCs/>
          <w:spacing w:val="2"/>
        </w:rPr>
        <w:t xml:space="preserve"> </w:t>
      </w:r>
      <w:r w:rsidRPr="00FB3BF5">
        <w:rPr>
          <w:rFonts w:ascii="Museo Sans 100" w:eastAsia="Arial" w:hAnsi="Museo Sans 100" w:cs="Arial"/>
          <w:b/>
          <w:bCs/>
        </w:rPr>
        <w:t>-</w:t>
      </w:r>
      <w:r w:rsidRPr="00FB3BF5">
        <w:rPr>
          <w:rFonts w:ascii="Museo Sans 100" w:eastAsia="Arial" w:hAnsi="Museo Sans 100" w:cs="Arial"/>
          <w:bCs/>
          <w:spacing w:val="4"/>
        </w:rPr>
        <w:t xml:space="preserve"> </w:t>
      </w:r>
      <w:r w:rsidRPr="00FB3BF5">
        <w:rPr>
          <w:rFonts w:ascii="Museo Sans 100" w:eastAsia="Arial" w:hAnsi="Museo Sans 100" w:cs="Arial"/>
          <w:b/>
          <w:bCs/>
          <w:spacing w:val="-2"/>
        </w:rPr>
        <w:t>General</w:t>
      </w:r>
    </w:p>
    <w:p w14:paraId="435CF645" w14:textId="77777777" w:rsidR="00FB3BF5" w:rsidRPr="00FB3BF5" w:rsidRDefault="00FB3BF5">
      <w:pPr>
        <w:widowControl w:val="0"/>
        <w:numPr>
          <w:ilvl w:val="2"/>
          <w:numId w:val="7"/>
        </w:numPr>
        <w:tabs>
          <w:tab w:val="left" w:pos="720"/>
        </w:tabs>
        <w:autoSpaceDE w:val="0"/>
        <w:autoSpaceDN w:val="0"/>
        <w:spacing w:before="121" w:after="0" w:line="240" w:lineRule="auto"/>
        <w:ind w:right="357"/>
        <w:jc w:val="both"/>
        <w:rPr>
          <w:rFonts w:ascii="Museo Sans 100" w:eastAsia="Arial" w:hAnsi="Museo Sans 100" w:cs="Arial"/>
        </w:rPr>
      </w:pPr>
      <w:r w:rsidRPr="00FB3BF5">
        <w:rPr>
          <w:rFonts w:ascii="Museo Sans 100" w:eastAsia="Arial" w:hAnsi="Museo Sans 100" w:cs="Arial"/>
        </w:rPr>
        <w:t>Furring</w:t>
      </w:r>
      <w:r w:rsidRPr="00FB3BF5">
        <w:rPr>
          <w:rFonts w:ascii="Museo Sans 100" w:eastAsia="Arial" w:hAnsi="Museo Sans 100" w:cs="Arial"/>
          <w:spacing w:val="-11"/>
        </w:rPr>
        <w:t xml:space="preserve"> </w:t>
      </w:r>
      <w:r w:rsidRPr="00FB3BF5">
        <w:rPr>
          <w:rFonts w:ascii="Museo Sans 100" w:eastAsia="Arial" w:hAnsi="Museo Sans 100" w:cs="Arial"/>
        </w:rPr>
        <w:t>indicated</w:t>
      </w:r>
      <w:r w:rsidRPr="00FB3BF5">
        <w:rPr>
          <w:rFonts w:ascii="Museo Sans 100" w:eastAsia="Arial" w:hAnsi="Museo Sans 100" w:cs="Arial"/>
          <w:spacing w:val="-13"/>
        </w:rPr>
        <w:t xml:space="preserve"> </w:t>
      </w:r>
      <w:r w:rsidRPr="00FB3BF5">
        <w:rPr>
          <w:rFonts w:ascii="Museo Sans 100" w:eastAsia="Arial" w:hAnsi="Museo Sans 100" w:cs="Arial"/>
        </w:rPr>
        <w:t>in</w:t>
      </w:r>
      <w:r w:rsidRPr="00FB3BF5">
        <w:rPr>
          <w:rFonts w:ascii="Museo Sans 100" w:eastAsia="Arial" w:hAnsi="Museo Sans 100" w:cs="Arial"/>
          <w:spacing w:val="-10"/>
        </w:rPr>
        <w:t xml:space="preserve"> </w:t>
      </w:r>
      <w:r w:rsidRPr="00FB3BF5">
        <w:rPr>
          <w:rFonts w:ascii="Museo Sans 100" w:eastAsia="Arial" w:hAnsi="Museo Sans 100" w:cs="Arial"/>
          <w:i/>
        </w:rPr>
        <w:t>Contract</w:t>
      </w:r>
      <w:r w:rsidRPr="00FB3BF5">
        <w:rPr>
          <w:rFonts w:ascii="Museo Sans 100" w:eastAsia="Arial" w:hAnsi="Museo Sans 100" w:cs="Arial"/>
          <w:spacing w:val="-10"/>
        </w:rPr>
        <w:t xml:space="preserve"> </w:t>
      </w:r>
      <w:r w:rsidRPr="00FB3BF5">
        <w:rPr>
          <w:rFonts w:ascii="Museo Sans 100" w:eastAsia="Arial" w:hAnsi="Museo Sans 100" w:cs="Arial"/>
          <w:i/>
        </w:rPr>
        <w:t>Documents</w:t>
      </w:r>
      <w:r w:rsidRPr="00FB3BF5">
        <w:rPr>
          <w:rFonts w:ascii="Museo Sans 100" w:eastAsia="Arial" w:hAnsi="Museo Sans 100" w:cs="Arial"/>
          <w:spacing w:val="-10"/>
        </w:rPr>
        <w:t xml:space="preserve"> </w:t>
      </w:r>
      <w:r w:rsidRPr="00FB3BF5">
        <w:rPr>
          <w:rFonts w:ascii="Museo Sans 100" w:eastAsia="Arial" w:hAnsi="Museo Sans 100" w:cs="Arial"/>
        </w:rPr>
        <w:t>is</w:t>
      </w:r>
      <w:r w:rsidRPr="00FB3BF5">
        <w:rPr>
          <w:rFonts w:ascii="Museo Sans 100" w:eastAsia="Arial" w:hAnsi="Museo Sans 100" w:cs="Arial"/>
          <w:spacing w:val="-13"/>
        </w:rPr>
        <w:t xml:space="preserve"> </w:t>
      </w:r>
      <w:r w:rsidRPr="00FB3BF5">
        <w:rPr>
          <w:rFonts w:ascii="Museo Sans 100" w:eastAsia="Arial" w:hAnsi="Museo Sans 100" w:cs="Arial"/>
        </w:rPr>
        <w:t>schematic.</w:t>
      </w:r>
      <w:r w:rsidRPr="00FB3BF5">
        <w:rPr>
          <w:rFonts w:ascii="Museo Sans 100" w:eastAsia="Arial" w:hAnsi="Museo Sans 100" w:cs="Arial"/>
          <w:spacing w:val="-10"/>
        </w:rPr>
        <w:t xml:space="preserve"> </w:t>
      </w:r>
      <w:r w:rsidRPr="00FB3BF5">
        <w:rPr>
          <w:rFonts w:ascii="Museo Sans 100" w:eastAsia="Arial" w:hAnsi="Museo Sans 100" w:cs="Arial"/>
        </w:rPr>
        <w:t>Do</w:t>
      </w:r>
      <w:r w:rsidRPr="00FB3BF5">
        <w:rPr>
          <w:rFonts w:ascii="Museo Sans 100" w:eastAsia="Arial" w:hAnsi="Museo Sans 100" w:cs="Arial"/>
          <w:spacing w:val="-13"/>
        </w:rPr>
        <w:t xml:space="preserve"> </w:t>
      </w:r>
      <w:r w:rsidRPr="00FB3BF5">
        <w:rPr>
          <w:rFonts w:ascii="Museo Sans 100" w:eastAsia="Arial" w:hAnsi="Museo Sans 100" w:cs="Arial"/>
        </w:rPr>
        <w:t>not</w:t>
      </w:r>
      <w:r w:rsidRPr="00FB3BF5">
        <w:rPr>
          <w:rFonts w:ascii="Museo Sans 100" w:eastAsia="Arial" w:hAnsi="Museo Sans 100" w:cs="Arial"/>
          <w:spacing w:val="-12"/>
        </w:rPr>
        <w:t xml:space="preserve"> </w:t>
      </w:r>
      <w:r w:rsidRPr="00FB3BF5">
        <w:rPr>
          <w:rFonts w:ascii="Museo Sans 100" w:eastAsia="Arial" w:hAnsi="Museo Sans 100" w:cs="Arial"/>
        </w:rPr>
        <w:t>regard</w:t>
      </w:r>
      <w:r w:rsidRPr="00FB3BF5">
        <w:rPr>
          <w:rFonts w:ascii="Museo Sans 100" w:eastAsia="Arial" w:hAnsi="Museo Sans 100" w:cs="Arial"/>
          <w:spacing w:val="-13"/>
        </w:rPr>
        <w:t xml:space="preserve"> </w:t>
      </w:r>
      <w:r w:rsidRPr="00FB3BF5">
        <w:rPr>
          <w:rFonts w:ascii="Museo Sans 100" w:eastAsia="Arial" w:hAnsi="Museo Sans 100" w:cs="Arial"/>
        </w:rPr>
        <w:t>as</w:t>
      </w:r>
      <w:r w:rsidRPr="00FB3BF5">
        <w:rPr>
          <w:rFonts w:ascii="Museo Sans 100" w:eastAsia="Arial" w:hAnsi="Museo Sans 100" w:cs="Arial"/>
          <w:spacing w:val="-11"/>
        </w:rPr>
        <w:t xml:space="preserve"> </w:t>
      </w:r>
      <w:r w:rsidRPr="00FB3BF5">
        <w:rPr>
          <w:rFonts w:ascii="Museo Sans 100" w:eastAsia="Arial" w:hAnsi="Museo Sans 100" w:cs="Arial"/>
        </w:rPr>
        <w:t>exact</w:t>
      </w:r>
      <w:r w:rsidRPr="00FB3BF5">
        <w:rPr>
          <w:rFonts w:ascii="Museo Sans 100" w:eastAsia="Arial" w:hAnsi="Museo Sans 100" w:cs="Arial"/>
          <w:spacing w:val="-10"/>
        </w:rPr>
        <w:t xml:space="preserve"> </w:t>
      </w:r>
      <w:r w:rsidRPr="00FB3BF5">
        <w:rPr>
          <w:rFonts w:ascii="Museo Sans 100" w:eastAsia="Arial" w:hAnsi="Museo Sans 100" w:cs="Arial"/>
        </w:rPr>
        <w:t>or</w:t>
      </w:r>
      <w:r w:rsidRPr="00FB3BF5">
        <w:rPr>
          <w:rFonts w:ascii="Museo Sans 100" w:eastAsia="Arial" w:hAnsi="Museo Sans 100" w:cs="Arial"/>
          <w:spacing w:val="-10"/>
        </w:rPr>
        <w:t xml:space="preserve"> </w:t>
      </w:r>
      <w:r w:rsidRPr="00FB3BF5">
        <w:rPr>
          <w:rFonts w:ascii="Museo Sans 100" w:eastAsia="Arial" w:hAnsi="Museo Sans 100" w:cs="Arial"/>
        </w:rPr>
        <w:lastRenderedPageBreak/>
        <w:t>complete. Supply and install all necessary framing and furring to support gypsum board in accordance with manufacturers' specifications.</w:t>
      </w:r>
    </w:p>
    <w:p w14:paraId="60609247" w14:textId="77777777" w:rsidR="00FB3BF5" w:rsidRPr="00FB3BF5" w:rsidRDefault="00FB3BF5">
      <w:pPr>
        <w:widowControl w:val="0"/>
        <w:numPr>
          <w:ilvl w:val="2"/>
          <w:numId w:val="7"/>
        </w:numPr>
        <w:tabs>
          <w:tab w:val="left" w:pos="718"/>
        </w:tabs>
        <w:autoSpaceDE w:val="0"/>
        <w:autoSpaceDN w:val="0"/>
        <w:spacing w:before="121" w:after="0" w:line="240" w:lineRule="auto"/>
        <w:ind w:left="718" w:hanging="430"/>
        <w:jc w:val="both"/>
        <w:rPr>
          <w:rFonts w:ascii="Museo Sans 100" w:eastAsia="Arial" w:hAnsi="Museo Sans 100" w:cs="Arial"/>
        </w:rPr>
      </w:pPr>
      <w:r w:rsidRPr="00FB3BF5">
        <w:rPr>
          <w:rFonts w:ascii="Museo Sans 100" w:eastAsia="Arial" w:hAnsi="Museo Sans 100" w:cs="Arial"/>
        </w:rPr>
        <w:t>Shim</w:t>
      </w:r>
      <w:r w:rsidRPr="00FB3BF5">
        <w:rPr>
          <w:rFonts w:ascii="Museo Sans 100" w:eastAsia="Arial" w:hAnsi="Museo Sans 100" w:cs="Arial"/>
          <w:spacing w:val="-1"/>
        </w:rPr>
        <w:t xml:space="preserve"> </w:t>
      </w:r>
      <w:r w:rsidRPr="00FB3BF5">
        <w:rPr>
          <w:rFonts w:ascii="Museo Sans 100" w:eastAsia="Arial" w:hAnsi="Museo Sans 100" w:cs="Arial"/>
        </w:rPr>
        <w:t>furring as</w:t>
      </w:r>
      <w:r w:rsidRPr="00FB3BF5">
        <w:rPr>
          <w:rFonts w:ascii="Museo Sans 100" w:eastAsia="Arial" w:hAnsi="Museo Sans 100" w:cs="Arial"/>
          <w:spacing w:val="-1"/>
        </w:rPr>
        <w:t xml:space="preserve"> </w:t>
      </w:r>
      <w:r w:rsidRPr="00FB3BF5">
        <w:rPr>
          <w:rFonts w:ascii="Museo Sans 100" w:eastAsia="Arial" w:hAnsi="Museo Sans 100" w:cs="Arial"/>
        </w:rPr>
        <w:t>required</w:t>
      </w:r>
      <w:r w:rsidRPr="00FB3BF5">
        <w:rPr>
          <w:rFonts w:ascii="Museo Sans 100" w:eastAsia="Arial" w:hAnsi="Museo Sans 100" w:cs="Arial"/>
          <w:spacing w:val="-1"/>
        </w:rPr>
        <w:t xml:space="preserve"> </w:t>
      </w:r>
      <w:r w:rsidRPr="00FB3BF5">
        <w:rPr>
          <w:rFonts w:ascii="Museo Sans 100" w:eastAsia="Arial" w:hAnsi="Museo Sans 100" w:cs="Arial"/>
        </w:rPr>
        <w:t>to achieve</w:t>
      </w:r>
      <w:r w:rsidRPr="00FB3BF5">
        <w:rPr>
          <w:rFonts w:ascii="Museo Sans 100" w:eastAsia="Arial" w:hAnsi="Museo Sans 100" w:cs="Arial"/>
          <w:spacing w:val="-1"/>
        </w:rPr>
        <w:t xml:space="preserve"> </w:t>
      </w:r>
      <w:r w:rsidRPr="00FB3BF5">
        <w:rPr>
          <w:rFonts w:ascii="Museo Sans 100" w:eastAsia="Arial" w:hAnsi="Museo Sans 100" w:cs="Arial"/>
        </w:rPr>
        <w:t>required</w:t>
      </w:r>
      <w:r w:rsidRPr="00FB3BF5">
        <w:rPr>
          <w:rFonts w:ascii="Museo Sans 100" w:eastAsia="Arial" w:hAnsi="Museo Sans 100" w:cs="Arial"/>
          <w:spacing w:val="-2"/>
        </w:rPr>
        <w:t xml:space="preserve"> </w:t>
      </w:r>
      <w:r w:rsidRPr="00FB3BF5">
        <w:rPr>
          <w:rFonts w:ascii="Museo Sans 100" w:eastAsia="Arial" w:hAnsi="Museo Sans 100" w:cs="Arial"/>
        </w:rPr>
        <w:t>installation</w:t>
      </w:r>
      <w:r w:rsidRPr="00FB3BF5">
        <w:rPr>
          <w:rFonts w:ascii="Museo Sans 100" w:eastAsia="Arial" w:hAnsi="Museo Sans 100" w:cs="Arial"/>
          <w:spacing w:val="1"/>
        </w:rPr>
        <w:t xml:space="preserve"> </w:t>
      </w:r>
      <w:r w:rsidRPr="00FB3BF5">
        <w:rPr>
          <w:rFonts w:ascii="Museo Sans 100" w:eastAsia="Arial" w:hAnsi="Museo Sans 100" w:cs="Arial"/>
          <w:spacing w:val="-2"/>
        </w:rPr>
        <w:t>tolerances.</w:t>
      </w:r>
    </w:p>
    <w:p w14:paraId="73D88621" w14:textId="77777777" w:rsidR="00FB3BF5" w:rsidRPr="00FB3BF5" w:rsidRDefault="00FB3BF5">
      <w:pPr>
        <w:widowControl w:val="0"/>
        <w:numPr>
          <w:ilvl w:val="2"/>
          <w:numId w:val="7"/>
        </w:numPr>
        <w:tabs>
          <w:tab w:val="left" w:pos="720"/>
        </w:tabs>
        <w:autoSpaceDE w:val="0"/>
        <w:autoSpaceDN w:val="0"/>
        <w:spacing w:before="119" w:after="0" w:line="240" w:lineRule="auto"/>
        <w:ind w:right="358"/>
        <w:jc w:val="both"/>
        <w:rPr>
          <w:rFonts w:ascii="Museo Sans 100" w:eastAsia="Arial" w:hAnsi="Museo Sans 100" w:cs="Arial"/>
        </w:rPr>
      </w:pPr>
      <w:r w:rsidRPr="00FB3BF5">
        <w:rPr>
          <w:rFonts w:ascii="Museo Sans 100" w:eastAsia="Arial" w:hAnsi="Museo Sans 100" w:cs="Arial"/>
        </w:rPr>
        <w:t>Leave finished work rigid, secure, square, level, plumb, curved to detailed radius and erected to maintain finish gypsum board line dimensions and contours. Make allowance for thermal movement.</w:t>
      </w:r>
    </w:p>
    <w:p w14:paraId="549EA61C" w14:textId="77777777" w:rsidR="00FB3BF5" w:rsidRPr="00FB3BF5" w:rsidRDefault="00FB3BF5">
      <w:pPr>
        <w:widowControl w:val="0"/>
        <w:numPr>
          <w:ilvl w:val="2"/>
          <w:numId w:val="7"/>
        </w:numPr>
        <w:tabs>
          <w:tab w:val="left" w:pos="720"/>
        </w:tabs>
        <w:autoSpaceDE w:val="0"/>
        <w:autoSpaceDN w:val="0"/>
        <w:spacing w:before="121" w:after="0" w:line="240" w:lineRule="auto"/>
        <w:ind w:right="352"/>
        <w:jc w:val="both"/>
        <w:rPr>
          <w:rFonts w:ascii="Museo Sans 100" w:eastAsia="Arial" w:hAnsi="Museo Sans 100" w:cs="Arial"/>
        </w:rPr>
      </w:pPr>
      <w:r w:rsidRPr="00FB3BF5">
        <w:rPr>
          <w:rFonts w:ascii="Museo Sans 100" w:eastAsia="Arial" w:hAnsi="Museo Sans 100" w:cs="Arial"/>
        </w:rPr>
        <w:t xml:space="preserve">Thermally separate metal studs from exterior concrete or masonry by minimum 15 mm </w:t>
      </w:r>
      <w:r w:rsidRPr="00FB3BF5">
        <w:rPr>
          <w:rFonts w:ascii="Museo Sans 100" w:eastAsia="Arial" w:hAnsi="Museo Sans 100" w:cs="Arial"/>
          <w:spacing w:val="-2"/>
        </w:rPr>
        <w:t>(5/8”).</w:t>
      </w:r>
    </w:p>
    <w:p w14:paraId="65575F67" w14:textId="77777777" w:rsidR="00FB3BF5" w:rsidRPr="00FB3BF5" w:rsidRDefault="00FB3BF5">
      <w:pPr>
        <w:widowControl w:val="0"/>
        <w:numPr>
          <w:ilvl w:val="1"/>
          <w:numId w:val="7"/>
        </w:numPr>
        <w:tabs>
          <w:tab w:val="left" w:pos="716"/>
        </w:tabs>
        <w:autoSpaceDE w:val="0"/>
        <w:autoSpaceDN w:val="0"/>
        <w:spacing w:before="238"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Suspended</w:t>
      </w:r>
      <w:r w:rsidRPr="00FB3BF5">
        <w:rPr>
          <w:rFonts w:ascii="Museo Sans 100" w:eastAsia="Arial" w:hAnsi="Museo Sans 100" w:cs="Arial"/>
          <w:bCs/>
          <w:spacing w:val="1"/>
        </w:rPr>
        <w:t xml:space="preserve"> </w:t>
      </w:r>
      <w:r w:rsidRPr="00FB3BF5">
        <w:rPr>
          <w:rFonts w:ascii="Museo Sans 100" w:eastAsia="Arial" w:hAnsi="Museo Sans 100" w:cs="Arial"/>
          <w:b/>
          <w:bCs/>
        </w:rPr>
        <w:t>and</w:t>
      </w:r>
      <w:r w:rsidRPr="00FB3BF5">
        <w:rPr>
          <w:rFonts w:ascii="Museo Sans 100" w:eastAsia="Arial" w:hAnsi="Museo Sans 100" w:cs="Arial"/>
          <w:bCs/>
          <w:spacing w:val="2"/>
        </w:rPr>
        <w:t xml:space="preserve"> </w:t>
      </w:r>
      <w:r w:rsidRPr="00FB3BF5">
        <w:rPr>
          <w:rFonts w:ascii="Museo Sans 100" w:eastAsia="Arial" w:hAnsi="Museo Sans 100" w:cs="Arial"/>
          <w:b/>
          <w:bCs/>
        </w:rPr>
        <w:t>Furred</w:t>
      </w:r>
      <w:r w:rsidRPr="00FB3BF5">
        <w:rPr>
          <w:rFonts w:ascii="Museo Sans 100" w:eastAsia="Arial" w:hAnsi="Museo Sans 100" w:cs="Arial"/>
          <w:bCs/>
        </w:rPr>
        <w:t xml:space="preserve"> </w:t>
      </w:r>
      <w:r w:rsidRPr="00FB3BF5">
        <w:rPr>
          <w:rFonts w:ascii="Museo Sans 100" w:eastAsia="Arial" w:hAnsi="Museo Sans 100" w:cs="Arial"/>
          <w:b/>
          <w:bCs/>
          <w:spacing w:val="-2"/>
        </w:rPr>
        <w:t>Ceilings</w:t>
      </w:r>
    </w:p>
    <w:p w14:paraId="63F3ED73" w14:textId="77777777" w:rsidR="00FB3BF5" w:rsidRPr="00FB3BF5" w:rsidRDefault="00FB3BF5">
      <w:pPr>
        <w:widowControl w:val="0"/>
        <w:numPr>
          <w:ilvl w:val="2"/>
          <w:numId w:val="7"/>
        </w:numPr>
        <w:tabs>
          <w:tab w:val="left" w:pos="720"/>
        </w:tabs>
        <w:autoSpaceDE w:val="0"/>
        <w:autoSpaceDN w:val="0"/>
        <w:spacing w:before="122" w:after="0" w:line="240" w:lineRule="auto"/>
        <w:ind w:right="354"/>
        <w:jc w:val="both"/>
        <w:rPr>
          <w:rFonts w:ascii="Museo Sans 100" w:eastAsia="Arial" w:hAnsi="Museo Sans 100" w:cs="Arial"/>
        </w:rPr>
      </w:pPr>
      <w:r w:rsidRPr="00FB3BF5">
        <w:rPr>
          <w:rFonts w:ascii="Museo Sans 100" w:eastAsia="Arial" w:hAnsi="Museo Sans 100" w:cs="Arial"/>
        </w:rPr>
        <w:t>Arrange</w:t>
      </w:r>
      <w:r w:rsidRPr="00FB3BF5">
        <w:rPr>
          <w:rFonts w:ascii="Museo Sans 100" w:eastAsia="Arial" w:hAnsi="Museo Sans 100" w:cs="Arial"/>
          <w:spacing w:val="-2"/>
        </w:rPr>
        <w:t xml:space="preserve"> </w:t>
      </w:r>
      <w:r w:rsidRPr="00FB3BF5">
        <w:rPr>
          <w:rFonts w:ascii="Museo Sans 100" w:eastAsia="Arial" w:hAnsi="Museo Sans 100" w:cs="Arial"/>
        </w:rPr>
        <w:t>hangers</w:t>
      </w:r>
      <w:r w:rsidRPr="00FB3BF5">
        <w:rPr>
          <w:rFonts w:ascii="Museo Sans 100" w:eastAsia="Arial" w:hAnsi="Museo Sans 100" w:cs="Arial"/>
          <w:spacing w:val="-1"/>
        </w:rPr>
        <w:t xml:space="preserve"> </w:t>
      </w:r>
      <w:r w:rsidRPr="00FB3BF5">
        <w:rPr>
          <w:rFonts w:ascii="Museo Sans 100" w:eastAsia="Arial" w:hAnsi="Museo Sans 100" w:cs="Arial"/>
        </w:rPr>
        <w:t>for suspended</w:t>
      </w:r>
      <w:r w:rsidRPr="00FB3BF5">
        <w:rPr>
          <w:rFonts w:ascii="Museo Sans 100" w:eastAsia="Arial" w:hAnsi="Museo Sans 100" w:cs="Arial"/>
          <w:spacing w:val="-2"/>
        </w:rPr>
        <w:t xml:space="preserve"> </w:t>
      </w:r>
      <w:r w:rsidRPr="00FB3BF5">
        <w:rPr>
          <w:rFonts w:ascii="Museo Sans 100" w:eastAsia="Arial" w:hAnsi="Museo Sans 100" w:cs="Arial"/>
        </w:rPr>
        <w:t>gypsum board</w:t>
      </w:r>
      <w:r w:rsidRPr="00FB3BF5">
        <w:rPr>
          <w:rFonts w:ascii="Museo Sans 100" w:eastAsia="Arial" w:hAnsi="Museo Sans 100" w:cs="Arial"/>
          <w:spacing w:val="-1"/>
        </w:rPr>
        <w:t xml:space="preserve"> </w:t>
      </w:r>
      <w:r w:rsidRPr="00FB3BF5">
        <w:rPr>
          <w:rFonts w:ascii="Museo Sans 100" w:eastAsia="Arial" w:hAnsi="Museo Sans 100" w:cs="Arial"/>
        </w:rPr>
        <w:t>ceilings</w:t>
      </w:r>
      <w:r w:rsidRPr="00FB3BF5">
        <w:rPr>
          <w:rFonts w:ascii="Museo Sans 100" w:eastAsia="Arial" w:hAnsi="Museo Sans 100" w:cs="Arial"/>
          <w:spacing w:val="-1"/>
        </w:rPr>
        <w:t xml:space="preserve"> </w:t>
      </w:r>
      <w:r w:rsidRPr="00FB3BF5">
        <w:rPr>
          <w:rFonts w:ascii="Museo Sans 100" w:eastAsia="Arial" w:hAnsi="Museo Sans 100" w:cs="Arial"/>
        </w:rPr>
        <w:t>to</w:t>
      </w:r>
      <w:r w:rsidRPr="00FB3BF5">
        <w:rPr>
          <w:rFonts w:ascii="Museo Sans 100" w:eastAsia="Arial" w:hAnsi="Museo Sans 100" w:cs="Arial"/>
          <w:spacing w:val="-1"/>
        </w:rPr>
        <w:t xml:space="preserve"> </w:t>
      </w:r>
      <w:r w:rsidRPr="00FB3BF5">
        <w:rPr>
          <w:rFonts w:ascii="Museo Sans 100" w:eastAsia="Arial" w:hAnsi="Museo Sans 100" w:cs="Arial"/>
        </w:rPr>
        <w:t>provide</w:t>
      </w:r>
      <w:r w:rsidRPr="00FB3BF5">
        <w:rPr>
          <w:rFonts w:ascii="Museo Sans 100" w:eastAsia="Arial" w:hAnsi="Museo Sans 100" w:cs="Arial"/>
          <w:spacing w:val="-2"/>
        </w:rPr>
        <w:t xml:space="preserve"> </w:t>
      </w:r>
      <w:r w:rsidRPr="00FB3BF5">
        <w:rPr>
          <w:rFonts w:ascii="Museo Sans 100" w:eastAsia="Arial" w:hAnsi="Museo Sans 100" w:cs="Arial"/>
        </w:rPr>
        <w:t>support</w:t>
      </w:r>
      <w:r w:rsidRPr="00FB3BF5">
        <w:rPr>
          <w:rFonts w:ascii="Museo Sans 100" w:eastAsia="Arial" w:hAnsi="Museo Sans 100" w:cs="Arial"/>
          <w:spacing w:val="-2"/>
        </w:rPr>
        <w:t xml:space="preserve"> </w:t>
      </w:r>
      <w:r w:rsidRPr="00FB3BF5">
        <w:rPr>
          <w:rFonts w:ascii="Museo Sans 100" w:eastAsia="Arial" w:hAnsi="Museo Sans 100" w:cs="Arial"/>
        </w:rPr>
        <w:t>independent of walls, columns, pipes, ducts; erect plumb, and securely anchored to structural frame, or embed in concrete slabs.</w:t>
      </w:r>
    </w:p>
    <w:p w14:paraId="1FE9385C" w14:textId="77777777" w:rsidR="00FB3BF5" w:rsidRPr="00FB3BF5" w:rsidRDefault="00FB3BF5">
      <w:pPr>
        <w:widowControl w:val="0"/>
        <w:numPr>
          <w:ilvl w:val="2"/>
          <w:numId w:val="7"/>
        </w:numPr>
        <w:tabs>
          <w:tab w:val="left" w:pos="718"/>
        </w:tabs>
        <w:autoSpaceDE w:val="0"/>
        <w:autoSpaceDN w:val="0"/>
        <w:spacing w:before="119" w:after="0" w:line="240" w:lineRule="auto"/>
        <w:ind w:left="718" w:hanging="430"/>
        <w:jc w:val="both"/>
        <w:rPr>
          <w:rFonts w:ascii="Museo Sans 100" w:eastAsia="Arial" w:hAnsi="Museo Sans 100" w:cs="Arial"/>
        </w:rPr>
      </w:pPr>
      <w:r w:rsidRPr="00FB3BF5">
        <w:rPr>
          <w:rFonts w:ascii="Museo Sans 100" w:eastAsia="Arial" w:hAnsi="Museo Sans 100" w:cs="Arial"/>
        </w:rPr>
        <w:t>Keep</w:t>
      </w:r>
      <w:r w:rsidRPr="00FB3BF5">
        <w:rPr>
          <w:rFonts w:ascii="Museo Sans 100" w:eastAsia="Arial" w:hAnsi="Museo Sans 100" w:cs="Arial"/>
          <w:spacing w:val="-1"/>
        </w:rPr>
        <w:t xml:space="preserve"> </w:t>
      </w:r>
      <w:r w:rsidRPr="00FB3BF5">
        <w:rPr>
          <w:rFonts w:ascii="Museo Sans 100" w:eastAsia="Arial" w:hAnsi="Museo Sans 100" w:cs="Arial"/>
        </w:rPr>
        <w:t>lateral</w:t>
      </w:r>
      <w:r w:rsidRPr="00FB3BF5">
        <w:rPr>
          <w:rFonts w:ascii="Museo Sans 100" w:eastAsia="Arial" w:hAnsi="Museo Sans 100" w:cs="Arial"/>
          <w:spacing w:val="1"/>
        </w:rPr>
        <w:t xml:space="preserve"> </w:t>
      </w:r>
      <w:r w:rsidRPr="00FB3BF5">
        <w:rPr>
          <w:rFonts w:ascii="Museo Sans 100" w:eastAsia="Arial" w:hAnsi="Museo Sans 100" w:cs="Arial"/>
        </w:rPr>
        <w:t>braces at hangers</w:t>
      </w:r>
      <w:r w:rsidRPr="00FB3BF5">
        <w:rPr>
          <w:rFonts w:ascii="Museo Sans 100" w:eastAsia="Arial" w:hAnsi="Museo Sans 100" w:cs="Arial"/>
          <w:spacing w:val="3"/>
        </w:rPr>
        <w:t xml:space="preserve"> </w:t>
      </w:r>
      <w:r w:rsidRPr="00FB3BF5">
        <w:rPr>
          <w:rFonts w:ascii="Museo Sans 100" w:eastAsia="Arial" w:hAnsi="Museo Sans 100" w:cs="Arial"/>
        </w:rPr>
        <w:t>back</w:t>
      </w:r>
      <w:r w:rsidRPr="00FB3BF5">
        <w:rPr>
          <w:rFonts w:ascii="Museo Sans 100" w:eastAsia="Arial" w:hAnsi="Museo Sans 100" w:cs="Arial"/>
          <w:spacing w:val="3"/>
        </w:rPr>
        <w:t xml:space="preserve"> </w:t>
      </w:r>
      <w:r w:rsidRPr="00FB3BF5">
        <w:rPr>
          <w:rFonts w:ascii="Museo Sans 100" w:eastAsia="Arial" w:hAnsi="Museo Sans 100" w:cs="Arial"/>
        </w:rPr>
        <w:t>450</w:t>
      </w:r>
      <w:r w:rsidRPr="00FB3BF5">
        <w:rPr>
          <w:rFonts w:ascii="Museo Sans 100" w:eastAsia="Arial" w:hAnsi="Museo Sans 100" w:cs="Arial"/>
          <w:spacing w:val="-1"/>
        </w:rPr>
        <w:t xml:space="preserve"> </w:t>
      </w:r>
      <w:r w:rsidRPr="00FB3BF5">
        <w:rPr>
          <w:rFonts w:ascii="Museo Sans 100" w:eastAsia="Arial" w:hAnsi="Museo Sans 100" w:cs="Arial"/>
        </w:rPr>
        <w:t>mm</w:t>
      </w:r>
      <w:r w:rsidRPr="00FB3BF5">
        <w:rPr>
          <w:rFonts w:ascii="Museo Sans 100" w:eastAsia="Arial" w:hAnsi="Museo Sans 100" w:cs="Arial"/>
          <w:spacing w:val="2"/>
        </w:rPr>
        <w:t xml:space="preserve"> </w:t>
      </w:r>
      <w:r w:rsidRPr="00FB3BF5">
        <w:rPr>
          <w:rFonts w:ascii="Museo Sans 100" w:eastAsia="Arial" w:hAnsi="Museo Sans 100" w:cs="Arial"/>
        </w:rPr>
        <w:t>(18") minimum</w:t>
      </w:r>
      <w:r w:rsidRPr="00FB3BF5">
        <w:rPr>
          <w:rFonts w:ascii="Museo Sans 100" w:eastAsia="Arial" w:hAnsi="Museo Sans 100" w:cs="Arial"/>
          <w:spacing w:val="1"/>
        </w:rPr>
        <w:t xml:space="preserve"> </w:t>
      </w:r>
      <w:r w:rsidRPr="00FB3BF5">
        <w:rPr>
          <w:rFonts w:ascii="Museo Sans 100" w:eastAsia="Arial" w:hAnsi="Museo Sans 100" w:cs="Arial"/>
        </w:rPr>
        <w:t>unless</w:t>
      </w:r>
      <w:r w:rsidRPr="00FB3BF5">
        <w:rPr>
          <w:rFonts w:ascii="Museo Sans 100" w:eastAsia="Arial" w:hAnsi="Museo Sans 100" w:cs="Arial"/>
          <w:spacing w:val="1"/>
        </w:rPr>
        <w:t xml:space="preserve"> </w:t>
      </w:r>
      <w:r w:rsidRPr="00FB3BF5">
        <w:rPr>
          <w:rFonts w:ascii="Museo Sans 100" w:eastAsia="Arial" w:hAnsi="Museo Sans 100" w:cs="Arial"/>
        </w:rPr>
        <w:t>otherwise</w:t>
      </w:r>
      <w:r w:rsidRPr="00FB3BF5">
        <w:rPr>
          <w:rFonts w:ascii="Museo Sans 100" w:eastAsia="Arial" w:hAnsi="Museo Sans 100" w:cs="Arial"/>
          <w:spacing w:val="2"/>
        </w:rPr>
        <w:t xml:space="preserve"> </w:t>
      </w:r>
      <w:r w:rsidRPr="00FB3BF5">
        <w:rPr>
          <w:rFonts w:ascii="Museo Sans 100" w:eastAsia="Arial" w:hAnsi="Museo Sans 100" w:cs="Arial"/>
          <w:spacing w:val="-2"/>
        </w:rPr>
        <w:t>noted.</w:t>
      </w:r>
    </w:p>
    <w:p w14:paraId="5123E442" w14:textId="530F5A34" w:rsidR="00FB3BF5" w:rsidRPr="00D20AEF" w:rsidRDefault="00FB3BF5">
      <w:pPr>
        <w:widowControl w:val="0"/>
        <w:numPr>
          <w:ilvl w:val="2"/>
          <w:numId w:val="7"/>
        </w:numPr>
        <w:tabs>
          <w:tab w:val="left" w:pos="720"/>
        </w:tabs>
        <w:autoSpaceDE w:val="0"/>
        <w:autoSpaceDN w:val="0"/>
        <w:spacing w:before="120" w:after="0" w:line="240" w:lineRule="auto"/>
        <w:ind w:right="355"/>
        <w:jc w:val="both"/>
        <w:rPr>
          <w:rFonts w:ascii="Museo Sans 100" w:eastAsia="Arial" w:hAnsi="Museo Sans 100" w:cs="Arial"/>
        </w:rPr>
      </w:pPr>
      <w:r w:rsidRPr="00D20AEF">
        <w:rPr>
          <w:rFonts w:ascii="Museo Sans 100" w:eastAsia="Arial" w:hAnsi="Museo Sans 100" w:cs="Arial"/>
        </w:rPr>
        <w:t>Space</w:t>
      </w:r>
      <w:r w:rsidRPr="00D20AEF">
        <w:rPr>
          <w:rFonts w:ascii="Museo Sans 100" w:eastAsia="Arial" w:hAnsi="Museo Sans 100" w:cs="Arial"/>
          <w:spacing w:val="-5"/>
        </w:rPr>
        <w:t xml:space="preserve"> </w:t>
      </w:r>
      <w:r w:rsidRPr="00D20AEF">
        <w:rPr>
          <w:rFonts w:ascii="Museo Sans 100" w:eastAsia="Arial" w:hAnsi="Museo Sans 100" w:cs="Arial"/>
        </w:rPr>
        <w:t>hangers</w:t>
      </w:r>
      <w:r w:rsidRPr="00D20AEF">
        <w:rPr>
          <w:rFonts w:ascii="Museo Sans 100" w:eastAsia="Arial" w:hAnsi="Museo Sans 100" w:cs="Arial"/>
          <w:spacing w:val="-7"/>
        </w:rPr>
        <w:t xml:space="preserve"> </w:t>
      </w:r>
      <w:r w:rsidRPr="00D20AEF">
        <w:rPr>
          <w:rFonts w:ascii="Museo Sans 100" w:eastAsia="Arial" w:hAnsi="Museo Sans 100" w:cs="Arial"/>
        </w:rPr>
        <w:t>at</w:t>
      </w:r>
      <w:r w:rsidRPr="00D20AEF">
        <w:rPr>
          <w:rFonts w:ascii="Museo Sans 100" w:eastAsia="Arial" w:hAnsi="Museo Sans 100" w:cs="Arial"/>
          <w:spacing w:val="-6"/>
        </w:rPr>
        <w:t xml:space="preserve"> </w:t>
      </w:r>
      <w:r w:rsidR="0005764C" w:rsidRPr="00D20AEF">
        <w:rPr>
          <w:rFonts w:ascii="Museo Sans 100" w:eastAsia="Arial" w:hAnsi="Museo Sans 100" w:cs="Arial"/>
        </w:rPr>
        <w:t>1,220</w:t>
      </w:r>
      <w:r w:rsidRPr="00D20AEF">
        <w:rPr>
          <w:rFonts w:ascii="Museo Sans 100" w:eastAsia="Arial" w:hAnsi="Museo Sans 100" w:cs="Arial"/>
        </w:rPr>
        <w:t xml:space="preserve"> mm</w:t>
      </w:r>
      <w:r w:rsidRPr="00D20AEF">
        <w:rPr>
          <w:rFonts w:ascii="Museo Sans 100" w:eastAsia="Arial" w:hAnsi="Museo Sans 100" w:cs="Arial"/>
          <w:spacing w:val="-6"/>
        </w:rPr>
        <w:t xml:space="preserve"> </w:t>
      </w:r>
      <w:r w:rsidRPr="00D20AEF">
        <w:rPr>
          <w:rFonts w:ascii="Museo Sans 100" w:eastAsia="Arial" w:hAnsi="Museo Sans 100" w:cs="Arial"/>
        </w:rPr>
        <w:t>(</w:t>
      </w:r>
      <w:r w:rsidR="0005764C" w:rsidRPr="00D20AEF">
        <w:rPr>
          <w:rFonts w:ascii="Museo Sans 100" w:eastAsia="Arial" w:hAnsi="Museo Sans 100" w:cs="Arial"/>
        </w:rPr>
        <w:t>48</w:t>
      </w:r>
      <w:r w:rsidRPr="00D20AEF">
        <w:rPr>
          <w:rFonts w:ascii="Museo Sans 100" w:eastAsia="Arial" w:hAnsi="Museo Sans 100" w:cs="Arial"/>
        </w:rPr>
        <w:t>")</w:t>
      </w:r>
      <w:r w:rsidRPr="00D20AEF">
        <w:rPr>
          <w:rFonts w:ascii="Museo Sans 100" w:eastAsia="Arial" w:hAnsi="Museo Sans 100" w:cs="Arial"/>
          <w:spacing w:val="-6"/>
        </w:rPr>
        <w:t xml:space="preserve"> </w:t>
      </w:r>
      <w:r w:rsidRPr="00D20AEF">
        <w:rPr>
          <w:rFonts w:ascii="Museo Sans 100" w:eastAsia="Arial" w:hAnsi="Museo Sans 100" w:cs="Arial"/>
        </w:rPr>
        <w:t>on</w:t>
      </w:r>
      <w:r w:rsidRPr="00D20AEF">
        <w:rPr>
          <w:rFonts w:ascii="Museo Sans 100" w:eastAsia="Arial" w:hAnsi="Museo Sans 100" w:cs="Arial"/>
          <w:spacing w:val="-5"/>
        </w:rPr>
        <w:t xml:space="preserve"> </w:t>
      </w:r>
      <w:r w:rsidRPr="00D20AEF">
        <w:rPr>
          <w:rFonts w:ascii="Museo Sans 100" w:eastAsia="Arial" w:hAnsi="Museo Sans 100" w:cs="Arial"/>
        </w:rPr>
        <w:t>centre</w:t>
      </w:r>
      <w:r w:rsidRPr="00D20AEF">
        <w:rPr>
          <w:rFonts w:ascii="Museo Sans 100" w:eastAsia="Arial" w:hAnsi="Museo Sans 100" w:cs="Arial"/>
          <w:spacing w:val="-10"/>
        </w:rPr>
        <w:t xml:space="preserve"> </w:t>
      </w:r>
      <w:r w:rsidRPr="00D20AEF">
        <w:rPr>
          <w:rFonts w:ascii="Museo Sans 100" w:eastAsia="Arial" w:hAnsi="Museo Sans 100" w:cs="Arial"/>
        </w:rPr>
        <w:t>maximum</w:t>
      </w:r>
      <w:r w:rsidRPr="00D20AEF">
        <w:rPr>
          <w:rFonts w:ascii="Museo Sans 100" w:eastAsia="Arial" w:hAnsi="Museo Sans 100" w:cs="Arial"/>
          <w:spacing w:val="-4"/>
        </w:rPr>
        <w:t xml:space="preserve"> </w:t>
      </w:r>
      <w:r w:rsidRPr="00D20AEF">
        <w:rPr>
          <w:rFonts w:ascii="Museo Sans 100" w:eastAsia="Arial" w:hAnsi="Museo Sans 100" w:cs="Arial"/>
        </w:rPr>
        <w:t>along</w:t>
      </w:r>
      <w:r w:rsidRPr="00D20AEF">
        <w:rPr>
          <w:rFonts w:ascii="Museo Sans 100" w:eastAsia="Arial" w:hAnsi="Museo Sans 100" w:cs="Arial"/>
          <w:spacing w:val="-7"/>
        </w:rPr>
        <w:t xml:space="preserve"> </w:t>
      </w:r>
      <w:r w:rsidRPr="00D20AEF">
        <w:rPr>
          <w:rFonts w:ascii="Museo Sans 100" w:eastAsia="Arial" w:hAnsi="Museo Sans 100" w:cs="Arial"/>
        </w:rPr>
        <w:t>runner</w:t>
      </w:r>
      <w:r w:rsidRPr="00D20AEF">
        <w:rPr>
          <w:rFonts w:ascii="Museo Sans 100" w:eastAsia="Arial" w:hAnsi="Museo Sans 100" w:cs="Arial"/>
          <w:spacing w:val="-6"/>
        </w:rPr>
        <w:t xml:space="preserve"> </w:t>
      </w:r>
      <w:r w:rsidRPr="00D20AEF">
        <w:rPr>
          <w:rFonts w:ascii="Museo Sans 100" w:eastAsia="Arial" w:hAnsi="Museo Sans 100" w:cs="Arial"/>
        </w:rPr>
        <w:t>channels,</w:t>
      </w:r>
      <w:r w:rsidRPr="00D20AEF">
        <w:rPr>
          <w:rFonts w:ascii="Museo Sans 100" w:eastAsia="Arial" w:hAnsi="Museo Sans 100" w:cs="Arial"/>
          <w:spacing w:val="-4"/>
        </w:rPr>
        <w:t xml:space="preserve"> </w:t>
      </w:r>
      <w:r w:rsidRPr="00D20AEF">
        <w:rPr>
          <w:rFonts w:ascii="Museo Sans 100" w:eastAsia="Arial" w:hAnsi="Museo Sans 100" w:cs="Arial"/>
        </w:rPr>
        <w:t>and</w:t>
      </w:r>
      <w:r w:rsidRPr="00D20AEF">
        <w:rPr>
          <w:rFonts w:ascii="Museo Sans 100" w:eastAsia="Arial" w:hAnsi="Museo Sans 100" w:cs="Arial"/>
          <w:spacing w:val="-8"/>
        </w:rPr>
        <w:t xml:space="preserve"> </w:t>
      </w:r>
      <w:r w:rsidRPr="00D20AEF">
        <w:rPr>
          <w:rFonts w:ascii="Museo Sans 100" w:eastAsia="Arial" w:hAnsi="Museo Sans 100" w:cs="Arial"/>
        </w:rPr>
        <w:t>not</w:t>
      </w:r>
      <w:r w:rsidRPr="00D20AEF">
        <w:rPr>
          <w:rFonts w:ascii="Museo Sans 100" w:eastAsia="Arial" w:hAnsi="Museo Sans 100" w:cs="Arial"/>
          <w:spacing w:val="-6"/>
        </w:rPr>
        <w:t xml:space="preserve"> </w:t>
      </w:r>
      <w:r w:rsidRPr="00D20AEF">
        <w:rPr>
          <w:rFonts w:ascii="Museo Sans 100" w:eastAsia="Arial" w:hAnsi="Museo Sans 100" w:cs="Arial"/>
        </w:rPr>
        <w:t>more than 150 mm (6") from ends.</w:t>
      </w:r>
    </w:p>
    <w:p w14:paraId="68F892B6" w14:textId="77777777" w:rsidR="00FB3BF5" w:rsidRPr="00FB3BF5" w:rsidRDefault="00FB3BF5">
      <w:pPr>
        <w:widowControl w:val="0"/>
        <w:numPr>
          <w:ilvl w:val="2"/>
          <w:numId w:val="7"/>
        </w:numPr>
        <w:tabs>
          <w:tab w:val="left" w:pos="720"/>
        </w:tabs>
        <w:autoSpaceDE w:val="0"/>
        <w:autoSpaceDN w:val="0"/>
        <w:spacing w:before="120" w:after="0" w:line="240" w:lineRule="auto"/>
        <w:ind w:right="357"/>
        <w:jc w:val="both"/>
        <w:rPr>
          <w:rFonts w:ascii="Museo Sans 100" w:eastAsia="Arial" w:hAnsi="Museo Sans 100" w:cs="Arial"/>
        </w:rPr>
      </w:pPr>
      <w:r w:rsidRPr="00FB3BF5">
        <w:rPr>
          <w:rFonts w:ascii="Museo Sans 100" w:eastAsia="Arial" w:hAnsi="Museo Sans 100" w:cs="Arial"/>
        </w:rPr>
        <w:t>Space</w:t>
      </w:r>
      <w:r w:rsidRPr="00FB3BF5">
        <w:rPr>
          <w:rFonts w:ascii="Museo Sans 100" w:eastAsia="Arial" w:hAnsi="Museo Sans 100" w:cs="Arial"/>
          <w:spacing w:val="-11"/>
        </w:rPr>
        <w:t xml:space="preserve"> </w:t>
      </w:r>
      <w:r w:rsidRPr="00FB3BF5">
        <w:rPr>
          <w:rFonts w:ascii="Museo Sans 100" w:eastAsia="Arial" w:hAnsi="Museo Sans 100" w:cs="Arial"/>
        </w:rPr>
        <w:t>runner</w:t>
      </w:r>
      <w:r w:rsidRPr="00FB3BF5">
        <w:rPr>
          <w:rFonts w:ascii="Museo Sans 100" w:eastAsia="Arial" w:hAnsi="Museo Sans 100" w:cs="Arial"/>
          <w:spacing w:val="-12"/>
        </w:rPr>
        <w:t xml:space="preserve"> </w:t>
      </w:r>
      <w:r w:rsidRPr="00FB3BF5">
        <w:rPr>
          <w:rFonts w:ascii="Museo Sans 100" w:eastAsia="Arial" w:hAnsi="Museo Sans 100" w:cs="Arial"/>
        </w:rPr>
        <w:t>channels</w:t>
      </w:r>
      <w:r w:rsidRPr="00FB3BF5">
        <w:rPr>
          <w:rFonts w:ascii="Museo Sans 100" w:eastAsia="Arial" w:hAnsi="Museo Sans 100" w:cs="Arial"/>
          <w:spacing w:val="-11"/>
        </w:rPr>
        <w:t xml:space="preserve"> </w:t>
      </w:r>
      <w:r w:rsidRPr="00FB3BF5">
        <w:rPr>
          <w:rFonts w:ascii="Museo Sans 100" w:eastAsia="Arial" w:hAnsi="Museo Sans 100" w:cs="Arial"/>
        </w:rPr>
        <w:t>at</w:t>
      </w:r>
      <w:r w:rsidRPr="00FB3BF5">
        <w:rPr>
          <w:rFonts w:ascii="Museo Sans 100" w:eastAsia="Arial" w:hAnsi="Museo Sans 100" w:cs="Arial"/>
          <w:spacing w:val="-9"/>
        </w:rPr>
        <w:t xml:space="preserve"> </w:t>
      </w:r>
      <w:r w:rsidRPr="00FB3BF5">
        <w:rPr>
          <w:rFonts w:ascii="Museo Sans 100" w:eastAsia="Arial" w:hAnsi="Museo Sans 100" w:cs="Arial"/>
        </w:rPr>
        <w:t>1220 mm</w:t>
      </w:r>
      <w:r w:rsidRPr="00FB3BF5">
        <w:rPr>
          <w:rFonts w:ascii="Museo Sans 100" w:eastAsia="Arial" w:hAnsi="Museo Sans 100" w:cs="Arial"/>
          <w:spacing w:val="-12"/>
        </w:rPr>
        <w:t xml:space="preserve"> </w:t>
      </w:r>
      <w:r w:rsidRPr="00FB3BF5">
        <w:rPr>
          <w:rFonts w:ascii="Museo Sans 100" w:eastAsia="Arial" w:hAnsi="Museo Sans 100" w:cs="Arial"/>
        </w:rPr>
        <w:t>(48")</w:t>
      </w:r>
      <w:r w:rsidRPr="00FB3BF5">
        <w:rPr>
          <w:rFonts w:ascii="Museo Sans 100" w:eastAsia="Arial" w:hAnsi="Museo Sans 100" w:cs="Arial"/>
          <w:spacing w:val="-12"/>
        </w:rPr>
        <w:t xml:space="preserve"> </w:t>
      </w:r>
      <w:r w:rsidRPr="00FB3BF5">
        <w:rPr>
          <w:rFonts w:ascii="Museo Sans 100" w:eastAsia="Arial" w:hAnsi="Museo Sans 100" w:cs="Arial"/>
        </w:rPr>
        <w:t>on</w:t>
      </w:r>
      <w:r w:rsidRPr="00FB3BF5">
        <w:rPr>
          <w:rFonts w:ascii="Museo Sans 100" w:eastAsia="Arial" w:hAnsi="Museo Sans 100" w:cs="Arial"/>
          <w:spacing w:val="-14"/>
        </w:rPr>
        <w:t xml:space="preserve"> </w:t>
      </w:r>
      <w:r w:rsidRPr="00FB3BF5">
        <w:rPr>
          <w:rFonts w:ascii="Museo Sans 100" w:eastAsia="Arial" w:hAnsi="Museo Sans 100" w:cs="Arial"/>
        </w:rPr>
        <w:t>centre,</w:t>
      </w:r>
      <w:r w:rsidRPr="00FB3BF5">
        <w:rPr>
          <w:rFonts w:ascii="Museo Sans 100" w:eastAsia="Arial" w:hAnsi="Museo Sans 100" w:cs="Arial"/>
          <w:spacing w:val="-11"/>
        </w:rPr>
        <w:t xml:space="preserve"> </w:t>
      </w:r>
      <w:r w:rsidRPr="00FB3BF5">
        <w:rPr>
          <w:rFonts w:ascii="Museo Sans 100" w:eastAsia="Arial" w:hAnsi="Museo Sans 100" w:cs="Arial"/>
        </w:rPr>
        <w:t>maximum,</w:t>
      </w:r>
      <w:r w:rsidRPr="00FB3BF5">
        <w:rPr>
          <w:rFonts w:ascii="Museo Sans 100" w:eastAsia="Arial" w:hAnsi="Museo Sans 100" w:cs="Arial"/>
          <w:spacing w:val="-10"/>
        </w:rPr>
        <w:t xml:space="preserve"> </w:t>
      </w:r>
      <w:r w:rsidRPr="00FB3BF5">
        <w:rPr>
          <w:rFonts w:ascii="Museo Sans 100" w:eastAsia="Arial" w:hAnsi="Museo Sans 100" w:cs="Arial"/>
        </w:rPr>
        <w:t>and</w:t>
      </w:r>
      <w:r w:rsidRPr="00FB3BF5">
        <w:rPr>
          <w:rFonts w:ascii="Museo Sans 100" w:eastAsia="Arial" w:hAnsi="Museo Sans 100" w:cs="Arial"/>
          <w:spacing w:val="-13"/>
        </w:rPr>
        <w:t xml:space="preserve"> </w:t>
      </w:r>
      <w:r w:rsidRPr="00FB3BF5">
        <w:rPr>
          <w:rFonts w:ascii="Museo Sans 100" w:eastAsia="Arial" w:hAnsi="Museo Sans 100" w:cs="Arial"/>
        </w:rPr>
        <w:t>not</w:t>
      </w:r>
      <w:r w:rsidRPr="00FB3BF5">
        <w:rPr>
          <w:rFonts w:ascii="Museo Sans 100" w:eastAsia="Arial" w:hAnsi="Museo Sans 100" w:cs="Arial"/>
          <w:spacing w:val="-12"/>
        </w:rPr>
        <w:t xml:space="preserve"> </w:t>
      </w:r>
      <w:r w:rsidRPr="00FB3BF5">
        <w:rPr>
          <w:rFonts w:ascii="Museo Sans 100" w:eastAsia="Arial" w:hAnsi="Museo Sans 100" w:cs="Arial"/>
        </w:rPr>
        <w:t>more</w:t>
      </w:r>
      <w:r w:rsidRPr="00FB3BF5">
        <w:rPr>
          <w:rFonts w:ascii="Museo Sans 100" w:eastAsia="Arial" w:hAnsi="Museo Sans 100" w:cs="Arial"/>
          <w:spacing w:val="-11"/>
        </w:rPr>
        <w:t xml:space="preserve"> </w:t>
      </w:r>
      <w:r w:rsidRPr="00FB3BF5">
        <w:rPr>
          <w:rFonts w:ascii="Museo Sans 100" w:eastAsia="Arial" w:hAnsi="Museo Sans 100" w:cs="Arial"/>
        </w:rPr>
        <w:t>than</w:t>
      </w:r>
      <w:r w:rsidRPr="00FB3BF5">
        <w:rPr>
          <w:rFonts w:ascii="Museo Sans 100" w:eastAsia="Arial" w:hAnsi="Museo Sans 100" w:cs="Arial"/>
          <w:spacing w:val="-11"/>
        </w:rPr>
        <w:t xml:space="preserve"> </w:t>
      </w:r>
      <w:r w:rsidRPr="00FB3BF5">
        <w:rPr>
          <w:rFonts w:ascii="Museo Sans 100" w:eastAsia="Arial" w:hAnsi="Museo Sans 100" w:cs="Arial"/>
        </w:rPr>
        <w:t>150 mm (6") from boundary walls, interruptions of continuity, and changes in direction. Run channels transversely to structural framing members.</w:t>
      </w:r>
    </w:p>
    <w:p w14:paraId="23214F0C" w14:textId="77777777" w:rsidR="00FB3BF5" w:rsidRPr="00FB3BF5" w:rsidRDefault="00FB3BF5">
      <w:pPr>
        <w:widowControl w:val="0"/>
        <w:numPr>
          <w:ilvl w:val="2"/>
          <w:numId w:val="7"/>
        </w:numPr>
        <w:tabs>
          <w:tab w:val="left" w:pos="720"/>
        </w:tabs>
        <w:autoSpaceDE w:val="0"/>
        <w:autoSpaceDN w:val="0"/>
        <w:spacing w:before="120" w:after="0" w:line="240" w:lineRule="auto"/>
        <w:ind w:right="353"/>
        <w:jc w:val="both"/>
        <w:rPr>
          <w:rFonts w:ascii="Museo Sans 100" w:eastAsia="Arial" w:hAnsi="Museo Sans 100" w:cs="Arial"/>
        </w:rPr>
      </w:pPr>
      <w:r w:rsidRPr="00FB3BF5">
        <w:rPr>
          <w:rFonts w:ascii="Museo Sans 100" w:eastAsia="Arial" w:hAnsi="Museo Sans 100" w:cs="Arial"/>
        </w:rPr>
        <w:t>Where splices are necessary, lap members at least</w:t>
      </w:r>
      <w:r w:rsidRPr="00FB3BF5">
        <w:rPr>
          <w:rFonts w:ascii="Museo Sans 100" w:eastAsia="Arial" w:hAnsi="Museo Sans 100" w:cs="Arial"/>
          <w:spacing w:val="14"/>
        </w:rPr>
        <w:t xml:space="preserve"> </w:t>
      </w:r>
      <w:r w:rsidRPr="00FB3BF5">
        <w:rPr>
          <w:rFonts w:ascii="Museo Sans 100" w:eastAsia="Arial" w:hAnsi="Museo Sans 100" w:cs="Arial"/>
        </w:rPr>
        <w:t>200 mm (8") and wire each end with</w:t>
      </w:r>
      <w:r w:rsidRPr="00FB3BF5">
        <w:rPr>
          <w:rFonts w:ascii="Museo Sans 100" w:eastAsia="Arial" w:hAnsi="Museo Sans 100" w:cs="Arial"/>
          <w:spacing w:val="40"/>
        </w:rPr>
        <w:t xml:space="preserve"> </w:t>
      </w:r>
      <w:r w:rsidRPr="00FB3BF5">
        <w:rPr>
          <w:rFonts w:ascii="Museo Sans 100" w:eastAsia="Arial" w:hAnsi="Museo Sans 100" w:cs="Arial"/>
        </w:rPr>
        <w:t>2 loops. Avoid clustering or lining up of splices.</w:t>
      </w:r>
    </w:p>
    <w:p w14:paraId="4FE24DA9" w14:textId="77777777" w:rsidR="00FB3BF5" w:rsidRPr="00FB3BF5" w:rsidRDefault="00FB3BF5">
      <w:pPr>
        <w:widowControl w:val="0"/>
        <w:numPr>
          <w:ilvl w:val="2"/>
          <w:numId w:val="7"/>
        </w:numPr>
        <w:tabs>
          <w:tab w:val="left" w:pos="720"/>
        </w:tabs>
        <w:autoSpaceDE w:val="0"/>
        <w:autoSpaceDN w:val="0"/>
        <w:spacing w:before="120" w:after="0" w:line="240" w:lineRule="auto"/>
        <w:ind w:right="356"/>
        <w:jc w:val="both"/>
        <w:rPr>
          <w:rFonts w:ascii="Museo Sans 100" w:eastAsia="Arial" w:hAnsi="Museo Sans 100" w:cs="Arial"/>
        </w:rPr>
      </w:pPr>
      <w:r w:rsidRPr="00FB3BF5">
        <w:rPr>
          <w:rFonts w:ascii="Museo Sans 100" w:eastAsia="Arial" w:hAnsi="Museo Sans 100" w:cs="Arial"/>
        </w:rPr>
        <w:t>Attach to rod hangers by bending hanger sharply under bottom flange of runner, and securely wiring in place with saddle tie.</w:t>
      </w:r>
    </w:p>
    <w:p w14:paraId="37CA1F1E" w14:textId="77777777" w:rsidR="00FB3BF5" w:rsidRPr="00FB3BF5" w:rsidRDefault="00FB3BF5">
      <w:pPr>
        <w:widowControl w:val="0"/>
        <w:numPr>
          <w:ilvl w:val="2"/>
          <w:numId w:val="7"/>
        </w:numPr>
        <w:tabs>
          <w:tab w:val="left" w:pos="720"/>
        </w:tabs>
        <w:autoSpaceDE w:val="0"/>
        <w:autoSpaceDN w:val="0"/>
        <w:spacing w:before="121" w:after="0" w:line="240" w:lineRule="auto"/>
        <w:ind w:right="352"/>
        <w:jc w:val="both"/>
        <w:rPr>
          <w:rFonts w:ascii="Museo Sans 100" w:eastAsia="Arial" w:hAnsi="Museo Sans 100" w:cs="Arial"/>
        </w:rPr>
      </w:pPr>
      <w:r w:rsidRPr="00FB3BF5">
        <w:rPr>
          <w:rFonts w:ascii="Museo Sans 100" w:eastAsia="Arial" w:hAnsi="Museo Sans 100" w:cs="Arial"/>
        </w:rPr>
        <w:t>Erect cross furring channels transversely across runner channels at 400 mm (16") on centre</w:t>
      </w:r>
      <w:r w:rsidRPr="00FB3BF5">
        <w:rPr>
          <w:rFonts w:ascii="Museo Sans 100" w:eastAsia="Arial" w:hAnsi="Museo Sans 100" w:cs="Arial"/>
          <w:spacing w:val="40"/>
        </w:rPr>
        <w:t xml:space="preserve"> </w:t>
      </w:r>
      <w:r w:rsidRPr="00FB3BF5">
        <w:rPr>
          <w:rFonts w:ascii="Museo Sans 100" w:eastAsia="Arial" w:hAnsi="Museo Sans 100" w:cs="Arial"/>
        </w:rPr>
        <w:t>maximum,</w:t>
      </w:r>
      <w:r w:rsidRPr="00FB3BF5">
        <w:rPr>
          <w:rFonts w:ascii="Museo Sans 100" w:eastAsia="Arial" w:hAnsi="Museo Sans 100" w:cs="Arial"/>
          <w:spacing w:val="40"/>
        </w:rPr>
        <w:t xml:space="preserve"> </w:t>
      </w:r>
      <w:r w:rsidRPr="00FB3BF5">
        <w:rPr>
          <w:rFonts w:ascii="Museo Sans 100" w:eastAsia="Arial" w:hAnsi="Museo Sans 100" w:cs="Arial"/>
        </w:rPr>
        <w:t>305 mm</w:t>
      </w:r>
      <w:r w:rsidRPr="00FB3BF5">
        <w:rPr>
          <w:rFonts w:ascii="Museo Sans 100" w:eastAsia="Arial" w:hAnsi="Museo Sans 100" w:cs="Arial"/>
          <w:spacing w:val="40"/>
        </w:rPr>
        <w:t xml:space="preserve"> </w:t>
      </w:r>
      <w:r w:rsidRPr="00FB3BF5">
        <w:rPr>
          <w:rFonts w:ascii="Museo Sans 100" w:eastAsia="Arial" w:hAnsi="Museo Sans 100" w:cs="Arial"/>
        </w:rPr>
        <w:t>(12")</w:t>
      </w:r>
      <w:r w:rsidRPr="00FB3BF5">
        <w:rPr>
          <w:rFonts w:ascii="Museo Sans 100" w:eastAsia="Arial" w:hAnsi="Museo Sans 100" w:cs="Arial"/>
          <w:spacing w:val="40"/>
        </w:rPr>
        <w:t xml:space="preserve"> </w:t>
      </w:r>
      <w:r w:rsidRPr="00FB3BF5">
        <w:rPr>
          <w:rFonts w:ascii="Museo Sans 100" w:eastAsia="Arial" w:hAnsi="Museo Sans 100" w:cs="Arial"/>
        </w:rPr>
        <w:t>on</w:t>
      </w:r>
      <w:r w:rsidRPr="00FB3BF5">
        <w:rPr>
          <w:rFonts w:ascii="Museo Sans 100" w:eastAsia="Arial" w:hAnsi="Museo Sans 100" w:cs="Arial"/>
          <w:spacing w:val="40"/>
        </w:rPr>
        <w:t xml:space="preserve"> </w:t>
      </w:r>
      <w:r w:rsidRPr="00FB3BF5">
        <w:rPr>
          <w:rFonts w:ascii="Museo Sans 100" w:eastAsia="Arial" w:hAnsi="Museo Sans 100" w:cs="Arial"/>
        </w:rPr>
        <w:t>centre</w:t>
      </w:r>
      <w:r w:rsidRPr="00FB3BF5">
        <w:rPr>
          <w:rFonts w:ascii="Museo Sans 100" w:eastAsia="Arial" w:hAnsi="Museo Sans 100" w:cs="Arial"/>
          <w:spacing w:val="40"/>
        </w:rPr>
        <w:t xml:space="preserve"> </w:t>
      </w:r>
      <w:r w:rsidRPr="00FB3BF5">
        <w:rPr>
          <w:rFonts w:ascii="Museo Sans 100" w:eastAsia="Arial" w:hAnsi="Museo Sans 100" w:cs="Arial"/>
        </w:rPr>
        <w:t>at</w:t>
      </w:r>
      <w:r w:rsidRPr="00FB3BF5">
        <w:rPr>
          <w:rFonts w:ascii="Museo Sans 100" w:eastAsia="Arial" w:hAnsi="Museo Sans 100" w:cs="Arial"/>
          <w:spacing w:val="40"/>
        </w:rPr>
        <w:t xml:space="preserve"> </w:t>
      </w:r>
      <w:r w:rsidRPr="00FB3BF5">
        <w:rPr>
          <w:rFonts w:ascii="Museo Sans 100" w:eastAsia="Arial" w:hAnsi="Museo Sans 100" w:cs="Arial"/>
        </w:rPr>
        <w:t>fire</w:t>
      </w:r>
      <w:r w:rsidRPr="00FB3BF5">
        <w:rPr>
          <w:rFonts w:ascii="Museo Sans 100" w:eastAsia="Arial" w:hAnsi="Museo Sans 100" w:cs="Arial"/>
          <w:spacing w:val="40"/>
        </w:rPr>
        <w:t xml:space="preserve"> </w:t>
      </w:r>
      <w:r w:rsidRPr="00FB3BF5">
        <w:rPr>
          <w:rFonts w:ascii="Museo Sans 100" w:eastAsia="Arial" w:hAnsi="Museo Sans 100" w:cs="Arial"/>
        </w:rPr>
        <w:t>rated</w:t>
      </w:r>
      <w:r w:rsidRPr="00FB3BF5">
        <w:rPr>
          <w:rFonts w:ascii="Museo Sans 100" w:eastAsia="Arial" w:hAnsi="Museo Sans 100" w:cs="Arial"/>
          <w:spacing w:val="40"/>
        </w:rPr>
        <w:t xml:space="preserve"> </w:t>
      </w:r>
      <w:r w:rsidRPr="00FB3BF5">
        <w:rPr>
          <w:rFonts w:ascii="Museo Sans 100" w:eastAsia="Arial" w:hAnsi="Museo Sans 100" w:cs="Arial"/>
        </w:rPr>
        <w:t>assemblies,</w:t>
      </w:r>
      <w:r w:rsidRPr="00FB3BF5">
        <w:rPr>
          <w:rFonts w:ascii="Museo Sans 100" w:eastAsia="Arial" w:hAnsi="Museo Sans 100" w:cs="Arial"/>
          <w:spacing w:val="40"/>
        </w:rPr>
        <w:t xml:space="preserve"> </w:t>
      </w:r>
      <w:r w:rsidRPr="00FB3BF5">
        <w:rPr>
          <w:rFonts w:ascii="Museo Sans 100" w:eastAsia="Arial" w:hAnsi="Museo Sans 100" w:cs="Arial"/>
        </w:rPr>
        <w:t>at</w:t>
      </w:r>
      <w:r w:rsidRPr="00FB3BF5">
        <w:rPr>
          <w:rFonts w:ascii="Museo Sans 100" w:eastAsia="Arial" w:hAnsi="Museo Sans 100" w:cs="Arial"/>
          <w:spacing w:val="40"/>
        </w:rPr>
        <w:t xml:space="preserve"> </w:t>
      </w:r>
      <w:r w:rsidRPr="00FB3BF5">
        <w:rPr>
          <w:rFonts w:ascii="Museo Sans 100" w:eastAsia="Arial" w:hAnsi="Museo Sans 100" w:cs="Arial"/>
        </w:rPr>
        <w:t>not</w:t>
      </w:r>
      <w:r w:rsidRPr="00FB3BF5">
        <w:rPr>
          <w:rFonts w:ascii="Museo Sans 100" w:eastAsia="Arial" w:hAnsi="Museo Sans 100" w:cs="Arial"/>
          <w:spacing w:val="40"/>
        </w:rPr>
        <w:t xml:space="preserve"> </w:t>
      </w:r>
      <w:r w:rsidRPr="00FB3BF5">
        <w:rPr>
          <w:rFonts w:ascii="Museo Sans 100" w:eastAsia="Arial" w:hAnsi="Museo Sans 100" w:cs="Arial"/>
        </w:rPr>
        <w:t>more</w:t>
      </w:r>
      <w:r w:rsidRPr="00FB3BF5">
        <w:rPr>
          <w:rFonts w:ascii="Museo Sans 100" w:eastAsia="Arial" w:hAnsi="Museo Sans 100" w:cs="Arial"/>
          <w:spacing w:val="40"/>
        </w:rPr>
        <w:t xml:space="preserve"> </w:t>
      </w:r>
      <w:r w:rsidRPr="00FB3BF5">
        <w:rPr>
          <w:rFonts w:ascii="Museo Sans 100" w:eastAsia="Arial" w:hAnsi="Museo Sans 100" w:cs="Arial"/>
        </w:rPr>
        <w:t>than 150 mm</w:t>
      </w:r>
      <w:r w:rsidRPr="00FB3BF5">
        <w:rPr>
          <w:rFonts w:ascii="Museo Sans 100" w:eastAsia="Arial" w:hAnsi="Museo Sans 100" w:cs="Arial"/>
          <w:spacing w:val="-3"/>
        </w:rPr>
        <w:t xml:space="preserve"> </w:t>
      </w:r>
      <w:r w:rsidRPr="00FB3BF5">
        <w:rPr>
          <w:rFonts w:ascii="Museo Sans 100" w:eastAsia="Arial" w:hAnsi="Museo Sans 100" w:cs="Arial"/>
        </w:rPr>
        <w:t>(6")</w:t>
      </w:r>
      <w:r w:rsidRPr="00FB3BF5">
        <w:rPr>
          <w:rFonts w:ascii="Museo Sans 100" w:eastAsia="Arial" w:hAnsi="Museo Sans 100" w:cs="Arial"/>
          <w:spacing w:val="-3"/>
        </w:rPr>
        <w:t xml:space="preserve"> </w:t>
      </w:r>
      <w:r w:rsidRPr="00FB3BF5">
        <w:rPr>
          <w:rFonts w:ascii="Museo Sans 100" w:eastAsia="Arial" w:hAnsi="Museo Sans 100" w:cs="Arial"/>
        </w:rPr>
        <w:t>from</w:t>
      </w:r>
      <w:r w:rsidRPr="00FB3BF5">
        <w:rPr>
          <w:rFonts w:ascii="Museo Sans 100" w:eastAsia="Arial" w:hAnsi="Museo Sans 100" w:cs="Arial"/>
          <w:spacing w:val="-4"/>
        </w:rPr>
        <w:t xml:space="preserve"> </w:t>
      </w:r>
      <w:r w:rsidRPr="00FB3BF5">
        <w:rPr>
          <w:rFonts w:ascii="Museo Sans 100" w:eastAsia="Arial" w:hAnsi="Museo Sans 100" w:cs="Arial"/>
        </w:rPr>
        <w:t>boundary</w:t>
      </w:r>
      <w:r w:rsidRPr="00FB3BF5">
        <w:rPr>
          <w:rFonts w:ascii="Museo Sans 100" w:eastAsia="Arial" w:hAnsi="Museo Sans 100" w:cs="Arial"/>
          <w:spacing w:val="-1"/>
        </w:rPr>
        <w:t xml:space="preserve"> </w:t>
      </w:r>
      <w:r w:rsidRPr="00FB3BF5">
        <w:rPr>
          <w:rFonts w:ascii="Museo Sans 100" w:eastAsia="Arial" w:hAnsi="Museo Sans 100" w:cs="Arial"/>
        </w:rPr>
        <w:t>wall</w:t>
      </w:r>
      <w:r w:rsidRPr="00FB3BF5">
        <w:rPr>
          <w:rFonts w:ascii="Museo Sans 100" w:eastAsia="Arial" w:hAnsi="Museo Sans 100" w:cs="Arial"/>
          <w:spacing w:val="-3"/>
        </w:rPr>
        <w:t xml:space="preserve"> </w:t>
      </w:r>
      <w:r w:rsidRPr="00FB3BF5">
        <w:rPr>
          <w:rFonts w:ascii="Museo Sans 100" w:eastAsia="Arial" w:hAnsi="Museo Sans 100" w:cs="Arial"/>
        </w:rPr>
        <w:t>openings,</w:t>
      </w:r>
      <w:r w:rsidRPr="00FB3BF5">
        <w:rPr>
          <w:rFonts w:ascii="Museo Sans 100" w:eastAsia="Arial" w:hAnsi="Museo Sans 100" w:cs="Arial"/>
          <w:spacing w:val="-1"/>
        </w:rPr>
        <w:t xml:space="preserve"> </w:t>
      </w:r>
      <w:r w:rsidRPr="00FB3BF5">
        <w:rPr>
          <w:rFonts w:ascii="Museo Sans 100" w:eastAsia="Arial" w:hAnsi="Museo Sans 100" w:cs="Arial"/>
        </w:rPr>
        <w:t>interruptions</w:t>
      </w:r>
      <w:r w:rsidRPr="00FB3BF5">
        <w:rPr>
          <w:rFonts w:ascii="Museo Sans 100" w:eastAsia="Arial" w:hAnsi="Museo Sans 100" w:cs="Arial"/>
          <w:spacing w:val="-2"/>
        </w:rPr>
        <w:t xml:space="preserve"> </w:t>
      </w:r>
      <w:r w:rsidRPr="00FB3BF5">
        <w:rPr>
          <w:rFonts w:ascii="Museo Sans 100" w:eastAsia="Arial" w:hAnsi="Museo Sans 100" w:cs="Arial"/>
        </w:rPr>
        <w:t>in</w:t>
      </w:r>
      <w:r w:rsidRPr="00FB3BF5">
        <w:rPr>
          <w:rFonts w:ascii="Museo Sans 100" w:eastAsia="Arial" w:hAnsi="Museo Sans 100" w:cs="Arial"/>
          <w:spacing w:val="-5"/>
        </w:rPr>
        <w:t xml:space="preserve"> </w:t>
      </w:r>
      <w:r w:rsidRPr="00FB3BF5">
        <w:rPr>
          <w:rFonts w:ascii="Museo Sans 100" w:eastAsia="Arial" w:hAnsi="Museo Sans 100" w:cs="Arial"/>
        </w:rPr>
        <w:t>ceiling</w:t>
      </w:r>
      <w:r w:rsidRPr="00FB3BF5">
        <w:rPr>
          <w:rFonts w:ascii="Museo Sans 100" w:eastAsia="Arial" w:hAnsi="Museo Sans 100" w:cs="Arial"/>
          <w:spacing w:val="-3"/>
        </w:rPr>
        <w:t xml:space="preserve"> </w:t>
      </w:r>
      <w:r w:rsidRPr="00FB3BF5">
        <w:rPr>
          <w:rFonts w:ascii="Museo Sans 100" w:eastAsia="Arial" w:hAnsi="Museo Sans 100" w:cs="Arial"/>
        </w:rPr>
        <w:t>continuity,</w:t>
      </w:r>
      <w:r w:rsidRPr="00FB3BF5">
        <w:rPr>
          <w:rFonts w:ascii="Museo Sans 100" w:eastAsia="Arial" w:hAnsi="Museo Sans 100" w:cs="Arial"/>
          <w:spacing w:val="-1"/>
        </w:rPr>
        <w:t xml:space="preserve"> </w:t>
      </w:r>
      <w:r w:rsidRPr="00FB3BF5">
        <w:rPr>
          <w:rFonts w:ascii="Museo Sans 100" w:eastAsia="Arial" w:hAnsi="Museo Sans 100" w:cs="Arial"/>
        </w:rPr>
        <w:t>and</w:t>
      </w:r>
      <w:r w:rsidRPr="00FB3BF5">
        <w:rPr>
          <w:rFonts w:ascii="Museo Sans 100" w:eastAsia="Arial" w:hAnsi="Museo Sans 100" w:cs="Arial"/>
          <w:spacing w:val="-3"/>
        </w:rPr>
        <w:t xml:space="preserve"> </w:t>
      </w:r>
      <w:r w:rsidRPr="00FB3BF5">
        <w:rPr>
          <w:rFonts w:ascii="Museo Sans 100" w:eastAsia="Arial" w:hAnsi="Museo Sans 100" w:cs="Arial"/>
        </w:rPr>
        <w:t>changes in direction.</w:t>
      </w:r>
    </w:p>
    <w:p w14:paraId="601889C1" w14:textId="77777777" w:rsidR="00FB3BF5" w:rsidRPr="00FB3BF5" w:rsidRDefault="00FB3BF5">
      <w:pPr>
        <w:widowControl w:val="0"/>
        <w:numPr>
          <w:ilvl w:val="2"/>
          <w:numId w:val="7"/>
        </w:numPr>
        <w:tabs>
          <w:tab w:val="left" w:pos="720"/>
        </w:tabs>
        <w:autoSpaceDE w:val="0"/>
        <w:autoSpaceDN w:val="0"/>
        <w:spacing w:before="121" w:after="0" w:line="240" w:lineRule="auto"/>
        <w:ind w:right="354"/>
        <w:rPr>
          <w:rFonts w:ascii="Museo Sans 100" w:eastAsia="Arial" w:hAnsi="Museo Sans 100" w:cs="Arial"/>
        </w:rPr>
      </w:pPr>
      <w:r w:rsidRPr="00FB3BF5">
        <w:rPr>
          <w:rFonts w:ascii="Museo Sans 100" w:eastAsia="Arial" w:hAnsi="Museo Sans 100" w:cs="Arial"/>
        </w:rPr>
        <w:t>Secure furring channels to each support with purpose-made slips or wire tie. Splice joints by lapping channels and tying together.</w:t>
      </w:r>
    </w:p>
    <w:p w14:paraId="2869925F" w14:textId="77777777" w:rsidR="00FB3BF5" w:rsidRPr="00FB3BF5" w:rsidRDefault="00FB3BF5">
      <w:pPr>
        <w:widowControl w:val="0"/>
        <w:numPr>
          <w:ilvl w:val="2"/>
          <w:numId w:val="7"/>
        </w:numPr>
        <w:tabs>
          <w:tab w:val="left" w:pos="720"/>
        </w:tabs>
        <w:autoSpaceDE w:val="0"/>
        <w:autoSpaceDN w:val="0"/>
        <w:spacing w:before="118" w:after="0" w:line="240" w:lineRule="auto"/>
        <w:rPr>
          <w:rFonts w:ascii="Museo Sans 100" w:eastAsia="Arial" w:hAnsi="Museo Sans 100" w:cs="Arial"/>
        </w:rPr>
      </w:pPr>
      <w:r w:rsidRPr="00FB3BF5">
        <w:rPr>
          <w:rFonts w:ascii="Museo Sans 100" w:eastAsia="Arial" w:hAnsi="Museo Sans 100" w:cs="Arial"/>
        </w:rPr>
        <w:t>Install</w:t>
      </w:r>
      <w:r w:rsidRPr="00FB3BF5">
        <w:rPr>
          <w:rFonts w:ascii="Museo Sans 100" w:eastAsia="Arial" w:hAnsi="Museo Sans 100" w:cs="Arial"/>
          <w:spacing w:val="-4"/>
        </w:rPr>
        <w:t xml:space="preserve"> </w:t>
      </w:r>
      <w:r w:rsidRPr="00FB3BF5">
        <w:rPr>
          <w:rFonts w:ascii="Museo Sans 100" w:eastAsia="Arial" w:hAnsi="Museo Sans 100" w:cs="Arial"/>
        </w:rPr>
        <w:t>proprietary</w:t>
      </w:r>
      <w:r w:rsidRPr="00FB3BF5">
        <w:rPr>
          <w:rFonts w:ascii="Museo Sans 100" w:eastAsia="Arial" w:hAnsi="Museo Sans 100" w:cs="Arial"/>
          <w:spacing w:val="-2"/>
        </w:rPr>
        <w:t xml:space="preserve"> </w:t>
      </w:r>
      <w:r w:rsidRPr="00FB3BF5">
        <w:rPr>
          <w:rFonts w:ascii="Museo Sans 100" w:eastAsia="Arial" w:hAnsi="Museo Sans 100" w:cs="Arial"/>
        </w:rPr>
        <w:t>ceiling</w:t>
      </w:r>
      <w:r w:rsidRPr="00FB3BF5">
        <w:rPr>
          <w:rFonts w:ascii="Museo Sans 100" w:eastAsia="Arial" w:hAnsi="Museo Sans 100" w:cs="Arial"/>
          <w:spacing w:val="-1"/>
        </w:rPr>
        <w:t xml:space="preserve"> </w:t>
      </w:r>
      <w:r w:rsidRPr="00FB3BF5">
        <w:rPr>
          <w:rFonts w:ascii="Museo Sans 100" w:eastAsia="Arial" w:hAnsi="Museo Sans 100" w:cs="Arial"/>
        </w:rPr>
        <w:t>systems in</w:t>
      </w:r>
      <w:r w:rsidRPr="00FB3BF5">
        <w:rPr>
          <w:rFonts w:ascii="Museo Sans 100" w:eastAsia="Arial" w:hAnsi="Museo Sans 100" w:cs="Arial"/>
          <w:spacing w:val="-3"/>
        </w:rPr>
        <w:t xml:space="preserve"> </w:t>
      </w:r>
      <w:r w:rsidRPr="00FB3BF5">
        <w:rPr>
          <w:rFonts w:ascii="Museo Sans 100" w:eastAsia="Arial" w:hAnsi="Museo Sans 100" w:cs="Arial"/>
        </w:rPr>
        <w:t>accordance</w:t>
      </w:r>
      <w:r w:rsidRPr="00FB3BF5">
        <w:rPr>
          <w:rFonts w:ascii="Museo Sans 100" w:eastAsia="Arial" w:hAnsi="Museo Sans 100" w:cs="Arial"/>
          <w:spacing w:val="-3"/>
        </w:rPr>
        <w:t xml:space="preserve"> </w:t>
      </w:r>
      <w:r w:rsidRPr="00FB3BF5">
        <w:rPr>
          <w:rFonts w:ascii="Museo Sans 100" w:eastAsia="Arial" w:hAnsi="Museo Sans 100" w:cs="Arial"/>
        </w:rPr>
        <w:t>with</w:t>
      </w:r>
      <w:r w:rsidRPr="00FB3BF5">
        <w:rPr>
          <w:rFonts w:ascii="Museo Sans 100" w:eastAsia="Arial" w:hAnsi="Museo Sans 100" w:cs="Arial"/>
          <w:spacing w:val="-1"/>
        </w:rPr>
        <w:t xml:space="preserve"> </w:t>
      </w:r>
      <w:r w:rsidRPr="00FB3BF5">
        <w:rPr>
          <w:rFonts w:ascii="Museo Sans 100" w:eastAsia="Arial" w:hAnsi="Museo Sans 100" w:cs="Arial"/>
        </w:rPr>
        <w:t>manufacturer's</w:t>
      </w:r>
      <w:r w:rsidRPr="00FB3BF5">
        <w:rPr>
          <w:rFonts w:ascii="Museo Sans 100" w:eastAsia="Arial" w:hAnsi="Museo Sans 100" w:cs="Arial"/>
          <w:spacing w:val="-3"/>
        </w:rPr>
        <w:t xml:space="preserve"> </w:t>
      </w:r>
      <w:r w:rsidRPr="00FB3BF5">
        <w:rPr>
          <w:rFonts w:ascii="Museo Sans 100" w:eastAsia="Arial" w:hAnsi="Museo Sans 100" w:cs="Arial"/>
        </w:rPr>
        <w:t>printed</w:t>
      </w:r>
      <w:r w:rsidRPr="00FB3BF5">
        <w:rPr>
          <w:rFonts w:ascii="Museo Sans 100" w:eastAsia="Arial" w:hAnsi="Museo Sans 100" w:cs="Arial"/>
          <w:spacing w:val="-1"/>
        </w:rPr>
        <w:t xml:space="preserve"> </w:t>
      </w:r>
      <w:r w:rsidRPr="00FB3BF5">
        <w:rPr>
          <w:rFonts w:ascii="Museo Sans 100" w:eastAsia="Arial" w:hAnsi="Museo Sans 100" w:cs="Arial"/>
          <w:spacing w:val="-2"/>
        </w:rPr>
        <w:t>directions.</w:t>
      </w:r>
    </w:p>
    <w:p w14:paraId="75211782" w14:textId="77777777" w:rsidR="00FB3BF5" w:rsidRPr="00FB3BF5" w:rsidRDefault="00FB3BF5">
      <w:pPr>
        <w:widowControl w:val="0"/>
        <w:numPr>
          <w:ilvl w:val="2"/>
          <w:numId w:val="7"/>
        </w:numPr>
        <w:tabs>
          <w:tab w:val="left" w:pos="717"/>
        </w:tabs>
        <w:autoSpaceDE w:val="0"/>
        <w:autoSpaceDN w:val="0"/>
        <w:spacing w:before="122" w:after="0" w:line="240" w:lineRule="auto"/>
        <w:ind w:left="717" w:hanging="429"/>
        <w:rPr>
          <w:rFonts w:ascii="Museo Sans 100" w:eastAsia="Arial" w:hAnsi="Museo Sans 100" w:cs="Arial"/>
        </w:rPr>
      </w:pPr>
      <w:r w:rsidRPr="00FB3BF5">
        <w:rPr>
          <w:rFonts w:ascii="Museo Sans 100" w:eastAsia="Arial" w:hAnsi="Museo Sans 100" w:cs="Arial"/>
        </w:rPr>
        <w:t>Level</w:t>
      </w:r>
      <w:r w:rsidRPr="00FB3BF5">
        <w:rPr>
          <w:rFonts w:ascii="Museo Sans 100" w:eastAsia="Arial" w:hAnsi="Museo Sans 100" w:cs="Arial"/>
          <w:spacing w:val="1"/>
        </w:rPr>
        <w:t xml:space="preserve"> </w:t>
      </w:r>
      <w:r w:rsidRPr="00FB3BF5">
        <w:rPr>
          <w:rFonts w:ascii="Museo Sans 100" w:eastAsia="Arial" w:hAnsi="Museo Sans 100" w:cs="Arial"/>
        </w:rPr>
        <w:t>cross</w:t>
      </w:r>
      <w:r w:rsidRPr="00FB3BF5">
        <w:rPr>
          <w:rFonts w:ascii="Museo Sans 100" w:eastAsia="Arial" w:hAnsi="Museo Sans 100" w:cs="Arial"/>
          <w:spacing w:val="1"/>
        </w:rPr>
        <w:t xml:space="preserve"> </w:t>
      </w:r>
      <w:r w:rsidRPr="00FB3BF5">
        <w:rPr>
          <w:rFonts w:ascii="Museo Sans 100" w:eastAsia="Arial" w:hAnsi="Museo Sans 100" w:cs="Arial"/>
        </w:rPr>
        <w:t>furring</w:t>
      </w:r>
      <w:r w:rsidRPr="00FB3BF5">
        <w:rPr>
          <w:rFonts w:ascii="Museo Sans 100" w:eastAsia="Arial" w:hAnsi="Museo Sans 100" w:cs="Arial"/>
          <w:spacing w:val="1"/>
        </w:rPr>
        <w:t xml:space="preserve"> </w:t>
      </w:r>
      <w:r w:rsidRPr="00FB3BF5">
        <w:rPr>
          <w:rFonts w:ascii="Museo Sans 100" w:eastAsia="Arial" w:hAnsi="Museo Sans 100" w:cs="Arial"/>
        </w:rPr>
        <w:t>channels</w:t>
      </w:r>
      <w:r w:rsidRPr="00FB3BF5">
        <w:rPr>
          <w:rFonts w:ascii="Museo Sans 100" w:eastAsia="Arial" w:hAnsi="Museo Sans 100" w:cs="Arial"/>
          <w:spacing w:val="4"/>
        </w:rPr>
        <w:t xml:space="preserve"> </w:t>
      </w:r>
      <w:r w:rsidRPr="00FB3BF5">
        <w:rPr>
          <w:rFonts w:ascii="Museo Sans 100" w:eastAsia="Arial" w:hAnsi="Museo Sans 100" w:cs="Arial"/>
        </w:rPr>
        <w:t>to maximum</w:t>
      </w:r>
      <w:r w:rsidRPr="00FB3BF5">
        <w:rPr>
          <w:rFonts w:ascii="Museo Sans 100" w:eastAsia="Arial" w:hAnsi="Museo Sans 100" w:cs="Arial"/>
          <w:spacing w:val="2"/>
        </w:rPr>
        <w:t xml:space="preserve"> </w:t>
      </w:r>
      <w:r w:rsidRPr="00FB3BF5">
        <w:rPr>
          <w:rFonts w:ascii="Museo Sans 100" w:eastAsia="Arial" w:hAnsi="Museo Sans 100" w:cs="Arial"/>
        </w:rPr>
        <w:t>tolerance</w:t>
      </w:r>
      <w:r w:rsidRPr="00FB3BF5">
        <w:rPr>
          <w:rFonts w:ascii="Museo Sans 100" w:eastAsia="Arial" w:hAnsi="Museo Sans 100" w:cs="Arial"/>
          <w:spacing w:val="3"/>
        </w:rPr>
        <w:t xml:space="preserve"> </w:t>
      </w:r>
      <w:r w:rsidRPr="00FB3BF5">
        <w:rPr>
          <w:rFonts w:ascii="Museo Sans 100" w:eastAsia="Arial" w:hAnsi="Museo Sans 100" w:cs="Arial"/>
        </w:rPr>
        <w:t>of</w:t>
      </w:r>
      <w:r w:rsidRPr="00FB3BF5">
        <w:rPr>
          <w:rFonts w:ascii="Museo Sans 100" w:eastAsia="Arial" w:hAnsi="Museo Sans 100" w:cs="Arial"/>
          <w:spacing w:val="6"/>
        </w:rPr>
        <w:t xml:space="preserve"> </w:t>
      </w:r>
      <w:r w:rsidRPr="00FB3BF5">
        <w:rPr>
          <w:rFonts w:ascii="Museo Sans 100" w:eastAsia="Arial" w:hAnsi="Museo Sans 100" w:cs="Arial"/>
        </w:rPr>
        <w:t>3 mm</w:t>
      </w:r>
      <w:r w:rsidRPr="00FB3BF5">
        <w:rPr>
          <w:rFonts w:ascii="Museo Sans 100" w:eastAsia="Arial" w:hAnsi="Museo Sans 100" w:cs="Arial"/>
          <w:spacing w:val="5"/>
        </w:rPr>
        <w:t xml:space="preserve"> </w:t>
      </w:r>
      <w:r w:rsidRPr="00FB3BF5">
        <w:rPr>
          <w:rFonts w:ascii="Museo Sans 100" w:eastAsia="Arial" w:hAnsi="Museo Sans 100" w:cs="Arial"/>
        </w:rPr>
        <w:t>in</w:t>
      </w:r>
      <w:r w:rsidRPr="00FB3BF5">
        <w:rPr>
          <w:rFonts w:ascii="Museo Sans 100" w:eastAsia="Arial" w:hAnsi="Museo Sans 100" w:cs="Arial"/>
          <w:spacing w:val="4"/>
        </w:rPr>
        <w:t xml:space="preserve"> </w:t>
      </w:r>
      <w:r w:rsidRPr="00FB3BF5">
        <w:rPr>
          <w:rFonts w:ascii="Museo Sans 100" w:eastAsia="Arial" w:hAnsi="Museo Sans 100" w:cs="Arial"/>
        </w:rPr>
        <w:t>3</w:t>
      </w:r>
      <w:r w:rsidRPr="00FB3BF5">
        <w:rPr>
          <w:rFonts w:ascii="Museo Sans 100" w:eastAsia="Arial" w:hAnsi="Museo Sans 100" w:cs="Arial"/>
          <w:spacing w:val="1"/>
        </w:rPr>
        <w:t xml:space="preserve"> </w:t>
      </w:r>
      <w:r w:rsidRPr="00FB3BF5">
        <w:rPr>
          <w:rFonts w:ascii="Museo Sans 100" w:eastAsia="Arial" w:hAnsi="Museo Sans 100" w:cs="Arial"/>
        </w:rPr>
        <w:t>m</w:t>
      </w:r>
      <w:r w:rsidRPr="00FB3BF5">
        <w:rPr>
          <w:rFonts w:ascii="Museo Sans 100" w:eastAsia="Arial" w:hAnsi="Museo Sans 100" w:cs="Arial"/>
          <w:spacing w:val="1"/>
        </w:rPr>
        <w:t xml:space="preserve"> </w:t>
      </w:r>
      <w:r w:rsidRPr="00FB3BF5">
        <w:rPr>
          <w:rFonts w:ascii="Museo Sans 100" w:eastAsia="Arial" w:hAnsi="Museo Sans 100" w:cs="Arial"/>
        </w:rPr>
        <w:t>(1/8”</w:t>
      </w:r>
      <w:r w:rsidRPr="00FB3BF5">
        <w:rPr>
          <w:rFonts w:ascii="Museo Sans 100" w:eastAsia="Arial" w:hAnsi="Museo Sans 100" w:cs="Arial"/>
          <w:spacing w:val="-1"/>
        </w:rPr>
        <w:t xml:space="preserve"> </w:t>
      </w:r>
      <w:r w:rsidRPr="00FB3BF5">
        <w:rPr>
          <w:rFonts w:ascii="Museo Sans 100" w:eastAsia="Arial" w:hAnsi="Museo Sans 100" w:cs="Arial"/>
        </w:rPr>
        <w:t>in</w:t>
      </w:r>
      <w:r w:rsidRPr="00FB3BF5">
        <w:rPr>
          <w:rFonts w:ascii="Museo Sans 100" w:eastAsia="Arial" w:hAnsi="Museo Sans 100" w:cs="Arial"/>
          <w:spacing w:val="4"/>
        </w:rPr>
        <w:t xml:space="preserve"> </w:t>
      </w:r>
      <w:r w:rsidRPr="00FB3BF5">
        <w:rPr>
          <w:rFonts w:ascii="Museo Sans 100" w:eastAsia="Arial" w:hAnsi="Museo Sans 100" w:cs="Arial"/>
        </w:rPr>
        <w:t>10</w:t>
      </w:r>
      <w:r w:rsidRPr="00FB3BF5">
        <w:rPr>
          <w:rFonts w:ascii="Museo Sans 100" w:eastAsia="Arial" w:hAnsi="Museo Sans 100" w:cs="Arial"/>
          <w:spacing w:val="1"/>
        </w:rPr>
        <w:t xml:space="preserve"> </w:t>
      </w:r>
      <w:r w:rsidRPr="00FB3BF5">
        <w:rPr>
          <w:rFonts w:ascii="Museo Sans 100" w:eastAsia="Arial" w:hAnsi="Museo Sans 100" w:cs="Arial"/>
          <w:spacing w:val="-4"/>
        </w:rPr>
        <w:t>ft).</w:t>
      </w:r>
    </w:p>
    <w:p w14:paraId="118FBDA1" w14:textId="77777777" w:rsidR="00FB3BF5" w:rsidRPr="00FB3BF5" w:rsidRDefault="00FB3BF5">
      <w:pPr>
        <w:widowControl w:val="0"/>
        <w:numPr>
          <w:ilvl w:val="1"/>
          <w:numId w:val="7"/>
        </w:numPr>
        <w:tabs>
          <w:tab w:val="left" w:pos="716"/>
        </w:tabs>
        <w:autoSpaceDE w:val="0"/>
        <w:autoSpaceDN w:val="0"/>
        <w:spacing w:before="238"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Wall</w:t>
      </w:r>
      <w:r w:rsidRPr="00FB3BF5">
        <w:rPr>
          <w:rFonts w:ascii="Museo Sans 100" w:eastAsia="Arial" w:hAnsi="Museo Sans 100" w:cs="Arial"/>
          <w:bCs/>
          <w:spacing w:val="6"/>
        </w:rPr>
        <w:t xml:space="preserve"> </w:t>
      </w:r>
      <w:r w:rsidRPr="00FB3BF5">
        <w:rPr>
          <w:rFonts w:ascii="Museo Sans 100" w:eastAsia="Arial" w:hAnsi="Museo Sans 100" w:cs="Arial"/>
          <w:b/>
          <w:bCs/>
          <w:spacing w:val="-2"/>
        </w:rPr>
        <w:t>Furring</w:t>
      </w:r>
    </w:p>
    <w:p w14:paraId="2E80A8A2" w14:textId="0E6F322C" w:rsidR="00FB3BF5" w:rsidRPr="00FB3BF5" w:rsidRDefault="00FB3BF5">
      <w:pPr>
        <w:widowControl w:val="0"/>
        <w:numPr>
          <w:ilvl w:val="2"/>
          <w:numId w:val="7"/>
        </w:numPr>
        <w:tabs>
          <w:tab w:val="left" w:pos="720"/>
        </w:tabs>
        <w:autoSpaceDE w:val="0"/>
        <w:autoSpaceDN w:val="0"/>
        <w:spacing w:before="9" w:after="0" w:line="240" w:lineRule="auto"/>
        <w:ind w:right="362"/>
        <w:rPr>
          <w:rFonts w:ascii="Museo Sans 100" w:eastAsia="Arial" w:hAnsi="Museo Sans 100" w:cs="Arial"/>
        </w:rPr>
      </w:pPr>
      <w:r w:rsidRPr="00FB3BF5">
        <w:rPr>
          <w:rFonts w:ascii="Museo Sans 100" w:eastAsia="Arial" w:hAnsi="Museo Sans 100" w:cs="Arial"/>
        </w:rPr>
        <w:t>Install</w:t>
      </w:r>
      <w:r w:rsidRPr="00FB3BF5">
        <w:rPr>
          <w:rFonts w:ascii="Museo Sans 100" w:eastAsia="Arial" w:hAnsi="Museo Sans 100" w:cs="Arial"/>
          <w:spacing w:val="40"/>
        </w:rPr>
        <w:t xml:space="preserve"> </w:t>
      </w:r>
      <w:r w:rsidRPr="00FB3BF5">
        <w:rPr>
          <w:rFonts w:ascii="Museo Sans 100" w:eastAsia="Arial" w:hAnsi="Museo Sans 100" w:cs="Arial"/>
        </w:rPr>
        <w:t>steel</w:t>
      </w:r>
      <w:r w:rsidRPr="00FB3BF5">
        <w:rPr>
          <w:rFonts w:ascii="Museo Sans 100" w:eastAsia="Arial" w:hAnsi="Museo Sans 100" w:cs="Arial"/>
          <w:spacing w:val="40"/>
        </w:rPr>
        <w:t xml:space="preserve"> </w:t>
      </w:r>
      <w:r w:rsidRPr="00FB3BF5">
        <w:rPr>
          <w:rFonts w:ascii="Museo Sans 100" w:eastAsia="Arial" w:hAnsi="Museo Sans 100" w:cs="Arial"/>
        </w:rPr>
        <w:t>furring</w:t>
      </w:r>
      <w:r w:rsidRPr="00FB3BF5">
        <w:rPr>
          <w:rFonts w:ascii="Museo Sans 100" w:eastAsia="Arial" w:hAnsi="Museo Sans 100" w:cs="Arial"/>
          <w:spacing w:val="40"/>
        </w:rPr>
        <w:t xml:space="preserve"> </w:t>
      </w:r>
      <w:r w:rsidRPr="00FB3BF5">
        <w:rPr>
          <w:rFonts w:ascii="Museo Sans 100" w:eastAsia="Arial" w:hAnsi="Museo Sans 100" w:cs="Arial"/>
        </w:rPr>
        <w:t>for</w:t>
      </w:r>
      <w:r w:rsidRPr="00FB3BF5">
        <w:rPr>
          <w:rFonts w:ascii="Museo Sans 100" w:eastAsia="Arial" w:hAnsi="Museo Sans 100" w:cs="Arial"/>
          <w:spacing w:val="40"/>
        </w:rPr>
        <w:t xml:space="preserve"> </w:t>
      </w:r>
      <w:r w:rsidRPr="00FB3BF5">
        <w:rPr>
          <w:rFonts w:ascii="Museo Sans 100" w:eastAsia="Arial" w:hAnsi="Museo Sans 100" w:cs="Arial"/>
        </w:rPr>
        <w:t>braced</w:t>
      </w:r>
      <w:r w:rsidRPr="00FB3BF5">
        <w:rPr>
          <w:rFonts w:ascii="Museo Sans 100" w:eastAsia="Arial" w:hAnsi="Museo Sans 100" w:cs="Arial"/>
          <w:spacing w:val="40"/>
        </w:rPr>
        <w:t xml:space="preserve"> </w:t>
      </w:r>
      <w:r w:rsidRPr="00FB3BF5">
        <w:rPr>
          <w:rFonts w:ascii="Museo Sans 100" w:eastAsia="Arial" w:hAnsi="Museo Sans 100" w:cs="Arial"/>
        </w:rPr>
        <w:t>walls,</w:t>
      </w:r>
      <w:r w:rsidRPr="00FB3BF5">
        <w:rPr>
          <w:rFonts w:ascii="Museo Sans 100" w:eastAsia="Arial" w:hAnsi="Museo Sans 100" w:cs="Arial"/>
          <w:spacing w:val="40"/>
        </w:rPr>
        <w:t xml:space="preserve"> </w:t>
      </w:r>
      <w:r w:rsidRPr="00FB3BF5">
        <w:rPr>
          <w:rFonts w:ascii="Museo Sans 100" w:eastAsia="Arial" w:hAnsi="Museo Sans 100" w:cs="Arial"/>
        </w:rPr>
        <w:t>free</w:t>
      </w:r>
      <w:r w:rsidRPr="00FB3BF5">
        <w:rPr>
          <w:rFonts w:ascii="Museo Sans 100" w:eastAsia="Arial" w:hAnsi="Museo Sans 100" w:cs="Arial"/>
          <w:spacing w:val="40"/>
        </w:rPr>
        <w:t xml:space="preserve"> </w:t>
      </w:r>
      <w:r w:rsidRPr="00FB3BF5">
        <w:rPr>
          <w:rFonts w:ascii="Museo Sans 100" w:eastAsia="Arial" w:hAnsi="Museo Sans 100" w:cs="Arial"/>
        </w:rPr>
        <w:t>standing</w:t>
      </w:r>
      <w:r w:rsidRPr="00FB3BF5">
        <w:rPr>
          <w:rFonts w:ascii="Museo Sans 100" w:eastAsia="Arial" w:hAnsi="Museo Sans 100" w:cs="Arial"/>
          <w:spacing w:val="40"/>
        </w:rPr>
        <w:t xml:space="preserve"> </w:t>
      </w:r>
      <w:r w:rsidRPr="00FB3BF5">
        <w:rPr>
          <w:rFonts w:ascii="Museo Sans 100" w:eastAsia="Arial" w:hAnsi="Museo Sans 100" w:cs="Arial"/>
        </w:rPr>
        <w:t>walls,</w:t>
      </w:r>
      <w:r w:rsidRPr="00FB3BF5">
        <w:rPr>
          <w:rFonts w:ascii="Museo Sans 100" w:eastAsia="Arial" w:hAnsi="Museo Sans 100" w:cs="Arial"/>
          <w:spacing w:val="40"/>
        </w:rPr>
        <w:t xml:space="preserve"> </w:t>
      </w:r>
      <w:r w:rsidRPr="00FB3BF5">
        <w:rPr>
          <w:rFonts w:ascii="Museo Sans 100" w:eastAsia="Arial" w:hAnsi="Museo Sans 100" w:cs="Arial"/>
        </w:rPr>
        <w:t>walls</w:t>
      </w:r>
      <w:r w:rsidRPr="00FB3BF5">
        <w:rPr>
          <w:rFonts w:ascii="Museo Sans 100" w:eastAsia="Arial" w:hAnsi="Museo Sans 100" w:cs="Arial"/>
          <w:spacing w:val="40"/>
        </w:rPr>
        <w:t xml:space="preserve"> </w:t>
      </w:r>
      <w:r w:rsidRPr="00FB3BF5">
        <w:rPr>
          <w:rFonts w:ascii="Museo Sans 100" w:eastAsia="Arial" w:hAnsi="Museo Sans 100" w:cs="Arial"/>
        </w:rPr>
        <w:t>that</w:t>
      </w:r>
      <w:r w:rsidRPr="00FB3BF5">
        <w:rPr>
          <w:rFonts w:ascii="Museo Sans 100" w:eastAsia="Arial" w:hAnsi="Museo Sans 100" w:cs="Arial"/>
          <w:spacing w:val="40"/>
        </w:rPr>
        <w:t xml:space="preserve"> </w:t>
      </w:r>
      <w:r w:rsidRPr="00FB3BF5">
        <w:rPr>
          <w:rFonts w:ascii="Museo Sans 100" w:eastAsia="Arial" w:hAnsi="Museo Sans 100" w:cs="Arial"/>
        </w:rPr>
        <w:t>are</w:t>
      </w:r>
      <w:r w:rsidRPr="00FB3BF5">
        <w:rPr>
          <w:rFonts w:ascii="Museo Sans 100" w:eastAsia="Arial" w:hAnsi="Museo Sans 100" w:cs="Arial"/>
          <w:spacing w:val="40"/>
        </w:rPr>
        <w:t xml:space="preserve"> </w:t>
      </w:r>
      <w:r w:rsidRPr="00FB3BF5">
        <w:rPr>
          <w:rFonts w:ascii="Museo Sans 100" w:eastAsia="Arial" w:hAnsi="Museo Sans 100" w:cs="Arial"/>
        </w:rPr>
        <w:t>furred</w:t>
      </w:r>
      <w:r w:rsidRPr="00FB3BF5">
        <w:rPr>
          <w:rFonts w:ascii="Museo Sans 100" w:eastAsia="Arial" w:hAnsi="Museo Sans 100" w:cs="Arial"/>
          <w:spacing w:val="40"/>
        </w:rPr>
        <w:t xml:space="preserve"> </w:t>
      </w:r>
      <w:r w:rsidRPr="00FB3BF5">
        <w:rPr>
          <w:rFonts w:ascii="Museo Sans 100" w:eastAsia="Arial" w:hAnsi="Museo Sans 100" w:cs="Arial"/>
        </w:rPr>
        <w:t>out</w:t>
      </w:r>
      <w:r w:rsidRPr="00FB3BF5">
        <w:rPr>
          <w:rFonts w:ascii="Museo Sans 100" w:eastAsia="Arial" w:hAnsi="Museo Sans 100" w:cs="Arial"/>
          <w:spacing w:val="40"/>
        </w:rPr>
        <w:t xml:space="preserve"> </w:t>
      </w:r>
      <w:r w:rsidRPr="00FB3BF5">
        <w:rPr>
          <w:rFonts w:ascii="Museo Sans 100" w:eastAsia="Arial" w:hAnsi="Museo Sans 100" w:cs="Arial"/>
        </w:rPr>
        <w:t xml:space="preserve">as </w:t>
      </w:r>
      <w:r w:rsidRPr="00FB3BF5">
        <w:rPr>
          <w:rFonts w:ascii="Museo Sans 100" w:eastAsia="Arial" w:hAnsi="Museo Sans 100" w:cs="Arial"/>
          <w:spacing w:val="-2"/>
        </w:rPr>
        <w:t>indicated.</w:t>
      </w:r>
    </w:p>
    <w:p w14:paraId="18D2295E" w14:textId="77777777" w:rsidR="00FB3BF5" w:rsidRPr="00FB3BF5" w:rsidRDefault="00FB3BF5">
      <w:pPr>
        <w:widowControl w:val="0"/>
        <w:numPr>
          <w:ilvl w:val="2"/>
          <w:numId w:val="7"/>
        </w:numPr>
        <w:tabs>
          <w:tab w:val="left" w:pos="720"/>
        </w:tabs>
        <w:autoSpaceDE w:val="0"/>
        <w:autoSpaceDN w:val="0"/>
        <w:spacing w:before="1" w:after="0" w:line="240" w:lineRule="auto"/>
        <w:ind w:right="352"/>
        <w:jc w:val="both"/>
        <w:rPr>
          <w:rFonts w:ascii="Museo Sans 100" w:eastAsia="Arial" w:hAnsi="Museo Sans 100" w:cs="Arial"/>
        </w:rPr>
      </w:pPr>
      <w:r w:rsidRPr="00FB3BF5">
        <w:rPr>
          <w:rFonts w:ascii="Museo Sans 100" w:eastAsia="Arial" w:hAnsi="Museo Sans 100" w:cs="Arial"/>
        </w:rPr>
        <w:t>Frame openings and</w:t>
      </w:r>
      <w:r w:rsidRPr="00FB3BF5">
        <w:rPr>
          <w:rFonts w:ascii="Museo Sans 100" w:eastAsia="Arial" w:hAnsi="Museo Sans 100" w:cs="Arial"/>
          <w:spacing w:val="-1"/>
        </w:rPr>
        <w:t xml:space="preserve"> </w:t>
      </w:r>
      <w:r w:rsidRPr="00FB3BF5">
        <w:rPr>
          <w:rFonts w:ascii="Museo Sans 100" w:eastAsia="Arial" w:hAnsi="Museo Sans 100" w:cs="Arial"/>
        </w:rPr>
        <w:t>around built-in equipment, cabinets, access panels, on 4 sides, with channels. Extend furring into reveals. Check clearances with equipment suppliers.</w:t>
      </w:r>
    </w:p>
    <w:p w14:paraId="5189BECF" w14:textId="77777777" w:rsidR="00FB3BF5" w:rsidRPr="00FB3BF5" w:rsidRDefault="00FB3BF5">
      <w:pPr>
        <w:widowControl w:val="0"/>
        <w:numPr>
          <w:ilvl w:val="2"/>
          <w:numId w:val="7"/>
        </w:numPr>
        <w:tabs>
          <w:tab w:val="left" w:pos="720"/>
        </w:tabs>
        <w:autoSpaceDE w:val="0"/>
        <w:autoSpaceDN w:val="0"/>
        <w:spacing w:before="118" w:after="0" w:line="240" w:lineRule="auto"/>
        <w:ind w:right="354"/>
        <w:jc w:val="both"/>
        <w:rPr>
          <w:rFonts w:ascii="Museo Sans 100" w:eastAsia="Arial" w:hAnsi="Museo Sans 100" w:cs="Arial"/>
        </w:rPr>
      </w:pPr>
      <w:r w:rsidRPr="00FB3BF5">
        <w:rPr>
          <w:rFonts w:ascii="Museo Sans 100" w:eastAsia="Arial" w:hAnsi="Museo Sans 100" w:cs="Arial"/>
        </w:rPr>
        <w:t>Supply and install bulkheads and boxed-in duct shafts, for beams, columns, pipes and around</w:t>
      </w:r>
      <w:r w:rsidRPr="00FB3BF5">
        <w:rPr>
          <w:rFonts w:ascii="Museo Sans 100" w:eastAsia="Arial" w:hAnsi="Museo Sans 100" w:cs="Arial"/>
          <w:spacing w:val="-4"/>
        </w:rPr>
        <w:t xml:space="preserve"> </w:t>
      </w:r>
      <w:r w:rsidRPr="00FB3BF5">
        <w:rPr>
          <w:rFonts w:ascii="Museo Sans 100" w:eastAsia="Arial" w:hAnsi="Museo Sans 100" w:cs="Arial"/>
        </w:rPr>
        <w:t>exposed</w:t>
      </w:r>
      <w:r w:rsidRPr="00FB3BF5">
        <w:rPr>
          <w:rFonts w:ascii="Museo Sans 100" w:eastAsia="Arial" w:hAnsi="Museo Sans 100" w:cs="Arial"/>
          <w:spacing w:val="-6"/>
        </w:rPr>
        <w:t xml:space="preserve"> </w:t>
      </w:r>
      <w:r w:rsidRPr="00FB3BF5">
        <w:rPr>
          <w:rFonts w:ascii="Museo Sans 100" w:eastAsia="Arial" w:hAnsi="Museo Sans 100" w:cs="Arial"/>
        </w:rPr>
        <w:t>services</w:t>
      </w:r>
      <w:r w:rsidRPr="00FB3BF5">
        <w:rPr>
          <w:rFonts w:ascii="Museo Sans 100" w:eastAsia="Arial" w:hAnsi="Museo Sans 100" w:cs="Arial"/>
          <w:spacing w:val="-6"/>
        </w:rPr>
        <w:t xml:space="preserve"> </w:t>
      </w:r>
      <w:r w:rsidRPr="00FB3BF5">
        <w:rPr>
          <w:rFonts w:ascii="Museo Sans 100" w:eastAsia="Arial" w:hAnsi="Museo Sans 100" w:cs="Arial"/>
        </w:rPr>
        <w:t>where</w:t>
      </w:r>
      <w:r w:rsidRPr="00FB3BF5">
        <w:rPr>
          <w:rFonts w:ascii="Museo Sans 100" w:eastAsia="Arial" w:hAnsi="Museo Sans 100" w:cs="Arial"/>
          <w:spacing w:val="-4"/>
        </w:rPr>
        <w:t xml:space="preserve"> </w:t>
      </w:r>
      <w:r w:rsidRPr="00FB3BF5">
        <w:rPr>
          <w:rFonts w:ascii="Museo Sans 100" w:eastAsia="Arial" w:hAnsi="Museo Sans 100" w:cs="Arial"/>
        </w:rPr>
        <w:t>indicated.</w:t>
      </w:r>
      <w:r w:rsidRPr="00FB3BF5">
        <w:rPr>
          <w:rFonts w:ascii="Museo Sans 100" w:eastAsia="Arial" w:hAnsi="Museo Sans 100" w:cs="Arial"/>
          <w:spacing w:val="-5"/>
        </w:rPr>
        <w:t xml:space="preserve"> </w:t>
      </w:r>
      <w:r w:rsidRPr="00FB3BF5">
        <w:rPr>
          <w:rFonts w:ascii="Museo Sans 100" w:eastAsia="Arial" w:hAnsi="Museo Sans 100" w:cs="Arial"/>
        </w:rPr>
        <w:t>Install</w:t>
      </w:r>
      <w:r w:rsidRPr="00FB3BF5">
        <w:rPr>
          <w:rFonts w:ascii="Museo Sans 100" w:eastAsia="Arial" w:hAnsi="Museo Sans 100" w:cs="Arial"/>
          <w:spacing w:val="-2"/>
        </w:rPr>
        <w:t xml:space="preserve"> </w:t>
      </w:r>
      <w:r w:rsidRPr="00FB3BF5">
        <w:rPr>
          <w:rFonts w:ascii="Museo Sans 100" w:eastAsia="Arial" w:hAnsi="Museo Sans 100" w:cs="Arial"/>
        </w:rPr>
        <w:t>19 mm</w:t>
      </w:r>
      <w:r w:rsidRPr="00FB3BF5">
        <w:rPr>
          <w:rFonts w:ascii="Museo Sans 100" w:eastAsia="Arial" w:hAnsi="Museo Sans 100" w:cs="Arial"/>
          <w:spacing w:val="-5"/>
        </w:rPr>
        <w:t xml:space="preserve"> </w:t>
      </w:r>
      <w:r w:rsidRPr="00FB3BF5">
        <w:rPr>
          <w:rFonts w:ascii="Museo Sans 100" w:eastAsia="Arial" w:hAnsi="Museo Sans 100" w:cs="Arial"/>
        </w:rPr>
        <w:t>(3/4")</w:t>
      </w:r>
      <w:r w:rsidRPr="00FB3BF5">
        <w:rPr>
          <w:rFonts w:ascii="Museo Sans 100" w:eastAsia="Arial" w:hAnsi="Museo Sans 100" w:cs="Arial"/>
          <w:spacing w:val="-5"/>
        </w:rPr>
        <w:t xml:space="preserve"> </w:t>
      </w:r>
      <w:r w:rsidRPr="00FB3BF5">
        <w:rPr>
          <w:rFonts w:ascii="Museo Sans 100" w:eastAsia="Arial" w:hAnsi="Museo Sans 100" w:cs="Arial"/>
        </w:rPr>
        <w:t>channels</w:t>
      </w:r>
      <w:r w:rsidRPr="00FB3BF5">
        <w:rPr>
          <w:rFonts w:ascii="Museo Sans 100" w:eastAsia="Arial" w:hAnsi="Museo Sans 100" w:cs="Arial"/>
          <w:spacing w:val="-3"/>
        </w:rPr>
        <w:t xml:space="preserve"> </w:t>
      </w:r>
      <w:r w:rsidRPr="00FB3BF5">
        <w:rPr>
          <w:rFonts w:ascii="Museo Sans 100" w:eastAsia="Arial" w:hAnsi="Museo Sans 100" w:cs="Arial"/>
        </w:rPr>
        <w:t>at</w:t>
      </w:r>
      <w:r w:rsidRPr="00FB3BF5">
        <w:rPr>
          <w:rFonts w:ascii="Museo Sans 100" w:eastAsia="Arial" w:hAnsi="Museo Sans 100" w:cs="Arial"/>
          <w:spacing w:val="-5"/>
        </w:rPr>
        <w:t xml:space="preserve"> </w:t>
      </w:r>
      <w:r w:rsidRPr="00FB3BF5">
        <w:rPr>
          <w:rFonts w:ascii="Museo Sans 100" w:eastAsia="Arial" w:hAnsi="Museo Sans 100" w:cs="Arial"/>
        </w:rPr>
        <w:t>corners</w:t>
      </w:r>
      <w:r w:rsidRPr="00FB3BF5">
        <w:rPr>
          <w:rFonts w:ascii="Museo Sans 100" w:eastAsia="Arial" w:hAnsi="Museo Sans 100" w:cs="Arial"/>
          <w:spacing w:val="-5"/>
        </w:rPr>
        <w:t xml:space="preserve"> </w:t>
      </w:r>
      <w:r w:rsidRPr="00FB3BF5">
        <w:rPr>
          <w:rFonts w:ascii="Museo Sans 100" w:eastAsia="Arial" w:hAnsi="Museo Sans 100" w:cs="Arial"/>
        </w:rPr>
        <w:lastRenderedPageBreak/>
        <w:t>and</w:t>
      </w:r>
      <w:r w:rsidRPr="00FB3BF5">
        <w:rPr>
          <w:rFonts w:ascii="Museo Sans 100" w:eastAsia="Arial" w:hAnsi="Museo Sans 100" w:cs="Arial"/>
          <w:spacing w:val="-4"/>
        </w:rPr>
        <w:t xml:space="preserve"> </w:t>
      </w:r>
      <w:r w:rsidRPr="00FB3BF5">
        <w:rPr>
          <w:rFonts w:ascii="Museo Sans 100" w:eastAsia="Arial" w:hAnsi="Museo Sans 100" w:cs="Arial"/>
        </w:rPr>
        <w:t>at 305 mm (12") on centre.</w:t>
      </w:r>
    </w:p>
    <w:p w14:paraId="2C69E5DD" w14:textId="77777777" w:rsidR="00FB3BF5" w:rsidRPr="00FB3BF5" w:rsidRDefault="00FB3BF5">
      <w:pPr>
        <w:widowControl w:val="0"/>
        <w:numPr>
          <w:ilvl w:val="1"/>
          <w:numId w:val="7"/>
        </w:numPr>
        <w:tabs>
          <w:tab w:val="left" w:pos="716"/>
        </w:tabs>
        <w:autoSpaceDE w:val="0"/>
        <w:autoSpaceDN w:val="0"/>
        <w:spacing w:before="241"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Resilient</w:t>
      </w:r>
      <w:r w:rsidRPr="00FB3BF5">
        <w:rPr>
          <w:rFonts w:ascii="Museo Sans 100" w:eastAsia="Arial" w:hAnsi="Museo Sans 100" w:cs="Arial"/>
          <w:bCs/>
          <w:spacing w:val="-1"/>
        </w:rPr>
        <w:t xml:space="preserve"> </w:t>
      </w:r>
      <w:r w:rsidRPr="00FB3BF5">
        <w:rPr>
          <w:rFonts w:ascii="Museo Sans 100" w:eastAsia="Arial" w:hAnsi="Museo Sans 100" w:cs="Arial"/>
          <w:b/>
          <w:bCs/>
          <w:spacing w:val="-2"/>
        </w:rPr>
        <w:t>Furring</w:t>
      </w:r>
    </w:p>
    <w:p w14:paraId="75A420E1" w14:textId="77777777" w:rsidR="00FB3BF5" w:rsidRPr="00FB3BF5" w:rsidRDefault="00FB3BF5">
      <w:pPr>
        <w:widowControl w:val="0"/>
        <w:numPr>
          <w:ilvl w:val="2"/>
          <w:numId w:val="7"/>
        </w:numPr>
        <w:tabs>
          <w:tab w:val="left" w:pos="720"/>
        </w:tabs>
        <w:autoSpaceDE w:val="0"/>
        <w:autoSpaceDN w:val="0"/>
        <w:spacing w:before="119" w:after="0" w:line="240" w:lineRule="auto"/>
        <w:ind w:right="354"/>
        <w:jc w:val="both"/>
        <w:rPr>
          <w:rFonts w:ascii="Museo Sans 100" w:eastAsia="Arial" w:hAnsi="Museo Sans 100" w:cs="Arial"/>
        </w:rPr>
      </w:pPr>
      <w:r w:rsidRPr="00FB3BF5">
        <w:rPr>
          <w:rFonts w:ascii="Museo Sans 100" w:eastAsia="Arial" w:hAnsi="Museo Sans 100" w:cs="Arial"/>
        </w:rPr>
        <w:t>Erect gypsum</w:t>
      </w:r>
      <w:r w:rsidRPr="00FB3BF5">
        <w:rPr>
          <w:rFonts w:ascii="Museo Sans 100" w:eastAsia="Arial" w:hAnsi="Museo Sans 100" w:cs="Arial"/>
          <w:spacing w:val="-2"/>
        </w:rPr>
        <w:t xml:space="preserve"> </w:t>
      </w:r>
      <w:r w:rsidRPr="00FB3BF5">
        <w:rPr>
          <w:rFonts w:ascii="Museo Sans 100" w:eastAsia="Arial" w:hAnsi="Museo Sans 100" w:cs="Arial"/>
        </w:rPr>
        <w:t>board</w:t>
      </w:r>
      <w:r w:rsidRPr="00FB3BF5">
        <w:rPr>
          <w:rFonts w:ascii="Museo Sans 100" w:eastAsia="Arial" w:hAnsi="Museo Sans 100" w:cs="Arial"/>
          <w:spacing w:val="-3"/>
        </w:rPr>
        <w:t xml:space="preserve"> </w:t>
      </w:r>
      <w:r w:rsidRPr="00FB3BF5">
        <w:rPr>
          <w:rFonts w:ascii="Museo Sans 100" w:eastAsia="Arial" w:hAnsi="Museo Sans 100" w:cs="Arial"/>
        </w:rPr>
        <w:t>resilient furring</w:t>
      </w:r>
      <w:r w:rsidRPr="00FB3BF5">
        <w:rPr>
          <w:rFonts w:ascii="Museo Sans 100" w:eastAsia="Arial" w:hAnsi="Museo Sans 100" w:cs="Arial"/>
          <w:spacing w:val="-4"/>
        </w:rPr>
        <w:t xml:space="preserve"> </w:t>
      </w:r>
      <w:r w:rsidRPr="00FB3BF5">
        <w:rPr>
          <w:rFonts w:ascii="Museo Sans 100" w:eastAsia="Arial" w:hAnsi="Museo Sans 100" w:cs="Arial"/>
        </w:rPr>
        <w:t>maximum 610 mm</w:t>
      </w:r>
      <w:r w:rsidRPr="00FB3BF5">
        <w:rPr>
          <w:rFonts w:ascii="Museo Sans 100" w:eastAsia="Arial" w:hAnsi="Museo Sans 100" w:cs="Arial"/>
          <w:spacing w:val="-2"/>
        </w:rPr>
        <w:t xml:space="preserve"> </w:t>
      </w:r>
      <w:r w:rsidRPr="00FB3BF5">
        <w:rPr>
          <w:rFonts w:ascii="Museo Sans 100" w:eastAsia="Arial" w:hAnsi="Museo Sans 100" w:cs="Arial"/>
        </w:rPr>
        <w:t>(24") on</w:t>
      </w:r>
      <w:r w:rsidRPr="00FB3BF5">
        <w:rPr>
          <w:rFonts w:ascii="Museo Sans 100" w:eastAsia="Arial" w:hAnsi="Museo Sans 100" w:cs="Arial"/>
          <w:spacing w:val="-4"/>
        </w:rPr>
        <w:t xml:space="preserve"> </w:t>
      </w:r>
      <w:r w:rsidRPr="00FB3BF5">
        <w:rPr>
          <w:rFonts w:ascii="Museo Sans 100" w:eastAsia="Arial" w:hAnsi="Museo Sans 100" w:cs="Arial"/>
        </w:rPr>
        <w:t>centre</w:t>
      </w:r>
      <w:r w:rsidRPr="00FB3BF5">
        <w:rPr>
          <w:rFonts w:ascii="Museo Sans 100" w:eastAsia="Arial" w:hAnsi="Museo Sans 100" w:cs="Arial"/>
          <w:spacing w:val="-1"/>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not</w:t>
      </w:r>
      <w:r w:rsidRPr="00FB3BF5">
        <w:rPr>
          <w:rFonts w:ascii="Museo Sans 100" w:eastAsia="Arial" w:hAnsi="Museo Sans 100" w:cs="Arial"/>
          <w:spacing w:val="-2"/>
        </w:rPr>
        <w:t xml:space="preserve"> </w:t>
      </w:r>
      <w:r w:rsidRPr="00FB3BF5">
        <w:rPr>
          <w:rFonts w:ascii="Museo Sans 100" w:eastAsia="Arial" w:hAnsi="Museo Sans 100" w:cs="Arial"/>
        </w:rPr>
        <w:t>more</w:t>
      </w:r>
      <w:r w:rsidRPr="00FB3BF5">
        <w:rPr>
          <w:rFonts w:ascii="Museo Sans 100" w:eastAsia="Arial" w:hAnsi="Museo Sans 100" w:cs="Arial"/>
          <w:spacing w:val="-1"/>
        </w:rPr>
        <w:t xml:space="preserve"> </w:t>
      </w:r>
      <w:r w:rsidRPr="00FB3BF5">
        <w:rPr>
          <w:rFonts w:ascii="Museo Sans 100" w:eastAsia="Arial" w:hAnsi="Museo Sans 100" w:cs="Arial"/>
        </w:rPr>
        <w:t>than 150 mm (6") from ceiling/wall juncture. Secure to each support with 25 mm (1") gypsum wallboard screw.</w:t>
      </w:r>
    </w:p>
    <w:p w14:paraId="348E5086" w14:textId="77777777" w:rsidR="00FB3BF5" w:rsidRPr="00FB3BF5" w:rsidRDefault="00FB3BF5">
      <w:pPr>
        <w:widowControl w:val="0"/>
        <w:numPr>
          <w:ilvl w:val="2"/>
          <w:numId w:val="7"/>
        </w:numPr>
        <w:tabs>
          <w:tab w:val="left" w:pos="720"/>
        </w:tabs>
        <w:autoSpaceDE w:val="0"/>
        <w:autoSpaceDN w:val="0"/>
        <w:spacing w:before="121" w:after="0" w:line="240" w:lineRule="auto"/>
        <w:ind w:right="356"/>
        <w:jc w:val="both"/>
        <w:rPr>
          <w:rFonts w:ascii="Museo Sans 100" w:eastAsia="Arial" w:hAnsi="Museo Sans 100" w:cs="Arial"/>
        </w:rPr>
      </w:pPr>
      <w:r w:rsidRPr="00FB3BF5">
        <w:rPr>
          <w:rFonts w:ascii="Museo Sans 100" w:eastAsia="Arial" w:hAnsi="Museo Sans 100" w:cs="Arial"/>
        </w:rPr>
        <w:t>Install 150 mm (6") continuous strip of 12.7 mm (1/2") gypsum board along base of partitions where resilient furring installed.</w:t>
      </w:r>
    </w:p>
    <w:p w14:paraId="52B3F706" w14:textId="77777777" w:rsidR="00FB3BF5" w:rsidRPr="00FB3BF5" w:rsidRDefault="00FB3BF5">
      <w:pPr>
        <w:widowControl w:val="0"/>
        <w:numPr>
          <w:ilvl w:val="2"/>
          <w:numId w:val="7"/>
        </w:numPr>
        <w:tabs>
          <w:tab w:val="left" w:pos="718"/>
        </w:tabs>
        <w:autoSpaceDE w:val="0"/>
        <w:autoSpaceDN w:val="0"/>
        <w:spacing w:before="120" w:after="0" w:line="240" w:lineRule="auto"/>
        <w:ind w:left="718" w:hanging="430"/>
        <w:jc w:val="both"/>
        <w:rPr>
          <w:rFonts w:ascii="Museo Sans 100" w:eastAsia="Arial" w:hAnsi="Museo Sans 100" w:cs="Arial"/>
        </w:rPr>
      </w:pPr>
      <w:r w:rsidRPr="00FB3BF5">
        <w:rPr>
          <w:rFonts w:ascii="Museo Sans 100" w:eastAsia="Arial" w:hAnsi="Museo Sans 100" w:cs="Arial"/>
        </w:rPr>
        <w:t>Supply</w:t>
      </w:r>
      <w:r w:rsidRPr="00FB3BF5">
        <w:rPr>
          <w:rFonts w:ascii="Museo Sans 100" w:eastAsia="Arial" w:hAnsi="Museo Sans 100" w:cs="Arial"/>
          <w:spacing w:val="-13"/>
        </w:rPr>
        <w:t xml:space="preserve"> </w:t>
      </w:r>
      <w:r w:rsidRPr="00FB3BF5">
        <w:rPr>
          <w:rFonts w:ascii="Museo Sans 100" w:eastAsia="Arial" w:hAnsi="Museo Sans 100" w:cs="Arial"/>
        </w:rPr>
        <w:t>and</w:t>
      </w:r>
      <w:r w:rsidRPr="00FB3BF5">
        <w:rPr>
          <w:rFonts w:ascii="Museo Sans 100" w:eastAsia="Arial" w:hAnsi="Museo Sans 100" w:cs="Arial"/>
          <w:spacing w:val="-10"/>
        </w:rPr>
        <w:t xml:space="preserve"> </w:t>
      </w:r>
      <w:r w:rsidRPr="00FB3BF5">
        <w:rPr>
          <w:rFonts w:ascii="Museo Sans 100" w:eastAsia="Arial" w:hAnsi="Museo Sans 100" w:cs="Arial"/>
        </w:rPr>
        <w:t>install</w:t>
      </w:r>
      <w:r w:rsidRPr="00FB3BF5">
        <w:rPr>
          <w:rFonts w:ascii="Museo Sans 100" w:eastAsia="Arial" w:hAnsi="Museo Sans 100" w:cs="Arial"/>
          <w:spacing w:val="-12"/>
        </w:rPr>
        <w:t xml:space="preserve"> </w:t>
      </w:r>
      <w:r w:rsidRPr="00FB3BF5">
        <w:rPr>
          <w:rFonts w:ascii="Museo Sans 100" w:eastAsia="Arial" w:hAnsi="Museo Sans 100" w:cs="Arial"/>
        </w:rPr>
        <w:t>resilient</w:t>
      </w:r>
      <w:r w:rsidRPr="00FB3BF5">
        <w:rPr>
          <w:rFonts w:ascii="Museo Sans 100" w:eastAsia="Arial" w:hAnsi="Museo Sans 100" w:cs="Arial"/>
          <w:spacing w:val="-9"/>
        </w:rPr>
        <w:t xml:space="preserve"> </w:t>
      </w:r>
      <w:r w:rsidRPr="00FB3BF5">
        <w:rPr>
          <w:rFonts w:ascii="Museo Sans 100" w:eastAsia="Arial" w:hAnsi="Museo Sans 100" w:cs="Arial"/>
        </w:rPr>
        <w:t>furring</w:t>
      </w:r>
      <w:r w:rsidRPr="00FB3BF5">
        <w:rPr>
          <w:rFonts w:ascii="Museo Sans 100" w:eastAsia="Arial" w:hAnsi="Museo Sans 100" w:cs="Arial"/>
          <w:spacing w:val="-14"/>
        </w:rPr>
        <w:t xml:space="preserve"> </w:t>
      </w:r>
      <w:r w:rsidRPr="00FB3BF5">
        <w:rPr>
          <w:rFonts w:ascii="Museo Sans 100" w:eastAsia="Arial" w:hAnsi="Museo Sans 100" w:cs="Arial"/>
        </w:rPr>
        <w:t>channel</w:t>
      </w:r>
      <w:r w:rsidRPr="00FB3BF5">
        <w:rPr>
          <w:rFonts w:ascii="Museo Sans 100" w:eastAsia="Arial" w:hAnsi="Museo Sans 100" w:cs="Arial"/>
          <w:spacing w:val="-12"/>
        </w:rPr>
        <w:t xml:space="preserve"> </w:t>
      </w:r>
      <w:r w:rsidRPr="00FB3BF5">
        <w:rPr>
          <w:rFonts w:ascii="Museo Sans 100" w:eastAsia="Arial" w:hAnsi="Museo Sans 100" w:cs="Arial"/>
        </w:rPr>
        <w:t>transverse</w:t>
      </w:r>
      <w:r w:rsidRPr="00FB3BF5">
        <w:rPr>
          <w:rFonts w:ascii="Museo Sans 100" w:eastAsia="Arial" w:hAnsi="Museo Sans 100" w:cs="Arial"/>
          <w:spacing w:val="-10"/>
        </w:rPr>
        <w:t xml:space="preserve"> </w:t>
      </w:r>
      <w:r w:rsidRPr="00FB3BF5">
        <w:rPr>
          <w:rFonts w:ascii="Museo Sans 100" w:eastAsia="Arial" w:hAnsi="Museo Sans 100" w:cs="Arial"/>
        </w:rPr>
        <w:t>to</w:t>
      </w:r>
      <w:r w:rsidRPr="00FB3BF5">
        <w:rPr>
          <w:rFonts w:ascii="Museo Sans 100" w:eastAsia="Arial" w:hAnsi="Museo Sans 100" w:cs="Arial"/>
          <w:spacing w:val="-14"/>
        </w:rPr>
        <w:t xml:space="preserve"> </w:t>
      </w:r>
      <w:r w:rsidRPr="00FB3BF5">
        <w:rPr>
          <w:rFonts w:ascii="Museo Sans 100" w:eastAsia="Arial" w:hAnsi="Museo Sans 100" w:cs="Arial"/>
        </w:rPr>
        <w:t>framing</w:t>
      </w:r>
      <w:r w:rsidRPr="00FB3BF5">
        <w:rPr>
          <w:rFonts w:ascii="Museo Sans 100" w:eastAsia="Arial" w:hAnsi="Museo Sans 100" w:cs="Arial"/>
          <w:spacing w:val="-13"/>
        </w:rPr>
        <w:t xml:space="preserve"> </w:t>
      </w:r>
      <w:r w:rsidRPr="00FB3BF5">
        <w:rPr>
          <w:rFonts w:ascii="Museo Sans 100" w:eastAsia="Arial" w:hAnsi="Museo Sans 100" w:cs="Arial"/>
        </w:rPr>
        <w:t>members,</w:t>
      </w:r>
      <w:r w:rsidRPr="00FB3BF5">
        <w:rPr>
          <w:rFonts w:ascii="Museo Sans 100" w:eastAsia="Arial" w:hAnsi="Museo Sans 100" w:cs="Arial"/>
          <w:spacing w:val="-9"/>
        </w:rPr>
        <w:t xml:space="preserve"> </w:t>
      </w:r>
      <w:r w:rsidRPr="00FB3BF5">
        <w:rPr>
          <w:rFonts w:ascii="Museo Sans 100" w:eastAsia="Arial" w:hAnsi="Museo Sans 100" w:cs="Arial"/>
        </w:rPr>
        <w:t>or</w:t>
      </w:r>
      <w:r w:rsidRPr="00FB3BF5">
        <w:rPr>
          <w:rFonts w:ascii="Museo Sans 100" w:eastAsia="Arial" w:hAnsi="Museo Sans 100" w:cs="Arial"/>
          <w:spacing w:val="-10"/>
        </w:rPr>
        <w:t xml:space="preserve"> </w:t>
      </w:r>
      <w:r w:rsidRPr="00FB3BF5">
        <w:rPr>
          <w:rFonts w:ascii="Museo Sans 100" w:eastAsia="Arial" w:hAnsi="Museo Sans 100" w:cs="Arial"/>
        </w:rPr>
        <w:t>as</w:t>
      </w:r>
      <w:r w:rsidRPr="00FB3BF5">
        <w:rPr>
          <w:rFonts w:ascii="Museo Sans 100" w:eastAsia="Arial" w:hAnsi="Museo Sans 100" w:cs="Arial"/>
          <w:spacing w:val="-10"/>
        </w:rPr>
        <w:t xml:space="preserve"> </w:t>
      </w:r>
      <w:r w:rsidRPr="00FB3BF5">
        <w:rPr>
          <w:rFonts w:ascii="Museo Sans 100" w:eastAsia="Arial" w:hAnsi="Museo Sans 100" w:cs="Arial"/>
          <w:spacing w:val="-2"/>
        </w:rPr>
        <w:t>indicated.</w:t>
      </w:r>
    </w:p>
    <w:p w14:paraId="5D1892EB" w14:textId="77777777" w:rsidR="00FB3BF5" w:rsidRPr="00FB3BF5" w:rsidRDefault="00FB3BF5">
      <w:pPr>
        <w:widowControl w:val="0"/>
        <w:numPr>
          <w:ilvl w:val="2"/>
          <w:numId w:val="7"/>
        </w:numPr>
        <w:tabs>
          <w:tab w:val="left" w:pos="718"/>
        </w:tabs>
        <w:autoSpaceDE w:val="0"/>
        <w:autoSpaceDN w:val="0"/>
        <w:spacing w:before="121" w:after="0" w:line="240" w:lineRule="auto"/>
        <w:ind w:left="718" w:hanging="430"/>
        <w:jc w:val="both"/>
        <w:rPr>
          <w:rFonts w:ascii="Museo Sans 100" w:eastAsia="Arial" w:hAnsi="Museo Sans 100" w:cs="Arial"/>
        </w:rPr>
      </w:pPr>
      <w:r w:rsidRPr="00FB3BF5">
        <w:rPr>
          <w:rFonts w:ascii="Museo Sans 100" w:eastAsia="Arial" w:hAnsi="Museo Sans 100" w:cs="Arial"/>
        </w:rPr>
        <w:t>On</w:t>
      </w:r>
      <w:r w:rsidRPr="00FB3BF5">
        <w:rPr>
          <w:rFonts w:ascii="Museo Sans 100" w:eastAsia="Arial" w:hAnsi="Museo Sans 100" w:cs="Arial"/>
          <w:spacing w:val="-1"/>
        </w:rPr>
        <w:t xml:space="preserve"> </w:t>
      </w:r>
      <w:r w:rsidRPr="00FB3BF5">
        <w:rPr>
          <w:rFonts w:ascii="Museo Sans 100" w:eastAsia="Arial" w:hAnsi="Museo Sans 100" w:cs="Arial"/>
        </w:rPr>
        <w:t>partitions,</w:t>
      </w:r>
      <w:r w:rsidRPr="00FB3BF5">
        <w:rPr>
          <w:rFonts w:ascii="Museo Sans 100" w:eastAsia="Arial" w:hAnsi="Museo Sans 100" w:cs="Arial"/>
          <w:spacing w:val="2"/>
        </w:rPr>
        <w:t xml:space="preserve"> </w:t>
      </w:r>
      <w:r w:rsidRPr="00FB3BF5">
        <w:rPr>
          <w:rFonts w:ascii="Museo Sans 100" w:eastAsia="Arial" w:hAnsi="Museo Sans 100" w:cs="Arial"/>
        </w:rPr>
        <w:t>install resilient</w:t>
      </w:r>
      <w:r w:rsidRPr="00FB3BF5">
        <w:rPr>
          <w:rFonts w:ascii="Museo Sans 100" w:eastAsia="Arial" w:hAnsi="Museo Sans 100" w:cs="Arial"/>
          <w:spacing w:val="-1"/>
        </w:rPr>
        <w:t xml:space="preserve"> </w:t>
      </w:r>
      <w:r w:rsidRPr="00FB3BF5">
        <w:rPr>
          <w:rFonts w:ascii="Museo Sans 100" w:eastAsia="Arial" w:hAnsi="Museo Sans 100" w:cs="Arial"/>
        </w:rPr>
        <w:t>furring with outer</w:t>
      </w:r>
      <w:r w:rsidRPr="00FB3BF5">
        <w:rPr>
          <w:rFonts w:ascii="Museo Sans 100" w:eastAsia="Arial" w:hAnsi="Museo Sans 100" w:cs="Arial"/>
          <w:spacing w:val="-1"/>
        </w:rPr>
        <w:t xml:space="preserve"> </w:t>
      </w:r>
      <w:r w:rsidRPr="00FB3BF5">
        <w:rPr>
          <w:rFonts w:ascii="Museo Sans 100" w:eastAsia="Arial" w:hAnsi="Museo Sans 100" w:cs="Arial"/>
        </w:rPr>
        <w:t>leg</w:t>
      </w:r>
      <w:r w:rsidRPr="00FB3BF5">
        <w:rPr>
          <w:rFonts w:ascii="Museo Sans 100" w:eastAsia="Arial" w:hAnsi="Museo Sans 100" w:cs="Arial"/>
          <w:spacing w:val="-1"/>
        </w:rPr>
        <w:t xml:space="preserve"> </w:t>
      </w:r>
      <w:r w:rsidRPr="00FB3BF5">
        <w:rPr>
          <w:rFonts w:ascii="Museo Sans 100" w:eastAsia="Arial" w:hAnsi="Museo Sans 100" w:cs="Arial"/>
        </w:rPr>
        <w:t>oriented</w:t>
      </w:r>
      <w:r w:rsidRPr="00FB3BF5">
        <w:rPr>
          <w:rFonts w:ascii="Museo Sans 100" w:eastAsia="Arial" w:hAnsi="Museo Sans 100" w:cs="Arial"/>
          <w:spacing w:val="1"/>
        </w:rPr>
        <w:t xml:space="preserve"> </w:t>
      </w:r>
      <w:r w:rsidRPr="00FB3BF5">
        <w:rPr>
          <w:rFonts w:ascii="Museo Sans 100" w:eastAsia="Arial" w:hAnsi="Museo Sans 100" w:cs="Arial"/>
          <w:spacing w:val="-2"/>
        </w:rPr>
        <w:t>upward.</w:t>
      </w:r>
    </w:p>
    <w:p w14:paraId="12C9373D" w14:textId="77777777" w:rsidR="00FB3BF5" w:rsidRPr="00FB3BF5" w:rsidRDefault="00FB3BF5">
      <w:pPr>
        <w:widowControl w:val="0"/>
        <w:numPr>
          <w:ilvl w:val="1"/>
          <w:numId w:val="7"/>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Metal</w:t>
      </w:r>
      <w:r w:rsidRPr="00FB3BF5">
        <w:rPr>
          <w:rFonts w:ascii="Museo Sans 100" w:eastAsia="Arial" w:hAnsi="Museo Sans 100" w:cs="Arial"/>
          <w:bCs/>
          <w:spacing w:val="2"/>
        </w:rPr>
        <w:t xml:space="preserve"> </w:t>
      </w:r>
      <w:r w:rsidRPr="00FB3BF5">
        <w:rPr>
          <w:rFonts w:ascii="Museo Sans 100" w:eastAsia="Arial" w:hAnsi="Museo Sans 100" w:cs="Arial"/>
          <w:b/>
          <w:bCs/>
        </w:rPr>
        <w:t>Stud</w:t>
      </w:r>
      <w:r w:rsidRPr="00FB3BF5">
        <w:rPr>
          <w:rFonts w:ascii="Museo Sans 100" w:eastAsia="Arial" w:hAnsi="Museo Sans 100" w:cs="Arial"/>
          <w:bCs/>
          <w:spacing w:val="1"/>
        </w:rPr>
        <w:t xml:space="preserve"> </w:t>
      </w:r>
      <w:r w:rsidRPr="00FB3BF5">
        <w:rPr>
          <w:rFonts w:ascii="Museo Sans 100" w:eastAsia="Arial" w:hAnsi="Museo Sans 100" w:cs="Arial"/>
          <w:b/>
          <w:bCs/>
        </w:rPr>
        <w:t>Partition</w:t>
      </w:r>
      <w:r w:rsidRPr="00FB3BF5">
        <w:rPr>
          <w:rFonts w:ascii="Museo Sans 100" w:eastAsia="Arial" w:hAnsi="Museo Sans 100" w:cs="Arial"/>
          <w:bCs/>
        </w:rPr>
        <w:t xml:space="preserve"> </w:t>
      </w:r>
      <w:r w:rsidRPr="00FB3BF5">
        <w:rPr>
          <w:rFonts w:ascii="Museo Sans 100" w:eastAsia="Arial" w:hAnsi="Museo Sans 100" w:cs="Arial"/>
          <w:b/>
          <w:bCs/>
          <w:spacing w:val="-2"/>
        </w:rPr>
        <w:t>Framing</w:t>
      </w:r>
    </w:p>
    <w:p w14:paraId="4C58C7EC" w14:textId="77777777" w:rsidR="00FB3BF5" w:rsidRPr="00FB3BF5" w:rsidRDefault="00FB3BF5">
      <w:pPr>
        <w:widowControl w:val="0"/>
        <w:numPr>
          <w:ilvl w:val="2"/>
          <w:numId w:val="7"/>
        </w:numPr>
        <w:tabs>
          <w:tab w:val="left" w:pos="720"/>
        </w:tabs>
        <w:autoSpaceDE w:val="0"/>
        <w:autoSpaceDN w:val="0"/>
        <w:spacing w:before="119" w:after="0" w:line="240" w:lineRule="auto"/>
        <w:ind w:right="353"/>
        <w:jc w:val="both"/>
        <w:rPr>
          <w:rFonts w:ascii="Museo Sans 100" w:eastAsia="Arial" w:hAnsi="Museo Sans 100" w:cs="Arial"/>
        </w:rPr>
      </w:pPr>
      <w:r w:rsidRPr="00FB3BF5">
        <w:rPr>
          <w:rFonts w:ascii="Museo Sans 100" w:eastAsia="Arial" w:hAnsi="Museo Sans 100" w:cs="Arial"/>
        </w:rPr>
        <w:t xml:space="preserve">Provide partition tracks (runners) at floor and underside of structural assembly and as </w:t>
      </w:r>
      <w:r w:rsidRPr="00FB3BF5">
        <w:rPr>
          <w:rFonts w:ascii="Museo Sans 100" w:eastAsia="Arial" w:hAnsi="Museo Sans 100" w:cs="Arial"/>
          <w:spacing w:val="-2"/>
        </w:rPr>
        <w:t>follows:</w:t>
      </w:r>
    </w:p>
    <w:p w14:paraId="04FA7B62" w14:textId="77777777" w:rsidR="00FB3BF5" w:rsidRPr="00FB3BF5" w:rsidRDefault="00FB3BF5">
      <w:pPr>
        <w:widowControl w:val="0"/>
        <w:numPr>
          <w:ilvl w:val="3"/>
          <w:numId w:val="7"/>
        </w:numPr>
        <w:tabs>
          <w:tab w:val="left" w:pos="1438"/>
        </w:tabs>
        <w:autoSpaceDE w:val="0"/>
        <w:autoSpaceDN w:val="0"/>
        <w:spacing w:before="121" w:after="0" w:line="240" w:lineRule="auto"/>
        <w:ind w:left="1438" w:hanging="718"/>
        <w:jc w:val="both"/>
        <w:rPr>
          <w:rFonts w:ascii="Museo Sans 100" w:eastAsia="Arial" w:hAnsi="Museo Sans 100" w:cs="Arial"/>
        </w:rPr>
      </w:pPr>
      <w:r w:rsidRPr="00FB3BF5">
        <w:rPr>
          <w:rFonts w:ascii="Museo Sans 100" w:eastAsia="Arial" w:hAnsi="Museo Sans 100" w:cs="Arial"/>
        </w:rPr>
        <w:t>Align accurately</w:t>
      </w:r>
      <w:r w:rsidRPr="00FB3BF5">
        <w:rPr>
          <w:rFonts w:ascii="Museo Sans 100" w:eastAsia="Arial" w:hAnsi="Museo Sans 100" w:cs="Arial"/>
          <w:spacing w:val="2"/>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lay out</w:t>
      </w:r>
      <w:r w:rsidRPr="00FB3BF5">
        <w:rPr>
          <w:rFonts w:ascii="Museo Sans 100" w:eastAsia="Arial" w:hAnsi="Museo Sans 100" w:cs="Arial"/>
          <w:spacing w:val="2"/>
        </w:rPr>
        <w:t xml:space="preserve"> </w:t>
      </w:r>
      <w:r w:rsidRPr="00FB3BF5">
        <w:rPr>
          <w:rFonts w:ascii="Museo Sans 100" w:eastAsia="Arial" w:hAnsi="Museo Sans 100" w:cs="Arial"/>
        </w:rPr>
        <w:t>according</w:t>
      </w:r>
      <w:r w:rsidRPr="00FB3BF5">
        <w:rPr>
          <w:rFonts w:ascii="Museo Sans 100" w:eastAsia="Arial" w:hAnsi="Museo Sans 100" w:cs="Arial"/>
          <w:spacing w:val="-1"/>
        </w:rPr>
        <w:t xml:space="preserve"> </w:t>
      </w:r>
      <w:r w:rsidRPr="00FB3BF5">
        <w:rPr>
          <w:rFonts w:ascii="Museo Sans 100" w:eastAsia="Arial" w:hAnsi="Museo Sans 100" w:cs="Arial"/>
        </w:rPr>
        <w:t>to</w:t>
      </w:r>
      <w:r w:rsidRPr="00FB3BF5">
        <w:rPr>
          <w:rFonts w:ascii="Museo Sans 100" w:eastAsia="Arial" w:hAnsi="Museo Sans 100" w:cs="Arial"/>
          <w:spacing w:val="1"/>
        </w:rPr>
        <w:t xml:space="preserve"> </w:t>
      </w:r>
      <w:r w:rsidRPr="00FB3BF5">
        <w:rPr>
          <w:rFonts w:ascii="Museo Sans 100" w:eastAsia="Arial" w:hAnsi="Museo Sans 100" w:cs="Arial"/>
        </w:rPr>
        <w:t xml:space="preserve">partition </w:t>
      </w:r>
      <w:r w:rsidRPr="00FB3BF5">
        <w:rPr>
          <w:rFonts w:ascii="Museo Sans 100" w:eastAsia="Arial" w:hAnsi="Museo Sans 100" w:cs="Arial"/>
          <w:spacing w:val="-2"/>
        </w:rPr>
        <w:t>layout.</w:t>
      </w:r>
    </w:p>
    <w:p w14:paraId="185C1F7E" w14:textId="77777777" w:rsidR="00FB3BF5" w:rsidRPr="00FB3BF5" w:rsidRDefault="00FB3BF5">
      <w:pPr>
        <w:widowControl w:val="0"/>
        <w:numPr>
          <w:ilvl w:val="3"/>
          <w:numId w:val="7"/>
        </w:numPr>
        <w:tabs>
          <w:tab w:val="left" w:pos="1440"/>
        </w:tabs>
        <w:autoSpaceDE w:val="0"/>
        <w:autoSpaceDN w:val="0"/>
        <w:spacing w:before="121" w:after="0" w:line="240" w:lineRule="auto"/>
        <w:ind w:right="356"/>
        <w:jc w:val="both"/>
        <w:rPr>
          <w:rFonts w:ascii="Museo Sans 100" w:eastAsia="Arial" w:hAnsi="Museo Sans 100" w:cs="Arial"/>
        </w:rPr>
      </w:pPr>
      <w:r w:rsidRPr="00FB3BF5">
        <w:rPr>
          <w:rFonts w:ascii="Museo Sans 100" w:eastAsia="Arial" w:hAnsi="Museo Sans 100" w:cs="Arial"/>
        </w:rPr>
        <w:t>Secure runners to concrete, access flooring and to concrete slabs, as applicable, with screwed or shot fasteners located 50 mm (2") from each end and spaced at maximum 610 mm (24") on centre.</w:t>
      </w:r>
    </w:p>
    <w:p w14:paraId="2130E3CA" w14:textId="77777777" w:rsidR="00FB3BF5" w:rsidRPr="00FB3BF5" w:rsidRDefault="00FB3BF5">
      <w:pPr>
        <w:widowControl w:val="0"/>
        <w:numPr>
          <w:ilvl w:val="3"/>
          <w:numId w:val="7"/>
        </w:numPr>
        <w:tabs>
          <w:tab w:val="left" w:pos="1440"/>
        </w:tabs>
        <w:autoSpaceDE w:val="0"/>
        <w:autoSpaceDN w:val="0"/>
        <w:spacing w:before="120" w:after="0" w:line="240" w:lineRule="auto"/>
        <w:ind w:right="353"/>
        <w:jc w:val="both"/>
        <w:rPr>
          <w:rFonts w:ascii="Museo Sans 100" w:eastAsia="Arial" w:hAnsi="Museo Sans 100" w:cs="Arial"/>
        </w:rPr>
      </w:pPr>
      <w:r w:rsidRPr="00FB3BF5">
        <w:rPr>
          <w:rFonts w:ascii="Museo Sans 100" w:eastAsia="Arial" w:hAnsi="Museo Sans 100" w:cs="Arial"/>
        </w:rPr>
        <w:t>At partition corners, extend one runner to end of corner and butt other runner to it, allowing</w:t>
      </w:r>
      <w:r w:rsidRPr="00FB3BF5">
        <w:rPr>
          <w:rFonts w:ascii="Museo Sans 100" w:eastAsia="Arial" w:hAnsi="Museo Sans 100" w:cs="Arial"/>
          <w:spacing w:val="-3"/>
        </w:rPr>
        <w:t xml:space="preserve"> </w:t>
      </w:r>
      <w:r w:rsidRPr="00FB3BF5">
        <w:rPr>
          <w:rFonts w:ascii="Museo Sans 100" w:eastAsia="Arial" w:hAnsi="Museo Sans 100" w:cs="Arial"/>
        </w:rPr>
        <w:t>necessary</w:t>
      </w:r>
      <w:r w:rsidRPr="00FB3BF5">
        <w:rPr>
          <w:rFonts w:ascii="Museo Sans 100" w:eastAsia="Arial" w:hAnsi="Museo Sans 100" w:cs="Arial"/>
          <w:spacing w:val="-2"/>
        </w:rPr>
        <w:t xml:space="preserve"> </w:t>
      </w:r>
      <w:r w:rsidRPr="00FB3BF5">
        <w:rPr>
          <w:rFonts w:ascii="Museo Sans 100" w:eastAsia="Arial" w:hAnsi="Museo Sans 100" w:cs="Arial"/>
        </w:rPr>
        <w:t>clearance</w:t>
      </w:r>
      <w:r w:rsidRPr="00FB3BF5">
        <w:rPr>
          <w:rFonts w:ascii="Museo Sans 100" w:eastAsia="Arial" w:hAnsi="Museo Sans 100" w:cs="Arial"/>
          <w:spacing w:val="-2"/>
        </w:rPr>
        <w:t xml:space="preserve"> </w:t>
      </w:r>
      <w:r w:rsidRPr="00FB3BF5">
        <w:rPr>
          <w:rFonts w:ascii="Museo Sans 100" w:eastAsia="Arial" w:hAnsi="Museo Sans 100" w:cs="Arial"/>
        </w:rPr>
        <w:t>for</w:t>
      </w:r>
      <w:r w:rsidRPr="00FB3BF5">
        <w:rPr>
          <w:rFonts w:ascii="Museo Sans 100" w:eastAsia="Arial" w:hAnsi="Museo Sans 100" w:cs="Arial"/>
          <w:spacing w:val="-3"/>
        </w:rPr>
        <w:t xml:space="preserve"> </w:t>
      </w:r>
      <w:r w:rsidRPr="00FB3BF5">
        <w:rPr>
          <w:rFonts w:ascii="Museo Sans 100" w:eastAsia="Arial" w:hAnsi="Museo Sans 100" w:cs="Arial"/>
        </w:rPr>
        <w:t>gypsum</w:t>
      </w:r>
      <w:r w:rsidRPr="00FB3BF5">
        <w:rPr>
          <w:rFonts w:ascii="Museo Sans 100" w:eastAsia="Arial" w:hAnsi="Museo Sans 100" w:cs="Arial"/>
          <w:spacing w:val="-1"/>
        </w:rPr>
        <w:t xml:space="preserve"> </w:t>
      </w:r>
      <w:r w:rsidRPr="00FB3BF5">
        <w:rPr>
          <w:rFonts w:ascii="Museo Sans 100" w:eastAsia="Arial" w:hAnsi="Museo Sans 100" w:cs="Arial"/>
        </w:rPr>
        <w:t>board</w:t>
      </w:r>
      <w:r w:rsidRPr="00FB3BF5">
        <w:rPr>
          <w:rFonts w:ascii="Museo Sans 100" w:eastAsia="Arial" w:hAnsi="Museo Sans 100" w:cs="Arial"/>
          <w:spacing w:val="-3"/>
        </w:rPr>
        <w:t xml:space="preserve"> </w:t>
      </w:r>
      <w:r w:rsidRPr="00FB3BF5">
        <w:rPr>
          <w:rFonts w:ascii="Museo Sans 100" w:eastAsia="Arial" w:hAnsi="Museo Sans 100" w:cs="Arial"/>
        </w:rPr>
        <w:t>thickness.</w:t>
      </w:r>
      <w:r w:rsidRPr="00FB3BF5">
        <w:rPr>
          <w:rFonts w:ascii="Museo Sans 100" w:eastAsia="Arial" w:hAnsi="Museo Sans 100" w:cs="Arial"/>
          <w:spacing w:val="-1"/>
        </w:rPr>
        <w:t xml:space="preserve"> </w:t>
      </w:r>
      <w:r w:rsidRPr="00FB3BF5">
        <w:rPr>
          <w:rFonts w:ascii="Museo Sans 100" w:eastAsia="Arial" w:hAnsi="Museo Sans 100" w:cs="Arial"/>
        </w:rPr>
        <w:t>Runners</w:t>
      </w:r>
      <w:r w:rsidRPr="00FB3BF5">
        <w:rPr>
          <w:rFonts w:ascii="Museo Sans 100" w:eastAsia="Arial" w:hAnsi="Museo Sans 100" w:cs="Arial"/>
          <w:spacing w:val="-2"/>
        </w:rPr>
        <w:t xml:space="preserve"> </w:t>
      </w:r>
      <w:r w:rsidRPr="00FB3BF5">
        <w:rPr>
          <w:rFonts w:ascii="Museo Sans 100" w:eastAsia="Arial" w:hAnsi="Museo Sans 100" w:cs="Arial"/>
        </w:rPr>
        <w:t>should</w:t>
      </w:r>
      <w:r w:rsidRPr="00FB3BF5">
        <w:rPr>
          <w:rFonts w:ascii="Museo Sans 100" w:eastAsia="Arial" w:hAnsi="Museo Sans 100" w:cs="Arial"/>
          <w:spacing w:val="-2"/>
        </w:rPr>
        <w:t xml:space="preserve"> </w:t>
      </w:r>
      <w:r w:rsidRPr="00FB3BF5">
        <w:rPr>
          <w:rFonts w:ascii="Museo Sans 100" w:eastAsia="Arial" w:hAnsi="Museo Sans 100" w:cs="Arial"/>
        </w:rPr>
        <w:t>not</w:t>
      </w:r>
      <w:r w:rsidRPr="00FB3BF5">
        <w:rPr>
          <w:rFonts w:ascii="Museo Sans 100" w:eastAsia="Arial" w:hAnsi="Museo Sans 100" w:cs="Arial"/>
          <w:spacing w:val="-1"/>
        </w:rPr>
        <w:t xml:space="preserve"> </w:t>
      </w:r>
      <w:r w:rsidRPr="00FB3BF5">
        <w:rPr>
          <w:rFonts w:ascii="Museo Sans 100" w:eastAsia="Arial" w:hAnsi="Museo Sans 100" w:cs="Arial"/>
        </w:rPr>
        <w:t xml:space="preserve">be </w:t>
      </w:r>
      <w:r w:rsidRPr="00FB3BF5">
        <w:rPr>
          <w:rFonts w:ascii="Museo Sans 100" w:eastAsia="Arial" w:hAnsi="Museo Sans 100" w:cs="Arial"/>
          <w:spacing w:val="-2"/>
        </w:rPr>
        <w:t>mitred.</w:t>
      </w:r>
    </w:p>
    <w:p w14:paraId="6B9F8D01" w14:textId="77777777" w:rsidR="00FB3BF5" w:rsidRPr="00FB3BF5" w:rsidRDefault="00FB3BF5">
      <w:pPr>
        <w:widowControl w:val="0"/>
        <w:numPr>
          <w:ilvl w:val="2"/>
          <w:numId w:val="7"/>
        </w:numPr>
        <w:tabs>
          <w:tab w:val="left" w:pos="718"/>
        </w:tabs>
        <w:autoSpaceDE w:val="0"/>
        <w:autoSpaceDN w:val="0"/>
        <w:spacing w:before="120" w:after="0" w:line="240" w:lineRule="auto"/>
        <w:ind w:left="718" w:hanging="430"/>
        <w:jc w:val="both"/>
        <w:rPr>
          <w:rFonts w:ascii="Museo Sans 100" w:eastAsia="Arial" w:hAnsi="Museo Sans 100" w:cs="Arial"/>
        </w:rPr>
      </w:pPr>
      <w:r w:rsidRPr="00FB3BF5">
        <w:rPr>
          <w:rFonts w:ascii="Museo Sans 100" w:eastAsia="Arial" w:hAnsi="Museo Sans 100" w:cs="Arial"/>
        </w:rPr>
        <w:t>Unless otherwise</w:t>
      </w:r>
      <w:r w:rsidRPr="00FB3BF5">
        <w:rPr>
          <w:rFonts w:ascii="Museo Sans 100" w:eastAsia="Arial" w:hAnsi="Museo Sans 100" w:cs="Arial"/>
          <w:spacing w:val="-1"/>
        </w:rPr>
        <w:t xml:space="preserve"> </w:t>
      </w:r>
      <w:r w:rsidRPr="00FB3BF5">
        <w:rPr>
          <w:rFonts w:ascii="Museo Sans 100" w:eastAsia="Arial" w:hAnsi="Museo Sans 100" w:cs="Arial"/>
        </w:rPr>
        <w:t>indicated,</w:t>
      </w:r>
      <w:r w:rsidRPr="00FB3BF5">
        <w:rPr>
          <w:rFonts w:ascii="Museo Sans 100" w:eastAsia="Arial" w:hAnsi="Museo Sans 100" w:cs="Arial"/>
          <w:spacing w:val="3"/>
        </w:rPr>
        <w:t xml:space="preserve"> </w:t>
      </w:r>
      <w:r w:rsidRPr="00FB3BF5">
        <w:rPr>
          <w:rFonts w:ascii="Museo Sans 100" w:eastAsia="Arial" w:hAnsi="Museo Sans 100" w:cs="Arial"/>
        </w:rPr>
        <w:t>place interior studs</w:t>
      </w:r>
      <w:r w:rsidRPr="00FB3BF5">
        <w:rPr>
          <w:rFonts w:ascii="Museo Sans 100" w:eastAsia="Arial" w:hAnsi="Museo Sans 100" w:cs="Arial"/>
          <w:spacing w:val="1"/>
        </w:rPr>
        <w:t xml:space="preserve"> </w:t>
      </w:r>
      <w:r w:rsidRPr="00FB3BF5">
        <w:rPr>
          <w:rFonts w:ascii="Museo Sans 100" w:eastAsia="Arial" w:hAnsi="Museo Sans 100" w:cs="Arial"/>
        </w:rPr>
        <w:t>vertically</w:t>
      </w:r>
      <w:r w:rsidRPr="00FB3BF5">
        <w:rPr>
          <w:rFonts w:ascii="Museo Sans 100" w:eastAsia="Arial" w:hAnsi="Museo Sans 100" w:cs="Arial"/>
          <w:spacing w:val="1"/>
        </w:rPr>
        <w:t xml:space="preserve"> </w:t>
      </w:r>
      <w:r w:rsidRPr="00FB3BF5">
        <w:rPr>
          <w:rFonts w:ascii="Museo Sans 100" w:eastAsia="Arial" w:hAnsi="Museo Sans 100" w:cs="Arial"/>
        </w:rPr>
        <w:t>at centres</w:t>
      </w:r>
      <w:r w:rsidRPr="00FB3BF5">
        <w:rPr>
          <w:rFonts w:ascii="Museo Sans 100" w:eastAsia="Arial" w:hAnsi="Museo Sans 100" w:cs="Arial"/>
          <w:spacing w:val="3"/>
        </w:rPr>
        <w:t xml:space="preserve"> </w:t>
      </w:r>
      <w:r w:rsidRPr="00FB3BF5">
        <w:rPr>
          <w:rFonts w:ascii="Museo Sans 100" w:eastAsia="Arial" w:hAnsi="Museo Sans 100" w:cs="Arial"/>
        </w:rPr>
        <w:t>as</w:t>
      </w:r>
      <w:r w:rsidRPr="00FB3BF5">
        <w:rPr>
          <w:rFonts w:ascii="Museo Sans 100" w:eastAsia="Arial" w:hAnsi="Museo Sans 100" w:cs="Arial"/>
          <w:spacing w:val="-1"/>
        </w:rPr>
        <w:t xml:space="preserve"> </w:t>
      </w:r>
      <w:r w:rsidRPr="00FB3BF5">
        <w:rPr>
          <w:rFonts w:ascii="Museo Sans 100" w:eastAsia="Arial" w:hAnsi="Museo Sans 100" w:cs="Arial"/>
          <w:spacing w:val="-2"/>
        </w:rPr>
        <w:t>follows:</w:t>
      </w:r>
    </w:p>
    <w:p w14:paraId="62F14A49" w14:textId="77777777" w:rsidR="00FB3BF5" w:rsidRPr="00FB3BF5" w:rsidRDefault="00FB3BF5">
      <w:pPr>
        <w:widowControl w:val="0"/>
        <w:numPr>
          <w:ilvl w:val="3"/>
          <w:numId w:val="7"/>
        </w:numPr>
        <w:tabs>
          <w:tab w:val="left" w:pos="1440"/>
        </w:tabs>
        <w:autoSpaceDE w:val="0"/>
        <w:autoSpaceDN w:val="0"/>
        <w:spacing w:before="119" w:after="0" w:line="240" w:lineRule="auto"/>
        <w:ind w:right="354"/>
        <w:jc w:val="both"/>
        <w:rPr>
          <w:rFonts w:ascii="Museo Sans 100" w:eastAsia="Arial" w:hAnsi="Museo Sans 100" w:cs="Arial"/>
        </w:rPr>
      </w:pPr>
      <w:r w:rsidRPr="00FB3BF5">
        <w:rPr>
          <w:rFonts w:ascii="Museo Sans 100" w:eastAsia="Arial" w:hAnsi="Museo Sans 100" w:cs="Arial"/>
        </w:rPr>
        <w:t>Supply and install studs at 400 mm (16") and 600 mm (24") on centre, and as specially spaced in accordance with details indicated.</w:t>
      </w:r>
    </w:p>
    <w:p w14:paraId="5DBBB426" w14:textId="77777777" w:rsidR="00FB3BF5" w:rsidRPr="00FB3BF5" w:rsidRDefault="00FB3BF5">
      <w:pPr>
        <w:widowControl w:val="0"/>
        <w:numPr>
          <w:ilvl w:val="3"/>
          <w:numId w:val="7"/>
        </w:numPr>
        <w:tabs>
          <w:tab w:val="left" w:pos="1440"/>
        </w:tabs>
        <w:autoSpaceDE w:val="0"/>
        <w:autoSpaceDN w:val="0"/>
        <w:spacing w:before="120" w:after="0" w:line="240" w:lineRule="auto"/>
        <w:ind w:right="357"/>
        <w:jc w:val="both"/>
        <w:rPr>
          <w:rFonts w:ascii="Museo Sans 100" w:eastAsia="Arial" w:hAnsi="Museo Sans 100" w:cs="Arial"/>
        </w:rPr>
      </w:pPr>
      <w:r w:rsidRPr="00FB3BF5">
        <w:rPr>
          <w:rFonts w:ascii="Museo Sans 100" w:eastAsia="Arial" w:hAnsi="Museo Sans 100" w:cs="Arial"/>
        </w:rPr>
        <w:t>Supply and install studs not more than 50 mm (2") from abutting walls, openings and each side of corners.</w:t>
      </w:r>
    </w:p>
    <w:p w14:paraId="04FB09A6" w14:textId="77777777" w:rsidR="00FB3BF5" w:rsidRPr="00FB3BF5" w:rsidRDefault="00FB3BF5">
      <w:pPr>
        <w:widowControl w:val="0"/>
        <w:numPr>
          <w:ilvl w:val="3"/>
          <w:numId w:val="7"/>
        </w:numPr>
        <w:tabs>
          <w:tab w:val="left" w:pos="1440"/>
        </w:tabs>
        <w:autoSpaceDE w:val="0"/>
        <w:autoSpaceDN w:val="0"/>
        <w:spacing w:before="121" w:after="0" w:line="240" w:lineRule="auto"/>
        <w:ind w:right="353"/>
        <w:jc w:val="both"/>
        <w:rPr>
          <w:rFonts w:ascii="Museo Sans 100" w:eastAsia="Arial" w:hAnsi="Museo Sans 100" w:cs="Arial"/>
        </w:rPr>
      </w:pPr>
      <w:r w:rsidRPr="00FB3BF5">
        <w:rPr>
          <w:rFonts w:ascii="Museo Sans 100" w:eastAsia="Arial" w:hAnsi="Museo Sans 100" w:cs="Arial"/>
        </w:rPr>
        <w:t>Supply and install freedom for 19 mm (3/4") deflection under beams, structural slabs and the like to avoid transmission of structural loads to studs. Install 50 mm (2") minimum leg deflection tracks.</w:t>
      </w:r>
    </w:p>
    <w:p w14:paraId="2DADD1BD" w14:textId="77777777" w:rsidR="00FB3BF5" w:rsidRPr="00FB3BF5" w:rsidRDefault="00FB3BF5">
      <w:pPr>
        <w:widowControl w:val="0"/>
        <w:numPr>
          <w:ilvl w:val="2"/>
          <w:numId w:val="7"/>
        </w:numPr>
        <w:tabs>
          <w:tab w:val="left" w:pos="718"/>
        </w:tabs>
        <w:autoSpaceDE w:val="0"/>
        <w:autoSpaceDN w:val="0"/>
        <w:spacing w:before="120" w:after="0" w:line="240" w:lineRule="auto"/>
        <w:ind w:left="718" w:hanging="430"/>
        <w:jc w:val="both"/>
        <w:rPr>
          <w:rFonts w:ascii="Museo Sans 100" w:eastAsia="Arial" w:hAnsi="Museo Sans 100" w:cs="Arial"/>
        </w:rPr>
      </w:pPr>
      <w:r w:rsidRPr="00FB3BF5">
        <w:rPr>
          <w:rFonts w:ascii="Museo Sans 100" w:eastAsia="Arial" w:hAnsi="Museo Sans 100" w:cs="Arial"/>
        </w:rPr>
        <w:t>Install</w:t>
      </w:r>
      <w:r w:rsidRPr="00FB3BF5">
        <w:rPr>
          <w:rFonts w:ascii="Museo Sans 100" w:eastAsia="Arial" w:hAnsi="Museo Sans 100" w:cs="Arial"/>
          <w:spacing w:val="2"/>
        </w:rPr>
        <w:t xml:space="preserve"> </w:t>
      </w:r>
      <w:r w:rsidRPr="00FB3BF5">
        <w:rPr>
          <w:rFonts w:ascii="Museo Sans 100" w:eastAsia="Arial" w:hAnsi="Museo Sans 100" w:cs="Arial"/>
        </w:rPr>
        <w:t>studs</w:t>
      </w:r>
      <w:r w:rsidRPr="00FB3BF5">
        <w:rPr>
          <w:rFonts w:ascii="Museo Sans 100" w:eastAsia="Arial" w:hAnsi="Museo Sans 100" w:cs="Arial"/>
          <w:spacing w:val="4"/>
        </w:rPr>
        <w:t xml:space="preserve"> </w:t>
      </w:r>
      <w:r w:rsidRPr="00FB3BF5">
        <w:rPr>
          <w:rFonts w:ascii="Museo Sans 100" w:eastAsia="Arial" w:hAnsi="Museo Sans 100" w:cs="Arial"/>
        </w:rPr>
        <w:t>in</w:t>
      </w:r>
      <w:r w:rsidRPr="00FB3BF5">
        <w:rPr>
          <w:rFonts w:ascii="Museo Sans 100" w:eastAsia="Arial" w:hAnsi="Museo Sans 100" w:cs="Arial"/>
          <w:spacing w:val="1"/>
        </w:rPr>
        <w:t xml:space="preserve"> </w:t>
      </w:r>
      <w:r w:rsidRPr="00FB3BF5">
        <w:rPr>
          <w:rFonts w:ascii="Museo Sans 100" w:eastAsia="Arial" w:hAnsi="Museo Sans 100" w:cs="Arial"/>
        </w:rPr>
        <w:t>tracks</w:t>
      </w:r>
      <w:r w:rsidRPr="00FB3BF5">
        <w:rPr>
          <w:rFonts w:ascii="Museo Sans 100" w:eastAsia="Arial" w:hAnsi="Museo Sans 100" w:cs="Arial"/>
          <w:spacing w:val="1"/>
        </w:rPr>
        <w:t xml:space="preserve"> </w:t>
      </w:r>
      <w:r w:rsidRPr="00FB3BF5">
        <w:rPr>
          <w:rFonts w:ascii="Museo Sans 100" w:eastAsia="Arial" w:hAnsi="Museo Sans 100" w:cs="Arial"/>
        </w:rPr>
        <w:t>at</w:t>
      </w:r>
      <w:r w:rsidRPr="00FB3BF5">
        <w:rPr>
          <w:rFonts w:ascii="Museo Sans 100" w:eastAsia="Arial" w:hAnsi="Museo Sans 100" w:cs="Arial"/>
          <w:spacing w:val="2"/>
        </w:rPr>
        <w:t xml:space="preserve"> </w:t>
      </w:r>
      <w:r w:rsidRPr="00FB3BF5">
        <w:rPr>
          <w:rFonts w:ascii="Museo Sans 100" w:eastAsia="Arial" w:hAnsi="Museo Sans 100" w:cs="Arial"/>
        </w:rPr>
        <w:t>floor</w:t>
      </w:r>
      <w:r w:rsidRPr="00FB3BF5">
        <w:rPr>
          <w:rFonts w:ascii="Museo Sans 100" w:eastAsia="Arial" w:hAnsi="Museo Sans 100" w:cs="Arial"/>
          <w:spacing w:val="4"/>
        </w:rPr>
        <w:t xml:space="preserve"> </w:t>
      </w:r>
      <w:r w:rsidRPr="00FB3BF5">
        <w:rPr>
          <w:rFonts w:ascii="Museo Sans 100" w:eastAsia="Arial" w:hAnsi="Museo Sans 100" w:cs="Arial"/>
        </w:rPr>
        <w:t>and</w:t>
      </w:r>
      <w:r w:rsidRPr="00FB3BF5">
        <w:rPr>
          <w:rFonts w:ascii="Museo Sans 100" w:eastAsia="Arial" w:hAnsi="Museo Sans 100" w:cs="Arial"/>
          <w:spacing w:val="3"/>
        </w:rPr>
        <w:t xml:space="preserve"> </w:t>
      </w:r>
      <w:r w:rsidRPr="00FB3BF5">
        <w:rPr>
          <w:rFonts w:ascii="Museo Sans 100" w:eastAsia="Arial" w:hAnsi="Museo Sans 100" w:cs="Arial"/>
          <w:spacing w:val="-2"/>
        </w:rPr>
        <w:t>ceiling.</w:t>
      </w:r>
    </w:p>
    <w:p w14:paraId="00540E7D" w14:textId="77777777" w:rsidR="00FB3BF5" w:rsidRPr="00FB3BF5" w:rsidRDefault="00FB3BF5">
      <w:pPr>
        <w:widowControl w:val="0"/>
        <w:numPr>
          <w:ilvl w:val="2"/>
          <w:numId w:val="7"/>
        </w:numPr>
        <w:tabs>
          <w:tab w:val="left" w:pos="720"/>
        </w:tabs>
        <w:autoSpaceDE w:val="0"/>
        <w:autoSpaceDN w:val="0"/>
        <w:spacing w:before="121" w:after="0" w:line="240" w:lineRule="auto"/>
        <w:ind w:right="362"/>
        <w:jc w:val="both"/>
        <w:rPr>
          <w:rFonts w:ascii="Museo Sans 100" w:eastAsia="Arial" w:hAnsi="Museo Sans 100" w:cs="Arial"/>
        </w:rPr>
      </w:pPr>
      <w:r w:rsidRPr="00FB3BF5">
        <w:rPr>
          <w:rFonts w:ascii="Museo Sans 100" w:eastAsia="Arial" w:hAnsi="Museo Sans 100" w:cs="Arial"/>
        </w:rPr>
        <w:t>Where horizontal runs of service lines are scheduled to be installed, arrange with applicable trades and install studs simultaneously with services.</w:t>
      </w:r>
    </w:p>
    <w:p w14:paraId="33BC882F" w14:textId="77777777" w:rsidR="00FB3BF5" w:rsidRPr="00FB3BF5" w:rsidRDefault="00FB3BF5">
      <w:pPr>
        <w:widowControl w:val="0"/>
        <w:numPr>
          <w:ilvl w:val="2"/>
          <w:numId w:val="7"/>
        </w:numPr>
        <w:tabs>
          <w:tab w:val="left" w:pos="720"/>
        </w:tabs>
        <w:autoSpaceDE w:val="0"/>
        <w:autoSpaceDN w:val="0"/>
        <w:spacing w:before="118" w:after="0" w:line="240" w:lineRule="auto"/>
        <w:ind w:right="354"/>
        <w:jc w:val="both"/>
        <w:rPr>
          <w:rFonts w:ascii="Museo Sans 100" w:eastAsia="Arial" w:hAnsi="Museo Sans 100" w:cs="Arial"/>
        </w:rPr>
      </w:pPr>
      <w:r w:rsidRPr="00FB3BF5">
        <w:rPr>
          <w:rFonts w:ascii="Museo Sans 100" w:eastAsia="Arial" w:hAnsi="Museo Sans 100" w:cs="Arial"/>
        </w:rPr>
        <w:t>At</w:t>
      </w:r>
      <w:r w:rsidRPr="00FB3BF5">
        <w:rPr>
          <w:rFonts w:ascii="Museo Sans 100" w:eastAsia="Arial" w:hAnsi="Museo Sans 100" w:cs="Arial"/>
          <w:spacing w:val="-9"/>
        </w:rPr>
        <w:t xml:space="preserve"> </w:t>
      </w:r>
      <w:r w:rsidRPr="00FB3BF5">
        <w:rPr>
          <w:rFonts w:ascii="Museo Sans 100" w:eastAsia="Arial" w:hAnsi="Museo Sans 100" w:cs="Arial"/>
        </w:rPr>
        <w:t>openings</w:t>
      </w:r>
      <w:r w:rsidRPr="00FB3BF5">
        <w:rPr>
          <w:rFonts w:ascii="Museo Sans 100" w:eastAsia="Arial" w:hAnsi="Museo Sans 100" w:cs="Arial"/>
          <w:spacing w:val="-10"/>
        </w:rPr>
        <w:t xml:space="preserve"> </w:t>
      </w:r>
      <w:r w:rsidRPr="00FB3BF5">
        <w:rPr>
          <w:rFonts w:ascii="Museo Sans 100" w:eastAsia="Arial" w:hAnsi="Museo Sans 100" w:cs="Arial"/>
        </w:rPr>
        <w:t>in</w:t>
      </w:r>
      <w:r w:rsidRPr="00FB3BF5">
        <w:rPr>
          <w:rFonts w:ascii="Museo Sans 100" w:eastAsia="Arial" w:hAnsi="Museo Sans 100" w:cs="Arial"/>
          <w:spacing w:val="-10"/>
        </w:rPr>
        <w:t xml:space="preserve"> </w:t>
      </w:r>
      <w:r w:rsidRPr="00FB3BF5">
        <w:rPr>
          <w:rFonts w:ascii="Museo Sans 100" w:eastAsia="Arial" w:hAnsi="Museo Sans 100" w:cs="Arial"/>
        </w:rPr>
        <w:t>stud</w:t>
      </w:r>
      <w:r w:rsidRPr="00FB3BF5">
        <w:rPr>
          <w:rFonts w:ascii="Museo Sans 100" w:eastAsia="Arial" w:hAnsi="Museo Sans 100" w:cs="Arial"/>
          <w:spacing w:val="-10"/>
        </w:rPr>
        <w:t xml:space="preserve"> </w:t>
      </w:r>
      <w:r w:rsidRPr="00FB3BF5">
        <w:rPr>
          <w:rFonts w:ascii="Museo Sans 100" w:eastAsia="Arial" w:hAnsi="Museo Sans 100" w:cs="Arial"/>
        </w:rPr>
        <w:t>walls,</w:t>
      </w:r>
      <w:r w:rsidRPr="00FB3BF5">
        <w:rPr>
          <w:rFonts w:ascii="Museo Sans 100" w:eastAsia="Arial" w:hAnsi="Museo Sans 100" w:cs="Arial"/>
          <w:spacing w:val="-11"/>
        </w:rPr>
        <w:t xml:space="preserve"> </w:t>
      </w:r>
      <w:r w:rsidRPr="00FB3BF5">
        <w:rPr>
          <w:rFonts w:ascii="Museo Sans 100" w:eastAsia="Arial" w:hAnsi="Museo Sans 100" w:cs="Arial"/>
        </w:rPr>
        <w:t>erect</w:t>
      </w:r>
      <w:r w:rsidRPr="00FB3BF5">
        <w:rPr>
          <w:rFonts w:ascii="Museo Sans 100" w:eastAsia="Arial" w:hAnsi="Museo Sans 100" w:cs="Arial"/>
          <w:spacing w:val="-11"/>
        </w:rPr>
        <w:t xml:space="preserve"> </w:t>
      </w:r>
      <w:r w:rsidRPr="00FB3BF5">
        <w:rPr>
          <w:rFonts w:ascii="Museo Sans 100" w:eastAsia="Arial" w:hAnsi="Museo Sans 100" w:cs="Arial"/>
        </w:rPr>
        <w:t>track</w:t>
      </w:r>
      <w:r w:rsidRPr="00FB3BF5">
        <w:rPr>
          <w:rFonts w:ascii="Museo Sans 100" w:eastAsia="Arial" w:hAnsi="Museo Sans 100" w:cs="Arial"/>
          <w:spacing w:val="-10"/>
        </w:rPr>
        <w:t xml:space="preserve"> </w:t>
      </w:r>
      <w:r w:rsidRPr="00FB3BF5">
        <w:rPr>
          <w:rFonts w:ascii="Museo Sans 100" w:eastAsia="Arial" w:hAnsi="Museo Sans 100" w:cs="Arial"/>
        </w:rPr>
        <w:t>at</w:t>
      </w:r>
      <w:r w:rsidRPr="00FB3BF5">
        <w:rPr>
          <w:rFonts w:ascii="Museo Sans 100" w:eastAsia="Arial" w:hAnsi="Museo Sans 100" w:cs="Arial"/>
          <w:spacing w:val="-9"/>
        </w:rPr>
        <w:t xml:space="preserve"> </w:t>
      </w:r>
      <w:r w:rsidRPr="00FB3BF5">
        <w:rPr>
          <w:rFonts w:ascii="Museo Sans 100" w:eastAsia="Arial" w:hAnsi="Museo Sans 100" w:cs="Arial"/>
        </w:rPr>
        <w:t>head</w:t>
      </w:r>
      <w:r w:rsidRPr="00FB3BF5">
        <w:rPr>
          <w:rFonts w:ascii="Museo Sans 100" w:eastAsia="Arial" w:hAnsi="Museo Sans 100" w:cs="Arial"/>
          <w:spacing w:val="-10"/>
        </w:rPr>
        <w:t xml:space="preserve"> </w:t>
      </w:r>
      <w:r w:rsidRPr="00FB3BF5">
        <w:rPr>
          <w:rFonts w:ascii="Museo Sans 100" w:eastAsia="Arial" w:hAnsi="Museo Sans 100" w:cs="Arial"/>
        </w:rPr>
        <w:t>and</w:t>
      </w:r>
      <w:r w:rsidRPr="00FB3BF5">
        <w:rPr>
          <w:rFonts w:ascii="Museo Sans 100" w:eastAsia="Arial" w:hAnsi="Museo Sans 100" w:cs="Arial"/>
          <w:spacing w:val="-10"/>
        </w:rPr>
        <w:t xml:space="preserve"> </w:t>
      </w:r>
      <w:r w:rsidRPr="00FB3BF5">
        <w:rPr>
          <w:rFonts w:ascii="Museo Sans 100" w:eastAsia="Arial" w:hAnsi="Museo Sans 100" w:cs="Arial"/>
        </w:rPr>
        <w:t>sills</w:t>
      </w:r>
      <w:r w:rsidRPr="00FB3BF5">
        <w:rPr>
          <w:rFonts w:ascii="Museo Sans 100" w:eastAsia="Arial" w:hAnsi="Museo Sans 100" w:cs="Arial"/>
          <w:spacing w:val="-10"/>
        </w:rPr>
        <w:t xml:space="preserve"> </w:t>
      </w:r>
      <w:r w:rsidRPr="00FB3BF5">
        <w:rPr>
          <w:rFonts w:ascii="Museo Sans 100" w:eastAsia="Arial" w:hAnsi="Museo Sans 100" w:cs="Arial"/>
        </w:rPr>
        <w:t>to</w:t>
      </w:r>
      <w:r w:rsidRPr="00FB3BF5">
        <w:rPr>
          <w:rFonts w:ascii="Museo Sans 100" w:eastAsia="Arial" w:hAnsi="Museo Sans 100" w:cs="Arial"/>
          <w:spacing w:val="-10"/>
        </w:rPr>
        <w:t xml:space="preserve"> </w:t>
      </w:r>
      <w:r w:rsidRPr="00FB3BF5">
        <w:rPr>
          <w:rFonts w:ascii="Museo Sans 100" w:eastAsia="Arial" w:hAnsi="Museo Sans 100" w:cs="Arial"/>
        </w:rPr>
        <w:t>accommodate</w:t>
      </w:r>
      <w:r w:rsidRPr="00FB3BF5">
        <w:rPr>
          <w:rFonts w:ascii="Museo Sans 100" w:eastAsia="Arial" w:hAnsi="Museo Sans 100" w:cs="Arial"/>
          <w:spacing w:val="-10"/>
        </w:rPr>
        <w:t xml:space="preserve"> </w:t>
      </w:r>
      <w:r w:rsidRPr="00FB3BF5">
        <w:rPr>
          <w:rFonts w:ascii="Museo Sans 100" w:eastAsia="Arial" w:hAnsi="Museo Sans 100" w:cs="Arial"/>
        </w:rPr>
        <w:t>intermediate</w:t>
      </w:r>
      <w:r w:rsidRPr="00FB3BF5">
        <w:rPr>
          <w:rFonts w:ascii="Museo Sans 100" w:eastAsia="Arial" w:hAnsi="Museo Sans 100" w:cs="Arial"/>
          <w:spacing w:val="-9"/>
        </w:rPr>
        <w:t xml:space="preserve"> </w:t>
      </w:r>
      <w:r w:rsidRPr="00FB3BF5">
        <w:rPr>
          <w:rFonts w:ascii="Museo Sans 100" w:eastAsia="Arial" w:hAnsi="Museo Sans 100" w:cs="Arial"/>
        </w:rPr>
        <w:t>studs. At each end</w:t>
      </w:r>
      <w:r w:rsidRPr="00FB3BF5">
        <w:rPr>
          <w:rFonts w:ascii="Museo Sans 100" w:eastAsia="Arial" w:hAnsi="Museo Sans 100" w:cs="Arial"/>
          <w:spacing w:val="-3"/>
        </w:rPr>
        <w:t xml:space="preserve"> </w:t>
      </w:r>
      <w:r w:rsidRPr="00FB3BF5">
        <w:rPr>
          <w:rFonts w:ascii="Museo Sans 100" w:eastAsia="Arial" w:hAnsi="Museo Sans 100" w:cs="Arial"/>
        </w:rPr>
        <w:t>of</w:t>
      </w:r>
      <w:r w:rsidRPr="00FB3BF5">
        <w:rPr>
          <w:rFonts w:ascii="Museo Sans 100" w:eastAsia="Arial" w:hAnsi="Museo Sans 100" w:cs="Arial"/>
          <w:spacing w:val="-1"/>
        </w:rPr>
        <w:t xml:space="preserve"> </w:t>
      </w:r>
      <w:r w:rsidRPr="00FB3BF5">
        <w:rPr>
          <w:rFonts w:ascii="Museo Sans 100" w:eastAsia="Arial" w:hAnsi="Museo Sans 100" w:cs="Arial"/>
        </w:rPr>
        <w:t>track,</w:t>
      </w:r>
      <w:r w:rsidRPr="00FB3BF5">
        <w:rPr>
          <w:rFonts w:ascii="Museo Sans 100" w:eastAsia="Arial" w:hAnsi="Museo Sans 100" w:cs="Arial"/>
          <w:spacing w:val="-1"/>
        </w:rPr>
        <w:t xml:space="preserve"> </w:t>
      </w:r>
      <w:r w:rsidRPr="00FB3BF5">
        <w:rPr>
          <w:rFonts w:ascii="Museo Sans 100" w:eastAsia="Arial" w:hAnsi="Museo Sans 100" w:cs="Arial"/>
        </w:rPr>
        <w:t>cut</w:t>
      </w:r>
      <w:r w:rsidRPr="00FB3BF5">
        <w:rPr>
          <w:rFonts w:ascii="Museo Sans 100" w:eastAsia="Arial" w:hAnsi="Museo Sans 100" w:cs="Arial"/>
          <w:spacing w:val="-4"/>
        </w:rPr>
        <w:t xml:space="preserve"> </w:t>
      </w:r>
      <w:r w:rsidRPr="00FB3BF5">
        <w:rPr>
          <w:rFonts w:ascii="Museo Sans 100" w:eastAsia="Arial" w:hAnsi="Museo Sans 100" w:cs="Arial"/>
        </w:rPr>
        <w:t>out</w:t>
      </w:r>
      <w:r w:rsidRPr="00FB3BF5">
        <w:rPr>
          <w:rFonts w:ascii="Museo Sans 100" w:eastAsia="Arial" w:hAnsi="Museo Sans 100" w:cs="Arial"/>
          <w:spacing w:val="-1"/>
        </w:rPr>
        <w:t xml:space="preserve"> </w:t>
      </w:r>
      <w:r w:rsidRPr="00FB3BF5">
        <w:rPr>
          <w:rFonts w:ascii="Museo Sans 100" w:eastAsia="Arial" w:hAnsi="Museo Sans 100" w:cs="Arial"/>
        </w:rPr>
        <w:t>flanges,</w:t>
      </w:r>
      <w:r w:rsidRPr="00FB3BF5">
        <w:rPr>
          <w:rFonts w:ascii="Museo Sans 100" w:eastAsia="Arial" w:hAnsi="Museo Sans 100" w:cs="Arial"/>
          <w:spacing w:val="-4"/>
        </w:rPr>
        <w:t xml:space="preserve"> </w:t>
      </w:r>
      <w:r w:rsidRPr="00FB3BF5">
        <w:rPr>
          <w:rFonts w:ascii="Museo Sans 100" w:eastAsia="Arial" w:hAnsi="Museo Sans 100" w:cs="Arial"/>
        </w:rPr>
        <w:t>turn</w:t>
      </w:r>
      <w:r w:rsidRPr="00FB3BF5">
        <w:rPr>
          <w:rFonts w:ascii="Museo Sans 100" w:eastAsia="Arial" w:hAnsi="Museo Sans 100" w:cs="Arial"/>
          <w:spacing w:val="-2"/>
        </w:rPr>
        <w:t xml:space="preserve"> </w:t>
      </w:r>
      <w:r w:rsidRPr="00FB3BF5">
        <w:rPr>
          <w:rFonts w:ascii="Museo Sans 100" w:eastAsia="Arial" w:hAnsi="Museo Sans 100" w:cs="Arial"/>
        </w:rPr>
        <w:t>up</w:t>
      </w:r>
      <w:r w:rsidRPr="00FB3BF5">
        <w:rPr>
          <w:rFonts w:ascii="Museo Sans 100" w:eastAsia="Arial" w:hAnsi="Museo Sans 100" w:cs="Arial"/>
          <w:spacing w:val="-3"/>
        </w:rPr>
        <w:t xml:space="preserve"> </w:t>
      </w:r>
      <w:r w:rsidRPr="00FB3BF5">
        <w:rPr>
          <w:rFonts w:ascii="Museo Sans 100" w:eastAsia="Arial" w:hAnsi="Museo Sans 100" w:cs="Arial"/>
        </w:rPr>
        <w:t>web,</w:t>
      </w:r>
      <w:r w:rsidRPr="00FB3BF5">
        <w:rPr>
          <w:rFonts w:ascii="Museo Sans 100" w:eastAsia="Arial" w:hAnsi="Museo Sans 100" w:cs="Arial"/>
          <w:spacing w:val="-4"/>
        </w:rPr>
        <w:t xml:space="preserve"> </w:t>
      </w:r>
      <w:r w:rsidRPr="00FB3BF5">
        <w:rPr>
          <w:rFonts w:ascii="Museo Sans 100" w:eastAsia="Arial" w:hAnsi="Museo Sans 100" w:cs="Arial"/>
        </w:rPr>
        <w:t>and fasten</w:t>
      </w:r>
      <w:r w:rsidRPr="00FB3BF5">
        <w:rPr>
          <w:rFonts w:ascii="Museo Sans 100" w:eastAsia="Arial" w:hAnsi="Museo Sans 100" w:cs="Arial"/>
          <w:spacing w:val="-5"/>
        </w:rPr>
        <w:t xml:space="preserve"> </w:t>
      </w:r>
      <w:r w:rsidRPr="00FB3BF5">
        <w:rPr>
          <w:rFonts w:ascii="Museo Sans 100" w:eastAsia="Arial" w:hAnsi="Museo Sans 100" w:cs="Arial"/>
        </w:rPr>
        <w:t>to</w:t>
      </w:r>
      <w:r w:rsidRPr="00FB3BF5">
        <w:rPr>
          <w:rFonts w:ascii="Museo Sans 100" w:eastAsia="Arial" w:hAnsi="Museo Sans 100" w:cs="Arial"/>
          <w:spacing w:val="-3"/>
        </w:rPr>
        <w:t xml:space="preserve"> </w:t>
      </w:r>
      <w:r w:rsidRPr="00FB3BF5">
        <w:rPr>
          <w:rFonts w:ascii="Museo Sans 100" w:eastAsia="Arial" w:hAnsi="Museo Sans 100" w:cs="Arial"/>
        </w:rPr>
        <w:t>studs.</w:t>
      </w:r>
      <w:r w:rsidRPr="00FB3BF5">
        <w:rPr>
          <w:rFonts w:ascii="Museo Sans 100" w:eastAsia="Arial" w:hAnsi="Museo Sans 100" w:cs="Arial"/>
          <w:spacing w:val="-1"/>
        </w:rPr>
        <w:t xml:space="preserve"> </w:t>
      </w:r>
      <w:r w:rsidRPr="00FB3BF5">
        <w:rPr>
          <w:rFonts w:ascii="Museo Sans 100" w:eastAsia="Arial" w:hAnsi="Museo Sans 100" w:cs="Arial"/>
        </w:rPr>
        <w:t>Install</w:t>
      </w:r>
      <w:r w:rsidRPr="00FB3BF5">
        <w:rPr>
          <w:rFonts w:ascii="Museo Sans 100" w:eastAsia="Arial" w:hAnsi="Museo Sans 100" w:cs="Arial"/>
          <w:spacing w:val="-1"/>
        </w:rPr>
        <w:t xml:space="preserve"> </w:t>
      </w:r>
      <w:r w:rsidRPr="00FB3BF5">
        <w:rPr>
          <w:rFonts w:ascii="Museo Sans 100" w:eastAsia="Arial" w:hAnsi="Museo Sans 100" w:cs="Arial"/>
        </w:rPr>
        <w:t>intermediate studs</w:t>
      </w:r>
      <w:r w:rsidRPr="00FB3BF5">
        <w:rPr>
          <w:rFonts w:ascii="Museo Sans 100" w:eastAsia="Arial" w:hAnsi="Museo Sans 100" w:cs="Arial"/>
          <w:spacing w:val="-10"/>
        </w:rPr>
        <w:t xml:space="preserve"> </w:t>
      </w:r>
      <w:r w:rsidRPr="00FB3BF5">
        <w:rPr>
          <w:rFonts w:ascii="Museo Sans 100" w:eastAsia="Arial" w:hAnsi="Museo Sans 100" w:cs="Arial"/>
        </w:rPr>
        <w:t>above</w:t>
      </w:r>
      <w:r w:rsidRPr="00FB3BF5">
        <w:rPr>
          <w:rFonts w:ascii="Museo Sans 100" w:eastAsia="Arial" w:hAnsi="Museo Sans 100" w:cs="Arial"/>
          <w:spacing w:val="-10"/>
        </w:rPr>
        <w:t xml:space="preserve"> </w:t>
      </w:r>
      <w:r w:rsidRPr="00FB3BF5">
        <w:rPr>
          <w:rFonts w:ascii="Museo Sans 100" w:eastAsia="Arial" w:hAnsi="Museo Sans 100" w:cs="Arial"/>
        </w:rPr>
        <w:t>and</w:t>
      </w:r>
      <w:r w:rsidRPr="00FB3BF5">
        <w:rPr>
          <w:rFonts w:ascii="Museo Sans 100" w:eastAsia="Arial" w:hAnsi="Museo Sans 100" w:cs="Arial"/>
          <w:spacing w:val="-10"/>
        </w:rPr>
        <w:t xml:space="preserve"> </w:t>
      </w:r>
      <w:r w:rsidRPr="00FB3BF5">
        <w:rPr>
          <w:rFonts w:ascii="Museo Sans 100" w:eastAsia="Arial" w:hAnsi="Museo Sans 100" w:cs="Arial"/>
        </w:rPr>
        <w:t>below</w:t>
      </w:r>
      <w:r w:rsidRPr="00FB3BF5">
        <w:rPr>
          <w:rFonts w:ascii="Museo Sans 100" w:eastAsia="Arial" w:hAnsi="Museo Sans 100" w:cs="Arial"/>
          <w:spacing w:val="-11"/>
        </w:rPr>
        <w:t xml:space="preserve"> </w:t>
      </w:r>
      <w:r w:rsidRPr="00FB3BF5">
        <w:rPr>
          <w:rFonts w:ascii="Museo Sans 100" w:eastAsia="Arial" w:hAnsi="Museo Sans 100" w:cs="Arial"/>
        </w:rPr>
        <w:t>openings</w:t>
      </w:r>
      <w:r w:rsidRPr="00FB3BF5">
        <w:rPr>
          <w:rFonts w:ascii="Museo Sans 100" w:eastAsia="Arial" w:hAnsi="Museo Sans 100" w:cs="Arial"/>
          <w:spacing w:val="-10"/>
        </w:rPr>
        <w:t xml:space="preserve"> </w:t>
      </w:r>
      <w:r w:rsidRPr="00FB3BF5">
        <w:rPr>
          <w:rFonts w:ascii="Museo Sans 100" w:eastAsia="Arial" w:hAnsi="Museo Sans 100" w:cs="Arial"/>
        </w:rPr>
        <w:t>in</w:t>
      </w:r>
      <w:r w:rsidRPr="00FB3BF5">
        <w:rPr>
          <w:rFonts w:ascii="Museo Sans 100" w:eastAsia="Arial" w:hAnsi="Museo Sans 100" w:cs="Arial"/>
          <w:spacing w:val="-10"/>
        </w:rPr>
        <w:t xml:space="preserve"> </w:t>
      </w:r>
      <w:r w:rsidRPr="00FB3BF5">
        <w:rPr>
          <w:rFonts w:ascii="Museo Sans 100" w:eastAsia="Arial" w:hAnsi="Museo Sans 100" w:cs="Arial"/>
        </w:rPr>
        <w:t>same</w:t>
      </w:r>
      <w:r w:rsidRPr="00FB3BF5">
        <w:rPr>
          <w:rFonts w:ascii="Museo Sans 100" w:eastAsia="Arial" w:hAnsi="Museo Sans 100" w:cs="Arial"/>
          <w:spacing w:val="-12"/>
        </w:rPr>
        <w:t xml:space="preserve"> </w:t>
      </w:r>
      <w:r w:rsidRPr="00FB3BF5">
        <w:rPr>
          <w:rFonts w:ascii="Museo Sans 100" w:eastAsia="Arial" w:hAnsi="Museo Sans 100" w:cs="Arial"/>
        </w:rPr>
        <w:t>manner</w:t>
      </w:r>
      <w:r w:rsidRPr="00FB3BF5">
        <w:rPr>
          <w:rFonts w:ascii="Museo Sans 100" w:eastAsia="Arial" w:hAnsi="Museo Sans 100" w:cs="Arial"/>
          <w:spacing w:val="-11"/>
        </w:rPr>
        <w:t xml:space="preserve"> </w:t>
      </w:r>
      <w:r w:rsidRPr="00FB3BF5">
        <w:rPr>
          <w:rFonts w:ascii="Museo Sans 100" w:eastAsia="Arial" w:hAnsi="Museo Sans 100" w:cs="Arial"/>
        </w:rPr>
        <w:t>and</w:t>
      </w:r>
      <w:r w:rsidRPr="00FB3BF5">
        <w:rPr>
          <w:rFonts w:ascii="Museo Sans 100" w:eastAsia="Arial" w:hAnsi="Museo Sans 100" w:cs="Arial"/>
          <w:spacing w:val="-10"/>
        </w:rPr>
        <w:t xml:space="preserve"> </w:t>
      </w:r>
      <w:r w:rsidRPr="00FB3BF5">
        <w:rPr>
          <w:rFonts w:ascii="Museo Sans 100" w:eastAsia="Arial" w:hAnsi="Museo Sans 100" w:cs="Arial"/>
        </w:rPr>
        <w:t>spacing</w:t>
      </w:r>
      <w:r w:rsidRPr="00FB3BF5">
        <w:rPr>
          <w:rFonts w:ascii="Museo Sans 100" w:eastAsia="Arial" w:hAnsi="Museo Sans 100" w:cs="Arial"/>
          <w:spacing w:val="-10"/>
        </w:rPr>
        <w:t xml:space="preserve"> </w:t>
      </w:r>
      <w:r w:rsidRPr="00FB3BF5">
        <w:rPr>
          <w:rFonts w:ascii="Museo Sans 100" w:eastAsia="Arial" w:hAnsi="Museo Sans 100" w:cs="Arial"/>
        </w:rPr>
        <w:t>as</w:t>
      </w:r>
      <w:r w:rsidRPr="00FB3BF5">
        <w:rPr>
          <w:rFonts w:ascii="Museo Sans 100" w:eastAsia="Arial" w:hAnsi="Museo Sans 100" w:cs="Arial"/>
          <w:spacing w:val="-10"/>
        </w:rPr>
        <w:t xml:space="preserve"> </w:t>
      </w:r>
      <w:r w:rsidRPr="00FB3BF5">
        <w:rPr>
          <w:rFonts w:ascii="Museo Sans 100" w:eastAsia="Arial" w:hAnsi="Museo Sans 100" w:cs="Arial"/>
        </w:rPr>
        <w:t>wall</w:t>
      </w:r>
      <w:r w:rsidRPr="00FB3BF5">
        <w:rPr>
          <w:rFonts w:ascii="Museo Sans 100" w:eastAsia="Arial" w:hAnsi="Museo Sans 100" w:cs="Arial"/>
          <w:spacing w:val="-11"/>
        </w:rPr>
        <w:t xml:space="preserve"> </w:t>
      </w:r>
      <w:r w:rsidRPr="00FB3BF5">
        <w:rPr>
          <w:rFonts w:ascii="Museo Sans 100" w:eastAsia="Arial" w:hAnsi="Museo Sans 100" w:cs="Arial"/>
        </w:rPr>
        <w:t>studs.</w:t>
      </w:r>
      <w:r w:rsidRPr="00FB3BF5">
        <w:rPr>
          <w:rFonts w:ascii="Museo Sans 100" w:eastAsia="Arial" w:hAnsi="Museo Sans 100" w:cs="Arial"/>
          <w:spacing w:val="-9"/>
        </w:rPr>
        <w:t xml:space="preserve"> </w:t>
      </w:r>
      <w:r w:rsidRPr="00FB3BF5">
        <w:rPr>
          <w:rFonts w:ascii="Museo Sans 100" w:eastAsia="Arial" w:hAnsi="Museo Sans 100" w:cs="Arial"/>
        </w:rPr>
        <w:t>Install</w:t>
      </w:r>
      <w:r w:rsidRPr="00FB3BF5">
        <w:rPr>
          <w:rFonts w:ascii="Museo Sans 100" w:eastAsia="Arial" w:hAnsi="Museo Sans 100" w:cs="Arial"/>
          <w:spacing w:val="-11"/>
        </w:rPr>
        <w:t xml:space="preserve"> </w:t>
      </w:r>
      <w:r w:rsidRPr="00FB3BF5">
        <w:rPr>
          <w:rFonts w:ascii="Museo Sans 100" w:eastAsia="Arial" w:hAnsi="Museo Sans 100" w:cs="Arial"/>
        </w:rPr>
        <w:t>double studs at each jamb, and double tracks at head of door openings.</w:t>
      </w:r>
    </w:p>
    <w:p w14:paraId="62C14472" w14:textId="77777777" w:rsidR="00FB3BF5" w:rsidRPr="00FB3BF5" w:rsidRDefault="00FB3BF5">
      <w:pPr>
        <w:widowControl w:val="0"/>
        <w:numPr>
          <w:ilvl w:val="2"/>
          <w:numId w:val="7"/>
        </w:numPr>
        <w:tabs>
          <w:tab w:val="left" w:pos="718"/>
        </w:tabs>
        <w:autoSpaceDE w:val="0"/>
        <w:autoSpaceDN w:val="0"/>
        <w:spacing w:before="121" w:after="0" w:line="240" w:lineRule="auto"/>
        <w:ind w:left="718" w:hanging="430"/>
        <w:jc w:val="both"/>
        <w:rPr>
          <w:rFonts w:ascii="Museo Sans 100" w:eastAsia="Arial" w:hAnsi="Museo Sans 100" w:cs="Arial"/>
        </w:rPr>
      </w:pPr>
      <w:r w:rsidRPr="00FB3BF5">
        <w:rPr>
          <w:rFonts w:ascii="Museo Sans 100" w:eastAsia="Arial" w:hAnsi="Museo Sans 100" w:cs="Arial"/>
        </w:rPr>
        <w:t>At</w:t>
      </w:r>
      <w:r w:rsidRPr="00FB3BF5">
        <w:rPr>
          <w:rFonts w:ascii="Museo Sans 100" w:eastAsia="Arial" w:hAnsi="Museo Sans 100" w:cs="Arial"/>
          <w:spacing w:val="2"/>
        </w:rPr>
        <w:t xml:space="preserve"> </w:t>
      </w:r>
      <w:r w:rsidRPr="00FB3BF5">
        <w:rPr>
          <w:rFonts w:ascii="Museo Sans 100" w:eastAsia="Arial" w:hAnsi="Museo Sans 100" w:cs="Arial"/>
        </w:rPr>
        <w:t>partitions requiring</w:t>
      </w:r>
      <w:r w:rsidRPr="00FB3BF5">
        <w:rPr>
          <w:rFonts w:ascii="Museo Sans 100" w:eastAsia="Arial" w:hAnsi="Museo Sans 100" w:cs="Arial"/>
          <w:spacing w:val="-1"/>
        </w:rPr>
        <w:t xml:space="preserve"> </w:t>
      </w:r>
      <w:r w:rsidRPr="00FB3BF5">
        <w:rPr>
          <w:rFonts w:ascii="Museo Sans 100" w:eastAsia="Arial" w:hAnsi="Museo Sans 100" w:cs="Arial"/>
        </w:rPr>
        <w:t>fire</w:t>
      </w:r>
      <w:r w:rsidRPr="00FB3BF5">
        <w:rPr>
          <w:rFonts w:ascii="Museo Sans 100" w:eastAsia="Arial" w:hAnsi="Museo Sans 100" w:cs="Arial"/>
          <w:spacing w:val="-2"/>
        </w:rPr>
        <w:t xml:space="preserve"> </w:t>
      </w:r>
      <w:r w:rsidRPr="00FB3BF5">
        <w:rPr>
          <w:rFonts w:ascii="Museo Sans 100" w:eastAsia="Arial" w:hAnsi="Museo Sans 100" w:cs="Arial"/>
        </w:rPr>
        <w:t>rating,</w:t>
      </w:r>
      <w:r w:rsidRPr="00FB3BF5">
        <w:rPr>
          <w:rFonts w:ascii="Museo Sans 100" w:eastAsia="Arial" w:hAnsi="Museo Sans 100" w:cs="Arial"/>
          <w:spacing w:val="3"/>
        </w:rPr>
        <w:t xml:space="preserve"> </w:t>
      </w:r>
      <w:r w:rsidRPr="00FB3BF5">
        <w:rPr>
          <w:rFonts w:ascii="Museo Sans 100" w:eastAsia="Arial" w:hAnsi="Museo Sans 100" w:cs="Arial"/>
        </w:rPr>
        <w:t>erect in accordance</w:t>
      </w:r>
      <w:r w:rsidRPr="00FB3BF5">
        <w:rPr>
          <w:rFonts w:ascii="Museo Sans 100" w:eastAsia="Arial" w:hAnsi="Museo Sans 100" w:cs="Arial"/>
          <w:spacing w:val="1"/>
        </w:rPr>
        <w:t xml:space="preserve"> </w:t>
      </w:r>
      <w:r w:rsidRPr="00FB3BF5">
        <w:rPr>
          <w:rFonts w:ascii="Museo Sans 100" w:eastAsia="Arial" w:hAnsi="Museo Sans 100" w:cs="Arial"/>
        </w:rPr>
        <w:t>with</w:t>
      </w:r>
      <w:r w:rsidRPr="00FB3BF5">
        <w:rPr>
          <w:rFonts w:ascii="Museo Sans 100" w:eastAsia="Arial" w:hAnsi="Museo Sans 100" w:cs="Arial"/>
          <w:spacing w:val="-1"/>
        </w:rPr>
        <w:t xml:space="preserve"> </w:t>
      </w:r>
      <w:r w:rsidRPr="00FB3BF5">
        <w:rPr>
          <w:rFonts w:ascii="Museo Sans 100" w:eastAsia="Arial" w:hAnsi="Museo Sans 100" w:cs="Arial"/>
        </w:rPr>
        <w:t>requirements</w:t>
      </w:r>
      <w:r w:rsidRPr="00FB3BF5">
        <w:rPr>
          <w:rFonts w:ascii="Museo Sans 100" w:eastAsia="Arial" w:hAnsi="Museo Sans 100" w:cs="Arial"/>
          <w:spacing w:val="-1"/>
        </w:rPr>
        <w:t xml:space="preserve"> </w:t>
      </w:r>
      <w:r w:rsidRPr="00FB3BF5">
        <w:rPr>
          <w:rFonts w:ascii="Museo Sans 100" w:eastAsia="Arial" w:hAnsi="Museo Sans 100" w:cs="Arial"/>
        </w:rPr>
        <w:t xml:space="preserve">of </w:t>
      </w:r>
      <w:r w:rsidRPr="00FB3BF5">
        <w:rPr>
          <w:rFonts w:ascii="Museo Sans 100" w:eastAsia="Arial" w:hAnsi="Museo Sans 100" w:cs="Arial"/>
          <w:spacing w:val="-2"/>
        </w:rPr>
        <w:t>listing.</w:t>
      </w:r>
    </w:p>
    <w:p w14:paraId="5F0BDC20" w14:textId="77777777" w:rsidR="00FB3BF5" w:rsidRPr="00FB3BF5" w:rsidRDefault="00FB3BF5" w:rsidP="00FB3BF5">
      <w:pPr>
        <w:widowControl w:val="0"/>
        <w:autoSpaceDE w:val="0"/>
        <w:autoSpaceDN w:val="0"/>
        <w:spacing w:before="9" w:after="0" w:line="240" w:lineRule="auto"/>
        <w:rPr>
          <w:rFonts w:ascii="Museo Sans 100" w:eastAsia="Arial" w:hAnsi="Museo Sans 100" w:cs="Arial"/>
        </w:rPr>
      </w:pPr>
    </w:p>
    <w:p w14:paraId="65089043" w14:textId="77777777" w:rsidR="00FB3BF5" w:rsidRPr="00FB3BF5" w:rsidRDefault="00FB3BF5">
      <w:pPr>
        <w:widowControl w:val="0"/>
        <w:numPr>
          <w:ilvl w:val="2"/>
          <w:numId w:val="7"/>
        </w:numPr>
        <w:tabs>
          <w:tab w:val="left" w:pos="720"/>
        </w:tabs>
        <w:autoSpaceDE w:val="0"/>
        <w:autoSpaceDN w:val="0"/>
        <w:spacing w:before="1" w:after="0" w:line="240" w:lineRule="auto"/>
        <w:ind w:right="353"/>
        <w:jc w:val="both"/>
        <w:rPr>
          <w:rFonts w:ascii="Museo Sans 100" w:eastAsia="Arial" w:hAnsi="Museo Sans 100" w:cs="Arial"/>
        </w:rPr>
      </w:pPr>
      <w:r w:rsidRPr="00FB3BF5">
        <w:rPr>
          <w:rFonts w:ascii="Museo Sans 100" w:eastAsia="Arial" w:hAnsi="Museo Sans 100" w:cs="Arial"/>
        </w:rPr>
        <w:t>Size</w:t>
      </w:r>
      <w:r w:rsidRPr="00FB3BF5">
        <w:rPr>
          <w:rFonts w:ascii="Museo Sans 100" w:eastAsia="Arial" w:hAnsi="Museo Sans 100" w:cs="Arial"/>
          <w:spacing w:val="-3"/>
        </w:rPr>
        <w:t xml:space="preserve"> </w:t>
      </w:r>
      <w:r w:rsidRPr="00FB3BF5">
        <w:rPr>
          <w:rFonts w:ascii="Museo Sans 100" w:eastAsia="Arial" w:hAnsi="Museo Sans 100" w:cs="Arial"/>
        </w:rPr>
        <w:t>studs,</w:t>
      </w:r>
      <w:r w:rsidRPr="00FB3BF5">
        <w:rPr>
          <w:rFonts w:ascii="Museo Sans 100" w:eastAsia="Arial" w:hAnsi="Museo Sans 100" w:cs="Arial"/>
          <w:spacing w:val="-4"/>
        </w:rPr>
        <w:t xml:space="preserve"> </w:t>
      </w:r>
      <w:r w:rsidRPr="00FB3BF5">
        <w:rPr>
          <w:rFonts w:ascii="Museo Sans 100" w:eastAsia="Arial" w:hAnsi="Museo Sans 100" w:cs="Arial"/>
        </w:rPr>
        <w:t>connections,</w:t>
      </w:r>
      <w:r w:rsidRPr="00FB3BF5">
        <w:rPr>
          <w:rFonts w:ascii="Museo Sans 100" w:eastAsia="Arial" w:hAnsi="Museo Sans 100" w:cs="Arial"/>
          <w:spacing w:val="-4"/>
        </w:rPr>
        <w:t xml:space="preserve"> </w:t>
      </w:r>
      <w:r w:rsidRPr="00FB3BF5">
        <w:rPr>
          <w:rFonts w:ascii="Museo Sans 100" w:eastAsia="Arial" w:hAnsi="Museo Sans 100" w:cs="Arial"/>
        </w:rPr>
        <w:t>and</w:t>
      </w:r>
      <w:r w:rsidRPr="00FB3BF5">
        <w:rPr>
          <w:rFonts w:ascii="Museo Sans 100" w:eastAsia="Arial" w:hAnsi="Museo Sans 100" w:cs="Arial"/>
          <w:spacing w:val="-3"/>
        </w:rPr>
        <w:t xml:space="preserve"> </w:t>
      </w:r>
      <w:r w:rsidRPr="00FB3BF5">
        <w:rPr>
          <w:rFonts w:ascii="Museo Sans 100" w:eastAsia="Arial" w:hAnsi="Museo Sans 100" w:cs="Arial"/>
        </w:rPr>
        <w:t>runners</w:t>
      </w:r>
      <w:r w:rsidRPr="00FB3BF5">
        <w:rPr>
          <w:rFonts w:ascii="Museo Sans 100" w:eastAsia="Arial" w:hAnsi="Museo Sans 100" w:cs="Arial"/>
          <w:spacing w:val="-5"/>
        </w:rPr>
        <w:t xml:space="preserve"> </w:t>
      </w:r>
      <w:r w:rsidRPr="00FB3BF5">
        <w:rPr>
          <w:rFonts w:ascii="Museo Sans 100" w:eastAsia="Arial" w:hAnsi="Museo Sans 100" w:cs="Arial"/>
        </w:rPr>
        <w:t>to</w:t>
      </w:r>
      <w:r w:rsidRPr="00FB3BF5">
        <w:rPr>
          <w:rFonts w:ascii="Museo Sans 100" w:eastAsia="Arial" w:hAnsi="Museo Sans 100" w:cs="Arial"/>
          <w:spacing w:val="-5"/>
        </w:rPr>
        <w:t xml:space="preserve"> </w:t>
      </w:r>
      <w:r w:rsidRPr="00FB3BF5">
        <w:rPr>
          <w:rFonts w:ascii="Museo Sans 100" w:eastAsia="Arial" w:hAnsi="Museo Sans 100" w:cs="Arial"/>
        </w:rPr>
        <w:t>carry</w:t>
      </w:r>
      <w:r w:rsidRPr="00FB3BF5">
        <w:rPr>
          <w:rFonts w:ascii="Museo Sans 100" w:eastAsia="Arial" w:hAnsi="Museo Sans 100" w:cs="Arial"/>
          <w:spacing w:val="-2"/>
        </w:rPr>
        <w:t xml:space="preserve"> </w:t>
      </w:r>
      <w:r w:rsidRPr="00FB3BF5">
        <w:rPr>
          <w:rFonts w:ascii="Museo Sans 100" w:eastAsia="Arial" w:hAnsi="Museo Sans 100" w:cs="Arial"/>
        </w:rPr>
        <w:t>loads according</w:t>
      </w:r>
      <w:r w:rsidRPr="00FB3BF5">
        <w:rPr>
          <w:rFonts w:ascii="Museo Sans 100" w:eastAsia="Arial" w:hAnsi="Museo Sans 100" w:cs="Arial"/>
          <w:spacing w:val="-5"/>
        </w:rPr>
        <w:t xml:space="preserve"> </w:t>
      </w:r>
      <w:r w:rsidRPr="00FB3BF5">
        <w:rPr>
          <w:rFonts w:ascii="Museo Sans 100" w:eastAsia="Arial" w:hAnsi="Museo Sans 100" w:cs="Arial"/>
        </w:rPr>
        <w:t>to</w:t>
      </w:r>
      <w:r w:rsidRPr="00FB3BF5">
        <w:rPr>
          <w:rFonts w:ascii="Museo Sans 100" w:eastAsia="Arial" w:hAnsi="Museo Sans 100" w:cs="Arial"/>
          <w:spacing w:val="-3"/>
        </w:rPr>
        <w:t xml:space="preserve"> </w:t>
      </w:r>
      <w:r w:rsidRPr="00FB3BF5">
        <w:rPr>
          <w:rFonts w:ascii="Museo Sans 100" w:eastAsia="Arial" w:hAnsi="Museo Sans 100" w:cs="Arial"/>
        </w:rPr>
        <w:t>stud</w:t>
      </w:r>
      <w:r w:rsidRPr="00FB3BF5">
        <w:rPr>
          <w:rFonts w:ascii="Museo Sans 100" w:eastAsia="Arial" w:hAnsi="Museo Sans 100" w:cs="Arial"/>
          <w:spacing w:val="-5"/>
        </w:rPr>
        <w:t xml:space="preserve"> </w:t>
      </w:r>
      <w:r w:rsidRPr="00FB3BF5">
        <w:rPr>
          <w:rFonts w:ascii="Museo Sans 100" w:eastAsia="Arial" w:hAnsi="Museo Sans 100" w:cs="Arial"/>
        </w:rPr>
        <w:t>manufacturer’s</w:t>
      </w:r>
      <w:r w:rsidRPr="00FB3BF5">
        <w:rPr>
          <w:rFonts w:ascii="Museo Sans 100" w:eastAsia="Arial" w:hAnsi="Museo Sans 100" w:cs="Arial"/>
          <w:spacing w:val="-8"/>
        </w:rPr>
        <w:t xml:space="preserve"> </w:t>
      </w:r>
      <w:r w:rsidRPr="00FB3BF5">
        <w:rPr>
          <w:rFonts w:ascii="Museo Sans 100" w:eastAsia="Arial" w:hAnsi="Museo Sans 100" w:cs="Arial"/>
        </w:rPr>
        <w:lastRenderedPageBreak/>
        <w:t>load tables, at 24 kg/m</w:t>
      </w:r>
      <w:r w:rsidRPr="00FB3BF5">
        <w:rPr>
          <w:rFonts w:ascii="Museo Sans 100" w:eastAsia="Arial" w:hAnsi="Museo Sans 100" w:cs="Arial"/>
          <w:vertAlign w:val="superscript"/>
        </w:rPr>
        <w:t>2</w:t>
      </w:r>
      <w:r w:rsidRPr="00FB3BF5">
        <w:rPr>
          <w:rFonts w:ascii="Museo Sans 100" w:eastAsia="Arial" w:hAnsi="Museo Sans 100" w:cs="Arial"/>
        </w:rPr>
        <w:t xml:space="preserve"> (5 lb/ft</w:t>
      </w:r>
      <w:r w:rsidRPr="00FB3BF5">
        <w:rPr>
          <w:rFonts w:ascii="Museo Sans 100" w:eastAsia="Arial" w:hAnsi="Museo Sans 100" w:cs="Arial"/>
          <w:vertAlign w:val="superscript"/>
        </w:rPr>
        <w:t>2</w:t>
      </w:r>
      <w:r w:rsidRPr="00FB3BF5">
        <w:rPr>
          <w:rFonts w:ascii="Museo Sans 100" w:eastAsia="Arial" w:hAnsi="Museo Sans 100" w:cs="Arial"/>
        </w:rPr>
        <w:t>) live load to meet maximum allowable deflection limits. Where depth of stud is indicated, size metal thickness to meet allowable deflection limits.</w:t>
      </w:r>
    </w:p>
    <w:p w14:paraId="149355F9" w14:textId="77777777" w:rsidR="00FB3BF5" w:rsidRPr="00FB3BF5" w:rsidRDefault="00FB3BF5">
      <w:pPr>
        <w:widowControl w:val="0"/>
        <w:numPr>
          <w:ilvl w:val="2"/>
          <w:numId w:val="7"/>
        </w:numPr>
        <w:tabs>
          <w:tab w:val="left" w:pos="718"/>
        </w:tabs>
        <w:autoSpaceDE w:val="0"/>
        <w:autoSpaceDN w:val="0"/>
        <w:spacing w:before="119" w:after="0" w:line="240" w:lineRule="auto"/>
        <w:ind w:left="718" w:hanging="430"/>
        <w:jc w:val="both"/>
        <w:rPr>
          <w:rFonts w:ascii="Museo Sans 100" w:eastAsia="Arial" w:hAnsi="Museo Sans 100" w:cs="Arial"/>
        </w:rPr>
      </w:pPr>
      <w:r w:rsidRPr="00FB3BF5">
        <w:rPr>
          <w:rFonts w:ascii="Museo Sans 100" w:eastAsia="Arial" w:hAnsi="Museo Sans 100" w:cs="Arial"/>
        </w:rPr>
        <w:t>Supply</w:t>
      </w:r>
      <w:r w:rsidRPr="00FB3BF5">
        <w:rPr>
          <w:rFonts w:ascii="Museo Sans 100" w:eastAsia="Arial" w:hAnsi="Museo Sans 100" w:cs="Arial"/>
          <w:spacing w:val="-1"/>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install</w:t>
      </w:r>
      <w:r w:rsidRPr="00FB3BF5">
        <w:rPr>
          <w:rFonts w:ascii="Museo Sans 100" w:eastAsia="Arial" w:hAnsi="Museo Sans 100" w:cs="Arial"/>
          <w:spacing w:val="1"/>
        </w:rPr>
        <w:t xml:space="preserve"> </w:t>
      </w:r>
      <w:r w:rsidRPr="00FB3BF5">
        <w:rPr>
          <w:rFonts w:ascii="Museo Sans 100" w:eastAsia="Arial" w:hAnsi="Museo Sans 100" w:cs="Arial"/>
        </w:rPr>
        <w:t>three</w:t>
      </w:r>
      <w:r w:rsidRPr="00FB3BF5">
        <w:rPr>
          <w:rFonts w:ascii="Museo Sans 100" w:eastAsia="Arial" w:hAnsi="Museo Sans 100" w:cs="Arial"/>
          <w:spacing w:val="-3"/>
        </w:rPr>
        <w:t xml:space="preserve"> </w:t>
      </w:r>
      <w:r w:rsidRPr="00FB3BF5">
        <w:rPr>
          <w:rFonts w:ascii="Museo Sans 100" w:eastAsia="Arial" w:hAnsi="Museo Sans 100" w:cs="Arial"/>
        </w:rPr>
        <w:t>studs</w:t>
      </w:r>
      <w:r w:rsidRPr="00FB3BF5">
        <w:rPr>
          <w:rFonts w:ascii="Museo Sans 100" w:eastAsia="Arial" w:hAnsi="Museo Sans 100" w:cs="Arial"/>
          <w:spacing w:val="2"/>
        </w:rPr>
        <w:t xml:space="preserve"> </w:t>
      </w:r>
      <w:r w:rsidRPr="00FB3BF5">
        <w:rPr>
          <w:rFonts w:ascii="Museo Sans 100" w:eastAsia="Arial" w:hAnsi="Museo Sans 100" w:cs="Arial"/>
        </w:rPr>
        <w:t>at corner</w:t>
      </w:r>
      <w:r w:rsidRPr="00FB3BF5">
        <w:rPr>
          <w:rFonts w:ascii="Museo Sans 100" w:eastAsia="Arial" w:hAnsi="Museo Sans 100" w:cs="Arial"/>
          <w:spacing w:val="1"/>
        </w:rPr>
        <w:t xml:space="preserve"> </w:t>
      </w:r>
      <w:r w:rsidRPr="00FB3BF5">
        <w:rPr>
          <w:rFonts w:ascii="Museo Sans 100" w:eastAsia="Arial" w:hAnsi="Museo Sans 100" w:cs="Arial"/>
        </w:rPr>
        <w:t>and</w:t>
      </w:r>
      <w:r w:rsidRPr="00FB3BF5">
        <w:rPr>
          <w:rFonts w:ascii="Museo Sans 100" w:eastAsia="Arial" w:hAnsi="Museo Sans 100" w:cs="Arial"/>
          <w:spacing w:val="-1"/>
        </w:rPr>
        <w:t xml:space="preserve"> </w:t>
      </w:r>
      <w:r w:rsidRPr="00FB3BF5">
        <w:rPr>
          <w:rFonts w:ascii="Museo Sans 100" w:eastAsia="Arial" w:hAnsi="Museo Sans 100" w:cs="Arial"/>
        </w:rPr>
        <w:t>intermediate</w:t>
      </w:r>
      <w:r w:rsidRPr="00FB3BF5">
        <w:rPr>
          <w:rFonts w:ascii="Museo Sans 100" w:eastAsia="Arial" w:hAnsi="Museo Sans 100" w:cs="Arial"/>
          <w:spacing w:val="2"/>
        </w:rPr>
        <w:t xml:space="preserve"> </w:t>
      </w:r>
      <w:r w:rsidRPr="00FB3BF5">
        <w:rPr>
          <w:rFonts w:ascii="Museo Sans 100" w:eastAsia="Arial" w:hAnsi="Museo Sans 100" w:cs="Arial"/>
        </w:rPr>
        <w:t>intersections</w:t>
      </w:r>
      <w:r w:rsidRPr="00FB3BF5">
        <w:rPr>
          <w:rFonts w:ascii="Museo Sans 100" w:eastAsia="Arial" w:hAnsi="Museo Sans 100" w:cs="Arial"/>
          <w:spacing w:val="2"/>
        </w:rPr>
        <w:t xml:space="preserve"> </w:t>
      </w:r>
      <w:r w:rsidRPr="00FB3BF5">
        <w:rPr>
          <w:rFonts w:ascii="Museo Sans 100" w:eastAsia="Arial" w:hAnsi="Museo Sans 100" w:cs="Arial"/>
        </w:rPr>
        <w:t>of</w:t>
      </w:r>
      <w:r w:rsidRPr="00FB3BF5">
        <w:rPr>
          <w:rFonts w:ascii="Museo Sans 100" w:eastAsia="Arial" w:hAnsi="Museo Sans 100" w:cs="Arial"/>
          <w:spacing w:val="4"/>
        </w:rPr>
        <w:t xml:space="preserve"> </w:t>
      </w:r>
      <w:r w:rsidRPr="00FB3BF5">
        <w:rPr>
          <w:rFonts w:ascii="Museo Sans 100" w:eastAsia="Arial" w:hAnsi="Museo Sans 100" w:cs="Arial"/>
          <w:spacing w:val="-2"/>
        </w:rPr>
        <w:t>partitions.</w:t>
      </w:r>
    </w:p>
    <w:p w14:paraId="7356000E" w14:textId="77777777" w:rsidR="00FB3BF5" w:rsidRPr="00FB3BF5" w:rsidRDefault="00FB3BF5">
      <w:pPr>
        <w:widowControl w:val="0"/>
        <w:numPr>
          <w:ilvl w:val="2"/>
          <w:numId w:val="7"/>
        </w:numPr>
        <w:tabs>
          <w:tab w:val="left" w:pos="720"/>
        </w:tabs>
        <w:autoSpaceDE w:val="0"/>
        <w:autoSpaceDN w:val="0"/>
        <w:spacing w:before="119" w:after="0" w:line="240" w:lineRule="auto"/>
        <w:ind w:right="354"/>
        <w:jc w:val="both"/>
        <w:rPr>
          <w:rFonts w:ascii="Museo Sans 100" w:eastAsia="Arial" w:hAnsi="Museo Sans 100" w:cs="Arial"/>
        </w:rPr>
      </w:pPr>
      <w:r w:rsidRPr="00FB3BF5">
        <w:rPr>
          <w:rFonts w:ascii="Museo Sans 100" w:eastAsia="Arial" w:hAnsi="Museo Sans 100" w:cs="Arial"/>
        </w:rPr>
        <w:t>Coordinate work</w:t>
      </w:r>
      <w:r w:rsidRPr="00FB3BF5">
        <w:rPr>
          <w:rFonts w:ascii="Museo Sans 100" w:eastAsia="Arial" w:hAnsi="Museo Sans 100" w:cs="Arial"/>
          <w:spacing w:val="-1"/>
        </w:rPr>
        <w:t xml:space="preserve"> </w:t>
      </w:r>
      <w:r w:rsidRPr="00FB3BF5">
        <w:rPr>
          <w:rFonts w:ascii="Museo Sans 100" w:eastAsia="Arial" w:hAnsi="Museo Sans 100" w:cs="Arial"/>
        </w:rPr>
        <w:t>with others installing horizontal</w:t>
      </w:r>
      <w:r w:rsidRPr="00FB3BF5">
        <w:rPr>
          <w:rFonts w:ascii="Museo Sans 100" w:eastAsia="Arial" w:hAnsi="Museo Sans 100" w:cs="Arial"/>
          <w:spacing w:val="-2"/>
        </w:rPr>
        <w:t xml:space="preserve"> </w:t>
      </w:r>
      <w:r w:rsidRPr="00FB3BF5">
        <w:rPr>
          <w:rFonts w:ascii="Museo Sans 100" w:eastAsia="Arial" w:hAnsi="Museo Sans 100" w:cs="Arial"/>
        </w:rPr>
        <w:t>runs of service</w:t>
      </w:r>
      <w:r w:rsidRPr="00FB3BF5">
        <w:rPr>
          <w:rFonts w:ascii="Museo Sans 100" w:eastAsia="Arial" w:hAnsi="Museo Sans 100" w:cs="Arial"/>
          <w:spacing w:val="-1"/>
        </w:rPr>
        <w:t xml:space="preserve"> </w:t>
      </w:r>
      <w:r w:rsidRPr="00FB3BF5">
        <w:rPr>
          <w:rFonts w:ascii="Museo Sans 100" w:eastAsia="Arial" w:hAnsi="Museo Sans 100" w:cs="Arial"/>
        </w:rPr>
        <w:t>lines so</w:t>
      </w:r>
      <w:r w:rsidRPr="00FB3BF5">
        <w:rPr>
          <w:rFonts w:ascii="Museo Sans 100" w:eastAsia="Arial" w:hAnsi="Museo Sans 100" w:cs="Arial"/>
          <w:spacing w:val="-1"/>
        </w:rPr>
        <w:t xml:space="preserve"> </w:t>
      </w:r>
      <w:r w:rsidRPr="00FB3BF5">
        <w:rPr>
          <w:rFonts w:ascii="Museo Sans 100" w:eastAsia="Arial" w:hAnsi="Museo Sans 100" w:cs="Arial"/>
        </w:rPr>
        <w:t>that work</w:t>
      </w:r>
      <w:r w:rsidRPr="00FB3BF5">
        <w:rPr>
          <w:rFonts w:ascii="Museo Sans 100" w:eastAsia="Arial" w:hAnsi="Museo Sans 100" w:cs="Arial"/>
          <w:spacing w:val="-1"/>
        </w:rPr>
        <w:t xml:space="preserve"> </w:t>
      </w:r>
      <w:r w:rsidRPr="00FB3BF5">
        <w:rPr>
          <w:rFonts w:ascii="Museo Sans 100" w:eastAsia="Arial" w:hAnsi="Museo Sans 100" w:cs="Arial"/>
        </w:rPr>
        <w:t>is done simultaneously. Where standard holes are too small for installed services, notch studs, and splice notched flanges with splice pieces 305 mm (12") longer than notches, each fastened with 2 screws.</w:t>
      </w:r>
    </w:p>
    <w:p w14:paraId="454D07AE" w14:textId="77777777" w:rsidR="00FB3BF5" w:rsidRPr="00FB3BF5" w:rsidRDefault="00FB3BF5">
      <w:pPr>
        <w:widowControl w:val="0"/>
        <w:numPr>
          <w:ilvl w:val="2"/>
          <w:numId w:val="7"/>
        </w:numPr>
        <w:tabs>
          <w:tab w:val="left" w:pos="720"/>
        </w:tabs>
        <w:autoSpaceDE w:val="0"/>
        <w:autoSpaceDN w:val="0"/>
        <w:spacing w:before="121" w:after="0" w:line="240" w:lineRule="auto"/>
        <w:ind w:right="357"/>
        <w:jc w:val="both"/>
        <w:rPr>
          <w:rFonts w:ascii="Museo Sans 100" w:eastAsia="Arial" w:hAnsi="Museo Sans 100" w:cs="Arial"/>
        </w:rPr>
      </w:pPr>
      <w:r w:rsidRPr="00FB3BF5">
        <w:rPr>
          <w:rFonts w:ascii="Museo Sans 100" w:eastAsia="Arial" w:hAnsi="Museo Sans 100" w:cs="Arial"/>
        </w:rPr>
        <w:t>Coordinate</w:t>
      </w:r>
      <w:r w:rsidRPr="00FB3BF5">
        <w:rPr>
          <w:rFonts w:ascii="Museo Sans 100" w:eastAsia="Arial" w:hAnsi="Museo Sans 100" w:cs="Arial"/>
          <w:spacing w:val="-4"/>
        </w:rPr>
        <w:t xml:space="preserve"> </w:t>
      </w:r>
      <w:r w:rsidRPr="00FB3BF5">
        <w:rPr>
          <w:rFonts w:ascii="Museo Sans 100" w:eastAsia="Arial" w:hAnsi="Museo Sans 100" w:cs="Arial"/>
        </w:rPr>
        <w:t>simultaneous</w:t>
      </w:r>
      <w:r w:rsidRPr="00FB3BF5">
        <w:rPr>
          <w:rFonts w:ascii="Museo Sans 100" w:eastAsia="Arial" w:hAnsi="Museo Sans 100" w:cs="Arial"/>
          <w:spacing w:val="-6"/>
        </w:rPr>
        <w:t xml:space="preserve"> </w:t>
      </w:r>
      <w:r w:rsidRPr="00FB3BF5">
        <w:rPr>
          <w:rFonts w:ascii="Museo Sans 100" w:eastAsia="Arial" w:hAnsi="Museo Sans 100" w:cs="Arial"/>
        </w:rPr>
        <w:t>erection</w:t>
      </w:r>
      <w:r w:rsidRPr="00FB3BF5">
        <w:rPr>
          <w:rFonts w:ascii="Museo Sans 100" w:eastAsia="Arial" w:hAnsi="Museo Sans 100" w:cs="Arial"/>
          <w:spacing w:val="-4"/>
        </w:rPr>
        <w:t xml:space="preserve"> </w:t>
      </w:r>
      <w:r w:rsidRPr="00FB3BF5">
        <w:rPr>
          <w:rFonts w:ascii="Museo Sans 100" w:eastAsia="Arial" w:hAnsi="Museo Sans 100" w:cs="Arial"/>
        </w:rPr>
        <w:t>of</w:t>
      </w:r>
      <w:r w:rsidRPr="00FB3BF5">
        <w:rPr>
          <w:rFonts w:ascii="Museo Sans 100" w:eastAsia="Arial" w:hAnsi="Museo Sans 100" w:cs="Arial"/>
          <w:spacing w:val="-5"/>
        </w:rPr>
        <w:t xml:space="preserve"> </w:t>
      </w:r>
      <w:r w:rsidRPr="00FB3BF5">
        <w:rPr>
          <w:rFonts w:ascii="Museo Sans 100" w:eastAsia="Arial" w:hAnsi="Museo Sans 100" w:cs="Arial"/>
        </w:rPr>
        <w:t>studs</w:t>
      </w:r>
      <w:r w:rsidRPr="00FB3BF5">
        <w:rPr>
          <w:rFonts w:ascii="Museo Sans 100" w:eastAsia="Arial" w:hAnsi="Museo Sans 100" w:cs="Arial"/>
          <w:spacing w:val="-3"/>
        </w:rPr>
        <w:t xml:space="preserve"> </w:t>
      </w:r>
      <w:r w:rsidRPr="00FB3BF5">
        <w:rPr>
          <w:rFonts w:ascii="Museo Sans 100" w:eastAsia="Arial" w:hAnsi="Museo Sans 100" w:cs="Arial"/>
        </w:rPr>
        <w:t>with</w:t>
      </w:r>
      <w:r w:rsidRPr="00FB3BF5">
        <w:rPr>
          <w:rFonts w:ascii="Museo Sans 100" w:eastAsia="Arial" w:hAnsi="Museo Sans 100" w:cs="Arial"/>
          <w:spacing w:val="-6"/>
        </w:rPr>
        <w:t xml:space="preserve"> </w:t>
      </w:r>
      <w:r w:rsidRPr="00FB3BF5">
        <w:rPr>
          <w:rFonts w:ascii="Museo Sans 100" w:eastAsia="Arial" w:hAnsi="Museo Sans 100" w:cs="Arial"/>
        </w:rPr>
        <w:t>installation</w:t>
      </w:r>
      <w:r w:rsidRPr="00FB3BF5">
        <w:rPr>
          <w:rFonts w:ascii="Museo Sans 100" w:eastAsia="Arial" w:hAnsi="Museo Sans 100" w:cs="Arial"/>
          <w:spacing w:val="-4"/>
        </w:rPr>
        <w:t xml:space="preserve"> </w:t>
      </w:r>
      <w:r w:rsidRPr="00FB3BF5">
        <w:rPr>
          <w:rFonts w:ascii="Museo Sans 100" w:eastAsia="Arial" w:hAnsi="Museo Sans 100" w:cs="Arial"/>
        </w:rPr>
        <w:t>of</w:t>
      </w:r>
      <w:r w:rsidRPr="00FB3BF5">
        <w:rPr>
          <w:rFonts w:ascii="Museo Sans 100" w:eastAsia="Arial" w:hAnsi="Museo Sans 100" w:cs="Arial"/>
          <w:spacing w:val="-5"/>
        </w:rPr>
        <w:t xml:space="preserve"> </w:t>
      </w:r>
      <w:r w:rsidRPr="00FB3BF5">
        <w:rPr>
          <w:rFonts w:ascii="Museo Sans 100" w:eastAsia="Arial" w:hAnsi="Museo Sans 100" w:cs="Arial"/>
        </w:rPr>
        <w:t>service</w:t>
      </w:r>
      <w:r w:rsidRPr="00FB3BF5">
        <w:rPr>
          <w:rFonts w:ascii="Museo Sans 100" w:eastAsia="Arial" w:hAnsi="Museo Sans 100" w:cs="Arial"/>
          <w:spacing w:val="-7"/>
        </w:rPr>
        <w:t xml:space="preserve"> </w:t>
      </w:r>
      <w:r w:rsidRPr="00FB3BF5">
        <w:rPr>
          <w:rFonts w:ascii="Museo Sans 100" w:eastAsia="Arial" w:hAnsi="Museo Sans 100" w:cs="Arial"/>
        </w:rPr>
        <w:t>lines.</w:t>
      </w:r>
      <w:r w:rsidRPr="00FB3BF5">
        <w:rPr>
          <w:rFonts w:ascii="Museo Sans 100" w:eastAsia="Arial" w:hAnsi="Museo Sans 100" w:cs="Arial"/>
          <w:spacing w:val="-5"/>
        </w:rPr>
        <w:t xml:space="preserve"> </w:t>
      </w:r>
      <w:r w:rsidRPr="00FB3BF5">
        <w:rPr>
          <w:rFonts w:ascii="Museo Sans 100" w:eastAsia="Arial" w:hAnsi="Museo Sans 100" w:cs="Arial"/>
        </w:rPr>
        <w:t>When</w:t>
      </w:r>
      <w:r w:rsidRPr="00FB3BF5">
        <w:rPr>
          <w:rFonts w:ascii="Museo Sans 100" w:eastAsia="Arial" w:hAnsi="Museo Sans 100" w:cs="Arial"/>
          <w:spacing w:val="-4"/>
        </w:rPr>
        <w:t xml:space="preserve"> </w:t>
      </w:r>
      <w:r w:rsidRPr="00FB3BF5">
        <w:rPr>
          <w:rFonts w:ascii="Museo Sans 100" w:eastAsia="Arial" w:hAnsi="Museo Sans 100" w:cs="Arial"/>
        </w:rPr>
        <w:t>erecting studs ensure web openings are aligned.</w:t>
      </w:r>
    </w:p>
    <w:p w14:paraId="372C7BF2" w14:textId="77777777" w:rsidR="00FB3BF5" w:rsidRPr="00FB3BF5" w:rsidRDefault="00FB3BF5">
      <w:pPr>
        <w:widowControl w:val="0"/>
        <w:numPr>
          <w:ilvl w:val="2"/>
          <w:numId w:val="7"/>
        </w:numPr>
        <w:tabs>
          <w:tab w:val="left" w:pos="720"/>
        </w:tabs>
        <w:autoSpaceDE w:val="0"/>
        <w:autoSpaceDN w:val="0"/>
        <w:spacing w:before="121" w:after="0" w:line="240" w:lineRule="auto"/>
        <w:ind w:right="351"/>
        <w:jc w:val="both"/>
        <w:rPr>
          <w:rFonts w:ascii="Museo Sans 100" w:eastAsia="Arial" w:hAnsi="Museo Sans 100" w:cs="Arial"/>
        </w:rPr>
      </w:pPr>
      <w:r w:rsidRPr="00FB3BF5">
        <w:rPr>
          <w:rFonts w:ascii="Museo Sans 100" w:eastAsia="Arial" w:hAnsi="Museo Sans 100" w:cs="Arial"/>
        </w:rPr>
        <w:t>Coordinate erection of studs with installation of door/window frames and special supports or anchorage for work specified in other sections.</w:t>
      </w:r>
    </w:p>
    <w:p w14:paraId="409BD5AB" w14:textId="77777777" w:rsidR="00FB3BF5" w:rsidRPr="00FB3BF5" w:rsidRDefault="00FB3BF5">
      <w:pPr>
        <w:widowControl w:val="0"/>
        <w:numPr>
          <w:ilvl w:val="2"/>
          <w:numId w:val="7"/>
        </w:numPr>
        <w:tabs>
          <w:tab w:val="left" w:pos="720"/>
        </w:tabs>
        <w:autoSpaceDE w:val="0"/>
        <w:autoSpaceDN w:val="0"/>
        <w:spacing w:before="120" w:after="0" w:line="240" w:lineRule="auto"/>
        <w:ind w:right="359"/>
        <w:jc w:val="both"/>
        <w:rPr>
          <w:rFonts w:ascii="Museo Sans 100" w:eastAsia="Arial" w:hAnsi="Museo Sans 100" w:cs="Arial"/>
        </w:rPr>
      </w:pPr>
      <w:r w:rsidRPr="00FB3BF5">
        <w:rPr>
          <w:rFonts w:ascii="Museo Sans 100" w:eastAsia="Arial" w:hAnsi="Museo Sans 100" w:cs="Arial"/>
        </w:rPr>
        <w:t>Unless otherwise indicated, partitions, together with gypsum board facings, shall extend above ceilings to underside of structure above.</w:t>
      </w:r>
    </w:p>
    <w:p w14:paraId="3560EA65" w14:textId="77777777" w:rsidR="00FB3BF5" w:rsidRPr="00FB3BF5" w:rsidRDefault="00FB3BF5">
      <w:pPr>
        <w:widowControl w:val="0"/>
        <w:numPr>
          <w:ilvl w:val="2"/>
          <w:numId w:val="7"/>
        </w:numPr>
        <w:tabs>
          <w:tab w:val="left" w:pos="717"/>
        </w:tabs>
        <w:autoSpaceDE w:val="0"/>
        <w:autoSpaceDN w:val="0"/>
        <w:spacing w:before="118" w:after="0" w:line="240" w:lineRule="auto"/>
        <w:ind w:left="717" w:hanging="429"/>
        <w:jc w:val="both"/>
        <w:rPr>
          <w:rFonts w:ascii="Museo Sans 100" w:eastAsia="Arial" w:hAnsi="Museo Sans 100" w:cs="Arial"/>
        </w:rPr>
      </w:pPr>
      <w:r w:rsidRPr="00FB3BF5">
        <w:rPr>
          <w:rFonts w:ascii="Museo Sans 100" w:eastAsia="Arial" w:hAnsi="Museo Sans 100" w:cs="Arial"/>
        </w:rPr>
        <w:t xml:space="preserve">Chase </w:t>
      </w:r>
      <w:r w:rsidRPr="00FB3BF5">
        <w:rPr>
          <w:rFonts w:ascii="Museo Sans 100" w:eastAsia="Arial" w:hAnsi="Museo Sans 100" w:cs="Arial"/>
          <w:spacing w:val="-2"/>
        </w:rPr>
        <w:t>walls:</w:t>
      </w:r>
    </w:p>
    <w:p w14:paraId="620D0665" w14:textId="77777777" w:rsidR="00FB3BF5" w:rsidRPr="00FB3BF5" w:rsidRDefault="00FB3BF5">
      <w:pPr>
        <w:widowControl w:val="0"/>
        <w:numPr>
          <w:ilvl w:val="3"/>
          <w:numId w:val="7"/>
        </w:numPr>
        <w:tabs>
          <w:tab w:val="left" w:pos="1438"/>
        </w:tabs>
        <w:autoSpaceDE w:val="0"/>
        <w:autoSpaceDN w:val="0"/>
        <w:spacing w:before="122" w:after="0" w:line="240" w:lineRule="auto"/>
        <w:ind w:left="1438" w:hanging="718"/>
        <w:jc w:val="both"/>
        <w:rPr>
          <w:rFonts w:ascii="Museo Sans 100" w:eastAsia="Arial" w:hAnsi="Museo Sans 100" w:cs="Arial"/>
        </w:rPr>
      </w:pPr>
      <w:r w:rsidRPr="00FB3BF5">
        <w:rPr>
          <w:rFonts w:ascii="Museo Sans 100" w:eastAsia="Arial" w:hAnsi="Museo Sans 100" w:cs="Arial"/>
        </w:rPr>
        <w:t>Supply and</w:t>
      </w:r>
      <w:r w:rsidRPr="00FB3BF5">
        <w:rPr>
          <w:rFonts w:ascii="Museo Sans 100" w:eastAsia="Arial" w:hAnsi="Museo Sans 100" w:cs="Arial"/>
          <w:spacing w:val="1"/>
        </w:rPr>
        <w:t xml:space="preserve"> </w:t>
      </w:r>
      <w:r w:rsidRPr="00FB3BF5">
        <w:rPr>
          <w:rFonts w:ascii="Museo Sans 100" w:eastAsia="Arial" w:hAnsi="Museo Sans 100" w:cs="Arial"/>
        </w:rPr>
        <w:t>install</w:t>
      </w:r>
      <w:r w:rsidRPr="00FB3BF5">
        <w:rPr>
          <w:rFonts w:ascii="Museo Sans 100" w:eastAsia="Arial" w:hAnsi="Museo Sans 100" w:cs="Arial"/>
          <w:spacing w:val="1"/>
        </w:rPr>
        <w:t xml:space="preserve"> </w:t>
      </w:r>
      <w:r w:rsidRPr="00FB3BF5">
        <w:rPr>
          <w:rFonts w:ascii="Museo Sans 100" w:eastAsia="Arial" w:hAnsi="Museo Sans 100" w:cs="Arial"/>
        </w:rPr>
        <w:t>chase</w:t>
      </w:r>
      <w:r w:rsidRPr="00FB3BF5">
        <w:rPr>
          <w:rFonts w:ascii="Museo Sans 100" w:eastAsia="Arial" w:hAnsi="Museo Sans 100" w:cs="Arial"/>
          <w:spacing w:val="-2"/>
        </w:rPr>
        <w:t xml:space="preserve"> </w:t>
      </w:r>
      <w:r w:rsidRPr="00FB3BF5">
        <w:rPr>
          <w:rFonts w:ascii="Museo Sans 100" w:eastAsia="Arial" w:hAnsi="Museo Sans 100" w:cs="Arial"/>
        </w:rPr>
        <w:t>walls</w:t>
      </w:r>
      <w:r w:rsidRPr="00FB3BF5">
        <w:rPr>
          <w:rFonts w:ascii="Museo Sans 100" w:eastAsia="Arial" w:hAnsi="Museo Sans 100" w:cs="Arial"/>
          <w:spacing w:val="2"/>
        </w:rPr>
        <w:t xml:space="preserve"> </w:t>
      </w:r>
      <w:r w:rsidRPr="00FB3BF5">
        <w:rPr>
          <w:rFonts w:ascii="Museo Sans 100" w:eastAsia="Arial" w:hAnsi="Museo Sans 100" w:cs="Arial"/>
        </w:rPr>
        <w:t>consisting</w:t>
      </w:r>
      <w:r w:rsidRPr="00FB3BF5">
        <w:rPr>
          <w:rFonts w:ascii="Museo Sans 100" w:eastAsia="Arial" w:hAnsi="Museo Sans 100" w:cs="Arial"/>
          <w:spacing w:val="2"/>
        </w:rPr>
        <w:t xml:space="preserve"> </w:t>
      </w:r>
      <w:r w:rsidRPr="00FB3BF5">
        <w:rPr>
          <w:rFonts w:ascii="Museo Sans 100" w:eastAsia="Arial" w:hAnsi="Museo Sans 100" w:cs="Arial"/>
        </w:rPr>
        <w:t>of two</w:t>
      </w:r>
      <w:r w:rsidRPr="00FB3BF5">
        <w:rPr>
          <w:rFonts w:ascii="Museo Sans 100" w:eastAsia="Arial" w:hAnsi="Museo Sans 100" w:cs="Arial"/>
          <w:spacing w:val="-1"/>
        </w:rPr>
        <w:t xml:space="preserve"> </w:t>
      </w:r>
      <w:r w:rsidRPr="00FB3BF5">
        <w:rPr>
          <w:rFonts w:ascii="Museo Sans 100" w:eastAsia="Arial" w:hAnsi="Museo Sans 100" w:cs="Arial"/>
        </w:rPr>
        <w:t>parallel</w:t>
      </w:r>
      <w:r w:rsidRPr="00FB3BF5">
        <w:rPr>
          <w:rFonts w:ascii="Museo Sans 100" w:eastAsia="Arial" w:hAnsi="Museo Sans 100" w:cs="Arial"/>
          <w:spacing w:val="1"/>
        </w:rPr>
        <w:t xml:space="preserve"> </w:t>
      </w:r>
      <w:r w:rsidRPr="00FB3BF5">
        <w:rPr>
          <w:rFonts w:ascii="Museo Sans 100" w:eastAsia="Arial" w:hAnsi="Museo Sans 100" w:cs="Arial"/>
        </w:rPr>
        <w:t>steel</w:t>
      </w:r>
      <w:r w:rsidRPr="00FB3BF5">
        <w:rPr>
          <w:rFonts w:ascii="Museo Sans 100" w:eastAsia="Arial" w:hAnsi="Museo Sans 100" w:cs="Arial"/>
          <w:spacing w:val="1"/>
        </w:rPr>
        <w:t xml:space="preserve"> </w:t>
      </w:r>
      <w:r w:rsidRPr="00FB3BF5">
        <w:rPr>
          <w:rFonts w:ascii="Museo Sans 100" w:eastAsia="Arial" w:hAnsi="Museo Sans 100" w:cs="Arial"/>
        </w:rPr>
        <w:t>stud</w:t>
      </w:r>
      <w:r w:rsidRPr="00FB3BF5">
        <w:rPr>
          <w:rFonts w:ascii="Museo Sans 100" w:eastAsia="Arial" w:hAnsi="Museo Sans 100" w:cs="Arial"/>
          <w:spacing w:val="2"/>
        </w:rPr>
        <w:t xml:space="preserve"> </w:t>
      </w:r>
      <w:r w:rsidRPr="00FB3BF5">
        <w:rPr>
          <w:rFonts w:ascii="Museo Sans 100" w:eastAsia="Arial" w:hAnsi="Museo Sans 100" w:cs="Arial"/>
          <w:spacing w:val="-2"/>
        </w:rPr>
        <w:t>partitions.</w:t>
      </w:r>
    </w:p>
    <w:p w14:paraId="28BB4B80" w14:textId="77777777" w:rsidR="00FB3BF5" w:rsidRPr="00FB3BF5" w:rsidRDefault="00FB3BF5">
      <w:pPr>
        <w:widowControl w:val="0"/>
        <w:numPr>
          <w:ilvl w:val="3"/>
          <w:numId w:val="7"/>
        </w:numPr>
        <w:tabs>
          <w:tab w:val="left" w:pos="1440"/>
        </w:tabs>
        <w:autoSpaceDE w:val="0"/>
        <w:autoSpaceDN w:val="0"/>
        <w:spacing w:before="119" w:after="0" w:line="240" w:lineRule="auto"/>
        <w:ind w:right="358"/>
        <w:jc w:val="both"/>
        <w:rPr>
          <w:rFonts w:ascii="Museo Sans 100" w:eastAsia="Arial" w:hAnsi="Museo Sans 100" w:cs="Arial"/>
        </w:rPr>
      </w:pPr>
      <w:r w:rsidRPr="00FB3BF5">
        <w:rPr>
          <w:rFonts w:ascii="Museo Sans 100" w:eastAsia="Arial" w:hAnsi="Museo Sans 100" w:cs="Arial"/>
        </w:rPr>
        <w:t>Supply and install cross bracing consisting of metal furring, located at quarter points on each pair of studs. Attach cross bracing to studs with metal screws.</w:t>
      </w:r>
    </w:p>
    <w:p w14:paraId="344C3C2D" w14:textId="77777777" w:rsidR="00FB3BF5" w:rsidRPr="00FB3BF5" w:rsidRDefault="00FB3BF5">
      <w:pPr>
        <w:widowControl w:val="0"/>
        <w:numPr>
          <w:ilvl w:val="2"/>
          <w:numId w:val="7"/>
        </w:numPr>
        <w:tabs>
          <w:tab w:val="left" w:pos="717"/>
        </w:tabs>
        <w:autoSpaceDE w:val="0"/>
        <w:autoSpaceDN w:val="0"/>
        <w:spacing w:before="120" w:after="0" w:line="240" w:lineRule="auto"/>
        <w:ind w:left="717" w:hanging="429"/>
        <w:jc w:val="both"/>
        <w:rPr>
          <w:rFonts w:ascii="Museo Sans 100" w:eastAsia="Arial" w:hAnsi="Museo Sans 100" w:cs="Arial"/>
        </w:rPr>
      </w:pPr>
      <w:r w:rsidRPr="00FB3BF5">
        <w:rPr>
          <w:rFonts w:ascii="Museo Sans 100" w:eastAsia="Arial" w:hAnsi="Museo Sans 100" w:cs="Arial"/>
        </w:rPr>
        <w:t>Lateral</w:t>
      </w:r>
      <w:r w:rsidRPr="00FB3BF5">
        <w:rPr>
          <w:rFonts w:ascii="Museo Sans 100" w:eastAsia="Arial" w:hAnsi="Museo Sans 100" w:cs="Arial"/>
          <w:spacing w:val="-2"/>
        </w:rPr>
        <w:t xml:space="preserve"> </w:t>
      </w:r>
      <w:r w:rsidRPr="00FB3BF5">
        <w:rPr>
          <w:rFonts w:ascii="Museo Sans 100" w:eastAsia="Arial" w:hAnsi="Museo Sans 100" w:cs="Arial"/>
        </w:rPr>
        <w:t>support</w:t>
      </w:r>
      <w:r w:rsidRPr="00FB3BF5">
        <w:rPr>
          <w:rFonts w:ascii="Museo Sans 100" w:eastAsia="Arial" w:hAnsi="Museo Sans 100" w:cs="Arial"/>
          <w:spacing w:val="-2"/>
        </w:rPr>
        <w:t xml:space="preserve"> </w:t>
      </w:r>
      <w:r w:rsidRPr="00FB3BF5">
        <w:rPr>
          <w:rFonts w:ascii="Museo Sans 100" w:eastAsia="Arial" w:hAnsi="Museo Sans 100" w:cs="Arial"/>
        </w:rPr>
        <w:t>bracing</w:t>
      </w:r>
      <w:r w:rsidRPr="00FB3BF5">
        <w:rPr>
          <w:rFonts w:ascii="Museo Sans 100" w:eastAsia="Arial" w:hAnsi="Museo Sans 100" w:cs="Arial"/>
          <w:spacing w:val="-1"/>
        </w:rPr>
        <w:t xml:space="preserve"> </w:t>
      </w:r>
      <w:r w:rsidRPr="00FB3BF5">
        <w:rPr>
          <w:rFonts w:ascii="Museo Sans 100" w:eastAsia="Arial" w:hAnsi="Museo Sans 100" w:cs="Arial"/>
          <w:spacing w:val="-2"/>
        </w:rPr>
        <w:t>channels:</w:t>
      </w:r>
    </w:p>
    <w:p w14:paraId="6BAD598B" w14:textId="77777777" w:rsidR="00FB3BF5" w:rsidRPr="00FB3BF5" w:rsidRDefault="00FB3BF5">
      <w:pPr>
        <w:widowControl w:val="0"/>
        <w:numPr>
          <w:ilvl w:val="3"/>
          <w:numId w:val="7"/>
        </w:numPr>
        <w:tabs>
          <w:tab w:val="left" w:pos="1440"/>
        </w:tabs>
        <w:autoSpaceDE w:val="0"/>
        <w:autoSpaceDN w:val="0"/>
        <w:spacing w:before="119" w:after="0" w:line="240" w:lineRule="auto"/>
        <w:ind w:right="352"/>
        <w:jc w:val="both"/>
        <w:rPr>
          <w:rFonts w:ascii="Museo Sans 100" w:eastAsia="Arial" w:hAnsi="Museo Sans 100" w:cs="Arial"/>
        </w:rPr>
      </w:pPr>
      <w:r w:rsidRPr="00FB3BF5">
        <w:rPr>
          <w:rFonts w:ascii="Museo Sans 100" w:eastAsia="Arial" w:hAnsi="Museo Sans 100" w:cs="Arial"/>
        </w:rPr>
        <w:t>Stiffen partitions over 3 m (10’) in vertical span, at mid-height to maximum vertical spacing of 2440 mm (8’) on centre, with at least one 19 mm (3/4") horizontal bracing channel, extending full length of partition, overlapping at least two stud spaces at ends of bracing channels.</w:t>
      </w:r>
    </w:p>
    <w:p w14:paraId="74512979" w14:textId="77777777" w:rsidR="00FB3BF5" w:rsidRPr="00FB3BF5" w:rsidRDefault="00FB3BF5">
      <w:pPr>
        <w:widowControl w:val="0"/>
        <w:numPr>
          <w:ilvl w:val="3"/>
          <w:numId w:val="7"/>
        </w:numPr>
        <w:tabs>
          <w:tab w:val="left" w:pos="1440"/>
        </w:tabs>
        <w:autoSpaceDE w:val="0"/>
        <w:autoSpaceDN w:val="0"/>
        <w:spacing w:before="122" w:after="0" w:line="240" w:lineRule="auto"/>
        <w:ind w:right="355"/>
        <w:jc w:val="both"/>
        <w:rPr>
          <w:rFonts w:ascii="Museo Sans 100" w:eastAsia="Arial" w:hAnsi="Museo Sans 100" w:cs="Arial"/>
        </w:rPr>
      </w:pPr>
      <w:r w:rsidRPr="00FB3BF5">
        <w:rPr>
          <w:rFonts w:ascii="Museo Sans 100" w:eastAsia="Arial" w:hAnsi="Museo Sans 100" w:cs="Arial"/>
        </w:rPr>
        <w:t>Stiffen</w:t>
      </w:r>
      <w:r w:rsidRPr="00FB3BF5">
        <w:rPr>
          <w:rFonts w:ascii="Museo Sans 100" w:eastAsia="Arial" w:hAnsi="Museo Sans 100" w:cs="Arial"/>
          <w:spacing w:val="-10"/>
        </w:rPr>
        <w:t xml:space="preserve"> </w:t>
      </w:r>
      <w:r w:rsidRPr="00FB3BF5">
        <w:rPr>
          <w:rFonts w:ascii="Museo Sans 100" w:eastAsia="Arial" w:hAnsi="Museo Sans 100" w:cs="Arial"/>
        </w:rPr>
        <w:t>partitions</w:t>
      </w:r>
      <w:r w:rsidRPr="00FB3BF5">
        <w:rPr>
          <w:rFonts w:ascii="Museo Sans 100" w:eastAsia="Arial" w:hAnsi="Museo Sans 100" w:cs="Arial"/>
          <w:spacing w:val="-10"/>
        </w:rPr>
        <w:t xml:space="preserve"> </w:t>
      </w:r>
      <w:r w:rsidRPr="00FB3BF5">
        <w:rPr>
          <w:rFonts w:ascii="Museo Sans 100" w:eastAsia="Arial" w:hAnsi="Museo Sans 100" w:cs="Arial"/>
        </w:rPr>
        <w:t>at</w:t>
      </w:r>
      <w:r w:rsidRPr="00FB3BF5">
        <w:rPr>
          <w:rFonts w:ascii="Museo Sans 100" w:eastAsia="Arial" w:hAnsi="Museo Sans 100" w:cs="Arial"/>
          <w:spacing w:val="-9"/>
        </w:rPr>
        <w:t xml:space="preserve"> </w:t>
      </w:r>
      <w:r w:rsidRPr="00FB3BF5">
        <w:rPr>
          <w:rFonts w:ascii="Museo Sans 100" w:eastAsia="Arial" w:hAnsi="Museo Sans 100" w:cs="Arial"/>
        </w:rPr>
        <w:t>not</w:t>
      </w:r>
      <w:r w:rsidRPr="00FB3BF5">
        <w:rPr>
          <w:rFonts w:ascii="Museo Sans 100" w:eastAsia="Arial" w:hAnsi="Museo Sans 100" w:cs="Arial"/>
          <w:spacing w:val="-8"/>
        </w:rPr>
        <w:t xml:space="preserve"> </w:t>
      </w:r>
      <w:r w:rsidRPr="00FB3BF5">
        <w:rPr>
          <w:rFonts w:ascii="Museo Sans 100" w:eastAsia="Arial" w:hAnsi="Museo Sans 100" w:cs="Arial"/>
        </w:rPr>
        <w:t>more</w:t>
      </w:r>
      <w:r w:rsidRPr="00FB3BF5">
        <w:rPr>
          <w:rFonts w:ascii="Museo Sans 100" w:eastAsia="Arial" w:hAnsi="Museo Sans 100" w:cs="Arial"/>
          <w:spacing w:val="-9"/>
        </w:rPr>
        <w:t xml:space="preserve"> </w:t>
      </w:r>
      <w:r w:rsidRPr="00FB3BF5">
        <w:rPr>
          <w:rFonts w:ascii="Museo Sans 100" w:eastAsia="Arial" w:hAnsi="Museo Sans 100" w:cs="Arial"/>
        </w:rPr>
        <w:t>than</w:t>
      </w:r>
      <w:r w:rsidRPr="00FB3BF5">
        <w:rPr>
          <w:rFonts w:ascii="Museo Sans 100" w:eastAsia="Arial" w:hAnsi="Museo Sans 100" w:cs="Arial"/>
          <w:spacing w:val="-8"/>
        </w:rPr>
        <w:t xml:space="preserve"> </w:t>
      </w:r>
      <w:r w:rsidRPr="00FB3BF5">
        <w:rPr>
          <w:rFonts w:ascii="Museo Sans 100" w:eastAsia="Arial" w:hAnsi="Museo Sans 100" w:cs="Arial"/>
        </w:rPr>
        <w:t>150 mm</w:t>
      </w:r>
      <w:r w:rsidRPr="00FB3BF5">
        <w:rPr>
          <w:rFonts w:ascii="Museo Sans 100" w:eastAsia="Arial" w:hAnsi="Museo Sans 100" w:cs="Arial"/>
          <w:spacing w:val="-9"/>
        </w:rPr>
        <w:t xml:space="preserve"> </w:t>
      </w:r>
      <w:r w:rsidRPr="00FB3BF5">
        <w:rPr>
          <w:rFonts w:ascii="Museo Sans 100" w:eastAsia="Arial" w:hAnsi="Museo Sans 100" w:cs="Arial"/>
        </w:rPr>
        <w:t>(6")</w:t>
      </w:r>
      <w:r w:rsidRPr="00FB3BF5">
        <w:rPr>
          <w:rFonts w:ascii="Museo Sans 100" w:eastAsia="Arial" w:hAnsi="Museo Sans 100" w:cs="Arial"/>
          <w:spacing w:val="-9"/>
        </w:rPr>
        <w:t xml:space="preserve"> </w:t>
      </w:r>
      <w:r w:rsidRPr="00FB3BF5">
        <w:rPr>
          <w:rFonts w:ascii="Museo Sans 100" w:eastAsia="Arial" w:hAnsi="Museo Sans 100" w:cs="Arial"/>
        </w:rPr>
        <w:t>from</w:t>
      </w:r>
      <w:r w:rsidRPr="00FB3BF5">
        <w:rPr>
          <w:rFonts w:ascii="Museo Sans 100" w:eastAsia="Arial" w:hAnsi="Museo Sans 100" w:cs="Arial"/>
          <w:spacing w:val="-9"/>
        </w:rPr>
        <w:t xml:space="preserve"> </w:t>
      </w:r>
      <w:r w:rsidRPr="00FB3BF5">
        <w:rPr>
          <w:rFonts w:ascii="Museo Sans 100" w:eastAsia="Arial" w:hAnsi="Museo Sans 100" w:cs="Arial"/>
        </w:rPr>
        <w:t>the</w:t>
      </w:r>
      <w:r w:rsidRPr="00FB3BF5">
        <w:rPr>
          <w:rFonts w:ascii="Museo Sans 100" w:eastAsia="Arial" w:hAnsi="Museo Sans 100" w:cs="Arial"/>
          <w:spacing w:val="-13"/>
        </w:rPr>
        <w:t xml:space="preserve"> </w:t>
      </w:r>
      <w:r w:rsidRPr="00FB3BF5">
        <w:rPr>
          <w:rFonts w:ascii="Museo Sans 100" w:eastAsia="Arial" w:hAnsi="Museo Sans 100" w:cs="Arial"/>
        </w:rPr>
        <w:t>top</w:t>
      </w:r>
      <w:r w:rsidRPr="00FB3BF5">
        <w:rPr>
          <w:rFonts w:ascii="Museo Sans 100" w:eastAsia="Arial" w:hAnsi="Museo Sans 100" w:cs="Arial"/>
          <w:spacing w:val="-8"/>
        </w:rPr>
        <w:t xml:space="preserve"> </w:t>
      </w:r>
      <w:r w:rsidRPr="00FB3BF5">
        <w:rPr>
          <w:rFonts w:ascii="Museo Sans 100" w:eastAsia="Arial" w:hAnsi="Museo Sans 100" w:cs="Arial"/>
        </w:rPr>
        <w:t>and</w:t>
      </w:r>
      <w:r w:rsidRPr="00FB3BF5">
        <w:rPr>
          <w:rFonts w:ascii="Museo Sans 100" w:eastAsia="Arial" w:hAnsi="Museo Sans 100" w:cs="Arial"/>
          <w:spacing w:val="-10"/>
        </w:rPr>
        <w:t xml:space="preserve"> </w:t>
      </w:r>
      <w:r w:rsidRPr="00FB3BF5">
        <w:rPr>
          <w:rFonts w:ascii="Museo Sans 100" w:eastAsia="Arial" w:hAnsi="Museo Sans 100" w:cs="Arial"/>
        </w:rPr>
        <w:t>bottom</w:t>
      </w:r>
      <w:r w:rsidRPr="00FB3BF5">
        <w:rPr>
          <w:rFonts w:ascii="Museo Sans 100" w:eastAsia="Arial" w:hAnsi="Museo Sans 100" w:cs="Arial"/>
          <w:spacing w:val="-9"/>
        </w:rPr>
        <w:t xml:space="preserve"> </w:t>
      </w:r>
      <w:r w:rsidRPr="00FB3BF5">
        <w:rPr>
          <w:rFonts w:ascii="Museo Sans 100" w:eastAsia="Arial" w:hAnsi="Museo Sans 100" w:cs="Arial"/>
        </w:rPr>
        <w:t>of</w:t>
      </w:r>
      <w:r w:rsidRPr="00FB3BF5">
        <w:rPr>
          <w:rFonts w:ascii="Museo Sans 100" w:eastAsia="Arial" w:hAnsi="Museo Sans 100" w:cs="Arial"/>
          <w:spacing w:val="-6"/>
        </w:rPr>
        <w:t xml:space="preserve"> </w:t>
      </w:r>
      <w:r w:rsidRPr="00FB3BF5">
        <w:rPr>
          <w:rFonts w:ascii="Museo Sans 100" w:eastAsia="Arial" w:hAnsi="Museo Sans 100" w:cs="Arial"/>
        </w:rPr>
        <w:t xml:space="preserve">openings and across two full stud spaces at each side of openings with horizontal bracing </w:t>
      </w:r>
      <w:r w:rsidRPr="00FB3BF5">
        <w:rPr>
          <w:rFonts w:ascii="Museo Sans 100" w:eastAsia="Arial" w:hAnsi="Museo Sans 100" w:cs="Arial"/>
          <w:spacing w:val="-2"/>
        </w:rPr>
        <w:t>channel.</w:t>
      </w:r>
    </w:p>
    <w:p w14:paraId="68B0EA16" w14:textId="77777777" w:rsidR="00FB3BF5" w:rsidRPr="00FB3BF5" w:rsidRDefault="00FB3BF5">
      <w:pPr>
        <w:widowControl w:val="0"/>
        <w:numPr>
          <w:ilvl w:val="2"/>
          <w:numId w:val="7"/>
        </w:numPr>
        <w:tabs>
          <w:tab w:val="left" w:pos="717"/>
        </w:tabs>
        <w:autoSpaceDE w:val="0"/>
        <w:autoSpaceDN w:val="0"/>
        <w:spacing w:before="119" w:after="0" w:line="240" w:lineRule="auto"/>
        <w:ind w:left="717" w:hanging="429"/>
        <w:jc w:val="both"/>
        <w:rPr>
          <w:rFonts w:ascii="Museo Sans 100" w:eastAsia="Arial" w:hAnsi="Museo Sans 100" w:cs="Arial"/>
        </w:rPr>
      </w:pPr>
      <w:r w:rsidRPr="00FB3BF5">
        <w:rPr>
          <w:rFonts w:ascii="Museo Sans 100" w:eastAsia="Arial" w:hAnsi="Museo Sans 100" w:cs="Arial"/>
        </w:rPr>
        <w:t>Rubber</w:t>
      </w:r>
      <w:r w:rsidRPr="00FB3BF5">
        <w:rPr>
          <w:rFonts w:ascii="Museo Sans 100" w:eastAsia="Arial" w:hAnsi="Museo Sans 100" w:cs="Arial"/>
          <w:spacing w:val="-4"/>
        </w:rPr>
        <w:t xml:space="preserve"> </w:t>
      </w:r>
      <w:r w:rsidRPr="00FB3BF5">
        <w:rPr>
          <w:rFonts w:ascii="Museo Sans 100" w:eastAsia="Arial" w:hAnsi="Museo Sans 100" w:cs="Arial"/>
        </w:rPr>
        <w:t>isolation</w:t>
      </w:r>
      <w:r w:rsidRPr="00FB3BF5">
        <w:rPr>
          <w:rFonts w:ascii="Museo Sans 100" w:eastAsia="Arial" w:hAnsi="Museo Sans 100" w:cs="Arial"/>
          <w:spacing w:val="-1"/>
        </w:rPr>
        <w:t xml:space="preserve"> </w:t>
      </w:r>
      <w:r w:rsidRPr="00FB3BF5">
        <w:rPr>
          <w:rFonts w:ascii="Museo Sans 100" w:eastAsia="Arial" w:hAnsi="Museo Sans 100" w:cs="Arial"/>
          <w:spacing w:val="-2"/>
        </w:rPr>
        <w:t>sill:</w:t>
      </w:r>
    </w:p>
    <w:p w14:paraId="661133D1" w14:textId="77777777" w:rsidR="00FB3BF5" w:rsidRPr="00FB3BF5" w:rsidRDefault="00FB3BF5">
      <w:pPr>
        <w:widowControl w:val="0"/>
        <w:numPr>
          <w:ilvl w:val="3"/>
          <w:numId w:val="7"/>
        </w:numPr>
        <w:tabs>
          <w:tab w:val="left" w:pos="1438"/>
        </w:tabs>
        <w:autoSpaceDE w:val="0"/>
        <w:autoSpaceDN w:val="0"/>
        <w:spacing w:before="122" w:after="0" w:line="240" w:lineRule="auto"/>
        <w:ind w:left="1438" w:hanging="718"/>
        <w:jc w:val="both"/>
        <w:rPr>
          <w:rFonts w:ascii="Museo Sans 100" w:eastAsia="Arial" w:hAnsi="Museo Sans 100" w:cs="Arial"/>
        </w:rPr>
      </w:pPr>
      <w:r w:rsidRPr="00FB3BF5">
        <w:rPr>
          <w:rFonts w:ascii="Museo Sans 100" w:eastAsia="Arial" w:hAnsi="Museo Sans 100" w:cs="Arial"/>
        </w:rPr>
        <w:t>Install</w:t>
      </w:r>
      <w:r w:rsidRPr="00FB3BF5">
        <w:rPr>
          <w:rFonts w:ascii="Museo Sans 100" w:eastAsia="Arial" w:hAnsi="Museo Sans 100" w:cs="Arial"/>
          <w:spacing w:val="-2"/>
        </w:rPr>
        <w:t xml:space="preserve"> </w:t>
      </w:r>
      <w:r w:rsidRPr="00FB3BF5">
        <w:rPr>
          <w:rFonts w:ascii="Museo Sans 100" w:eastAsia="Arial" w:hAnsi="Museo Sans 100" w:cs="Arial"/>
        </w:rPr>
        <w:t>in</w:t>
      </w:r>
      <w:r w:rsidRPr="00FB3BF5">
        <w:rPr>
          <w:rFonts w:ascii="Museo Sans 100" w:eastAsia="Arial" w:hAnsi="Museo Sans 100" w:cs="Arial"/>
          <w:spacing w:val="-1"/>
        </w:rPr>
        <w:t xml:space="preserve"> </w:t>
      </w:r>
      <w:r w:rsidRPr="00FB3BF5">
        <w:rPr>
          <w:rFonts w:ascii="Museo Sans 100" w:eastAsia="Arial" w:hAnsi="Museo Sans 100" w:cs="Arial"/>
        </w:rPr>
        <w:t>accordance</w:t>
      </w:r>
      <w:r w:rsidRPr="00FB3BF5">
        <w:rPr>
          <w:rFonts w:ascii="Museo Sans 100" w:eastAsia="Arial" w:hAnsi="Museo Sans 100" w:cs="Arial"/>
          <w:spacing w:val="-3"/>
        </w:rPr>
        <w:t xml:space="preserve"> </w:t>
      </w:r>
      <w:r w:rsidRPr="00FB3BF5">
        <w:rPr>
          <w:rFonts w:ascii="Museo Sans 100" w:eastAsia="Arial" w:hAnsi="Museo Sans 100" w:cs="Arial"/>
        </w:rPr>
        <w:t>with</w:t>
      </w:r>
      <w:r w:rsidRPr="00FB3BF5">
        <w:rPr>
          <w:rFonts w:ascii="Museo Sans 100" w:eastAsia="Arial" w:hAnsi="Museo Sans 100" w:cs="Arial"/>
          <w:spacing w:val="-1"/>
        </w:rPr>
        <w:t xml:space="preserve"> </w:t>
      </w:r>
      <w:r w:rsidRPr="00FB3BF5">
        <w:rPr>
          <w:rFonts w:ascii="Museo Sans 100" w:eastAsia="Arial" w:hAnsi="Museo Sans 100" w:cs="Arial"/>
        </w:rPr>
        <w:t>manufacturers</w:t>
      </w:r>
      <w:r w:rsidRPr="00FB3BF5">
        <w:rPr>
          <w:rFonts w:ascii="Museo Sans 100" w:eastAsia="Arial" w:hAnsi="Museo Sans 100" w:cs="Arial"/>
          <w:spacing w:val="-1"/>
        </w:rPr>
        <w:t xml:space="preserve"> </w:t>
      </w:r>
      <w:r w:rsidRPr="00FB3BF5">
        <w:rPr>
          <w:rFonts w:ascii="Museo Sans 100" w:eastAsia="Arial" w:hAnsi="Museo Sans 100" w:cs="Arial"/>
        </w:rPr>
        <w:t>written</w:t>
      </w:r>
      <w:r w:rsidRPr="00FB3BF5">
        <w:rPr>
          <w:rFonts w:ascii="Museo Sans 100" w:eastAsia="Arial" w:hAnsi="Museo Sans 100" w:cs="Arial"/>
          <w:spacing w:val="-2"/>
        </w:rPr>
        <w:t xml:space="preserve"> requirements.</w:t>
      </w:r>
    </w:p>
    <w:p w14:paraId="3CFDD35C" w14:textId="77777777" w:rsidR="00FB3BF5" w:rsidRPr="00FB3BF5" w:rsidRDefault="00FB3BF5">
      <w:pPr>
        <w:widowControl w:val="0"/>
        <w:numPr>
          <w:ilvl w:val="1"/>
          <w:numId w:val="7"/>
        </w:numPr>
        <w:tabs>
          <w:tab w:val="left" w:pos="716"/>
        </w:tabs>
        <w:autoSpaceDE w:val="0"/>
        <w:autoSpaceDN w:val="0"/>
        <w:spacing w:before="239"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Control</w:t>
      </w:r>
      <w:r w:rsidRPr="00FB3BF5">
        <w:rPr>
          <w:rFonts w:ascii="Museo Sans 100" w:eastAsia="Arial" w:hAnsi="Museo Sans 100" w:cs="Arial"/>
          <w:bCs/>
          <w:spacing w:val="-1"/>
        </w:rPr>
        <w:t xml:space="preserve"> </w:t>
      </w:r>
      <w:r w:rsidRPr="00FB3BF5">
        <w:rPr>
          <w:rFonts w:ascii="Museo Sans 100" w:eastAsia="Arial" w:hAnsi="Museo Sans 100" w:cs="Arial"/>
          <w:b/>
          <w:bCs/>
          <w:spacing w:val="-2"/>
        </w:rPr>
        <w:t>Joints</w:t>
      </w:r>
    </w:p>
    <w:p w14:paraId="70A2429E" w14:textId="77777777" w:rsidR="00FB3BF5" w:rsidRPr="00FB3BF5" w:rsidRDefault="00FB3BF5">
      <w:pPr>
        <w:widowControl w:val="0"/>
        <w:numPr>
          <w:ilvl w:val="2"/>
          <w:numId w:val="7"/>
        </w:numPr>
        <w:tabs>
          <w:tab w:val="left" w:pos="718"/>
        </w:tabs>
        <w:autoSpaceDE w:val="0"/>
        <w:autoSpaceDN w:val="0"/>
        <w:spacing w:before="119" w:after="0" w:line="240" w:lineRule="auto"/>
        <w:ind w:left="718" w:hanging="430"/>
        <w:jc w:val="both"/>
        <w:rPr>
          <w:rFonts w:ascii="Museo Sans 100" w:eastAsia="Arial" w:hAnsi="Museo Sans 100" w:cs="Arial"/>
        </w:rPr>
      </w:pPr>
      <w:r w:rsidRPr="00FB3BF5">
        <w:rPr>
          <w:rFonts w:ascii="Museo Sans 100" w:eastAsia="Arial" w:hAnsi="Museo Sans 100" w:cs="Arial"/>
        </w:rPr>
        <w:t>Control</w:t>
      </w:r>
      <w:r w:rsidRPr="00FB3BF5">
        <w:rPr>
          <w:rFonts w:ascii="Museo Sans 100" w:eastAsia="Arial" w:hAnsi="Museo Sans 100" w:cs="Arial"/>
          <w:spacing w:val="-4"/>
        </w:rPr>
        <w:t xml:space="preserve"> </w:t>
      </w:r>
      <w:r w:rsidRPr="00FB3BF5">
        <w:rPr>
          <w:rFonts w:ascii="Museo Sans 100" w:eastAsia="Arial" w:hAnsi="Museo Sans 100" w:cs="Arial"/>
        </w:rPr>
        <w:t>joints:</w:t>
      </w:r>
      <w:r w:rsidRPr="00FB3BF5">
        <w:rPr>
          <w:rFonts w:ascii="Museo Sans 100" w:eastAsia="Arial" w:hAnsi="Museo Sans 100" w:cs="Arial"/>
          <w:spacing w:val="4"/>
        </w:rPr>
        <w:t xml:space="preserve"> </w:t>
      </w:r>
      <w:r w:rsidRPr="00FB3BF5">
        <w:rPr>
          <w:rFonts w:ascii="Museo Sans 100" w:eastAsia="Arial" w:hAnsi="Museo Sans 100" w:cs="Arial"/>
        </w:rPr>
        <w:t>in</w:t>
      </w:r>
      <w:r w:rsidRPr="00FB3BF5">
        <w:rPr>
          <w:rFonts w:ascii="Museo Sans 100" w:eastAsia="Arial" w:hAnsi="Museo Sans 100" w:cs="Arial"/>
          <w:spacing w:val="1"/>
        </w:rPr>
        <w:t xml:space="preserve"> </w:t>
      </w:r>
      <w:r w:rsidRPr="00FB3BF5">
        <w:rPr>
          <w:rFonts w:ascii="Museo Sans 100" w:eastAsia="Arial" w:hAnsi="Museo Sans 100" w:cs="Arial"/>
        </w:rPr>
        <w:t>accordance</w:t>
      </w:r>
      <w:r w:rsidRPr="00FB3BF5">
        <w:rPr>
          <w:rFonts w:ascii="Museo Sans 100" w:eastAsia="Arial" w:hAnsi="Museo Sans 100" w:cs="Arial"/>
          <w:spacing w:val="2"/>
        </w:rPr>
        <w:t xml:space="preserve"> </w:t>
      </w:r>
      <w:r w:rsidRPr="00FB3BF5">
        <w:rPr>
          <w:rFonts w:ascii="Museo Sans 100" w:eastAsia="Arial" w:hAnsi="Museo Sans 100" w:cs="Arial"/>
        </w:rPr>
        <w:t>with</w:t>
      </w:r>
      <w:r w:rsidRPr="00FB3BF5">
        <w:rPr>
          <w:rFonts w:ascii="Museo Sans 100" w:eastAsia="Arial" w:hAnsi="Museo Sans 100" w:cs="Arial"/>
          <w:spacing w:val="1"/>
        </w:rPr>
        <w:t xml:space="preserve"> </w:t>
      </w:r>
      <w:r w:rsidRPr="00FB3BF5">
        <w:rPr>
          <w:rFonts w:ascii="Museo Sans 100" w:eastAsia="Arial" w:hAnsi="Museo Sans 100" w:cs="Arial"/>
        </w:rPr>
        <w:t>Section</w:t>
      </w:r>
      <w:r w:rsidRPr="00FB3BF5">
        <w:rPr>
          <w:rFonts w:ascii="Museo Sans 100" w:eastAsia="Arial" w:hAnsi="Museo Sans 100" w:cs="Arial"/>
          <w:spacing w:val="3"/>
        </w:rPr>
        <w:t xml:space="preserve"> </w:t>
      </w:r>
      <w:r w:rsidRPr="00FB3BF5">
        <w:rPr>
          <w:rFonts w:ascii="Museo Sans 100" w:eastAsia="Arial" w:hAnsi="Museo Sans 100" w:cs="Arial"/>
          <w:highlight w:val="yellow"/>
        </w:rPr>
        <w:t>09</w:t>
      </w:r>
      <w:r w:rsidRPr="00FB3BF5">
        <w:rPr>
          <w:rFonts w:ascii="Museo Sans 100" w:eastAsia="Arial" w:hAnsi="Museo Sans 100" w:cs="Arial"/>
          <w:spacing w:val="1"/>
          <w:highlight w:val="yellow"/>
        </w:rPr>
        <w:t xml:space="preserve"> </w:t>
      </w:r>
      <w:r w:rsidRPr="00FB3BF5">
        <w:rPr>
          <w:rFonts w:ascii="Museo Sans 100" w:eastAsia="Arial" w:hAnsi="Museo Sans 100" w:cs="Arial"/>
          <w:highlight w:val="yellow"/>
        </w:rPr>
        <w:t>29</w:t>
      </w:r>
      <w:r w:rsidRPr="00FB3BF5">
        <w:rPr>
          <w:rFonts w:ascii="Museo Sans 100" w:eastAsia="Arial" w:hAnsi="Museo Sans 100" w:cs="Arial"/>
          <w:spacing w:val="3"/>
          <w:highlight w:val="yellow"/>
        </w:rPr>
        <w:t xml:space="preserve"> </w:t>
      </w:r>
      <w:r w:rsidRPr="00FB3BF5">
        <w:rPr>
          <w:rFonts w:ascii="Museo Sans 100" w:eastAsia="Arial" w:hAnsi="Museo Sans 100" w:cs="Arial"/>
          <w:spacing w:val="-5"/>
          <w:highlight w:val="yellow"/>
        </w:rPr>
        <w:t>00</w:t>
      </w:r>
      <w:r w:rsidRPr="00FB3BF5">
        <w:rPr>
          <w:rFonts w:ascii="Museo Sans 100" w:eastAsia="Arial" w:hAnsi="Museo Sans 100" w:cs="Arial"/>
          <w:spacing w:val="-5"/>
        </w:rPr>
        <w:t>.</w:t>
      </w:r>
    </w:p>
    <w:p w14:paraId="1BE28B35" w14:textId="77777777" w:rsidR="00FB3BF5" w:rsidRPr="00FB3BF5" w:rsidRDefault="00FB3BF5">
      <w:pPr>
        <w:widowControl w:val="0"/>
        <w:numPr>
          <w:ilvl w:val="1"/>
          <w:numId w:val="7"/>
        </w:numPr>
        <w:tabs>
          <w:tab w:val="left" w:pos="716"/>
        </w:tabs>
        <w:autoSpaceDE w:val="0"/>
        <w:autoSpaceDN w:val="0"/>
        <w:spacing w:before="242" w:after="0" w:line="240" w:lineRule="auto"/>
        <w:ind w:left="716" w:hanging="716"/>
        <w:jc w:val="both"/>
        <w:outlineLvl w:val="1"/>
        <w:rPr>
          <w:rFonts w:ascii="Museo Sans 100" w:eastAsia="Arial" w:hAnsi="Museo Sans 100" w:cs="Arial"/>
          <w:b/>
          <w:bCs/>
        </w:rPr>
      </w:pPr>
      <w:r w:rsidRPr="00FB3BF5">
        <w:rPr>
          <w:rFonts w:ascii="Museo Sans 100" w:eastAsia="Arial" w:hAnsi="Museo Sans 100" w:cs="Arial"/>
          <w:b/>
          <w:bCs/>
        </w:rPr>
        <w:t>Concrete</w:t>
      </w:r>
      <w:r w:rsidRPr="00FB3BF5">
        <w:rPr>
          <w:rFonts w:ascii="Museo Sans 100" w:eastAsia="Arial" w:hAnsi="Museo Sans 100" w:cs="Arial"/>
          <w:bCs/>
          <w:spacing w:val="-3"/>
        </w:rPr>
        <w:t xml:space="preserve"> </w:t>
      </w:r>
      <w:r w:rsidRPr="00FB3BF5">
        <w:rPr>
          <w:rFonts w:ascii="Museo Sans 100" w:eastAsia="Arial" w:hAnsi="Museo Sans 100" w:cs="Arial"/>
          <w:b/>
          <w:bCs/>
          <w:spacing w:val="-2"/>
        </w:rPr>
        <w:t>Anchors</w:t>
      </w:r>
    </w:p>
    <w:p w14:paraId="5D0321A1" w14:textId="77777777" w:rsidR="00FB3BF5" w:rsidRPr="00FB3BF5" w:rsidRDefault="00FB3BF5">
      <w:pPr>
        <w:widowControl w:val="0"/>
        <w:numPr>
          <w:ilvl w:val="2"/>
          <w:numId w:val="7"/>
        </w:numPr>
        <w:tabs>
          <w:tab w:val="left" w:pos="720"/>
        </w:tabs>
        <w:autoSpaceDE w:val="0"/>
        <w:autoSpaceDN w:val="0"/>
        <w:spacing w:before="119" w:after="0" w:line="240" w:lineRule="auto"/>
        <w:ind w:right="356"/>
        <w:jc w:val="both"/>
        <w:rPr>
          <w:rFonts w:ascii="Museo Sans 100" w:eastAsia="Arial" w:hAnsi="Museo Sans 100" w:cs="Arial"/>
        </w:rPr>
      </w:pPr>
      <w:r w:rsidRPr="00FB3BF5">
        <w:rPr>
          <w:rFonts w:ascii="Museo Sans 100" w:eastAsia="Arial" w:hAnsi="Museo Sans 100" w:cs="Arial"/>
        </w:rPr>
        <w:t>Supply and install anchorage points in reinforced concrete floor slab underside in accordance with gypsum board manufacturer’s suspension requirements. Drill holes with carbide-tipped drill bits conforming to ANSI B212.15-1994 (R2000).</w:t>
      </w:r>
    </w:p>
    <w:p w14:paraId="5C2E123A" w14:textId="77777777" w:rsidR="00FB3BF5" w:rsidRPr="00FB3BF5" w:rsidRDefault="00FB3BF5">
      <w:pPr>
        <w:widowControl w:val="0"/>
        <w:numPr>
          <w:ilvl w:val="2"/>
          <w:numId w:val="7"/>
        </w:numPr>
        <w:tabs>
          <w:tab w:val="left" w:pos="720"/>
        </w:tabs>
        <w:autoSpaceDE w:val="0"/>
        <w:autoSpaceDN w:val="0"/>
        <w:spacing w:before="119" w:after="0" w:line="240" w:lineRule="auto"/>
        <w:ind w:right="357"/>
        <w:jc w:val="both"/>
        <w:rPr>
          <w:rFonts w:ascii="Museo Sans 100" w:eastAsia="Arial" w:hAnsi="Museo Sans 100" w:cs="Arial"/>
        </w:rPr>
      </w:pPr>
      <w:r w:rsidRPr="00FB3BF5">
        <w:rPr>
          <w:rFonts w:ascii="Museo Sans 100" w:eastAsia="Arial" w:hAnsi="Museo Sans 100" w:cs="Arial"/>
        </w:rPr>
        <w:t>Supply and install anchors; minimum installation depth, and method of expansion as recommended by the anchor manufacturer.</w:t>
      </w:r>
    </w:p>
    <w:p w14:paraId="6E7E14C2" w14:textId="77777777" w:rsidR="00FB3BF5" w:rsidRPr="00FB3BF5" w:rsidRDefault="00FB3BF5">
      <w:pPr>
        <w:widowControl w:val="0"/>
        <w:numPr>
          <w:ilvl w:val="1"/>
          <w:numId w:val="7"/>
        </w:numPr>
        <w:tabs>
          <w:tab w:val="left" w:pos="720"/>
        </w:tabs>
        <w:autoSpaceDE w:val="0"/>
        <w:autoSpaceDN w:val="0"/>
        <w:spacing w:before="240" w:after="0" w:line="240" w:lineRule="auto"/>
        <w:outlineLvl w:val="1"/>
        <w:rPr>
          <w:rFonts w:ascii="Museo Sans 100" w:eastAsia="Arial" w:hAnsi="Museo Sans 100" w:cs="Arial"/>
          <w:b/>
          <w:bCs/>
        </w:rPr>
      </w:pPr>
      <w:r w:rsidRPr="00FB3BF5">
        <w:rPr>
          <w:rFonts w:ascii="Museo Sans 100" w:eastAsia="Arial" w:hAnsi="Museo Sans 100" w:cs="Arial"/>
          <w:b/>
          <w:bCs/>
        </w:rPr>
        <w:lastRenderedPageBreak/>
        <w:t>Field</w:t>
      </w:r>
      <w:r w:rsidRPr="00FB3BF5">
        <w:rPr>
          <w:rFonts w:ascii="Museo Sans 100" w:eastAsia="Arial" w:hAnsi="Museo Sans 100" w:cs="Arial"/>
          <w:bCs/>
        </w:rPr>
        <w:t xml:space="preserve"> </w:t>
      </w:r>
      <w:r w:rsidRPr="00FB3BF5">
        <w:rPr>
          <w:rFonts w:ascii="Museo Sans 100" w:eastAsia="Arial" w:hAnsi="Museo Sans 100" w:cs="Arial"/>
          <w:b/>
          <w:bCs/>
        </w:rPr>
        <w:t>Quality</w:t>
      </w:r>
      <w:r w:rsidRPr="00FB3BF5">
        <w:rPr>
          <w:rFonts w:ascii="Museo Sans 100" w:eastAsia="Arial" w:hAnsi="Museo Sans 100" w:cs="Arial"/>
          <w:bCs/>
          <w:spacing w:val="3"/>
        </w:rPr>
        <w:t xml:space="preserve"> </w:t>
      </w:r>
      <w:r w:rsidRPr="00FB3BF5">
        <w:rPr>
          <w:rFonts w:ascii="Museo Sans 100" w:eastAsia="Arial" w:hAnsi="Museo Sans 100" w:cs="Arial"/>
          <w:b/>
          <w:bCs/>
          <w:spacing w:val="-2"/>
        </w:rPr>
        <w:t>Control</w:t>
      </w:r>
    </w:p>
    <w:p w14:paraId="75EF4092" w14:textId="77777777" w:rsidR="00FB3BF5" w:rsidRPr="00FB3BF5" w:rsidRDefault="00FB3BF5">
      <w:pPr>
        <w:widowControl w:val="0"/>
        <w:numPr>
          <w:ilvl w:val="2"/>
          <w:numId w:val="7"/>
        </w:numPr>
        <w:tabs>
          <w:tab w:val="left" w:pos="720"/>
        </w:tabs>
        <w:autoSpaceDE w:val="0"/>
        <w:autoSpaceDN w:val="0"/>
        <w:spacing w:before="122" w:after="0" w:line="240" w:lineRule="auto"/>
        <w:rPr>
          <w:rFonts w:ascii="Museo Sans 100" w:eastAsia="Arial" w:hAnsi="Museo Sans 100" w:cs="Arial"/>
        </w:rPr>
      </w:pPr>
      <w:r w:rsidRPr="00FB3BF5">
        <w:rPr>
          <w:rFonts w:ascii="Museo Sans 100" w:eastAsia="Arial" w:hAnsi="Museo Sans 100" w:cs="Arial"/>
        </w:rPr>
        <w:t>Conduct</w:t>
      </w:r>
      <w:r w:rsidRPr="00FB3BF5">
        <w:rPr>
          <w:rFonts w:ascii="Museo Sans 100" w:eastAsia="Arial" w:hAnsi="Museo Sans 100" w:cs="Arial"/>
          <w:spacing w:val="3"/>
        </w:rPr>
        <w:t xml:space="preserve"> </w:t>
      </w:r>
      <w:r w:rsidRPr="00FB3BF5">
        <w:rPr>
          <w:rFonts w:ascii="Museo Sans 100" w:eastAsia="Arial" w:hAnsi="Museo Sans 100" w:cs="Arial"/>
        </w:rPr>
        <w:t>quality</w:t>
      </w:r>
      <w:r w:rsidRPr="00FB3BF5">
        <w:rPr>
          <w:rFonts w:ascii="Museo Sans 100" w:eastAsia="Arial" w:hAnsi="Museo Sans 100" w:cs="Arial"/>
          <w:spacing w:val="-1"/>
        </w:rPr>
        <w:t xml:space="preserve"> </w:t>
      </w:r>
      <w:r w:rsidRPr="00FB3BF5">
        <w:rPr>
          <w:rFonts w:ascii="Museo Sans 100" w:eastAsia="Arial" w:hAnsi="Museo Sans 100" w:cs="Arial"/>
        </w:rPr>
        <w:t>control in</w:t>
      </w:r>
      <w:r w:rsidRPr="00FB3BF5">
        <w:rPr>
          <w:rFonts w:ascii="Museo Sans 100" w:eastAsia="Arial" w:hAnsi="Museo Sans 100" w:cs="Arial"/>
          <w:spacing w:val="1"/>
        </w:rPr>
        <w:t xml:space="preserve"> </w:t>
      </w:r>
      <w:r w:rsidRPr="00FB3BF5">
        <w:rPr>
          <w:rFonts w:ascii="Museo Sans 100" w:eastAsia="Arial" w:hAnsi="Museo Sans 100" w:cs="Arial"/>
        </w:rPr>
        <w:t>accordance</w:t>
      </w:r>
      <w:r w:rsidRPr="00FB3BF5">
        <w:rPr>
          <w:rFonts w:ascii="Museo Sans 100" w:eastAsia="Arial" w:hAnsi="Museo Sans 100" w:cs="Arial"/>
          <w:spacing w:val="2"/>
        </w:rPr>
        <w:t xml:space="preserve"> </w:t>
      </w:r>
      <w:r w:rsidRPr="00FB3BF5">
        <w:rPr>
          <w:rFonts w:ascii="Museo Sans 100" w:eastAsia="Arial" w:hAnsi="Museo Sans 100" w:cs="Arial"/>
        </w:rPr>
        <w:t>with</w:t>
      </w:r>
      <w:r w:rsidRPr="00FB3BF5">
        <w:rPr>
          <w:rFonts w:ascii="Museo Sans 100" w:eastAsia="Arial" w:hAnsi="Museo Sans 100" w:cs="Arial"/>
          <w:spacing w:val="-1"/>
        </w:rPr>
        <w:t xml:space="preserve"> </w:t>
      </w:r>
      <w:r w:rsidRPr="00FB3BF5">
        <w:rPr>
          <w:rFonts w:ascii="Museo Sans 100" w:eastAsia="Arial" w:hAnsi="Museo Sans 100" w:cs="Arial"/>
        </w:rPr>
        <w:t>Section</w:t>
      </w:r>
      <w:r w:rsidRPr="00FB3BF5">
        <w:rPr>
          <w:rFonts w:ascii="Museo Sans 100" w:eastAsia="Arial" w:hAnsi="Museo Sans 100" w:cs="Arial"/>
          <w:spacing w:val="4"/>
        </w:rPr>
        <w:t xml:space="preserve"> </w:t>
      </w:r>
      <w:r w:rsidRPr="00FB3BF5">
        <w:rPr>
          <w:rFonts w:ascii="Museo Sans 100" w:eastAsia="Arial" w:hAnsi="Museo Sans 100" w:cs="Arial"/>
          <w:highlight w:val="yellow"/>
        </w:rPr>
        <w:t>01</w:t>
      </w:r>
      <w:r w:rsidRPr="00FB3BF5">
        <w:rPr>
          <w:rFonts w:ascii="Museo Sans 100" w:eastAsia="Arial" w:hAnsi="Museo Sans 100" w:cs="Arial"/>
          <w:spacing w:val="2"/>
          <w:highlight w:val="yellow"/>
        </w:rPr>
        <w:t xml:space="preserve"> </w:t>
      </w:r>
      <w:r w:rsidRPr="00FB3BF5">
        <w:rPr>
          <w:rFonts w:ascii="Museo Sans 100" w:eastAsia="Arial" w:hAnsi="Museo Sans 100" w:cs="Arial"/>
          <w:highlight w:val="yellow"/>
        </w:rPr>
        <w:t xml:space="preserve">45 </w:t>
      </w:r>
      <w:r w:rsidRPr="00FB3BF5">
        <w:rPr>
          <w:rFonts w:ascii="Museo Sans 100" w:eastAsia="Arial" w:hAnsi="Museo Sans 100" w:cs="Arial"/>
          <w:spacing w:val="-5"/>
          <w:highlight w:val="yellow"/>
        </w:rPr>
        <w:t>00</w:t>
      </w:r>
      <w:r w:rsidRPr="00FB3BF5">
        <w:rPr>
          <w:rFonts w:ascii="Museo Sans 100" w:eastAsia="Arial" w:hAnsi="Museo Sans 100" w:cs="Arial"/>
          <w:spacing w:val="-5"/>
        </w:rPr>
        <w:t>.</w:t>
      </w:r>
    </w:p>
    <w:p w14:paraId="768D2908" w14:textId="77777777" w:rsidR="00FB3BF5" w:rsidRPr="00FB3BF5" w:rsidRDefault="00FB3BF5">
      <w:pPr>
        <w:widowControl w:val="0"/>
        <w:numPr>
          <w:ilvl w:val="3"/>
          <w:numId w:val="7"/>
        </w:numPr>
        <w:tabs>
          <w:tab w:val="left" w:pos="1440"/>
        </w:tabs>
        <w:autoSpaceDE w:val="0"/>
        <w:autoSpaceDN w:val="0"/>
        <w:spacing w:before="119" w:after="0" w:line="240" w:lineRule="auto"/>
        <w:rPr>
          <w:rFonts w:ascii="Museo Sans 100" w:eastAsia="Arial" w:hAnsi="Museo Sans 100" w:cs="Arial"/>
        </w:rPr>
      </w:pPr>
      <w:r w:rsidRPr="00FB3BF5">
        <w:rPr>
          <w:rFonts w:ascii="Museo Sans 100" w:eastAsia="Arial" w:hAnsi="Museo Sans 100" w:cs="Arial"/>
        </w:rPr>
        <w:t>Field</w:t>
      </w:r>
      <w:r w:rsidRPr="00FB3BF5">
        <w:rPr>
          <w:rFonts w:ascii="Museo Sans 100" w:eastAsia="Arial" w:hAnsi="Museo Sans 100" w:cs="Arial"/>
          <w:spacing w:val="3"/>
        </w:rPr>
        <w:t xml:space="preserve"> </w:t>
      </w:r>
      <w:r w:rsidRPr="00FB3BF5">
        <w:rPr>
          <w:rFonts w:ascii="Museo Sans 100" w:eastAsia="Arial" w:hAnsi="Museo Sans 100" w:cs="Arial"/>
        </w:rPr>
        <w:t>tests</w:t>
      </w:r>
      <w:r w:rsidRPr="00FB3BF5">
        <w:rPr>
          <w:rFonts w:ascii="Museo Sans 100" w:eastAsia="Arial" w:hAnsi="Museo Sans 100" w:cs="Arial"/>
          <w:spacing w:val="3"/>
        </w:rPr>
        <w:t xml:space="preserve"> </w:t>
      </w:r>
      <w:r w:rsidRPr="00FB3BF5">
        <w:rPr>
          <w:rFonts w:ascii="Museo Sans 100" w:eastAsia="Arial" w:hAnsi="Museo Sans 100" w:cs="Arial"/>
        </w:rPr>
        <w:t>and</w:t>
      </w:r>
      <w:r w:rsidRPr="00FB3BF5">
        <w:rPr>
          <w:rFonts w:ascii="Museo Sans 100" w:eastAsia="Arial" w:hAnsi="Museo Sans 100" w:cs="Arial"/>
          <w:spacing w:val="4"/>
        </w:rPr>
        <w:t xml:space="preserve"> </w:t>
      </w:r>
      <w:r w:rsidRPr="00FB3BF5">
        <w:rPr>
          <w:rFonts w:ascii="Museo Sans 100" w:eastAsia="Arial" w:hAnsi="Museo Sans 100" w:cs="Arial"/>
          <w:spacing w:val="-2"/>
        </w:rPr>
        <w:t>inspections.</w:t>
      </w:r>
    </w:p>
    <w:p w14:paraId="6C0E5120" w14:textId="77777777" w:rsidR="00FB3BF5" w:rsidRPr="00FB3BF5" w:rsidRDefault="00FB3BF5" w:rsidP="00FB3BF5">
      <w:pPr>
        <w:widowControl w:val="0"/>
        <w:autoSpaceDE w:val="0"/>
        <w:autoSpaceDN w:val="0"/>
        <w:spacing w:before="9" w:after="0" w:line="240" w:lineRule="auto"/>
        <w:rPr>
          <w:rFonts w:ascii="Museo Sans 100" w:eastAsia="Arial" w:hAnsi="Museo Sans 100" w:cs="Arial"/>
        </w:rPr>
      </w:pPr>
    </w:p>
    <w:p w14:paraId="7C4B30A8" w14:textId="77777777" w:rsidR="00FB3BF5" w:rsidRPr="00FB3BF5" w:rsidRDefault="00FB3BF5">
      <w:pPr>
        <w:widowControl w:val="0"/>
        <w:numPr>
          <w:ilvl w:val="3"/>
          <w:numId w:val="7"/>
        </w:numPr>
        <w:tabs>
          <w:tab w:val="left" w:pos="1440"/>
        </w:tabs>
        <w:autoSpaceDE w:val="0"/>
        <w:autoSpaceDN w:val="0"/>
        <w:spacing w:before="1" w:after="0" w:line="240" w:lineRule="auto"/>
        <w:ind w:right="356"/>
        <w:rPr>
          <w:rFonts w:ascii="Museo Sans 100" w:eastAsia="Arial" w:hAnsi="Museo Sans 100" w:cs="Arial"/>
        </w:rPr>
      </w:pPr>
      <w:r w:rsidRPr="00FB3BF5">
        <w:rPr>
          <w:rFonts w:ascii="Museo Sans 100" w:eastAsia="Arial" w:hAnsi="Museo Sans 100" w:cs="Arial"/>
        </w:rPr>
        <w:t>Inspection and</w:t>
      </w:r>
      <w:r w:rsidRPr="00FB3BF5">
        <w:rPr>
          <w:rFonts w:ascii="Museo Sans 100" w:eastAsia="Arial" w:hAnsi="Museo Sans 100" w:cs="Arial"/>
          <w:spacing w:val="-1"/>
        </w:rPr>
        <w:t xml:space="preserve"> </w:t>
      </w:r>
      <w:r w:rsidRPr="00FB3BF5">
        <w:rPr>
          <w:rFonts w:ascii="Museo Sans 100" w:eastAsia="Arial" w:hAnsi="Museo Sans 100" w:cs="Arial"/>
        </w:rPr>
        <w:t>testing company</w:t>
      </w:r>
      <w:r w:rsidRPr="00FB3BF5">
        <w:rPr>
          <w:rFonts w:ascii="Museo Sans 100" w:eastAsia="Arial" w:hAnsi="Museo Sans 100" w:cs="Arial"/>
          <w:spacing w:val="-1"/>
        </w:rPr>
        <w:t xml:space="preserve"> </w:t>
      </w:r>
      <w:r w:rsidRPr="00FB3BF5">
        <w:rPr>
          <w:rFonts w:ascii="Museo Sans 100" w:eastAsia="Arial" w:hAnsi="Museo Sans 100" w:cs="Arial"/>
        </w:rPr>
        <w:t>may perform random load tests</w:t>
      </w:r>
      <w:r w:rsidRPr="00FB3BF5">
        <w:rPr>
          <w:rFonts w:ascii="Museo Sans 100" w:eastAsia="Arial" w:hAnsi="Museo Sans 100" w:cs="Arial"/>
          <w:spacing w:val="-1"/>
        </w:rPr>
        <w:t xml:space="preserve"> </w:t>
      </w:r>
      <w:r w:rsidRPr="00FB3BF5">
        <w:rPr>
          <w:rFonts w:ascii="Museo Sans 100" w:eastAsia="Arial" w:hAnsi="Museo Sans 100" w:cs="Arial"/>
        </w:rPr>
        <w:t xml:space="preserve">for ceiling anchor </w:t>
      </w:r>
      <w:r w:rsidRPr="00FB3BF5">
        <w:rPr>
          <w:rFonts w:ascii="Museo Sans 100" w:eastAsia="Arial" w:hAnsi="Museo Sans 100" w:cs="Arial"/>
          <w:spacing w:val="-2"/>
        </w:rPr>
        <w:t>installation.</w:t>
      </w:r>
    </w:p>
    <w:p w14:paraId="6B969CEE" w14:textId="77777777" w:rsidR="00FB3BF5" w:rsidRPr="00FB3BF5" w:rsidRDefault="00FB3BF5" w:rsidP="00FB3BF5">
      <w:pPr>
        <w:widowControl w:val="0"/>
        <w:autoSpaceDE w:val="0"/>
        <w:autoSpaceDN w:val="0"/>
        <w:spacing w:before="104" w:after="0" w:line="240" w:lineRule="auto"/>
        <w:rPr>
          <w:rFonts w:ascii="Museo Sans 100" w:eastAsia="Arial" w:hAnsi="Museo Sans 100" w:cs="Arial"/>
        </w:rPr>
      </w:pPr>
    </w:p>
    <w:p w14:paraId="0C0F5910" w14:textId="77777777" w:rsidR="00FB3BF5" w:rsidRPr="00FB3BF5" w:rsidRDefault="00FB3BF5" w:rsidP="00FB3BF5">
      <w:pPr>
        <w:widowControl w:val="0"/>
        <w:autoSpaceDE w:val="0"/>
        <w:autoSpaceDN w:val="0"/>
        <w:spacing w:before="1" w:after="0" w:line="240" w:lineRule="auto"/>
        <w:ind w:right="355"/>
        <w:jc w:val="center"/>
        <w:outlineLvl w:val="0"/>
        <w:rPr>
          <w:rFonts w:ascii="Museo Sans 100" w:eastAsia="Arial" w:hAnsi="Museo Sans 100" w:cs="Arial"/>
          <w:b/>
          <w:bCs/>
        </w:rPr>
      </w:pPr>
      <w:r w:rsidRPr="00FB3BF5">
        <w:rPr>
          <w:rFonts w:ascii="Museo Sans 100" w:eastAsia="Arial" w:hAnsi="Museo Sans 100" w:cs="Arial"/>
          <w:b/>
          <w:bCs/>
        </w:rPr>
        <w:t>END</w:t>
      </w:r>
      <w:r w:rsidRPr="00FB3BF5">
        <w:rPr>
          <w:rFonts w:ascii="Museo Sans 100" w:eastAsia="Arial" w:hAnsi="Museo Sans 100" w:cs="Arial"/>
          <w:bCs/>
          <w:spacing w:val="4"/>
        </w:rPr>
        <w:t xml:space="preserve"> </w:t>
      </w:r>
      <w:r w:rsidRPr="00FB3BF5">
        <w:rPr>
          <w:rFonts w:ascii="Museo Sans 100" w:eastAsia="Arial" w:hAnsi="Museo Sans 100" w:cs="Arial"/>
          <w:b/>
          <w:bCs/>
        </w:rPr>
        <w:t>OF</w:t>
      </w:r>
      <w:r w:rsidRPr="00FB3BF5">
        <w:rPr>
          <w:rFonts w:ascii="Museo Sans 100" w:eastAsia="Arial" w:hAnsi="Museo Sans 100" w:cs="Arial"/>
          <w:bCs/>
          <w:spacing w:val="5"/>
        </w:rPr>
        <w:t xml:space="preserve"> </w:t>
      </w:r>
      <w:r w:rsidRPr="00FB3BF5">
        <w:rPr>
          <w:rFonts w:ascii="Museo Sans 100" w:eastAsia="Arial" w:hAnsi="Museo Sans 100" w:cs="Arial"/>
          <w:b/>
          <w:bCs/>
          <w:spacing w:val="-2"/>
        </w:rPr>
        <w:t>SECTION</w:t>
      </w:r>
    </w:p>
    <w:p w14:paraId="3D9986F7" w14:textId="77777777" w:rsidR="00FB3BF5" w:rsidRPr="00A96B3C" w:rsidRDefault="00FB3BF5" w:rsidP="00B937F5">
      <w:pPr>
        <w:jc w:val="both"/>
        <w:rPr>
          <w:rFonts w:ascii="Museo Sans 100" w:hAnsi="Museo Sans 100"/>
        </w:rPr>
      </w:pPr>
    </w:p>
    <w:sectPr w:rsidR="00FB3BF5" w:rsidRPr="00A96B3C" w:rsidSect="005D7C78">
      <w:headerReference w:type="default" r:id="rId16"/>
      <w:footerReference w:type="default" r:id="rId17"/>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31093" w14:textId="77777777" w:rsidR="00EE41F0" w:rsidRDefault="00EE41F0" w:rsidP="00417A35">
      <w:pPr>
        <w:spacing w:after="0" w:line="240" w:lineRule="auto"/>
      </w:pPr>
      <w:r>
        <w:separator/>
      </w:r>
    </w:p>
  </w:endnote>
  <w:endnote w:type="continuationSeparator" w:id="0">
    <w:p w14:paraId="54381F83" w14:textId="77777777" w:rsidR="00EE41F0" w:rsidRDefault="00EE41F0" w:rsidP="00417A35">
      <w:pPr>
        <w:spacing w:after="0" w:line="240" w:lineRule="auto"/>
      </w:pPr>
      <w:r>
        <w:continuationSeparator/>
      </w:r>
    </w:p>
  </w:endnote>
  <w:endnote w:type="continuationNotice" w:id="1">
    <w:p w14:paraId="78C04C63" w14:textId="77777777" w:rsidR="00EE41F0" w:rsidRDefault="00EE41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seoSans-300">
    <w:altName w:val="Times New Roman"/>
    <w:charset w:val="00"/>
    <w:family w:val="roman"/>
    <w:pitch w:val="variable"/>
  </w:font>
  <w:font w:name="Museo Sans 300">
    <w:altName w:val="Calibri"/>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1D45" w14:textId="779E7C21" w:rsidR="008436E6" w:rsidRPr="008436E6" w:rsidRDefault="001D257C" w:rsidP="008436E6">
    <w:pPr>
      <w:pStyle w:val="Pieddepage"/>
      <w:jc w:val="center"/>
      <w:rPr>
        <w:rFonts w:ascii="Museo Sans 100" w:hAnsi="Museo Sans 100"/>
        <w:sz w:val="20"/>
        <w:szCs w:val="20"/>
      </w:rPr>
    </w:pPr>
    <w:r>
      <w:rPr>
        <w:noProof/>
      </w:rPr>
      <mc:AlternateContent>
        <mc:Choice Requires="wpg">
          <w:drawing>
            <wp:anchor distT="0" distB="0" distL="114300" distR="114300" simplePos="0" relativeHeight="251659264" behindDoc="1" locked="0" layoutInCell="1" allowOverlap="1" wp14:anchorId="6D2C20A4" wp14:editId="030AAAC2">
              <wp:simplePos x="0" y="0"/>
              <wp:positionH relativeFrom="page">
                <wp:align>left</wp:align>
              </wp:positionH>
              <wp:positionV relativeFrom="bottomMargin">
                <wp:align>top</wp:align>
              </wp:positionV>
              <wp:extent cx="7785735" cy="1731645"/>
              <wp:effectExtent l="0" t="0" r="24765" b="20955"/>
              <wp:wrapNone/>
              <wp:docPr id="246367155" name="Group 246367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783503030"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734572"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2C240" id="Group 246367155" o:spid="_x0000_s1026" style="position:absolute;margin-left:0;margin-top:0;width:613.05pt;height:136.35pt;z-index:-251657216;mso-position-horizontal:left;mso-position-horizontal-relative:page;mso-position-vertical:top;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1511AB" w:rsidRPr="004C668B">
      <w:rPr>
        <w:rFonts w:ascii="Museo Sans 300" w:hAnsi="Museo Sans 300"/>
        <w:noProof/>
        <w:color w:val="002A58"/>
        <w:sz w:val="16"/>
        <w:szCs w:val="16"/>
      </w:rPr>
      <mc:AlternateContent>
        <mc:Choice Requires="wps">
          <w:drawing>
            <wp:anchor distT="45720" distB="45720" distL="114300" distR="114300" simplePos="0" relativeHeight="251661312" behindDoc="0" locked="0" layoutInCell="1" allowOverlap="1" wp14:anchorId="52523235" wp14:editId="282E990F">
              <wp:simplePos x="0" y="0"/>
              <wp:positionH relativeFrom="column">
                <wp:posOffset>-106045</wp:posOffset>
              </wp:positionH>
              <wp:positionV relativeFrom="paragraph">
                <wp:posOffset>12065</wp:posOffset>
              </wp:positionV>
              <wp:extent cx="194310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4D87AED1" w14:textId="77777777" w:rsidR="00A4188B" w:rsidRDefault="00A4188B" w:rsidP="00A4188B">
                          <w:pPr>
                            <w:pStyle w:val="Sansinterligne"/>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694A5E51" w14:textId="77777777" w:rsidR="00A4188B" w:rsidRDefault="00A4188B" w:rsidP="00A4188B">
                          <w:pPr>
                            <w:pStyle w:val="Sansinterligne"/>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0C9B2FF0" w14:textId="1C5D9F98" w:rsidR="001511AB" w:rsidRPr="004C668B" w:rsidRDefault="00A4188B" w:rsidP="001511AB">
                          <w:pPr>
                            <w:pStyle w:val="Sansinterligne"/>
                            <w:spacing w:line="276" w:lineRule="auto"/>
                            <w:rPr>
                              <w:rFonts w:ascii="Museo Sans 300" w:hAnsi="Museo Sans 300"/>
                              <w:color w:val="002A58"/>
                              <w:sz w:val="16"/>
                              <w:szCs w:val="16"/>
                            </w:rPr>
                          </w:pPr>
                          <w:r>
                            <w:rPr>
                              <w:rFonts w:ascii="Museo Sans 300" w:hAnsi="Museo Sans 300"/>
                              <w:color w:val="002A58"/>
                              <w:sz w:val="16"/>
                              <w:szCs w:val="16"/>
                            </w:rPr>
                            <w:t>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523235" id="_x0000_t202" coordsize="21600,21600" o:spt="202" path="m,l,21600r21600,l21600,xe">
              <v:stroke joinstyle="miter"/>
              <v:path gradientshapeok="t" o:connecttype="rect"/>
            </v:shapetype>
            <v:shape id="Text Box 2" o:spid="_x0000_s1026" type="#_x0000_t202" style="position:absolute;left:0;text-align:left;margin-left:-8.35pt;margin-top:.95pt;width:15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RLA+QEAAM4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" filled="f" stroked="f">
              <v:textbox style="mso-fit-shape-to-text:t">
                <w:txbxContent>
                  <w:p w14:paraId="4D87AED1" w14:textId="77777777" w:rsidR="00A4188B" w:rsidRDefault="00A4188B" w:rsidP="00A4188B">
                    <w:pPr>
                      <w:pStyle w:val="Sansinterligne"/>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694A5E51" w14:textId="77777777" w:rsidR="00A4188B" w:rsidRDefault="00A4188B" w:rsidP="00A4188B">
                    <w:pPr>
                      <w:pStyle w:val="Sansinterligne"/>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0C9B2FF0" w14:textId="1C5D9F98" w:rsidR="001511AB" w:rsidRPr="004C668B" w:rsidRDefault="00A4188B" w:rsidP="001511AB">
                    <w:pPr>
                      <w:pStyle w:val="Sansinterligne"/>
                      <w:spacing w:line="276" w:lineRule="auto"/>
                      <w:rPr>
                        <w:rFonts w:ascii="Museo Sans 300" w:hAnsi="Museo Sans 300"/>
                        <w:color w:val="002A58"/>
                        <w:sz w:val="16"/>
                        <w:szCs w:val="16"/>
                      </w:rPr>
                    </w:pPr>
                    <w:r>
                      <w:rPr>
                        <w:rFonts w:ascii="Museo Sans 300" w:hAnsi="Museo Sans 300"/>
                        <w:color w:val="002A58"/>
                        <w:sz w:val="16"/>
                        <w:szCs w:val="16"/>
                      </w:rPr>
                      <w:t>Canada</w:t>
                    </w:r>
                  </w:p>
                </w:txbxContent>
              </v:textbox>
              <w10:wrap type="square"/>
            </v:shape>
          </w:pict>
        </mc:Fallback>
      </mc:AlternateContent>
    </w:r>
    <w:r w:rsidR="001511AB" w:rsidRPr="004C668B">
      <w:rPr>
        <w:rFonts w:ascii="Museo Sans 300" w:hAnsi="Museo Sans 300"/>
        <w:noProof/>
        <w:color w:val="002A58"/>
        <w:sz w:val="16"/>
        <w:szCs w:val="16"/>
      </w:rPr>
      <mc:AlternateContent>
        <mc:Choice Requires="wps">
          <w:drawing>
            <wp:anchor distT="45720" distB="45720" distL="114300" distR="114300" simplePos="0" relativeHeight="251662336" behindDoc="0" locked="0" layoutInCell="1" allowOverlap="1" wp14:anchorId="25B51C98" wp14:editId="1EB29B09">
              <wp:simplePos x="0" y="0"/>
              <wp:positionH relativeFrom="column">
                <wp:posOffset>1605915</wp:posOffset>
              </wp:positionH>
              <wp:positionV relativeFrom="paragraph">
                <wp:posOffset>12065</wp:posOffset>
              </wp:positionV>
              <wp:extent cx="1714500" cy="14046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0E3E1F63" w14:textId="77777777" w:rsidR="00A4188B" w:rsidRDefault="00A4188B" w:rsidP="00A4188B">
                          <w:pPr>
                            <w:pStyle w:val="Sansinterligne"/>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0046E15A" w14:textId="77777777" w:rsidR="00A4188B" w:rsidRDefault="00A4188B" w:rsidP="00A4188B">
                          <w:pPr>
                            <w:pStyle w:val="Sansinterligne"/>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15EC36C4" w14:textId="5934FCCD" w:rsidR="001511AB" w:rsidRPr="004C668B" w:rsidRDefault="00A4188B" w:rsidP="001511AB">
                          <w:pPr>
                            <w:pStyle w:val="Sansinterligne"/>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B51C98" id="_x0000_s1027" type="#_x0000_t202" style="position:absolute;left:0;text-align:left;margin-left:126.45pt;margin-top:.95pt;width:13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r/AEAANU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" filled="f" stroked="f">
              <v:textbox style="mso-fit-shape-to-text:t">
                <w:txbxContent>
                  <w:p w14:paraId="0E3E1F63" w14:textId="77777777" w:rsidR="00A4188B" w:rsidRDefault="00A4188B" w:rsidP="00A4188B">
                    <w:pPr>
                      <w:pStyle w:val="Sansinterligne"/>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0046E15A" w14:textId="77777777" w:rsidR="00A4188B" w:rsidRDefault="00A4188B" w:rsidP="00A4188B">
                    <w:pPr>
                      <w:pStyle w:val="Sansinterligne"/>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15EC36C4" w14:textId="5934FCCD" w:rsidR="001511AB" w:rsidRPr="004C668B" w:rsidRDefault="00A4188B" w:rsidP="001511AB">
                    <w:pPr>
                      <w:pStyle w:val="Sansinterligne"/>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001511AB" w:rsidRPr="004C668B">
      <w:rPr>
        <w:noProof/>
      </w:rPr>
      <w:drawing>
        <wp:anchor distT="0" distB="0" distL="114300" distR="114300" simplePos="0" relativeHeight="251663360" behindDoc="0" locked="0" layoutInCell="1" allowOverlap="1" wp14:anchorId="719B1A19" wp14:editId="44F25FCB">
          <wp:simplePos x="0" y="0"/>
          <wp:positionH relativeFrom="column">
            <wp:posOffset>5827395</wp:posOffset>
          </wp:positionH>
          <wp:positionV relativeFrom="paragraph">
            <wp:posOffset>393065</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1511AB" w:rsidRPr="004C668B">
      <w:rPr>
        <w:noProof/>
      </w:rPr>
      <mc:AlternateContent>
        <mc:Choice Requires="wps">
          <w:drawing>
            <wp:anchor distT="0" distB="0" distL="114300" distR="114300" simplePos="0" relativeHeight="251664384" behindDoc="0" locked="0" layoutInCell="1" allowOverlap="1" wp14:anchorId="0697B9D2" wp14:editId="2151B914">
              <wp:simplePos x="0" y="0"/>
              <wp:positionH relativeFrom="column">
                <wp:posOffset>5492115</wp:posOffset>
              </wp:positionH>
              <wp:positionV relativeFrom="paragraph">
                <wp:posOffset>11112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0EE9D05" id="Freeform 19" o:spid="_x0000_s1026" style="position:absolute;margin-left:432.45pt;margin-top:8.75pt;width:8.95pt;height:31.2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001511AB" w:rsidRPr="004C668B">
      <w:rPr>
        <w:noProof/>
      </w:rPr>
      <w:drawing>
        <wp:anchor distT="0" distB="0" distL="114300" distR="114300" simplePos="0" relativeHeight="251665408" behindDoc="0" locked="0" layoutInCell="1" allowOverlap="1" wp14:anchorId="409AAD62" wp14:editId="5735EEEF">
          <wp:simplePos x="0" y="0"/>
          <wp:positionH relativeFrom="column">
            <wp:posOffset>5661660</wp:posOffset>
          </wp:positionH>
          <wp:positionV relativeFrom="paragraph">
            <wp:posOffset>252730</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8436E6" w:rsidRPr="008436E6">
      <w:rPr>
        <w:rFonts w:ascii="Museo Sans 100" w:hAnsi="Museo Sans 100"/>
        <w:sz w:val="20"/>
        <w:szCs w:val="20"/>
      </w:rPr>
      <w:t xml:space="preserve">Section </w:t>
    </w:r>
    <w:r w:rsidR="00E91DB3">
      <w:rPr>
        <w:rFonts w:ascii="Museo Sans 100" w:hAnsi="Museo Sans 100"/>
        <w:sz w:val="20"/>
        <w:szCs w:val="20"/>
      </w:rPr>
      <w:t>09</w:t>
    </w:r>
    <w:r w:rsidR="008436E6" w:rsidRPr="008436E6">
      <w:rPr>
        <w:rFonts w:ascii="Museo Sans 100" w:hAnsi="Museo Sans 100"/>
        <w:sz w:val="20"/>
        <w:szCs w:val="20"/>
      </w:rPr>
      <w:t xml:space="preserve"> </w:t>
    </w:r>
    <w:r w:rsidR="00040574">
      <w:rPr>
        <w:rFonts w:ascii="Museo Sans 100" w:hAnsi="Museo Sans 100"/>
        <w:sz w:val="20"/>
        <w:szCs w:val="20"/>
      </w:rPr>
      <w:t>22</w:t>
    </w:r>
    <w:r w:rsidR="008436E6" w:rsidRPr="008436E6">
      <w:rPr>
        <w:rFonts w:ascii="Museo Sans 100" w:hAnsi="Museo Sans 100"/>
        <w:sz w:val="20"/>
        <w:szCs w:val="20"/>
      </w:rPr>
      <w:t xml:space="preserve">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3577AA67" w:rsidR="008436E6" w:rsidRDefault="001511AB">
    <w:pPr>
      <w:pStyle w:val="Pieddepage"/>
    </w:pPr>
    <w:r>
      <w:rPr>
        <w:rFonts w:ascii="Museo Sans 300" w:hAnsi="Museo Sans 300"/>
        <w:noProof/>
        <w:color w:val="002A58"/>
        <w:sz w:val="16"/>
        <w:szCs w:val="16"/>
      </w:rPr>
      <w:drawing>
        <wp:anchor distT="0" distB="0" distL="114300" distR="114300" simplePos="0" relativeHeight="251666432" behindDoc="1" locked="0" layoutInCell="1" allowOverlap="1" wp14:anchorId="0920B4E8" wp14:editId="04504CBA">
          <wp:simplePos x="0" y="0"/>
          <wp:positionH relativeFrom="column">
            <wp:posOffset>4344670</wp:posOffset>
          </wp:positionH>
          <wp:positionV relativeFrom="paragraph">
            <wp:posOffset>86995</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238688EF" wp14:editId="5859B3B7">
          <wp:simplePos x="0" y="0"/>
          <wp:positionH relativeFrom="column">
            <wp:posOffset>4535170</wp:posOffset>
          </wp:positionH>
          <wp:positionV relativeFrom="paragraph">
            <wp:posOffset>86995</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8480" behindDoc="1" locked="0" layoutInCell="1" allowOverlap="1" wp14:anchorId="613BD668" wp14:editId="000EF1AA">
          <wp:simplePos x="0" y="0"/>
          <wp:positionH relativeFrom="column">
            <wp:posOffset>4725860</wp:posOffset>
          </wp:positionH>
          <wp:positionV relativeFrom="paragraph">
            <wp:posOffset>86995</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843E0" w14:textId="77777777" w:rsidR="00EE41F0" w:rsidRDefault="00EE41F0" w:rsidP="00417A35">
      <w:pPr>
        <w:spacing w:after="0" w:line="240" w:lineRule="auto"/>
      </w:pPr>
      <w:bookmarkStart w:id="0" w:name="_Hlk64720244"/>
      <w:bookmarkEnd w:id="0"/>
      <w:r>
        <w:separator/>
      </w:r>
    </w:p>
  </w:footnote>
  <w:footnote w:type="continuationSeparator" w:id="0">
    <w:p w14:paraId="50F2869B" w14:textId="77777777" w:rsidR="00EE41F0" w:rsidRDefault="00EE41F0" w:rsidP="00417A35">
      <w:pPr>
        <w:spacing w:after="0" w:line="240" w:lineRule="auto"/>
      </w:pPr>
      <w:r>
        <w:continuationSeparator/>
      </w:r>
    </w:p>
  </w:footnote>
  <w:footnote w:type="continuationNotice" w:id="1">
    <w:p w14:paraId="66C9E59F" w14:textId="77777777" w:rsidR="00EE41F0" w:rsidRDefault="00EE41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tc>
        <w:tcPr>
          <w:tcW w:w="1836" w:type="dxa"/>
        </w:tcPr>
        <w:p w14:paraId="1E6A1924" w14:textId="77777777" w:rsidR="00D74FDB" w:rsidRPr="008C3D9F" w:rsidRDefault="00D74FDB" w:rsidP="00D74FDB">
          <w:pPr>
            <w:pStyle w:val="En-tte"/>
            <w:rPr>
              <w:rFonts w:ascii="Museo Sans 100" w:hAnsi="Museo Sans 100"/>
              <w:noProof/>
              <w:sz w:val="18"/>
              <w:szCs w:val="18"/>
            </w:rPr>
          </w:pPr>
          <w:bookmarkStart w:id="3"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EE41F0" w:rsidP="00D74FDB">
          <w:pPr>
            <w:pStyle w:val="En-tte"/>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End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En-tte"/>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5D750399" w:rsidR="00D74FDB" w:rsidRPr="008C3D9F" w:rsidRDefault="00EE41F0" w:rsidP="00D74FDB">
          <w:pPr>
            <w:pStyle w:val="En-tte"/>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EndPr/>
            <w:sdtContent>
              <w:r w:rsidR="0063267C">
                <w:rPr>
                  <w:rFonts w:ascii="Museo Sans 100" w:hAnsi="Museo Sans 100"/>
                  <w:sz w:val="18"/>
                  <w:szCs w:val="18"/>
                </w:rPr>
                <w:t>Stravilink ICH-S</w:t>
              </w:r>
            </w:sdtContent>
          </w:sdt>
        </w:p>
      </w:tc>
    </w:tr>
    <w:tr w:rsidR="00D74FDB" w:rsidRPr="009113B4" w14:paraId="688496C7" w14:textId="77777777">
      <w:tc>
        <w:tcPr>
          <w:tcW w:w="1836" w:type="dxa"/>
        </w:tcPr>
        <w:p w14:paraId="11EC5CD4" w14:textId="77777777" w:rsidR="00D74FDB" w:rsidRPr="008C3D9F" w:rsidRDefault="00D74FDB" w:rsidP="00D74FDB">
          <w:pPr>
            <w:pStyle w:val="En-tte"/>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623BEBC6" w:rsidR="00D74FDB" w:rsidRPr="008C3D9F" w:rsidRDefault="00A4188B" w:rsidP="00D74FDB">
          <w:pPr>
            <w:pStyle w:val="En-tte"/>
            <w:rPr>
              <w:rFonts w:ascii="Museo Sans 100" w:hAnsi="Museo Sans 100"/>
              <w:noProof/>
              <w:sz w:val="18"/>
              <w:szCs w:val="18"/>
            </w:rPr>
          </w:pPr>
          <w:r>
            <w:rPr>
              <w:rFonts w:ascii="Museo Sans 100" w:hAnsi="Museo Sans 100"/>
              <w:noProof/>
              <w:sz w:val="18"/>
              <w:szCs w:val="18"/>
            </w:rPr>
            <w:t>CA</w:t>
          </w:r>
        </w:p>
      </w:tc>
      <w:tc>
        <w:tcPr>
          <w:tcW w:w="1701" w:type="dxa"/>
        </w:tcPr>
        <w:p w14:paraId="4D82E5D2" w14:textId="77777777" w:rsidR="00D74FDB" w:rsidRPr="008C3D9F" w:rsidRDefault="00D74FDB" w:rsidP="00D74FDB">
          <w:pPr>
            <w:pStyle w:val="En-tte"/>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EndPr/>
        <w:sdtContent>
          <w:tc>
            <w:tcPr>
              <w:tcW w:w="2490" w:type="dxa"/>
            </w:tcPr>
            <w:p w14:paraId="31B78561" w14:textId="6A18CA2D" w:rsidR="00D74FDB" w:rsidRPr="008C3D9F" w:rsidRDefault="00D74FDB" w:rsidP="00D74FDB">
              <w:pPr>
                <w:pStyle w:val="En-tte"/>
                <w:rPr>
                  <w:rFonts w:ascii="Museo Sans 100" w:hAnsi="Museo Sans 100"/>
                  <w:noProof/>
                  <w:sz w:val="18"/>
                  <w:szCs w:val="18"/>
                </w:rPr>
              </w:pPr>
              <w:r w:rsidRPr="008C3D9F">
                <w:rPr>
                  <w:rFonts w:ascii="Museo Sans 100" w:hAnsi="Museo Sans 100"/>
                  <w:noProof/>
                  <w:sz w:val="18"/>
                  <w:szCs w:val="18"/>
                </w:rPr>
                <w:t xml:space="preserve">Isolated </w:t>
              </w:r>
              <w:r w:rsidR="00215B25">
                <w:rPr>
                  <w:rFonts w:ascii="Museo Sans 100" w:hAnsi="Museo Sans 100"/>
                  <w:noProof/>
                  <w:sz w:val="18"/>
                  <w:szCs w:val="18"/>
                </w:rPr>
                <w:t>Ceiling</w:t>
              </w:r>
              <w:r w:rsidRPr="008C3D9F">
                <w:rPr>
                  <w:rFonts w:ascii="Museo Sans 100" w:hAnsi="Museo Sans 100"/>
                  <w:noProof/>
                  <w:sz w:val="18"/>
                  <w:szCs w:val="18"/>
                </w:rPr>
                <w:t xml:space="preserve"> </w:t>
              </w:r>
              <w:r w:rsidR="00215B25">
                <w:rPr>
                  <w:rFonts w:ascii="Museo Sans 100" w:hAnsi="Museo Sans 100"/>
                  <w:noProof/>
                  <w:sz w:val="18"/>
                  <w:szCs w:val="18"/>
                </w:rPr>
                <w:t>Hanger</w:t>
              </w:r>
            </w:p>
          </w:tc>
        </w:sdtContent>
      </w:sdt>
    </w:tr>
    <w:tr w:rsidR="00D74FDB" w:rsidRPr="009113B4" w14:paraId="79DD2B19" w14:textId="77777777">
      <w:tc>
        <w:tcPr>
          <w:tcW w:w="1836" w:type="dxa"/>
        </w:tcPr>
        <w:p w14:paraId="41994781" w14:textId="77777777" w:rsidR="00D74FDB" w:rsidRPr="00C95E1E" w:rsidRDefault="00D74FDB" w:rsidP="00D74FDB">
          <w:pPr>
            <w:pStyle w:val="En-tte"/>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1985B19" w:rsidR="00D74FDB" w:rsidRPr="00C95E1E" w:rsidRDefault="00EE41F0" w:rsidP="00D74FDB">
          <w:pPr>
            <w:pStyle w:val="En-tte"/>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EndPr/>
            <w:sdtContent>
              <w:r w:rsidR="000E479E">
                <w:rPr>
                  <w:rFonts w:ascii="Museo Sans 100" w:hAnsi="Museo Sans 100"/>
                  <w:noProof/>
                  <w:sz w:val="18"/>
                  <w:szCs w:val="18"/>
                </w:rPr>
                <w:t>0</w:t>
              </w:r>
              <w:r w:rsidR="00215B25">
                <w:rPr>
                  <w:rFonts w:ascii="Museo Sans 100" w:hAnsi="Museo Sans 100"/>
                  <w:noProof/>
                  <w:sz w:val="18"/>
                  <w:szCs w:val="18"/>
                </w:rPr>
                <w:t>1</w:t>
              </w:r>
            </w:sdtContent>
          </w:sdt>
        </w:p>
      </w:tc>
      <w:tc>
        <w:tcPr>
          <w:tcW w:w="1701" w:type="dxa"/>
        </w:tcPr>
        <w:p w14:paraId="6061E0B5" w14:textId="77777777" w:rsidR="00D74FDB" w:rsidRPr="00C95E1E" w:rsidRDefault="00D74FDB" w:rsidP="00D74FDB">
          <w:pPr>
            <w:pStyle w:val="En-tte"/>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47999D41" w:rsidR="00D74FDB" w:rsidRPr="00C95E1E" w:rsidRDefault="00A81B2B" w:rsidP="00D74FDB">
          <w:pPr>
            <w:pStyle w:val="En-tte"/>
            <w:rPr>
              <w:rFonts w:ascii="Museo Sans 100" w:hAnsi="Museo Sans 100"/>
              <w:noProof/>
              <w:sz w:val="18"/>
              <w:szCs w:val="18"/>
            </w:rPr>
          </w:pPr>
          <w:r>
            <w:rPr>
              <w:rFonts w:ascii="Museo Sans 100" w:hAnsi="Museo Sans 100"/>
              <w:noProof/>
              <w:sz w:val="18"/>
              <w:szCs w:val="18"/>
            </w:rPr>
            <w:t>09</w:t>
          </w:r>
          <w:r w:rsidR="00D74FDB">
            <w:rPr>
              <w:rFonts w:ascii="Museo Sans 100" w:hAnsi="Museo Sans 100"/>
              <w:noProof/>
              <w:sz w:val="18"/>
              <w:szCs w:val="18"/>
            </w:rPr>
            <w:t xml:space="preserve"> – </w:t>
          </w:r>
          <w:r w:rsidR="00A40894">
            <w:rPr>
              <w:rFonts w:ascii="Museo Sans 100" w:hAnsi="Museo Sans 100"/>
              <w:noProof/>
              <w:sz w:val="18"/>
              <w:szCs w:val="18"/>
            </w:rPr>
            <w:t>Finishes</w:t>
          </w:r>
        </w:p>
      </w:tc>
    </w:tr>
    <w:tr w:rsidR="00D74FDB" w:rsidRPr="009113B4" w14:paraId="111191DD" w14:textId="77777777">
      <w:tc>
        <w:tcPr>
          <w:tcW w:w="1836" w:type="dxa"/>
        </w:tcPr>
        <w:p w14:paraId="34CB61CF" w14:textId="77777777" w:rsidR="00D74FDB" w:rsidRPr="00C95E1E" w:rsidRDefault="00D74FDB" w:rsidP="00D74FDB">
          <w:pPr>
            <w:pStyle w:val="En-tte"/>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13F70085" w:rsidR="00D74FDB" w:rsidRPr="00C95E1E" w:rsidRDefault="00EE41F0" w:rsidP="00D74FDB">
          <w:pPr>
            <w:pStyle w:val="En-tte"/>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6-05-07T00:00:00Z">
                <w:dateFormat w:val="MMMM dd, yyyy"/>
                <w:lid w:val="en-CA"/>
                <w:storeMappedDataAs w:val="dateTime"/>
                <w:calendar w:val="gregorian"/>
              </w:date>
            </w:sdtPr>
            <w:sdtEndPr/>
            <w:sdtContent>
              <w:r w:rsidR="00ED2411">
                <w:rPr>
                  <w:rFonts w:ascii="Museo Sans 100" w:hAnsi="Museo Sans 100"/>
                  <w:noProof/>
                  <w:sz w:val="18"/>
                  <w:szCs w:val="18"/>
                  <w:lang w:val="en-CA"/>
                </w:rPr>
                <w:t>May 07, 2026</w:t>
              </w:r>
            </w:sdtContent>
          </w:sdt>
        </w:p>
      </w:tc>
      <w:tc>
        <w:tcPr>
          <w:tcW w:w="1701" w:type="dxa"/>
        </w:tcPr>
        <w:p w14:paraId="7287A9CA" w14:textId="77777777" w:rsidR="00D74FDB" w:rsidRPr="00C95E1E" w:rsidRDefault="00D74FDB" w:rsidP="00D74FDB">
          <w:pPr>
            <w:pStyle w:val="En-tte"/>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158CCA88" w:rsidR="00D74FDB" w:rsidRPr="00C95E1E" w:rsidRDefault="00D4656C" w:rsidP="00D74FDB">
          <w:pPr>
            <w:pStyle w:val="En-tte"/>
            <w:rPr>
              <w:rFonts w:ascii="Museo Sans 100" w:hAnsi="Museo Sans 100"/>
              <w:noProof/>
              <w:sz w:val="18"/>
              <w:szCs w:val="18"/>
            </w:rPr>
          </w:pPr>
          <w:r>
            <w:rPr>
              <w:rFonts w:ascii="Museo Sans 100" w:hAnsi="Museo Sans 100"/>
              <w:noProof/>
              <w:sz w:val="18"/>
              <w:szCs w:val="18"/>
            </w:rPr>
            <w:t>09 22 0</w:t>
          </w:r>
          <w:r w:rsidR="005E2D74">
            <w:rPr>
              <w:rFonts w:ascii="Museo Sans 100" w:hAnsi="Museo Sans 100"/>
              <w:noProof/>
              <w:sz w:val="18"/>
              <w:szCs w:val="18"/>
            </w:rPr>
            <w:t xml:space="preserve">0 - </w:t>
          </w:r>
          <w:r w:rsidR="005E2D74" w:rsidRPr="005E2D74">
            <w:rPr>
              <w:rFonts w:ascii="Museo Sans 100" w:hAnsi="Museo Sans 100"/>
              <w:noProof/>
              <w:sz w:val="18"/>
              <w:szCs w:val="18"/>
            </w:rPr>
            <w:t>Supports for Plaster and Gypsum Board</w:t>
          </w:r>
        </w:p>
      </w:tc>
    </w:tr>
    <w:bookmarkEnd w:id="3"/>
  </w:tbl>
  <w:p w14:paraId="68A4E806" w14:textId="77777777" w:rsidR="00417A35" w:rsidRDefault="00417A35" w:rsidP="00D74FDB">
    <w:pPr>
      <w:pStyle w:val="En-tte"/>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80334"/>
    <w:multiLevelType w:val="multilevel"/>
    <w:tmpl w:val="3802164E"/>
    <w:lvl w:ilvl="0">
      <w:start w:val="3"/>
      <w:numFmt w:val="decimal"/>
      <w:lvlText w:val="%1"/>
      <w:lvlJc w:val="left"/>
      <w:pPr>
        <w:ind w:left="720" w:hanging="720"/>
      </w:pPr>
      <w:rPr>
        <w:lang w:val="en-US" w:eastAsia="en-US" w:bidi="ar-SA"/>
      </w:rPr>
    </w:lvl>
    <w:lvl w:ilvl="1">
      <w:start w:val="1"/>
      <w:numFmt w:val="decimal"/>
      <w:lvlText w:val="%1.%2"/>
      <w:lvlJc w:val="left"/>
      <w:pPr>
        <w:ind w:left="720" w:hanging="720"/>
      </w:pPr>
      <w:rPr>
        <w:rFonts w:ascii="Arial" w:eastAsia="Arial" w:hAnsi="Arial" w:cs="Arial" w:hint="default"/>
        <w:b/>
        <w:bCs/>
        <w:i w:val="0"/>
        <w:iCs w:val="0"/>
        <w:spacing w:val="-1"/>
        <w:w w:val="100"/>
        <w:sz w:val="22"/>
        <w:szCs w:val="22"/>
        <w:lang w:val="en-US" w:eastAsia="en-US" w:bidi="ar-SA"/>
      </w:rPr>
    </w:lvl>
    <w:lvl w:ilvl="2">
      <w:start w:val="1"/>
      <w:numFmt w:val="decimal"/>
      <w:lvlText w:val=".%3"/>
      <w:lvlJc w:val="left"/>
      <w:pPr>
        <w:ind w:left="720" w:hanging="432"/>
      </w:pPr>
      <w:rPr>
        <w:rFonts w:ascii="Arial" w:eastAsia="Arial" w:hAnsi="Arial" w:cs="Arial" w:hint="default"/>
        <w:b w:val="0"/>
        <w:bCs w:val="0"/>
        <w:i w:val="0"/>
        <w:iCs w:val="0"/>
        <w:spacing w:val="0"/>
        <w:w w:val="100"/>
        <w:sz w:val="22"/>
        <w:szCs w:val="22"/>
        <w:lang w:val="en-US" w:eastAsia="en-US" w:bidi="ar-SA"/>
      </w:rPr>
    </w:lvl>
    <w:lvl w:ilvl="3">
      <w:start w:val="1"/>
      <w:numFmt w:val="decimal"/>
      <w:lvlText w:val=".%4"/>
      <w:lvlJc w:val="left"/>
      <w:pPr>
        <w:ind w:left="1440" w:hanging="720"/>
      </w:pPr>
      <w:rPr>
        <w:rFonts w:ascii="Arial" w:eastAsia="Arial" w:hAnsi="Arial" w:cs="Arial" w:hint="default"/>
        <w:b w:val="0"/>
        <w:bCs w:val="0"/>
        <w:i w:val="0"/>
        <w:iCs w:val="0"/>
        <w:spacing w:val="0"/>
        <w:w w:val="100"/>
        <w:sz w:val="22"/>
        <w:szCs w:val="22"/>
        <w:lang w:val="en-US" w:eastAsia="en-US" w:bidi="ar-SA"/>
      </w:rPr>
    </w:lvl>
    <w:lvl w:ilvl="4">
      <w:numFmt w:val="bullet"/>
      <w:lvlText w:val="•"/>
      <w:lvlJc w:val="left"/>
      <w:pPr>
        <w:ind w:left="4200" w:hanging="720"/>
      </w:pPr>
      <w:rPr>
        <w:lang w:val="en-US" w:eastAsia="en-US" w:bidi="ar-SA"/>
      </w:rPr>
    </w:lvl>
    <w:lvl w:ilvl="5">
      <w:numFmt w:val="bullet"/>
      <w:lvlText w:val="•"/>
      <w:lvlJc w:val="left"/>
      <w:pPr>
        <w:ind w:left="5120" w:hanging="720"/>
      </w:pPr>
      <w:rPr>
        <w:lang w:val="en-US" w:eastAsia="en-US" w:bidi="ar-SA"/>
      </w:rPr>
    </w:lvl>
    <w:lvl w:ilvl="6">
      <w:numFmt w:val="bullet"/>
      <w:lvlText w:val="•"/>
      <w:lvlJc w:val="left"/>
      <w:pPr>
        <w:ind w:left="6040" w:hanging="720"/>
      </w:pPr>
      <w:rPr>
        <w:lang w:val="en-US" w:eastAsia="en-US" w:bidi="ar-SA"/>
      </w:rPr>
    </w:lvl>
    <w:lvl w:ilvl="7">
      <w:numFmt w:val="bullet"/>
      <w:lvlText w:val="•"/>
      <w:lvlJc w:val="left"/>
      <w:pPr>
        <w:ind w:left="6960" w:hanging="720"/>
      </w:pPr>
      <w:rPr>
        <w:lang w:val="en-US" w:eastAsia="en-US" w:bidi="ar-SA"/>
      </w:rPr>
    </w:lvl>
    <w:lvl w:ilvl="8">
      <w:numFmt w:val="bullet"/>
      <w:lvlText w:val="•"/>
      <w:lvlJc w:val="left"/>
      <w:pPr>
        <w:ind w:left="7880" w:hanging="720"/>
      </w:pPr>
      <w:rPr>
        <w:lang w:val="en-US" w:eastAsia="en-US" w:bidi="ar-SA"/>
      </w:rPr>
    </w:lvl>
  </w:abstractNum>
  <w:abstractNum w:abstractNumId="1" w15:restartNumberingAfterBreak="0">
    <w:nsid w:val="0C1F2FF8"/>
    <w:multiLevelType w:val="hybridMultilevel"/>
    <w:tmpl w:val="DFF2FFFC"/>
    <w:lvl w:ilvl="0" w:tplc="170695F8">
      <w:start w:val="1"/>
      <w:numFmt w:val="decimal"/>
      <w:lvlText w:val=".%1"/>
      <w:lvlJc w:val="left"/>
      <w:pPr>
        <w:ind w:left="1800" w:hanging="360"/>
      </w:pPr>
      <w:rPr>
        <w:rFonts w:ascii="Arial" w:eastAsia="Arial" w:hAnsi="Arial" w:cs="Arial" w:hint="default"/>
        <w:b w:val="0"/>
        <w:bCs w:val="0"/>
        <w:i w:val="0"/>
        <w:iCs w:val="0"/>
        <w:spacing w:val="0"/>
        <w:w w:val="100"/>
        <w:sz w:val="22"/>
        <w:szCs w:val="22"/>
        <w:lang w:val="en-US" w:eastAsia="en-US" w:bidi="ar-SA"/>
      </w:rPr>
    </w:lvl>
    <w:lvl w:ilvl="1" w:tplc="C8B41474">
      <w:numFmt w:val="bullet"/>
      <w:lvlText w:val="•"/>
      <w:lvlJc w:val="left"/>
      <w:pPr>
        <w:ind w:left="2592" w:hanging="360"/>
      </w:pPr>
      <w:rPr>
        <w:lang w:val="en-US" w:eastAsia="en-US" w:bidi="ar-SA"/>
      </w:rPr>
    </w:lvl>
    <w:lvl w:ilvl="2" w:tplc="F5A8CBAA">
      <w:numFmt w:val="bullet"/>
      <w:lvlText w:val="•"/>
      <w:lvlJc w:val="left"/>
      <w:pPr>
        <w:ind w:left="3384" w:hanging="360"/>
      </w:pPr>
      <w:rPr>
        <w:lang w:val="en-US" w:eastAsia="en-US" w:bidi="ar-SA"/>
      </w:rPr>
    </w:lvl>
    <w:lvl w:ilvl="3" w:tplc="E1A044CC">
      <w:numFmt w:val="bullet"/>
      <w:lvlText w:val="•"/>
      <w:lvlJc w:val="left"/>
      <w:pPr>
        <w:ind w:left="4176" w:hanging="360"/>
      </w:pPr>
      <w:rPr>
        <w:lang w:val="en-US" w:eastAsia="en-US" w:bidi="ar-SA"/>
      </w:rPr>
    </w:lvl>
    <w:lvl w:ilvl="4" w:tplc="910E294C">
      <w:numFmt w:val="bullet"/>
      <w:lvlText w:val="•"/>
      <w:lvlJc w:val="left"/>
      <w:pPr>
        <w:ind w:left="4968" w:hanging="360"/>
      </w:pPr>
      <w:rPr>
        <w:lang w:val="en-US" w:eastAsia="en-US" w:bidi="ar-SA"/>
      </w:rPr>
    </w:lvl>
    <w:lvl w:ilvl="5" w:tplc="B000849E">
      <w:numFmt w:val="bullet"/>
      <w:lvlText w:val="•"/>
      <w:lvlJc w:val="left"/>
      <w:pPr>
        <w:ind w:left="5760" w:hanging="360"/>
      </w:pPr>
      <w:rPr>
        <w:lang w:val="en-US" w:eastAsia="en-US" w:bidi="ar-SA"/>
      </w:rPr>
    </w:lvl>
    <w:lvl w:ilvl="6" w:tplc="1F0428A0">
      <w:numFmt w:val="bullet"/>
      <w:lvlText w:val="•"/>
      <w:lvlJc w:val="left"/>
      <w:pPr>
        <w:ind w:left="6552" w:hanging="360"/>
      </w:pPr>
      <w:rPr>
        <w:lang w:val="en-US" w:eastAsia="en-US" w:bidi="ar-SA"/>
      </w:rPr>
    </w:lvl>
    <w:lvl w:ilvl="7" w:tplc="F9D4D5C8">
      <w:numFmt w:val="bullet"/>
      <w:lvlText w:val="•"/>
      <w:lvlJc w:val="left"/>
      <w:pPr>
        <w:ind w:left="7344" w:hanging="360"/>
      </w:pPr>
      <w:rPr>
        <w:lang w:val="en-US" w:eastAsia="en-US" w:bidi="ar-SA"/>
      </w:rPr>
    </w:lvl>
    <w:lvl w:ilvl="8" w:tplc="FAA08528">
      <w:numFmt w:val="bullet"/>
      <w:lvlText w:val="•"/>
      <w:lvlJc w:val="left"/>
      <w:pPr>
        <w:ind w:left="8136" w:hanging="360"/>
      </w:pPr>
      <w:rPr>
        <w:lang w:val="en-US" w:eastAsia="en-US" w:bidi="ar-SA"/>
      </w:rPr>
    </w:lvl>
  </w:abstractNum>
  <w:abstractNum w:abstractNumId="2" w15:restartNumberingAfterBreak="0">
    <w:nsid w:val="1D946D80"/>
    <w:multiLevelType w:val="multilevel"/>
    <w:tmpl w:val="24A67406"/>
    <w:lvl w:ilvl="0">
      <w:start w:val="1"/>
      <w:numFmt w:val="decimal"/>
      <w:lvlText w:val="%1"/>
      <w:lvlJc w:val="left"/>
      <w:pPr>
        <w:ind w:left="720" w:hanging="720"/>
      </w:pPr>
      <w:rPr>
        <w:lang w:val="en-US" w:eastAsia="en-US" w:bidi="ar-SA"/>
      </w:rPr>
    </w:lvl>
    <w:lvl w:ilvl="1">
      <w:start w:val="1"/>
      <w:numFmt w:val="decimal"/>
      <w:lvlText w:val="%1.%2"/>
      <w:lvlJc w:val="left"/>
      <w:pPr>
        <w:ind w:left="720" w:hanging="720"/>
      </w:pPr>
      <w:rPr>
        <w:rFonts w:ascii="Arial" w:eastAsia="Arial" w:hAnsi="Arial" w:cs="Arial" w:hint="default"/>
        <w:b/>
        <w:bCs/>
        <w:i w:val="0"/>
        <w:iCs w:val="0"/>
        <w:spacing w:val="-1"/>
        <w:w w:val="100"/>
        <w:sz w:val="22"/>
        <w:szCs w:val="22"/>
        <w:lang w:val="en-US" w:eastAsia="en-US" w:bidi="ar-SA"/>
      </w:rPr>
    </w:lvl>
    <w:lvl w:ilvl="2">
      <w:start w:val="1"/>
      <w:numFmt w:val="decimal"/>
      <w:lvlText w:val=".%3"/>
      <w:lvlJc w:val="left"/>
      <w:pPr>
        <w:ind w:left="720" w:hanging="432"/>
      </w:pPr>
      <w:rPr>
        <w:rFonts w:ascii="Arial" w:eastAsia="Arial" w:hAnsi="Arial" w:cs="Arial" w:hint="default"/>
        <w:b w:val="0"/>
        <w:bCs w:val="0"/>
        <w:i w:val="0"/>
        <w:iCs w:val="0"/>
        <w:spacing w:val="0"/>
        <w:w w:val="100"/>
        <w:sz w:val="22"/>
        <w:szCs w:val="22"/>
        <w:lang w:val="en-US" w:eastAsia="en-US" w:bidi="ar-SA"/>
      </w:rPr>
    </w:lvl>
    <w:lvl w:ilvl="3">
      <w:start w:val="1"/>
      <w:numFmt w:val="decimal"/>
      <w:lvlText w:val=".%4"/>
      <w:lvlJc w:val="left"/>
      <w:pPr>
        <w:ind w:left="1440" w:hanging="720"/>
      </w:pPr>
      <w:rPr>
        <w:rFonts w:ascii="Arial" w:eastAsia="Arial" w:hAnsi="Arial" w:cs="Arial" w:hint="default"/>
        <w:b w:val="0"/>
        <w:bCs w:val="0"/>
        <w:i w:val="0"/>
        <w:iCs w:val="0"/>
        <w:spacing w:val="0"/>
        <w:w w:val="100"/>
        <w:sz w:val="22"/>
        <w:szCs w:val="22"/>
        <w:lang w:val="en-US" w:eastAsia="en-US" w:bidi="ar-SA"/>
      </w:rPr>
    </w:lvl>
    <w:lvl w:ilvl="4">
      <w:numFmt w:val="bullet"/>
      <w:lvlText w:val="•"/>
      <w:lvlJc w:val="left"/>
      <w:pPr>
        <w:ind w:left="4200" w:hanging="720"/>
      </w:pPr>
      <w:rPr>
        <w:lang w:val="en-US" w:eastAsia="en-US" w:bidi="ar-SA"/>
      </w:rPr>
    </w:lvl>
    <w:lvl w:ilvl="5">
      <w:numFmt w:val="bullet"/>
      <w:lvlText w:val="•"/>
      <w:lvlJc w:val="left"/>
      <w:pPr>
        <w:ind w:left="5120" w:hanging="720"/>
      </w:pPr>
      <w:rPr>
        <w:lang w:val="en-US" w:eastAsia="en-US" w:bidi="ar-SA"/>
      </w:rPr>
    </w:lvl>
    <w:lvl w:ilvl="6">
      <w:numFmt w:val="bullet"/>
      <w:lvlText w:val="•"/>
      <w:lvlJc w:val="left"/>
      <w:pPr>
        <w:ind w:left="6040" w:hanging="720"/>
      </w:pPr>
      <w:rPr>
        <w:lang w:val="en-US" w:eastAsia="en-US" w:bidi="ar-SA"/>
      </w:rPr>
    </w:lvl>
    <w:lvl w:ilvl="7">
      <w:numFmt w:val="bullet"/>
      <w:lvlText w:val="•"/>
      <w:lvlJc w:val="left"/>
      <w:pPr>
        <w:ind w:left="6960" w:hanging="720"/>
      </w:pPr>
      <w:rPr>
        <w:lang w:val="en-US" w:eastAsia="en-US" w:bidi="ar-SA"/>
      </w:rPr>
    </w:lvl>
    <w:lvl w:ilvl="8">
      <w:numFmt w:val="bullet"/>
      <w:lvlText w:val="•"/>
      <w:lvlJc w:val="left"/>
      <w:pPr>
        <w:ind w:left="7880" w:hanging="720"/>
      </w:pPr>
      <w:rPr>
        <w:lang w:val="en-US" w:eastAsia="en-US" w:bidi="ar-SA"/>
      </w:rPr>
    </w:lvl>
  </w:abstractNum>
  <w:abstractNum w:abstractNumId="3" w15:restartNumberingAfterBreak="0">
    <w:nsid w:val="24760DB2"/>
    <w:multiLevelType w:val="hybridMultilevel"/>
    <w:tmpl w:val="51C091AE"/>
    <w:lvl w:ilvl="0" w:tplc="552CD976">
      <w:start w:val="1"/>
      <w:numFmt w:val="decimal"/>
      <w:lvlText w:val=".%1"/>
      <w:lvlJc w:val="left"/>
      <w:pPr>
        <w:ind w:left="1800" w:hanging="360"/>
      </w:pPr>
      <w:rPr>
        <w:rFonts w:ascii="Arial" w:eastAsia="Arial" w:hAnsi="Arial" w:cs="Arial" w:hint="default"/>
        <w:b w:val="0"/>
        <w:bCs w:val="0"/>
        <w:i w:val="0"/>
        <w:iCs w:val="0"/>
        <w:spacing w:val="0"/>
        <w:w w:val="100"/>
        <w:sz w:val="22"/>
        <w:szCs w:val="22"/>
        <w:lang w:val="en-US" w:eastAsia="en-US" w:bidi="ar-SA"/>
      </w:rPr>
    </w:lvl>
    <w:lvl w:ilvl="1" w:tplc="FD0C4600">
      <w:numFmt w:val="bullet"/>
      <w:lvlText w:val="•"/>
      <w:lvlJc w:val="left"/>
      <w:pPr>
        <w:ind w:left="2592" w:hanging="360"/>
      </w:pPr>
      <w:rPr>
        <w:lang w:val="en-US" w:eastAsia="en-US" w:bidi="ar-SA"/>
      </w:rPr>
    </w:lvl>
    <w:lvl w:ilvl="2" w:tplc="FEAA6A2A">
      <w:numFmt w:val="bullet"/>
      <w:lvlText w:val="•"/>
      <w:lvlJc w:val="left"/>
      <w:pPr>
        <w:ind w:left="3384" w:hanging="360"/>
      </w:pPr>
      <w:rPr>
        <w:lang w:val="en-US" w:eastAsia="en-US" w:bidi="ar-SA"/>
      </w:rPr>
    </w:lvl>
    <w:lvl w:ilvl="3" w:tplc="63ECE4E2">
      <w:numFmt w:val="bullet"/>
      <w:lvlText w:val="•"/>
      <w:lvlJc w:val="left"/>
      <w:pPr>
        <w:ind w:left="4176" w:hanging="360"/>
      </w:pPr>
      <w:rPr>
        <w:lang w:val="en-US" w:eastAsia="en-US" w:bidi="ar-SA"/>
      </w:rPr>
    </w:lvl>
    <w:lvl w:ilvl="4" w:tplc="7124E842">
      <w:numFmt w:val="bullet"/>
      <w:lvlText w:val="•"/>
      <w:lvlJc w:val="left"/>
      <w:pPr>
        <w:ind w:left="4968" w:hanging="360"/>
      </w:pPr>
      <w:rPr>
        <w:lang w:val="en-US" w:eastAsia="en-US" w:bidi="ar-SA"/>
      </w:rPr>
    </w:lvl>
    <w:lvl w:ilvl="5" w:tplc="BC4436C8">
      <w:numFmt w:val="bullet"/>
      <w:lvlText w:val="•"/>
      <w:lvlJc w:val="left"/>
      <w:pPr>
        <w:ind w:left="5760" w:hanging="360"/>
      </w:pPr>
      <w:rPr>
        <w:lang w:val="en-US" w:eastAsia="en-US" w:bidi="ar-SA"/>
      </w:rPr>
    </w:lvl>
    <w:lvl w:ilvl="6" w:tplc="235E4A42">
      <w:numFmt w:val="bullet"/>
      <w:lvlText w:val="•"/>
      <w:lvlJc w:val="left"/>
      <w:pPr>
        <w:ind w:left="6552" w:hanging="360"/>
      </w:pPr>
      <w:rPr>
        <w:lang w:val="en-US" w:eastAsia="en-US" w:bidi="ar-SA"/>
      </w:rPr>
    </w:lvl>
    <w:lvl w:ilvl="7" w:tplc="361A0532">
      <w:numFmt w:val="bullet"/>
      <w:lvlText w:val="•"/>
      <w:lvlJc w:val="left"/>
      <w:pPr>
        <w:ind w:left="7344" w:hanging="360"/>
      </w:pPr>
      <w:rPr>
        <w:lang w:val="en-US" w:eastAsia="en-US" w:bidi="ar-SA"/>
      </w:rPr>
    </w:lvl>
    <w:lvl w:ilvl="8" w:tplc="C414D3C8">
      <w:numFmt w:val="bullet"/>
      <w:lvlText w:val="•"/>
      <w:lvlJc w:val="left"/>
      <w:pPr>
        <w:ind w:left="8136" w:hanging="360"/>
      </w:pPr>
      <w:rPr>
        <w:lang w:val="en-US" w:eastAsia="en-US" w:bidi="ar-SA"/>
      </w:rPr>
    </w:lvl>
  </w:abstractNum>
  <w:abstractNum w:abstractNumId="4" w15:restartNumberingAfterBreak="0">
    <w:nsid w:val="24BD1168"/>
    <w:multiLevelType w:val="multilevel"/>
    <w:tmpl w:val="A3EE84DA"/>
    <w:lvl w:ilvl="0">
      <w:start w:val="2"/>
      <w:numFmt w:val="decimal"/>
      <w:lvlText w:val="%1"/>
      <w:lvlJc w:val="left"/>
      <w:pPr>
        <w:ind w:left="720" w:hanging="720"/>
      </w:pPr>
      <w:rPr>
        <w:rFonts w:hint="default"/>
      </w:rPr>
    </w:lvl>
    <w:lvl w:ilvl="1">
      <w:start w:val="5"/>
      <w:numFmt w:val="decimal"/>
      <w:lvlText w:val="%1.%2"/>
      <w:lvlJc w:val="left"/>
      <w:pPr>
        <w:ind w:left="720" w:hanging="720"/>
      </w:pPr>
      <w:rPr>
        <w:rFonts w:ascii="Arial" w:eastAsia="Arial" w:hAnsi="Arial" w:cs="Arial" w:hint="default"/>
        <w:b/>
        <w:bCs/>
        <w:i w:val="0"/>
        <w:iCs w:val="0"/>
        <w:spacing w:val="-1"/>
        <w:w w:val="100"/>
        <w:sz w:val="22"/>
        <w:szCs w:val="22"/>
      </w:rPr>
    </w:lvl>
    <w:lvl w:ilvl="2">
      <w:start w:val="5"/>
      <w:numFmt w:val="decimal"/>
      <w:lvlText w:val=".%3"/>
      <w:lvlJc w:val="left"/>
      <w:pPr>
        <w:ind w:left="720" w:hanging="432"/>
      </w:pPr>
      <w:rPr>
        <w:rFonts w:ascii="Arial" w:eastAsia="Arial" w:hAnsi="Arial" w:cs="Arial" w:hint="default"/>
        <w:b w:val="0"/>
        <w:bCs w:val="0"/>
        <w:i w:val="0"/>
        <w:iCs w:val="0"/>
        <w:spacing w:val="0"/>
        <w:w w:val="100"/>
        <w:sz w:val="22"/>
        <w:szCs w:val="22"/>
      </w:rPr>
    </w:lvl>
    <w:lvl w:ilvl="3">
      <w:start w:val="2"/>
      <w:numFmt w:val="decimal"/>
      <w:lvlText w:val=".%4"/>
      <w:lvlJc w:val="left"/>
      <w:pPr>
        <w:ind w:left="1440" w:hanging="720"/>
      </w:pPr>
      <w:rPr>
        <w:rFonts w:ascii="Arial" w:eastAsia="Arial" w:hAnsi="Arial" w:cs="Arial" w:hint="default"/>
        <w:b w:val="0"/>
        <w:bCs w:val="0"/>
        <w:i w:val="0"/>
        <w:iCs w:val="0"/>
        <w:spacing w:val="0"/>
        <w:w w:val="100"/>
        <w:sz w:val="22"/>
        <w:szCs w:val="22"/>
      </w:rPr>
    </w:lvl>
    <w:lvl w:ilvl="4">
      <w:start w:val="1"/>
      <w:numFmt w:val="decimal"/>
      <w:lvlText w:val=".%5"/>
      <w:lvlJc w:val="left"/>
      <w:pPr>
        <w:ind w:left="2160" w:hanging="1026"/>
      </w:pPr>
      <w:rPr>
        <w:rFonts w:hint="default"/>
      </w:rPr>
    </w:lvl>
    <w:lvl w:ilvl="5">
      <w:numFmt w:val="bullet"/>
      <w:lvlText w:val="•"/>
      <w:lvlJc w:val="left"/>
      <w:pPr>
        <w:ind w:left="5120" w:hanging="720"/>
      </w:pPr>
      <w:rPr>
        <w:rFonts w:hint="default"/>
      </w:rPr>
    </w:lvl>
    <w:lvl w:ilvl="6">
      <w:numFmt w:val="bullet"/>
      <w:lvlText w:val="•"/>
      <w:lvlJc w:val="left"/>
      <w:pPr>
        <w:ind w:left="6040" w:hanging="720"/>
      </w:pPr>
      <w:rPr>
        <w:rFonts w:hint="default"/>
      </w:rPr>
    </w:lvl>
    <w:lvl w:ilvl="7">
      <w:numFmt w:val="bullet"/>
      <w:lvlText w:val="•"/>
      <w:lvlJc w:val="left"/>
      <w:pPr>
        <w:ind w:left="6960" w:hanging="720"/>
      </w:pPr>
      <w:rPr>
        <w:rFonts w:hint="default"/>
      </w:rPr>
    </w:lvl>
    <w:lvl w:ilvl="8">
      <w:numFmt w:val="bullet"/>
      <w:lvlText w:val="•"/>
      <w:lvlJc w:val="left"/>
      <w:pPr>
        <w:ind w:left="7880" w:hanging="720"/>
      </w:pPr>
      <w:rPr>
        <w:rFonts w:hint="default"/>
      </w:rPr>
    </w:lvl>
  </w:abstractNum>
  <w:abstractNum w:abstractNumId="5" w15:restartNumberingAfterBreak="0">
    <w:nsid w:val="27D95FAF"/>
    <w:multiLevelType w:val="multilevel"/>
    <w:tmpl w:val="4F9EC294"/>
    <w:lvl w:ilvl="0">
      <w:start w:val="2"/>
      <w:numFmt w:val="decimal"/>
      <w:lvlText w:val="%1"/>
      <w:lvlJc w:val="left"/>
      <w:pPr>
        <w:ind w:left="720" w:hanging="720"/>
      </w:pPr>
      <w:rPr>
        <w:rFonts w:hint="default"/>
      </w:rPr>
    </w:lvl>
    <w:lvl w:ilvl="1">
      <w:start w:val="5"/>
      <w:numFmt w:val="decimal"/>
      <w:lvlText w:val="%1.%2"/>
      <w:lvlJc w:val="left"/>
      <w:pPr>
        <w:ind w:left="720" w:hanging="720"/>
      </w:pPr>
      <w:rPr>
        <w:rFonts w:ascii="Arial" w:eastAsia="Arial" w:hAnsi="Arial" w:cs="Arial" w:hint="default"/>
        <w:b/>
        <w:bCs/>
        <w:i w:val="0"/>
        <w:iCs w:val="0"/>
        <w:spacing w:val="-1"/>
        <w:w w:val="100"/>
        <w:sz w:val="22"/>
        <w:szCs w:val="22"/>
      </w:rPr>
    </w:lvl>
    <w:lvl w:ilvl="2">
      <w:start w:val="8"/>
      <w:numFmt w:val="decimal"/>
      <w:lvlText w:val=".%3"/>
      <w:lvlJc w:val="left"/>
      <w:pPr>
        <w:ind w:left="720" w:hanging="432"/>
      </w:pPr>
      <w:rPr>
        <w:rFonts w:ascii="Arial" w:eastAsia="Arial" w:hAnsi="Arial" w:cs="Arial" w:hint="default"/>
        <w:b w:val="0"/>
        <w:bCs w:val="0"/>
        <w:i w:val="0"/>
        <w:iCs w:val="0"/>
        <w:spacing w:val="0"/>
        <w:w w:val="100"/>
        <w:sz w:val="22"/>
        <w:szCs w:val="22"/>
      </w:rPr>
    </w:lvl>
    <w:lvl w:ilvl="3">
      <w:start w:val="1"/>
      <w:numFmt w:val="decimal"/>
      <w:lvlText w:val=".%4"/>
      <w:lvlJc w:val="left"/>
      <w:pPr>
        <w:ind w:left="1440" w:hanging="720"/>
      </w:pPr>
      <w:rPr>
        <w:rFonts w:ascii="Arial" w:eastAsia="Arial" w:hAnsi="Arial" w:cs="Arial" w:hint="default"/>
        <w:b w:val="0"/>
        <w:bCs w:val="0"/>
        <w:i w:val="0"/>
        <w:iCs w:val="0"/>
        <w:spacing w:val="0"/>
        <w:w w:val="100"/>
        <w:sz w:val="22"/>
        <w:szCs w:val="22"/>
      </w:rPr>
    </w:lvl>
    <w:lvl w:ilvl="4">
      <w:start w:val="1"/>
      <w:numFmt w:val="decimal"/>
      <w:lvlText w:val=".%5"/>
      <w:lvlJc w:val="left"/>
      <w:pPr>
        <w:ind w:left="2160" w:hanging="1026"/>
      </w:pPr>
      <w:rPr>
        <w:rFonts w:hint="default"/>
      </w:rPr>
    </w:lvl>
    <w:lvl w:ilvl="5">
      <w:numFmt w:val="bullet"/>
      <w:lvlText w:val="•"/>
      <w:lvlJc w:val="left"/>
      <w:pPr>
        <w:ind w:left="5120" w:hanging="720"/>
      </w:pPr>
      <w:rPr>
        <w:rFonts w:hint="default"/>
      </w:rPr>
    </w:lvl>
    <w:lvl w:ilvl="6">
      <w:numFmt w:val="bullet"/>
      <w:lvlText w:val="•"/>
      <w:lvlJc w:val="left"/>
      <w:pPr>
        <w:ind w:left="6040" w:hanging="720"/>
      </w:pPr>
      <w:rPr>
        <w:rFonts w:hint="default"/>
      </w:rPr>
    </w:lvl>
    <w:lvl w:ilvl="7">
      <w:numFmt w:val="bullet"/>
      <w:lvlText w:val="•"/>
      <w:lvlJc w:val="left"/>
      <w:pPr>
        <w:ind w:left="6960" w:hanging="720"/>
      </w:pPr>
      <w:rPr>
        <w:rFonts w:hint="default"/>
      </w:rPr>
    </w:lvl>
    <w:lvl w:ilvl="8">
      <w:numFmt w:val="bullet"/>
      <w:lvlText w:val="•"/>
      <w:lvlJc w:val="left"/>
      <w:pPr>
        <w:ind w:left="7880" w:hanging="720"/>
      </w:pPr>
      <w:rPr>
        <w:rFonts w:hint="default"/>
      </w:rPr>
    </w:lvl>
  </w:abstractNum>
  <w:abstractNum w:abstractNumId="6" w15:restartNumberingAfterBreak="0">
    <w:nsid w:val="424E729F"/>
    <w:multiLevelType w:val="hybridMultilevel"/>
    <w:tmpl w:val="131EEA28"/>
    <w:lvl w:ilvl="0" w:tplc="C91AA3C8">
      <w:start w:val="1"/>
      <w:numFmt w:val="decimal"/>
      <w:lvlText w:val=".%1"/>
      <w:lvlJc w:val="left"/>
      <w:pPr>
        <w:ind w:left="1800" w:hanging="360"/>
      </w:pPr>
      <w:rPr>
        <w:rFonts w:ascii="Arial" w:eastAsia="Arial" w:hAnsi="Arial" w:cs="Arial" w:hint="default"/>
        <w:b w:val="0"/>
        <w:bCs w:val="0"/>
        <w:i w:val="0"/>
        <w:iCs w:val="0"/>
        <w:spacing w:val="0"/>
        <w:w w:val="100"/>
        <w:sz w:val="22"/>
        <w:szCs w:val="22"/>
        <w:lang w:val="en-US" w:eastAsia="en-US" w:bidi="ar-SA"/>
      </w:rPr>
    </w:lvl>
    <w:lvl w:ilvl="1" w:tplc="DE9CB96C">
      <w:numFmt w:val="bullet"/>
      <w:lvlText w:val="•"/>
      <w:lvlJc w:val="left"/>
      <w:pPr>
        <w:ind w:left="2592" w:hanging="360"/>
      </w:pPr>
      <w:rPr>
        <w:lang w:val="en-US" w:eastAsia="en-US" w:bidi="ar-SA"/>
      </w:rPr>
    </w:lvl>
    <w:lvl w:ilvl="2" w:tplc="E7FC4D10">
      <w:numFmt w:val="bullet"/>
      <w:lvlText w:val="•"/>
      <w:lvlJc w:val="left"/>
      <w:pPr>
        <w:ind w:left="3384" w:hanging="360"/>
      </w:pPr>
      <w:rPr>
        <w:lang w:val="en-US" w:eastAsia="en-US" w:bidi="ar-SA"/>
      </w:rPr>
    </w:lvl>
    <w:lvl w:ilvl="3" w:tplc="D5DA96A6">
      <w:numFmt w:val="bullet"/>
      <w:lvlText w:val="•"/>
      <w:lvlJc w:val="left"/>
      <w:pPr>
        <w:ind w:left="4176" w:hanging="360"/>
      </w:pPr>
      <w:rPr>
        <w:lang w:val="en-US" w:eastAsia="en-US" w:bidi="ar-SA"/>
      </w:rPr>
    </w:lvl>
    <w:lvl w:ilvl="4" w:tplc="F3B29EA0">
      <w:numFmt w:val="bullet"/>
      <w:lvlText w:val="•"/>
      <w:lvlJc w:val="left"/>
      <w:pPr>
        <w:ind w:left="4968" w:hanging="360"/>
      </w:pPr>
      <w:rPr>
        <w:lang w:val="en-US" w:eastAsia="en-US" w:bidi="ar-SA"/>
      </w:rPr>
    </w:lvl>
    <w:lvl w:ilvl="5" w:tplc="0AC46B62">
      <w:numFmt w:val="bullet"/>
      <w:lvlText w:val="•"/>
      <w:lvlJc w:val="left"/>
      <w:pPr>
        <w:ind w:left="5760" w:hanging="360"/>
      </w:pPr>
      <w:rPr>
        <w:lang w:val="en-US" w:eastAsia="en-US" w:bidi="ar-SA"/>
      </w:rPr>
    </w:lvl>
    <w:lvl w:ilvl="6" w:tplc="FFB43FDE">
      <w:numFmt w:val="bullet"/>
      <w:lvlText w:val="•"/>
      <w:lvlJc w:val="left"/>
      <w:pPr>
        <w:ind w:left="6552" w:hanging="360"/>
      </w:pPr>
      <w:rPr>
        <w:lang w:val="en-US" w:eastAsia="en-US" w:bidi="ar-SA"/>
      </w:rPr>
    </w:lvl>
    <w:lvl w:ilvl="7" w:tplc="B8B6A17A">
      <w:numFmt w:val="bullet"/>
      <w:lvlText w:val="•"/>
      <w:lvlJc w:val="left"/>
      <w:pPr>
        <w:ind w:left="7344" w:hanging="360"/>
      </w:pPr>
      <w:rPr>
        <w:lang w:val="en-US" w:eastAsia="en-US" w:bidi="ar-SA"/>
      </w:rPr>
    </w:lvl>
    <w:lvl w:ilvl="8" w:tplc="770A1DF2">
      <w:numFmt w:val="bullet"/>
      <w:lvlText w:val="•"/>
      <w:lvlJc w:val="left"/>
      <w:pPr>
        <w:ind w:left="8136" w:hanging="360"/>
      </w:pPr>
      <w:rPr>
        <w:lang w:val="en-US" w:eastAsia="en-US" w:bidi="ar-SA"/>
      </w:rPr>
    </w:lvl>
  </w:abstractNum>
  <w:abstractNum w:abstractNumId="7" w15:restartNumberingAfterBreak="0">
    <w:nsid w:val="4AA97614"/>
    <w:multiLevelType w:val="multilevel"/>
    <w:tmpl w:val="88E2B948"/>
    <w:lvl w:ilvl="0">
      <w:start w:val="2"/>
      <w:numFmt w:val="decimal"/>
      <w:lvlText w:val="%1"/>
      <w:lvlJc w:val="left"/>
      <w:pPr>
        <w:ind w:left="720" w:hanging="720"/>
      </w:pPr>
      <w:rPr>
        <w:rFonts w:hint="default"/>
      </w:rPr>
    </w:lvl>
    <w:lvl w:ilvl="1">
      <w:start w:val="5"/>
      <w:numFmt w:val="decimal"/>
      <w:lvlText w:val="%1.%2"/>
      <w:lvlJc w:val="left"/>
      <w:pPr>
        <w:ind w:left="720" w:hanging="720"/>
      </w:pPr>
      <w:rPr>
        <w:rFonts w:ascii="Arial" w:eastAsia="Arial" w:hAnsi="Arial" w:cs="Arial" w:hint="default"/>
        <w:b/>
        <w:bCs/>
        <w:i w:val="0"/>
        <w:iCs w:val="0"/>
        <w:spacing w:val="-1"/>
        <w:w w:val="100"/>
        <w:sz w:val="22"/>
        <w:szCs w:val="22"/>
      </w:rPr>
    </w:lvl>
    <w:lvl w:ilvl="2">
      <w:start w:val="5"/>
      <w:numFmt w:val="decimal"/>
      <w:lvlText w:val=".%3"/>
      <w:lvlJc w:val="left"/>
      <w:pPr>
        <w:ind w:left="720" w:hanging="432"/>
      </w:pPr>
      <w:rPr>
        <w:rFonts w:ascii="Arial" w:eastAsia="Arial" w:hAnsi="Arial" w:cs="Arial" w:hint="default"/>
        <w:b w:val="0"/>
        <w:bCs w:val="0"/>
        <w:i w:val="0"/>
        <w:iCs w:val="0"/>
        <w:spacing w:val="0"/>
        <w:w w:val="100"/>
        <w:sz w:val="22"/>
        <w:szCs w:val="22"/>
      </w:rPr>
    </w:lvl>
    <w:lvl w:ilvl="3">
      <w:start w:val="1"/>
      <w:numFmt w:val="decimal"/>
      <w:lvlText w:val=".%4"/>
      <w:lvlJc w:val="left"/>
      <w:pPr>
        <w:ind w:left="1440" w:hanging="720"/>
      </w:pPr>
      <w:rPr>
        <w:rFonts w:ascii="Arial" w:eastAsia="Arial" w:hAnsi="Arial" w:cs="Arial" w:hint="default"/>
        <w:b w:val="0"/>
        <w:bCs w:val="0"/>
        <w:i w:val="0"/>
        <w:iCs w:val="0"/>
        <w:spacing w:val="0"/>
        <w:w w:val="100"/>
        <w:sz w:val="22"/>
        <w:szCs w:val="22"/>
      </w:rPr>
    </w:lvl>
    <w:lvl w:ilvl="4">
      <w:start w:val="1"/>
      <w:numFmt w:val="decimal"/>
      <w:lvlText w:val=".%5"/>
      <w:lvlJc w:val="left"/>
      <w:pPr>
        <w:ind w:left="2160" w:hanging="1026"/>
      </w:pPr>
      <w:rPr>
        <w:rFonts w:hint="default"/>
      </w:rPr>
    </w:lvl>
    <w:lvl w:ilvl="5">
      <w:numFmt w:val="bullet"/>
      <w:lvlText w:val="•"/>
      <w:lvlJc w:val="left"/>
      <w:pPr>
        <w:ind w:left="5120" w:hanging="720"/>
      </w:pPr>
      <w:rPr>
        <w:rFonts w:hint="default"/>
      </w:rPr>
    </w:lvl>
    <w:lvl w:ilvl="6">
      <w:numFmt w:val="bullet"/>
      <w:lvlText w:val="•"/>
      <w:lvlJc w:val="left"/>
      <w:pPr>
        <w:ind w:left="6040" w:hanging="720"/>
      </w:pPr>
      <w:rPr>
        <w:rFonts w:hint="default"/>
      </w:rPr>
    </w:lvl>
    <w:lvl w:ilvl="7">
      <w:numFmt w:val="bullet"/>
      <w:lvlText w:val="•"/>
      <w:lvlJc w:val="left"/>
      <w:pPr>
        <w:ind w:left="6960" w:hanging="720"/>
      </w:pPr>
      <w:rPr>
        <w:rFonts w:hint="default"/>
      </w:rPr>
    </w:lvl>
    <w:lvl w:ilvl="8">
      <w:numFmt w:val="bullet"/>
      <w:lvlText w:val="•"/>
      <w:lvlJc w:val="left"/>
      <w:pPr>
        <w:ind w:left="7880" w:hanging="720"/>
      </w:pPr>
      <w:rPr>
        <w:rFonts w:hint="default"/>
      </w:rPr>
    </w:lvl>
  </w:abstractNum>
  <w:abstractNum w:abstractNumId="8" w15:restartNumberingAfterBreak="0">
    <w:nsid w:val="4D613D01"/>
    <w:multiLevelType w:val="multilevel"/>
    <w:tmpl w:val="B1546D20"/>
    <w:lvl w:ilvl="0">
      <w:start w:val="2"/>
      <w:numFmt w:val="decimal"/>
      <w:lvlText w:val="%1"/>
      <w:lvlJc w:val="left"/>
      <w:pPr>
        <w:ind w:left="720" w:hanging="720"/>
      </w:pPr>
      <w:rPr>
        <w:rFonts w:hint="default"/>
        <w:lang w:val="en-US" w:eastAsia="en-US" w:bidi="ar-SA"/>
      </w:rPr>
    </w:lvl>
    <w:lvl w:ilvl="1">
      <w:start w:val="1"/>
      <w:numFmt w:val="decimal"/>
      <w:lvlText w:val="%1.%2"/>
      <w:lvlJc w:val="left"/>
      <w:pPr>
        <w:ind w:left="720" w:hanging="720"/>
      </w:pPr>
      <w:rPr>
        <w:rFonts w:ascii="Arial" w:eastAsia="Arial" w:hAnsi="Arial" w:cs="Arial" w:hint="default"/>
        <w:b/>
        <w:bCs/>
        <w:i w:val="0"/>
        <w:iCs w:val="0"/>
        <w:spacing w:val="-1"/>
        <w:w w:val="100"/>
        <w:sz w:val="22"/>
        <w:szCs w:val="22"/>
        <w:lang w:val="en-US" w:eastAsia="en-US" w:bidi="ar-SA"/>
      </w:rPr>
    </w:lvl>
    <w:lvl w:ilvl="2">
      <w:start w:val="1"/>
      <w:numFmt w:val="decimal"/>
      <w:lvlText w:val=".%3"/>
      <w:lvlJc w:val="left"/>
      <w:pPr>
        <w:ind w:left="720" w:hanging="432"/>
      </w:pPr>
      <w:rPr>
        <w:rFonts w:ascii="Arial" w:eastAsia="Arial" w:hAnsi="Arial" w:cs="Arial" w:hint="default"/>
        <w:b w:val="0"/>
        <w:bCs w:val="0"/>
        <w:i w:val="0"/>
        <w:iCs w:val="0"/>
        <w:spacing w:val="0"/>
        <w:w w:val="100"/>
        <w:sz w:val="22"/>
        <w:szCs w:val="22"/>
        <w:lang w:val="en-US" w:eastAsia="en-US" w:bidi="ar-SA"/>
      </w:rPr>
    </w:lvl>
    <w:lvl w:ilvl="3">
      <w:start w:val="1"/>
      <w:numFmt w:val="decimal"/>
      <w:lvlText w:val=".%4"/>
      <w:lvlJc w:val="left"/>
      <w:pPr>
        <w:ind w:left="1440" w:hanging="720"/>
      </w:pPr>
      <w:rPr>
        <w:rFonts w:ascii="Arial" w:eastAsia="Arial" w:hAnsi="Arial" w:cs="Arial" w:hint="default"/>
        <w:b w:val="0"/>
        <w:bCs w:val="0"/>
        <w:i w:val="0"/>
        <w:iCs w:val="0"/>
        <w:spacing w:val="0"/>
        <w:w w:val="100"/>
        <w:sz w:val="22"/>
        <w:szCs w:val="22"/>
        <w:lang w:val="en-US" w:eastAsia="en-US" w:bidi="ar-SA"/>
      </w:rPr>
    </w:lvl>
    <w:lvl w:ilvl="4">
      <w:numFmt w:val="decimal"/>
      <w:lvlText w:val=".%5"/>
      <w:lvlJc w:val="left"/>
      <w:pPr>
        <w:ind w:left="2160" w:hanging="1026"/>
      </w:pPr>
      <w:rPr>
        <w:rFonts w:hint="default"/>
        <w:lang w:val="en-US" w:eastAsia="en-US" w:bidi="ar-SA"/>
      </w:rPr>
    </w:lvl>
    <w:lvl w:ilvl="5">
      <w:numFmt w:val="bullet"/>
      <w:lvlText w:val="•"/>
      <w:lvlJc w:val="left"/>
      <w:pPr>
        <w:ind w:left="5120"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960" w:hanging="720"/>
      </w:pPr>
      <w:rPr>
        <w:rFonts w:hint="default"/>
        <w:lang w:val="en-US" w:eastAsia="en-US" w:bidi="ar-SA"/>
      </w:rPr>
    </w:lvl>
    <w:lvl w:ilvl="8">
      <w:numFmt w:val="bullet"/>
      <w:lvlText w:val="•"/>
      <w:lvlJc w:val="left"/>
      <w:pPr>
        <w:ind w:left="7880" w:hanging="720"/>
      </w:pPr>
      <w:rPr>
        <w:rFonts w:hint="default"/>
        <w:lang w:val="en-US" w:eastAsia="en-US" w:bidi="ar-SA"/>
      </w:rPr>
    </w:lvl>
  </w:abstractNum>
  <w:abstractNum w:abstractNumId="9" w15:restartNumberingAfterBreak="0">
    <w:nsid w:val="63E81980"/>
    <w:multiLevelType w:val="multilevel"/>
    <w:tmpl w:val="0EF88800"/>
    <w:lvl w:ilvl="0">
      <w:start w:val="2"/>
      <w:numFmt w:val="decimal"/>
      <w:lvlText w:val="%1"/>
      <w:lvlJc w:val="left"/>
      <w:pPr>
        <w:ind w:left="720" w:hanging="720"/>
      </w:pPr>
      <w:rPr>
        <w:rFonts w:hint="default"/>
      </w:rPr>
    </w:lvl>
    <w:lvl w:ilvl="1">
      <w:start w:val="6"/>
      <w:numFmt w:val="decimal"/>
      <w:lvlText w:val="%1.%2"/>
      <w:lvlJc w:val="left"/>
      <w:pPr>
        <w:ind w:left="720" w:hanging="720"/>
      </w:pPr>
      <w:rPr>
        <w:rFonts w:ascii="Arial" w:eastAsia="Arial" w:hAnsi="Arial" w:cs="Arial" w:hint="default"/>
        <w:b/>
        <w:bCs/>
        <w:i w:val="0"/>
        <w:iCs w:val="0"/>
        <w:spacing w:val="-1"/>
        <w:w w:val="100"/>
        <w:sz w:val="22"/>
        <w:szCs w:val="22"/>
      </w:rPr>
    </w:lvl>
    <w:lvl w:ilvl="2">
      <w:start w:val="1"/>
      <w:numFmt w:val="decimal"/>
      <w:lvlText w:val=".%3"/>
      <w:lvlJc w:val="left"/>
      <w:pPr>
        <w:ind w:left="720" w:hanging="432"/>
      </w:pPr>
      <w:rPr>
        <w:rFonts w:ascii="Arial" w:eastAsia="Arial" w:hAnsi="Arial" w:cs="Arial" w:hint="default"/>
        <w:b w:val="0"/>
        <w:bCs w:val="0"/>
        <w:i w:val="0"/>
        <w:iCs w:val="0"/>
        <w:spacing w:val="0"/>
        <w:w w:val="100"/>
        <w:sz w:val="22"/>
        <w:szCs w:val="22"/>
      </w:rPr>
    </w:lvl>
    <w:lvl w:ilvl="3">
      <w:start w:val="1"/>
      <w:numFmt w:val="decimal"/>
      <w:lvlText w:val=".%4"/>
      <w:lvlJc w:val="left"/>
      <w:pPr>
        <w:ind w:left="1440" w:hanging="720"/>
      </w:pPr>
      <w:rPr>
        <w:rFonts w:ascii="Arial" w:eastAsia="Arial" w:hAnsi="Arial" w:cs="Arial" w:hint="default"/>
        <w:b w:val="0"/>
        <w:bCs w:val="0"/>
        <w:i w:val="0"/>
        <w:iCs w:val="0"/>
        <w:spacing w:val="0"/>
        <w:w w:val="100"/>
        <w:sz w:val="22"/>
        <w:szCs w:val="22"/>
      </w:rPr>
    </w:lvl>
    <w:lvl w:ilvl="4">
      <w:start w:val="1"/>
      <w:numFmt w:val="decimal"/>
      <w:lvlText w:val=".%5"/>
      <w:lvlJc w:val="left"/>
      <w:pPr>
        <w:ind w:left="2160" w:hanging="1026"/>
      </w:pPr>
      <w:rPr>
        <w:rFonts w:hint="default"/>
      </w:rPr>
    </w:lvl>
    <w:lvl w:ilvl="5">
      <w:numFmt w:val="bullet"/>
      <w:lvlText w:val="•"/>
      <w:lvlJc w:val="left"/>
      <w:pPr>
        <w:ind w:left="5120" w:hanging="720"/>
      </w:pPr>
      <w:rPr>
        <w:rFonts w:hint="default"/>
      </w:rPr>
    </w:lvl>
    <w:lvl w:ilvl="6">
      <w:numFmt w:val="bullet"/>
      <w:lvlText w:val="•"/>
      <w:lvlJc w:val="left"/>
      <w:pPr>
        <w:ind w:left="6040" w:hanging="720"/>
      </w:pPr>
      <w:rPr>
        <w:rFonts w:hint="default"/>
      </w:rPr>
    </w:lvl>
    <w:lvl w:ilvl="7">
      <w:numFmt w:val="bullet"/>
      <w:lvlText w:val="•"/>
      <w:lvlJc w:val="left"/>
      <w:pPr>
        <w:ind w:left="6960" w:hanging="720"/>
      </w:pPr>
      <w:rPr>
        <w:rFonts w:hint="default"/>
      </w:rPr>
    </w:lvl>
    <w:lvl w:ilvl="8">
      <w:numFmt w:val="bullet"/>
      <w:lvlText w:val="•"/>
      <w:lvlJc w:val="left"/>
      <w:pPr>
        <w:ind w:left="7880" w:hanging="720"/>
      </w:pPr>
      <w:rPr>
        <w:rFonts w:hint="default"/>
      </w:rPr>
    </w:lvl>
  </w:abstractNum>
  <w:abstractNum w:abstractNumId="10" w15:restartNumberingAfterBreak="0">
    <w:nsid w:val="76223AD3"/>
    <w:multiLevelType w:val="hybridMultilevel"/>
    <w:tmpl w:val="CCD0DA48"/>
    <w:lvl w:ilvl="0" w:tplc="9BC42C68">
      <w:start w:val="1"/>
      <w:numFmt w:val="decimal"/>
      <w:lvlText w:val=".%1"/>
      <w:lvlJc w:val="left"/>
      <w:pPr>
        <w:ind w:left="1800" w:hanging="360"/>
      </w:pPr>
      <w:rPr>
        <w:rFonts w:ascii="Arial" w:eastAsia="Arial" w:hAnsi="Arial" w:cs="Arial" w:hint="default"/>
        <w:b w:val="0"/>
        <w:bCs w:val="0"/>
        <w:i w:val="0"/>
        <w:iCs w:val="0"/>
        <w:spacing w:val="0"/>
        <w:w w:val="100"/>
        <w:sz w:val="22"/>
        <w:szCs w:val="22"/>
        <w:lang w:val="en-US" w:eastAsia="en-US" w:bidi="ar-SA"/>
      </w:rPr>
    </w:lvl>
    <w:lvl w:ilvl="1" w:tplc="0ECC1C1A">
      <w:start w:val="1"/>
      <w:numFmt w:val="decimal"/>
      <w:lvlText w:val=".%2"/>
      <w:lvlJc w:val="left"/>
      <w:pPr>
        <w:ind w:left="2160" w:hanging="360"/>
      </w:pPr>
      <w:rPr>
        <w:rFonts w:ascii="Arial" w:eastAsia="Arial" w:hAnsi="Arial" w:cs="Arial" w:hint="default"/>
        <w:b w:val="0"/>
        <w:bCs w:val="0"/>
        <w:i w:val="0"/>
        <w:iCs w:val="0"/>
        <w:spacing w:val="0"/>
        <w:w w:val="100"/>
        <w:sz w:val="22"/>
        <w:szCs w:val="22"/>
        <w:lang w:val="en-US" w:eastAsia="en-US" w:bidi="ar-SA"/>
      </w:rPr>
    </w:lvl>
    <w:lvl w:ilvl="2" w:tplc="9330344A">
      <w:numFmt w:val="bullet"/>
      <w:lvlText w:val="•"/>
      <w:lvlJc w:val="left"/>
      <w:pPr>
        <w:ind w:left="3000" w:hanging="360"/>
      </w:pPr>
      <w:rPr>
        <w:lang w:val="en-US" w:eastAsia="en-US" w:bidi="ar-SA"/>
      </w:rPr>
    </w:lvl>
    <w:lvl w:ilvl="3" w:tplc="5FF47EEC">
      <w:numFmt w:val="bullet"/>
      <w:lvlText w:val="•"/>
      <w:lvlJc w:val="left"/>
      <w:pPr>
        <w:ind w:left="3840" w:hanging="360"/>
      </w:pPr>
      <w:rPr>
        <w:lang w:val="en-US" w:eastAsia="en-US" w:bidi="ar-SA"/>
      </w:rPr>
    </w:lvl>
    <w:lvl w:ilvl="4" w:tplc="9BA0F4CE">
      <w:numFmt w:val="bullet"/>
      <w:lvlText w:val="•"/>
      <w:lvlJc w:val="left"/>
      <w:pPr>
        <w:ind w:left="4680" w:hanging="360"/>
      </w:pPr>
      <w:rPr>
        <w:lang w:val="en-US" w:eastAsia="en-US" w:bidi="ar-SA"/>
      </w:rPr>
    </w:lvl>
    <w:lvl w:ilvl="5" w:tplc="17C89CEA">
      <w:numFmt w:val="bullet"/>
      <w:lvlText w:val="•"/>
      <w:lvlJc w:val="left"/>
      <w:pPr>
        <w:ind w:left="5520" w:hanging="360"/>
      </w:pPr>
      <w:rPr>
        <w:lang w:val="en-US" w:eastAsia="en-US" w:bidi="ar-SA"/>
      </w:rPr>
    </w:lvl>
    <w:lvl w:ilvl="6" w:tplc="510817F2">
      <w:numFmt w:val="bullet"/>
      <w:lvlText w:val="•"/>
      <w:lvlJc w:val="left"/>
      <w:pPr>
        <w:ind w:left="6360" w:hanging="360"/>
      </w:pPr>
      <w:rPr>
        <w:lang w:val="en-US" w:eastAsia="en-US" w:bidi="ar-SA"/>
      </w:rPr>
    </w:lvl>
    <w:lvl w:ilvl="7" w:tplc="EF009926">
      <w:numFmt w:val="bullet"/>
      <w:lvlText w:val="•"/>
      <w:lvlJc w:val="left"/>
      <w:pPr>
        <w:ind w:left="7200" w:hanging="360"/>
      </w:pPr>
      <w:rPr>
        <w:lang w:val="en-US" w:eastAsia="en-US" w:bidi="ar-SA"/>
      </w:rPr>
    </w:lvl>
    <w:lvl w:ilvl="8" w:tplc="F6A6BF08">
      <w:numFmt w:val="bullet"/>
      <w:lvlText w:val="•"/>
      <w:lvlJc w:val="left"/>
      <w:pPr>
        <w:ind w:left="8040" w:hanging="360"/>
      </w:pPr>
      <w:rPr>
        <w:lang w:val="en-US" w:eastAsia="en-US" w:bidi="ar-SA"/>
      </w:rPr>
    </w:lvl>
  </w:abstractNum>
  <w:num w:numId="1" w16cid:durableId="378553767">
    <w:abstractNumId w:val="2"/>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 w16cid:durableId="812986603">
    <w:abstractNumId w:val="8"/>
  </w:num>
  <w:num w:numId="3" w16cid:durableId="220488191">
    <w:abstractNumId w:val="6"/>
    <w:lvlOverride w:ilvl="0">
      <w:startOverride w:val="1"/>
    </w:lvlOverride>
    <w:lvlOverride w:ilvl="1"/>
    <w:lvlOverride w:ilvl="2"/>
    <w:lvlOverride w:ilvl="3"/>
    <w:lvlOverride w:ilvl="4"/>
    <w:lvlOverride w:ilvl="5"/>
    <w:lvlOverride w:ilvl="6"/>
    <w:lvlOverride w:ilvl="7"/>
    <w:lvlOverride w:ilvl="8"/>
  </w:num>
  <w:num w:numId="4" w16cid:durableId="198395388">
    <w:abstractNumId w:val="1"/>
    <w:lvlOverride w:ilvl="0">
      <w:startOverride w:val="1"/>
    </w:lvlOverride>
    <w:lvlOverride w:ilvl="1"/>
    <w:lvlOverride w:ilvl="2"/>
    <w:lvlOverride w:ilvl="3"/>
    <w:lvlOverride w:ilvl="4"/>
    <w:lvlOverride w:ilvl="5"/>
    <w:lvlOverride w:ilvl="6"/>
    <w:lvlOverride w:ilvl="7"/>
    <w:lvlOverride w:ilvl="8"/>
  </w:num>
  <w:num w:numId="5" w16cid:durableId="1392729638">
    <w:abstractNumId w:val="10"/>
    <w:lvlOverride w:ilvl="0">
      <w:startOverride w:val="1"/>
    </w:lvlOverride>
    <w:lvlOverride w:ilvl="1">
      <w:startOverride w:val="1"/>
    </w:lvlOverride>
    <w:lvlOverride w:ilvl="2"/>
    <w:lvlOverride w:ilvl="3"/>
    <w:lvlOverride w:ilvl="4"/>
    <w:lvlOverride w:ilvl="5"/>
    <w:lvlOverride w:ilvl="6"/>
    <w:lvlOverride w:ilvl="7"/>
    <w:lvlOverride w:ilvl="8"/>
  </w:num>
  <w:num w:numId="6" w16cid:durableId="1288773654">
    <w:abstractNumId w:val="3"/>
    <w:lvlOverride w:ilvl="0">
      <w:startOverride w:val="1"/>
    </w:lvlOverride>
    <w:lvlOverride w:ilvl="1"/>
    <w:lvlOverride w:ilvl="2"/>
    <w:lvlOverride w:ilvl="3"/>
    <w:lvlOverride w:ilvl="4"/>
    <w:lvlOverride w:ilvl="5"/>
    <w:lvlOverride w:ilvl="6"/>
    <w:lvlOverride w:ilvl="7"/>
    <w:lvlOverride w:ilvl="8"/>
  </w:num>
  <w:num w:numId="7" w16cid:durableId="671686157">
    <w:abstractNumId w:val="0"/>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8" w16cid:durableId="1045986834">
    <w:abstractNumId w:val="7"/>
  </w:num>
  <w:num w:numId="9" w16cid:durableId="395903246">
    <w:abstractNumId w:val="4"/>
  </w:num>
  <w:num w:numId="10" w16cid:durableId="222982629">
    <w:abstractNumId w:val="5"/>
  </w:num>
  <w:num w:numId="11" w16cid:durableId="13862061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NKgFACeonSotAAAA"/>
  </w:docVars>
  <w:rsids>
    <w:rsidRoot w:val="00417A35"/>
    <w:rsid w:val="00006811"/>
    <w:rsid w:val="00010CBF"/>
    <w:rsid w:val="00010E93"/>
    <w:rsid w:val="00012B63"/>
    <w:rsid w:val="0001692A"/>
    <w:rsid w:val="000176CF"/>
    <w:rsid w:val="000240C4"/>
    <w:rsid w:val="00024609"/>
    <w:rsid w:val="0004018C"/>
    <w:rsid w:val="00040574"/>
    <w:rsid w:val="00042A8F"/>
    <w:rsid w:val="00045524"/>
    <w:rsid w:val="000471B9"/>
    <w:rsid w:val="00047487"/>
    <w:rsid w:val="00050CD2"/>
    <w:rsid w:val="0005764C"/>
    <w:rsid w:val="000642D0"/>
    <w:rsid w:val="00067D1F"/>
    <w:rsid w:val="00074EBC"/>
    <w:rsid w:val="00075E1C"/>
    <w:rsid w:val="0007714D"/>
    <w:rsid w:val="00080004"/>
    <w:rsid w:val="0008328A"/>
    <w:rsid w:val="000855BF"/>
    <w:rsid w:val="000901A0"/>
    <w:rsid w:val="000920E5"/>
    <w:rsid w:val="00096ED0"/>
    <w:rsid w:val="000A5DB5"/>
    <w:rsid w:val="000A6201"/>
    <w:rsid w:val="000A747E"/>
    <w:rsid w:val="000B17DD"/>
    <w:rsid w:val="000C02DB"/>
    <w:rsid w:val="000C4804"/>
    <w:rsid w:val="000C596B"/>
    <w:rsid w:val="000C73A1"/>
    <w:rsid w:val="000D6BF2"/>
    <w:rsid w:val="000E479E"/>
    <w:rsid w:val="000F1D3A"/>
    <w:rsid w:val="000F3A47"/>
    <w:rsid w:val="000F448A"/>
    <w:rsid w:val="000F4E97"/>
    <w:rsid w:val="00101C3C"/>
    <w:rsid w:val="00102B5C"/>
    <w:rsid w:val="001105A4"/>
    <w:rsid w:val="001109C4"/>
    <w:rsid w:val="00120E5C"/>
    <w:rsid w:val="0012349B"/>
    <w:rsid w:val="00130D23"/>
    <w:rsid w:val="00140825"/>
    <w:rsid w:val="001511AB"/>
    <w:rsid w:val="00151D2F"/>
    <w:rsid w:val="001571B2"/>
    <w:rsid w:val="00160E92"/>
    <w:rsid w:val="00173E1E"/>
    <w:rsid w:val="00174CE7"/>
    <w:rsid w:val="001752A4"/>
    <w:rsid w:val="00182A20"/>
    <w:rsid w:val="00190638"/>
    <w:rsid w:val="00194BFF"/>
    <w:rsid w:val="001A4919"/>
    <w:rsid w:val="001C0954"/>
    <w:rsid w:val="001C1440"/>
    <w:rsid w:val="001C7FEA"/>
    <w:rsid w:val="001D1056"/>
    <w:rsid w:val="001D21F0"/>
    <w:rsid w:val="001D257C"/>
    <w:rsid w:val="001D28E4"/>
    <w:rsid w:val="001D5769"/>
    <w:rsid w:val="001D7F82"/>
    <w:rsid w:val="001E2D5A"/>
    <w:rsid w:val="001E51B0"/>
    <w:rsid w:val="001E5CE4"/>
    <w:rsid w:val="001E660F"/>
    <w:rsid w:val="001F6744"/>
    <w:rsid w:val="001F720B"/>
    <w:rsid w:val="001F7916"/>
    <w:rsid w:val="0020461E"/>
    <w:rsid w:val="00212939"/>
    <w:rsid w:val="00215B25"/>
    <w:rsid w:val="00216899"/>
    <w:rsid w:val="00231585"/>
    <w:rsid w:val="0023422F"/>
    <w:rsid w:val="00255EFF"/>
    <w:rsid w:val="002721CF"/>
    <w:rsid w:val="0027474A"/>
    <w:rsid w:val="00282D0E"/>
    <w:rsid w:val="00290C75"/>
    <w:rsid w:val="00296E31"/>
    <w:rsid w:val="00297682"/>
    <w:rsid w:val="002977EB"/>
    <w:rsid w:val="002B0C3F"/>
    <w:rsid w:val="002B2D04"/>
    <w:rsid w:val="002C0A81"/>
    <w:rsid w:val="002C5D41"/>
    <w:rsid w:val="002C6E81"/>
    <w:rsid w:val="002D2942"/>
    <w:rsid w:val="002D3606"/>
    <w:rsid w:val="002D5AFD"/>
    <w:rsid w:val="002D73FF"/>
    <w:rsid w:val="002F015D"/>
    <w:rsid w:val="002F4CB5"/>
    <w:rsid w:val="002F5C81"/>
    <w:rsid w:val="00303A7D"/>
    <w:rsid w:val="00307422"/>
    <w:rsid w:val="0031642C"/>
    <w:rsid w:val="0032170D"/>
    <w:rsid w:val="00331306"/>
    <w:rsid w:val="003333FB"/>
    <w:rsid w:val="00334282"/>
    <w:rsid w:val="00340C37"/>
    <w:rsid w:val="00346A82"/>
    <w:rsid w:val="00351977"/>
    <w:rsid w:val="00355DD6"/>
    <w:rsid w:val="00364440"/>
    <w:rsid w:val="00365E88"/>
    <w:rsid w:val="00366ABA"/>
    <w:rsid w:val="00377991"/>
    <w:rsid w:val="00377DB3"/>
    <w:rsid w:val="00385010"/>
    <w:rsid w:val="00390B86"/>
    <w:rsid w:val="003930CD"/>
    <w:rsid w:val="003A023C"/>
    <w:rsid w:val="003A2978"/>
    <w:rsid w:val="003A39FF"/>
    <w:rsid w:val="003B2DCF"/>
    <w:rsid w:val="003C08AE"/>
    <w:rsid w:val="003D2113"/>
    <w:rsid w:val="003D41D9"/>
    <w:rsid w:val="003D54DE"/>
    <w:rsid w:val="003D7B6B"/>
    <w:rsid w:val="003D7C48"/>
    <w:rsid w:val="003F0A9B"/>
    <w:rsid w:val="0040194C"/>
    <w:rsid w:val="00411D16"/>
    <w:rsid w:val="00412834"/>
    <w:rsid w:val="00417A35"/>
    <w:rsid w:val="00422867"/>
    <w:rsid w:val="00422CB6"/>
    <w:rsid w:val="00431240"/>
    <w:rsid w:val="00431C07"/>
    <w:rsid w:val="00453F5E"/>
    <w:rsid w:val="00472F82"/>
    <w:rsid w:val="00472FEE"/>
    <w:rsid w:val="00490996"/>
    <w:rsid w:val="00492652"/>
    <w:rsid w:val="004A1B60"/>
    <w:rsid w:val="004A6480"/>
    <w:rsid w:val="004A6C9A"/>
    <w:rsid w:val="004B1955"/>
    <w:rsid w:val="004B60C7"/>
    <w:rsid w:val="004C25DD"/>
    <w:rsid w:val="004C3C69"/>
    <w:rsid w:val="004C668B"/>
    <w:rsid w:val="004D2C4C"/>
    <w:rsid w:val="004F052E"/>
    <w:rsid w:val="004F209B"/>
    <w:rsid w:val="004F21D9"/>
    <w:rsid w:val="004F6269"/>
    <w:rsid w:val="004F641A"/>
    <w:rsid w:val="00502578"/>
    <w:rsid w:val="00504239"/>
    <w:rsid w:val="00507CC9"/>
    <w:rsid w:val="0051126D"/>
    <w:rsid w:val="0051271C"/>
    <w:rsid w:val="00513A77"/>
    <w:rsid w:val="00517A5D"/>
    <w:rsid w:val="005233F1"/>
    <w:rsid w:val="00524484"/>
    <w:rsid w:val="00533C32"/>
    <w:rsid w:val="00543A6D"/>
    <w:rsid w:val="005445B2"/>
    <w:rsid w:val="00544EAF"/>
    <w:rsid w:val="00545DB5"/>
    <w:rsid w:val="00560CFD"/>
    <w:rsid w:val="005647F3"/>
    <w:rsid w:val="00565C42"/>
    <w:rsid w:val="00567C57"/>
    <w:rsid w:val="005701A8"/>
    <w:rsid w:val="00572B3F"/>
    <w:rsid w:val="00575D14"/>
    <w:rsid w:val="00584F33"/>
    <w:rsid w:val="0058789E"/>
    <w:rsid w:val="005916D5"/>
    <w:rsid w:val="00597B84"/>
    <w:rsid w:val="00597FD1"/>
    <w:rsid w:val="005A0D26"/>
    <w:rsid w:val="005A38E3"/>
    <w:rsid w:val="005A4C1B"/>
    <w:rsid w:val="005A75D3"/>
    <w:rsid w:val="005A7FDF"/>
    <w:rsid w:val="005B669E"/>
    <w:rsid w:val="005C2DA9"/>
    <w:rsid w:val="005C60BF"/>
    <w:rsid w:val="005C69DE"/>
    <w:rsid w:val="005C7324"/>
    <w:rsid w:val="005D3795"/>
    <w:rsid w:val="005D53D9"/>
    <w:rsid w:val="005D5987"/>
    <w:rsid w:val="005D7C78"/>
    <w:rsid w:val="005D7F84"/>
    <w:rsid w:val="005E17C5"/>
    <w:rsid w:val="005E2D74"/>
    <w:rsid w:val="005F460A"/>
    <w:rsid w:val="006012FA"/>
    <w:rsid w:val="00604194"/>
    <w:rsid w:val="00605B3F"/>
    <w:rsid w:val="00607502"/>
    <w:rsid w:val="00610BA0"/>
    <w:rsid w:val="00612401"/>
    <w:rsid w:val="00612E95"/>
    <w:rsid w:val="0063267C"/>
    <w:rsid w:val="00634E0D"/>
    <w:rsid w:val="006377DE"/>
    <w:rsid w:val="00645287"/>
    <w:rsid w:val="00645F5C"/>
    <w:rsid w:val="00653325"/>
    <w:rsid w:val="00653A11"/>
    <w:rsid w:val="00657FE9"/>
    <w:rsid w:val="0066795B"/>
    <w:rsid w:val="006702A1"/>
    <w:rsid w:val="006739B9"/>
    <w:rsid w:val="00677DCA"/>
    <w:rsid w:val="00680E77"/>
    <w:rsid w:val="006829BD"/>
    <w:rsid w:val="0069041A"/>
    <w:rsid w:val="0069395C"/>
    <w:rsid w:val="006946B7"/>
    <w:rsid w:val="006A54FE"/>
    <w:rsid w:val="006A6264"/>
    <w:rsid w:val="006B03DF"/>
    <w:rsid w:val="006B75AF"/>
    <w:rsid w:val="006D37E8"/>
    <w:rsid w:val="006D40A5"/>
    <w:rsid w:val="006D6F23"/>
    <w:rsid w:val="006E0952"/>
    <w:rsid w:val="006E3092"/>
    <w:rsid w:val="006E537C"/>
    <w:rsid w:val="006E67FB"/>
    <w:rsid w:val="006F6666"/>
    <w:rsid w:val="006F6C2B"/>
    <w:rsid w:val="006F731D"/>
    <w:rsid w:val="00701E3D"/>
    <w:rsid w:val="00703B35"/>
    <w:rsid w:val="00705A54"/>
    <w:rsid w:val="007109F4"/>
    <w:rsid w:val="00722E0D"/>
    <w:rsid w:val="00726286"/>
    <w:rsid w:val="0072644C"/>
    <w:rsid w:val="00730CF2"/>
    <w:rsid w:val="00732AA0"/>
    <w:rsid w:val="00735ED8"/>
    <w:rsid w:val="00736931"/>
    <w:rsid w:val="00740CBA"/>
    <w:rsid w:val="0074186A"/>
    <w:rsid w:val="007418F7"/>
    <w:rsid w:val="007428E6"/>
    <w:rsid w:val="00746F72"/>
    <w:rsid w:val="00750434"/>
    <w:rsid w:val="007524D7"/>
    <w:rsid w:val="00757C47"/>
    <w:rsid w:val="00760B25"/>
    <w:rsid w:val="0076770C"/>
    <w:rsid w:val="00771687"/>
    <w:rsid w:val="007773DC"/>
    <w:rsid w:val="00781774"/>
    <w:rsid w:val="007876EB"/>
    <w:rsid w:val="007962E1"/>
    <w:rsid w:val="007A5383"/>
    <w:rsid w:val="007B1B9B"/>
    <w:rsid w:val="007B23DF"/>
    <w:rsid w:val="007C0299"/>
    <w:rsid w:val="007D60F6"/>
    <w:rsid w:val="007E0F65"/>
    <w:rsid w:val="007E555C"/>
    <w:rsid w:val="007F301A"/>
    <w:rsid w:val="007F6932"/>
    <w:rsid w:val="00806054"/>
    <w:rsid w:val="0081167A"/>
    <w:rsid w:val="00812CC4"/>
    <w:rsid w:val="0081419D"/>
    <w:rsid w:val="008149FB"/>
    <w:rsid w:val="0082007B"/>
    <w:rsid w:val="00820921"/>
    <w:rsid w:val="00825F12"/>
    <w:rsid w:val="00841221"/>
    <w:rsid w:val="008436E6"/>
    <w:rsid w:val="00843BEA"/>
    <w:rsid w:val="00852538"/>
    <w:rsid w:val="00855728"/>
    <w:rsid w:val="00856577"/>
    <w:rsid w:val="008613A7"/>
    <w:rsid w:val="00861E42"/>
    <w:rsid w:val="00866D48"/>
    <w:rsid w:val="00872322"/>
    <w:rsid w:val="00876693"/>
    <w:rsid w:val="00892E35"/>
    <w:rsid w:val="008A0095"/>
    <w:rsid w:val="008A0BA1"/>
    <w:rsid w:val="008A1741"/>
    <w:rsid w:val="008A6140"/>
    <w:rsid w:val="008A6CEA"/>
    <w:rsid w:val="008B3A8F"/>
    <w:rsid w:val="008C04E9"/>
    <w:rsid w:val="008C18B4"/>
    <w:rsid w:val="008C234D"/>
    <w:rsid w:val="008C3D9F"/>
    <w:rsid w:val="008D3390"/>
    <w:rsid w:val="008D3A14"/>
    <w:rsid w:val="008D48F8"/>
    <w:rsid w:val="008F1B89"/>
    <w:rsid w:val="008F2069"/>
    <w:rsid w:val="008F424F"/>
    <w:rsid w:val="00900ABC"/>
    <w:rsid w:val="00901A38"/>
    <w:rsid w:val="009044A0"/>
    <w:rsid w:val="00905C3F"/>
    <w:rsid w:val="009113B4"/>
    <w:rsid w:val="00914D53"/>
    <w:rsid w:val="009208D8"/>
    <w:rsid w:val="00926E25"/>
    <w:rsid w:val="00934366"/>
    <w:rsid w:val="009354C2"/>
    <w:rsid w:val="00940CBC"/>
    <w:rsid w:val="00945979"/>
    <w:rsid w:val="0095285C"/>
    <w:rsid w:val="00952EB7"/>
    <w:rsid w:val="0095402B"/>
    <w:rsid w:val="00954541"/>
    <w:rsid w:val="00961A44"/>
    <w:rsid w:val="00961B27"/>
    <w:rsid w:val="00963E92"/>
    <w:rsid w:val="00964E43"/>
    <w:rsid w:val="009676CC"/>
    <w:rsid w:val="00980F59"/>
    <w:rsid w:val="00986D20"/>
    <w:rsid w:val="009902B2"/>
    <w:rsid w:val="00992547"/>
    <w:rsid w:val="009A0BEB"/>
    <w:rsid w:val="009A25AE"/>
    <w:rsid w:val="009B36AC"/>
    <w:rsid w:val="009B667E"/>
    <w:rsid w:val="009C7DA3"/>
    <w:rsid w:val="009D744B"/>
    <w:rsid w:val="009E337C"/>
    <w:rsid w:val="009E356E"/>
    <w:rsid w:val="009F3FC2"/>
    <w:rsid w:val="009F5B41"/>
    <w:rsid w:val="009F7B7F"/>
    <w:rsid w:val="00A01F51"/>
    <w:rsid w:val="00A0504A"/>
    <w:rsid w:val="00A05DC8"/>
    <w:rsid w:val="00A06701"/>
    <w:rsid w:val="00A20390"/>
    <w:rsid w:val="00A25005"/>
    <w:rsid w:val="00A34CC1"/>
    <w:rsid w:val="00A40894"/>
    <w:rsid w:val="00A40BD3"/>
    <w:rsid w:val="00A4188B"/>
    <w:rsid w:val="00A477DD"/>
    <w:rsid w:val="00A47CDC"/>
    <w:rsid w:val="00A52473"/>
    <w:rsid w:val="00A556D9"/>
    <w:rsid w:val="00A63EFC"/>
    <w:rsid w:val="00A74989"/>
    <w:rsid w:val="00A74F4B"/>
    <w:rsid w:val="00A758DF"/>
    <w:rsid w:val="00A81A9A"/>
    <w:rsid w:val="00A81B2B"/>
    <w:rsid w:val="00A82C7F"/>
    <w:rsid w:val="00A82E23"/>
    <w:rsid w:val="00A8532E"/>
    <w:rsid w:val="00A877B8"/>
    <w:rsid w:val="00A91BA3"/>
    <w:rsid w:val="00A95074"/>
    <w:rsid w:val="00A96B3C"/>
    <w:rsid w:val="00AA0712"/>
    <w:rsid w:val="00AA0F1C"/>
    <w:rsid w:val="00AA1CC9"/>
    <w:rsid w:val="00AB1C07"/>
    <w:rsid w:val="00AB2259"/>
    <w:rsid w:val="00AB273F"/>
    <w:rsid w:val="00AB2B78"/>
    <w:rsid w:val="00AB3A54"/>
    <w:rsid w:val="00AB4FBF"/>
    <w:rsid w:val="00AB6BB6"/>
    <w:rsid w:val="00AC0339"/>
    <w:rsid w:val="00AC4F7E"/>
    <w:rsid w:val="00AC6AEC"/>
    <w:rsid w:val="00AD3752"/>
    <w:rsid w:val="00AD3BA1"/>
    <w:rsid w:val="00AE0391"/>
    <w:rsid w:val="00AE7A6D"/>
    <w:rsid w:val="00AF0F17"/>
    <w:rsid w:val="00AF4373"/>
    <w:rsid w:val="00B0111D"/>
    <w:rsid w:val="00B07E42"/>
    <w:rsid w:val="00B11A22"/>
    <w:rsid w:val="00B13614"/>
    <w:rsid w:val="00B238B4"/>
    <w:rsid w:val="00B27118"/>
    <w:rsid w:val="00B27268"/>
    <w:rsid w:val="00B27E5F"/>
    <w:rsid w:val="00B308A9"/>
    <w:rsid w:val="00B33D0E"/>
    <w:rsid w:val="00B40446"/>
    <w:rsid w:val="00B425FD"/>
    <w:rsid w:val="00B4611F"/>
    <w:rsid w:val="00B478E6"/>
    <w:rsid w:val="00B5251D"/>
    <w:rsid w:val="00B61777"/>
    <w:rsid w:val="00B6292A"/>
    <w:rsid w:val="00B66401"/>
    <w:rsid w:val="00B67015"/>
    <w:rsid w:val="00B70854"/>
    <w:rsid w:val="00B72752"/>
    <w:rsid w:val="00B7468A"/>
    <w:rsid w:val="00B8342A"/>
    <w:rsid w:val="00B854EA"/>
    <w:rsid w:val="00B85B76"/>
    <w:rsid w:val="00B90AEE"/>
    <w:rsid w:val="00B937F5"/>
    <w:rsid w:val="00B94B2D"/>
    <w:rsid w:val="00B94B56"/>
    <w:rsid w:val="00B95716"/>
    <w:rsid w:val="00BA6BEE"/>
    <w:rsid w:val="00BB18C3"/>
    <w:rsid w:val="00BB40BC"/>
    <w:rsid w:val="00BB57EF"/>
    <w:rsid w:val="00BC028A"/>
    <w:rsid w:val="00BD0FA1"/>
    <w:rsid w:val="00BE06BA"/>
    <w:rsid w:val="00BE088D"/>
    <w:rsid w:val="00BE5CEC"/>
    <w:rsid w:val="00BE7A22"/>
    <w:rsid w:val="00BF03D7"/>
    <w:rsid w:val="00BF1659"/>
    <w:rsid w:val="00BF37DC"/>
    <w:rsid w:val="00BF4F58"/>
    <w:rsid w:val="00BF73D6"/>
    <w:rsid w:val="00C01138"/>
    <w:rsid w:val="00C0634B"/>
    <w:rsid w:val="00C11E38"/>
    <w:rsid w:val="00C1469F"/>
    <w:rsid w:val="00C16426"/>
    <w:rsid w:val="00C21DE9"/>
    <w:rsid w:val="00C27DBD"/>
    <w:rsid w:val="00C30AF7"/>
    <w:rsid w:val="00C31FFF"/>
    <w:rsid w:val="00C324B3"/>
    <w:rsid w:val="00C36ABE"/>
    <w:rsid w:val="00C41223"/>
    <w:rsid w:val="00C41D71"/>
    <w:rsid w:val="00C525A9"/>
    <w:rsid w:val="00C551D6"/>
    <w:rsid w:val="00C726FB"/>
    <w:rsid w:val="00C73EA2"/>
    <w:rsid w:val="00C777CB"/>
    <w:rsid w:val="00C8425A"/>
    <w:rsid w:val="00C93DD3"/>
    <w:rsid w:val="00C95E1E"/>
    <w:rsid w:val="00CA149B"/>
    <w:rsid w:val="00CA3ADC"/>
    <w:rsid w:val="00CA464E"/>
    <w:rsid w:val="00CA5172"/>
    <w:rsid w:val="00CB1289"/>
    <w:rsid w:val="00CB16D5"/>
    <w:rsid w:val="00CB7215"/>
    <w:rsid w:val="00CC63A6"/>
    <w:rsid w:val="00CD1DAE"/>
    <w:rsid w:val="00CE0450"/>
    <w:rsid w:val="00CE5C5D"/>
    <w:rsid w:val="00CF4998"/>
    <w:rsid w:val="00D017EC"/>
    <w:rsid w:val="00D130F2"/>
    <w:rsid w:val="00D153A2"/>
    <w:rsid w:val="00D1733A"/>
    <w:rsid w:val="00D20AEF"/>
    <w:rsid w:val="00D269A3"/>
    <w:rsid w:val="00D2729F"/>
    <w:rsid w:val="00D375D0"/>
    <w:rsid w:val="00D40772"/>
    <w:rsid w:val="00D4656C"/>
    <w:rsid w:val="00D47A7B"/>
    <w:rsid w:val="00D516C9"/>
    <w:rsid w:val="00D53502"/>
    <w:rsid w:val="00D53B2A"/>
    <w:rsid w:val="00D54BA1"/>
    <w:rsid w:val="00D61BED"/>
    <w:rsid w:val="00D63EA9"/>
    <w:rsid w:val="00D74FDB"/>
    <w:rsid w:val="00D77F20"/>
    <w:rsid w:val="00D81012"/>
    <w:rsid w:val="00D85561"/>
    <w:rsid w:val="00D87490"/>
    <w:rsid w:val="00D90554"/>
    <w:rsid w:val="00D92605"/>
    <w:rsid w:val="00D9280E"/>
    <w:rsid w:val="00D9376F"/>
    <w:rsid w:val="00D96123"/>
    <w:rsid w:val="00D97217"/>
    <w:rsid w:val="00DA1F14"/>
    <w:rsid w:val="00DB32ED"/>
    <w:rsid w:val="00DB6DAF"/>
    <w:rsid w:val="00DC2171"/>
    <w:rsid w:val="00DD130C"/>
    <w:rsid w:val="00DD1583"/>
    <w:rsid w:val="00DE37F5"/>
    <w:rsid w:val="00DE6414"/>
    <w:rsid w:val="00DF1FCF"/>
    <w:rsid w:val="00DF7BE4"/>
    <w:rsid w:val="00E001EA"/>
    <w:rsid w:val="00E0021C"/>
    <w:rsid w:val="00E026B8"/>
    <w:rsid w:val="00E05181"/>
    <w:rsid w:val="00E077ED"/>
    <w:rsid w:val="00E1532B"/>
    <w:rsid w:val="00E2006D"/>
    <w:rsid w:val="00E2053C"/>
    <w:rsid w:val="00E207D4"/>
    <w:rsid w:val="00E21322"/>
    <w:rsid w:val="00E31BDE"/>
    <w:rsid w:val="00E42913"/>
    <w:rsid w:val="00E43CF7"/>
    <w:rsid w:val="00E45519"/>
    <w:rsid w:val="00E477D9"/>
    <w:rsid w:val="00E51E5D"/>
    <w:rsid w:val="00E53833"/>
    <w:rsid w:val="00E556C8"/>
    <w:rsid w:val="00E55940"/>
    <w:rsid w:val="00E63944"/>
    <w:rsid w:val="00E71797"/>
    <w:rsid w:val="00E7273B"/>
    <w:rsid w:val="00E815B4"/>
    <w:rsid w:val="00E8753B"/>
    <w:rsid w:val="00E90694"/>
    <w:rsid w:val="00E91DB3"/>
    <w:rsid w:val="00E93397"/>
    <w:rsid w:val="00E962DD"/>
    <w:rsid w:val="00EA1106"/>
    <w:rsid w:val="00EA4666"/>
    <w:rsid w:val="00EA5736"/>
    <w:rsid w:val="00EA675D"/>
    <w:rsid w:val="00EB1EBA"/>
    <w:rsid w:val="00EB2BDC"/>
    <w:rsid w:val="00EB4281"/>
    <w:rsid w:val="00EB42C4"/>
    <w:rsid w:val="00EC1247"/>
    <w:rsid w:val="00EC7555"/>
    <w:rsid w:val="00ED2411"/>
    <w:rsid w:val="00ED6946"/>
    <w:rsid w:val="00EE29A8"/>
    <w:rsid w:val="00EE41F0"/>
    <w:rsid w:val="00EE6E19"/>
    <w:rsid w:val="00EF2557"/>
    <w:rsid w:val="00F04D19"/>
    <w:rsid w:val="00F10C10"/>
    <w:rsid w:val="00F11EA8"/>
    <w:rsid w:val="00F12A2D"/>
    <w:rsid w:val="00F12FD8"/>
    <w:rsid w:val="00F13895"/>
    <w:rsid w:val="00F16711"/>
    <w:rsid w:val="00F34ECE"/>
    <w:rsid w:val="00F37F26"/>
    <w:rsid w:val="00F42793"/>
    <w:rsid w:val="00F4564D"/>
    <w:rsid w:val="00F547DD"/>
    <w:rsid w:val="00F578BD"/>
    <w:rsid w:val="00F60E84"/>
    <w:rsid w:val="00F64F9D"/>
    <w:rsid w:val="00F71ACC"/>
    <w:rsid w:val="00F74CD7"/>
    <w:rsid w:val="00F77424"/>
    <w:rsid w:val="00F81498"/>
    <w:rsid w:val="00F8203A"/>
    <w:rsid w:val="00F830DC"/>
    <w:rsid w:val="00F83533"/>
    <w:rsid w:val="00F837D7"/>
    <w:rsid w:val="00F83E9E"/>
    <w:rsid w:val="00FA2279"/>
    <w:rsid w:val="00FA3FC3"/>
    <w:rsid w:val="00FA5D42"/>
    <w:rsid w:val="00FB179C"/>
    <w:rsid w:val="00FB1DF0"/>
    <w:rsid w:val="00FB3BF5"/>
    <w:rsid w:val="00FC317A"/>
    <w:rsid w:val="00FC3E50"/>
    <w:rsid w:val="00FD034B"/>
    <w:rsid w:val="00FD11AD"/>
    <w:rsid w:val="00FD42DD"/>
    <w:rsid w:val="00FD5297"/>
    <w:rsid w:val="00FE253F"/>
    <w:rsid w:val="00FF0C40"/>
    <w:rsid w:val="00FF2390"/>
    <w:rsid w:val="00FF2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23328191-B99D-416E-AD4D-BC19C7207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paragraph" w:styleId="Titre1">
    <w:name w:val="heading 1"/>
    <w:basedOn w:val="Normal"/>
    <w:link w:val="Titre1Car"/>
    <w:uiPriority w:val="9"/>
    <w:qFormat/>
    <w:rsid w:val="00FB3BF5"/>
    <w:pPr>
      <w:widowControl w:val="0"/>
      <w:autoSpaceDE w:val="0"/>
      <w:autoSpaceDN w:val="0"/>
      <w:spacing w:before="1" w:after="0" w:line="240" w:lineRule="auto"/>
      <w:outlineLvl w:val="0"/>
    </w:pPr>
    <w:rPr>
      <w:rFonts w:ascii="Arial" w:eastAsia="Arial" w:hAnsi="Arial" w:cs="Arial"/>
      <w:b/>
      <w:bCs/>
    </w:rPr>
  </w:style>
  <w:style w:type="paragraph" w:styleId="Titre2">
    <w:name w:val="heading 2"/>
    <w:basedOn w:val="Normal"/>
    <w:link w:val="Titre2Car"/>
    <w:uiPriority w:val="9"/>
    <w:semiHidden/>
    <w:unhideWhenUsed/>
    <w:qFormat/>
    <w:rsid w:val="00FB3BF5"/>
    <w:pPr>
      <w:widowControl w:val="0"/>
      <w:autoSpaceDE w:val="0"/>
      <w:autoSpaceDN w:val="0"/>
      <w:spacing w:before="239" w:after="0" w:line="240" w:lineRule="auto"/>
      <w:ind w:left="716" w:hanging="716"/>
      <w:jc w:val="both"/>
      <w:outlineLvl w:val="1"/>
    </w:pPr>
    <w:rPr>
      <w:rFonts w:ascii="Arial" w:eastAsia="Arial" w:hAnsi="Arial" w:cs="Arial"/>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17A35"/>
    <w:pPr>
      <w:tabs>
        <w:tab w:val="center" w:pos="4680"/>
        <w:tab w:val="right" w:pos="9360"/>
      </w:tabs>
      <w:spacing w:after="0" w:line="240" w:lineRule="auto"/>
    </w:pPr>
  </w:style>
  <w:style w:type="character" w:customStyle="1" w:styleId="En-tteCar">
    <w:name w:val="En-tête Car"/>
    <w:basedOn w:val="Policepardfaut"/>
    <w:link w:val="En-tte"/>
    <w:uiPriority w:val="99"/>
    <w:rsid w:val="00417A35"/>
  </w:style>
  <w:style w:type="paragraph" w:styleId="Pieddepage">
    <w:name w:val="footer"/>
    <w:basedOn w:val="Normal"/>
    <w:link w:val="PieddepageCar"/>
    <w:uiPriority w:val="99"/>
    <w:unhideWhenUsed/>
    <w:rsid w:val="00417A3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17A35"/>
  </w:style>
  <w:style w:type="paragraph" w:styleId="Corpsdetexte">
    <w:name w:val="Body Text"/>
    <w:basedOn w:val="Normal"/>
    <w:link w:val="CorpsdetexteC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CorpsdetexteCar">
    <w:name w:val="Corps de texte Car"/>
    <w:basedOn w:val="Policepardfaut"/>
    <w:link w:val="Corpsdetexte"/>
    <w:uiPriority w:val="1"/>
    <w:rsid w:val="00417A35"/>
    <w:rPr>
      <w:rFonts w:ascii="MuseoSans-300" w:eastAsia="MuseoSans-300" w:hAnsi="MuseoSans-300" w:cs="MuseoSans-300"/>
      <w:sz w:val="16"/>
      <w:szCs w:val="16"/>
      <w:lang w:val="en-GB"/>
    </w:rPr>
  </w:style>
  <w:style w:type="paragraph" w:styleId="Sansinterligne">
    <w:name w:val="No Spacing"/>
    <w:uiPriority w:val="1"/>
    <w:qFormat/>
    <w:rsid w:val="004C668B"/>
    <w:pPr>
      <w:spacing w:after="0" w:line="240" w:lineRule="auto"/>
    </w:pPr>
  </w:style>
  <w:style w:type="character" w:styleId="Lienhypertexte">
    <w:name w:val="Hyperlink"/>
    <w:basedOn w:val="Policepardfaut"/>
    <w:uiPriority w:val="99"/>
    <w:unhideWhenUsed/>
    <w:rsid w:val="004C668B"/>
    <w:rPr>
      <w:color w:val="0563C1" w:themeColor="hyperlink"/>
      <w:u w:val="single"/>
    </w:rPr>
  </w:style>
  <w:style w:type="character" w:styleId="Mentionnonrsolue">
    <w:name w:val="Unresolved Mention"/>
    <w:basedOn w:val="Policepardfaut"/>
    <w:uiPriority w:val="99"/>
    <w:semiHidden/>
    <w:unhideWhenUsed/>
    <w:rsid w:val="004C668B"/>
    <w:rPr>
      <w:color w:val="605E5C"/>
      <w:shd w:val="clear" w:color="auto" w:fill="E1DFDD"/>
    </w:rPr>
  </w:style>
  <w:style w:type="paragraph" w:styleId="Paragraphedeliste">
    <w:name w:val="List Paragraph"/>
    <w:basedOn w:val="Normal"/>
    <w:uiPriority w:val="1"/>
    <w:qFormat/>
    <w:rsid w:val="0012349B"/>
    <w:pPr>
      <w:spacing w:after="0" w:line="240" w:lineRule="auto"/>
      <w:ind w:left="720"/>
      <w:contextualSpacing/>
    </w:pPr>
    <w:rPr>
      <w:rFonts w:eastAsia="Times New Roman" w:cs="Times New Roman"/>
      <w:szCs w:val="24"/>
      <w:lang w:val="en-GB"/>
    </w:rPr>
  </w:style>
  <w:style w:type="table" w:styleId="TableauGrille1Clair-Accentuation2">
    <w:name w:val="Grid Table 1 Light Accent 2"/>
    <w:basedOn w:val="Tableau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lledutableau">
    <w:name w:val="Table Grid"/>
    <w:basedOn w:val="Tableau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E90694"/>
    <w:rPr>
      <w:sz w:val="16"/>
      <w:szCs w:val="16"/>
    </w:rPr>
  </w:style>
  <w:style w:type="paragraph" w:styleId="Commentaire">
    <w:name w:val="annotation text"/>
    <w:basedOn w:val="Normal"/>
    <w:link w:val="CommentaireCar"/>
    <w:uiPriority w:val="99"/>
    <w:unhideWhenUsed/>
    <w:rsid w:val="00E90694"/>
    <w:pPr>
      <w:spacing w:line="240" w:lineRule="auto"/>
    </w:pPr>
    <w:rPr>
      <w:sz w:val="20"/>
      <w:szCs w:val="20"/>
    </w:rPr>
  </w:style>
  <w:style w:type="character" w:customStyle="1" w:styleId="CommentaireCar">
    <w:name w:val="Commentaire Car"/>
    <w:basedOn w:val="Policepardfaut"/>
    <w:link w:val="Commentaire"/>
    <w:uiPriority w:val="99"/>
    <w:rsid w:val="00E90694"/>
    <w:rPr>
      <w:sz w:val="20"/>
      <w:szCs w:val="20"/>
    </w:rPr>
  </w:style>
  <w:style w:type="paragraph" w:styleId="Objetducommentaire">
    <w:name w:val="annotation subject"/>
    <w:basedOn w:val="Commentaire"/>
    <w:next w:val="Commentaire"/>
    <w:link w:val="ObjetducommentaireCar"/>
    <w:uiPriority w:val="99"/>
    <w:semiHidden/>
    <w:unhideWhenUsed/>
    <w:rsid w:val="00E90694"/>
    <w:rPr>
      <w:b/>
      <w:bCs/>
    </w:rPr>
  </w:style>
  <w:style w:type="character" w:customStyle="1" w:styleId="ObjetducommentaireCar">
    <w:name w:val="Objet du commentaire Car"/>
    <w:basedOn w:val="CommentaireCar"/>
    <w:link w:val="Objetducommentaire"/>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vision">
    <w:name w:val="Revision"/>
    <w:hidden/>
    <w:uiPriority w:val="99"/>
    <w:semiHidden/>
    <w:rsid w:val="00A52473"/>
    <w:pPr>
      <w:spacing w:after="0" w:line="240" w:lineRule="auto"/>
    </w:pPr>
  </w:style>
  <w:style w:type="character" w:styleId="lev">
    <w:name w:val="Strong"/>
    <w:basedOn w:val="Policepardfau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Policepardfaut"/>
    <w:rsid w:val="00524484"/>
    <w:rPr>
      <w:rFonts w:ascii="Segoe UI" w:hAnsi="Segoe UI" w:cs="Segoe UI" w:hint="default"/>
      <w:color w:val="57585A"/>
      <w:sz w:val="18"/>
      <w:szCs w:val="18"/>
    </w:rPr>
  </w:style>
  <w:style w:type="character" w:styleId="Textedelespacerserv">
    <w:name w:val="Placeholder Text"/>
    <w:basedOn w:val="Policepardfaut"/>
    <w:uiPriority w:val="99"/>
    <w:semiHidden/>
    <w:rsid w:val="009113B4"/>
    <w:rPr>
      <w:color w:val="808080"/>
    </w:rPr>
  </w:style>
  <w:style w:type="character" w:customStyle="1" w:styleId="Titre1Car">
    <w:name w:val="Titre 1 Car"/>
    <w:basedOn w:val="Policepardfaut"/>
    <w:link w:val="Titre1"/>
    <w:uiPriority w:val="9"/>
    <w:rsid w:val="00FB3BF5"/>
    <w:rPr>
      <w:rFonts w:ascii="Arial" w:eastAsia="Arial" w:hAnsi="Arial" w:cs="Arial"/>
      <w:b/>
      <w:bCs/>
    </w:rPr>
  </w:style>
  <w:style w:type="character" w:customStyle="1" w:styleId="Titre2Car">
    <w:name w:val="Titre 2 Car"/>
    <w:basedOn w:val="Policepardfaut"/>
    <w:link w:val="Titre2"/>
    <w:uiPriority w:val="9"/>
    <w:semiHidden/>
    <w:rsid w:val="00FB3BF5"/>
    <w:rPr>
      <w:rFonts w:ascii="Arial" w:eastAsia="Arial" w:hAnsi="Arial" w:cs="Arial"/>
      <w:b/>
      <w:bCs/>
    </w:rPr>
  </w:style>
  <w:style w:type="numbering" w:customStyle="1" w:styleId="Aucuneliste1">
    <w:name w:val="Aucune liste1"/>
    <w:next w:val="Aucuneliste"/>
    <w:uiPriority w:val="99"/>
    <w:semiHidden/>
    <w:unhideWhenUsed/>
    <w:rsid w:val="00FB3BF5"/>
  </w:style>
  <w:style w:type="paragraph" w:customStyle="1" w:styleId="msonormal0">
    <w:name w:val="msonormal"/>
    <w:basedOn w:val="Normal"/>
    <w:rsid w:val="00FB3BF5"/>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paragraph" w:customStyle="1" w:styleId="TableParagraph">
    <w:name w:val="Table Paragraph"/>
    <w:basedOn w:val="Normal"/>
    <w:uiPriority w:val="1"/>
    <w:qFormat/>
    <w:rsid w:val="00FB3BF5"/>
    <w:pPr>
      <w:widowControl w:val="0"/>
      <w:autoSpaceDE w:val="0"/>
      <w:autoSpaceDN w:val="0"/>
      <w:spacing w:after="0" w:line="240" w:lineRule="auto"/>
    </w:pPr>
    <w:rPr>
      <w:rFonts w:ascii="Arial" w:eastAsia="Arial" w:hAnsi="Arial" w:cs="Arial"/>
    </w:rPr>
  </w:style>
  <w:style w:type="table" w:customStyle="1" w:styleId="TableNormal1">
    <w:name w:val="Table Normal1"/>
    <w:uiPriority w:val="2"/>
    <w:semiHidden/>
    <w:qFormat/>
    <w:rsid w:val="00FB3BF5"/>
    <w:pPr>
      <w:widowControl w:val="0"/>
      <w:autoSpaceDE w:val="0"/>
      <w:autoSpaceDN w:val="0"/>
      <w:spacing w:after="0" w:line="240" w:lineRule="auto"/>
    </w:pPr>
    <w:rPr>
      <w:rFonts w:ascii="Calibri" w:eastAsia="Calibri" w:hAnsi="Calibri" w:cs="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Textedelespacerserv"/>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Textedelespacerserv"/>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Textedelespacerserv"/>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Textedelespacerserv"/>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Textedelespacerserv"/>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Textedelespacerserv"/>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seoSans-300">
    <w:altName w:val="Times New Roman"/>
    <w:charset w:val="00"/>
    <w:family w:val="roman"/>
    <w:pitch w:val="variable"/>
  </w:font>
  <w:font w:name="Museo Sans 300">
    <w:altName w:val="Calibri"/>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1034D"/>
    <w:rsid w:val="00041864"/>
    <w:rsid w:val="00057AB5"/>
    <w:rsid w:val="000B3A4E"/>
    <w:rsid w:val="0011021B"/>
    <w:rsid w:val="00116EF8"/>
    <w:rsid w:val="0012697C"/>
    <w:rsid w:val="001571B2"/>
    <w:rsid w:val="001675BC"/>
    <w:rsid w:val="0019012F"/>
    <w:rsid w:val="001B3BAD"/>
    <w:rsid w:val="002402B6"/>
    <w:rsid w:val="002528CB"/>
    <w:rsid w:val="002C5D41"/>
    <w:rsid w:val="002E7930"/>
    <w:rsid w:val="00305D6E"/>
    <w:rsid w:val="00395586"/>
    <w:rsid w:val="003A6502"/>
    <w:rsid w:val="003C7E9E"/>
    <w:rsid w:val="004C2060"/>
    <w:rsid w:val="004F58B3"/>
    <w:rsid w:val="00510107"/>
    <w:rsid w:val="0051126D"/>
    <w:rsid w:val="005218EC"/>
    <w:rsid w:val="00545A08"/>
    <w:rsid w:val="00597FD1"/>
    <w:rsid w:val="005A1BCB"/>
    <w:rsid w:val="005B25DE"/>
    <w:rsid w:val="005C2DA9"/>
    <w:rsid w:val="005F786A"/>
    <w:rsid w:val="00645F5C"/>
    <w:rsid w:val="006536C1"/>
    <w:rsid w:val="00735ED8"/>
    <w:rsid w:val="007418F7"/>
    <w:rsid w:val="00776103"/>
    <w:rsid w:val="007763C6"/>
    <w:rsid w:val="00784DA8"/>
    <w:rsid w:val="007D0E95"/>
    <w:rsid w:val="007F2BDB"/>
    <w:rsid w:val="007F6932"/>
    <w:rsid w:val="008A54E7"/>
    <w:rsid w:val="00965EB1"/>
    <w:rsid w:val="009A25AE"/>
    <w:rsid w:val="009D5B3B"/>
    <w:rsid w:val="00A20390"/>
    <w:rsid w:val="00A36B87"/>
    <w:rsid w:val="00A734CE"/>
    <w:rsid w:val="00A758DF"/>
    <w:rsid w:val="00A77379"/>
    <w:rsid w:val="00AC4F7E"/>
    <w:rsid w:val="00B56E71"/>
    <w:rsid w:val="00B57335"/>
    <w:rsid w:val="00B66401"/>
    <w:rsid w:val="00B76DF0"/>
    <w:rsid w:val="00BE2C53"/>
    <w:rsid w:val="00BE5F56"/>
    <w:rsid w:val="00BE7A22"/>
    <w:rsid w:val="00BF1659"/>
    <w:rsid w:val="00C9215A"/>
    <w:rsid w:val="00CB16D5"/>
    <w:rsid w:val="00CE50AD"/>
    <w:rsid w:val="00D153A2"/>
    <w:rsid w:val="00D337E8"/>
    <w:rsid w:val="00D42407"/>
    <w:rsid w:val="00D94A70"/>
    <w:rsid w:val="00D95B2E"/>
    <w:rsid w:val="00D960B1"/>
    <w:rsid w:val="00E17138"/>
    <w:rsid w:val="00F16711"/>
    <w:rsid w:val="00F54D5D"/>
    <w:rsid w:val="00F81498"/>
    <w:rsid w:val="00F90A19"/>
    <w:rsid w:val="00F970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7763C6"/>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8CA0E2-66A3-4147-85C8-4ED8458515F2}">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6-05-0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Een nieuw document maken." ma:contentTypeScope="" ma:versionID="274cd36044d615d59294e7aca606df7f">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cfef5fa4e92bdb22a410fd46fd9e1e7d"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6B6699-6859-41E0-AC77-D3DBED6C3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customXml/itemProps4.xml><?xml version="1.0" encoding="utf-8"?>
<ds:datastoreItem xmlns:ds="http://schemas.openxmlformats.org/officeDocument/2006/customXml" ds:itemID="{DC23931D-DD9A-4AA8-8CA1-80F6FDE478A7}">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5.xml><?xml version="1.0" encoding="utf-8"?>
<ds:datastoreItem xmlns:ds="http://schemas.openxmlformats.org/officeDocument/2006/customXml" ds:itemID="{C5E36B02-7D32-44CF-A354-4E1C875F76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38</Words>
  <Characters>18360</Characters>
  <Application>Microsoft Office Word</Application>
  <DocSecurity>0</DocSecurity>
  <Lines>153</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link ICH-S</vt:lpstr>
      <vt:lpstr/>
    </vt:vector>
  </TitlesOfParts>
  <Company>CDM Stravitec</Company>
  <LinksUpToDate>false</LinksUpToDate>
  <CharactersWithSpaces>21655</CharactersWithSpaces>
  <SharedDoc>false</SharedDoc>
  <HLinks>
    <vt:vector size="12" baseType="variant">
      <vt:variant>
        <vt:i4>4915265</vt:i4>
      </vt:variant>
      <vt:variant>
        <vt:i4>3</vt:i4>
      </vt:variant>
      <vt:variant>
        <vt:i4>0</vt:i4>
      </vt:variant>
      <vt:variant>
        <vt:i4>5</vt:i4>
      </vt:variant>
      <vt:variant>
        <vt:lpwstr>http://www.cdm-stravitec.com/</vt:lpwstr>
      </vt:variant>
      <vt:variant>
        <vt:lpwstr/>
      </vt:variant>
      <vt:variant>
        <vt:i4>5439599</vt:i4>
      </vt:variant>
      <vt:variant>
        <vt:i4>0</vt:i4>
      </vt:variant>
      <vt:variant>
        <vt:i4>0</vt:i4>
      </vt:variant>
      <vt:variant>
        <vt:i4>5</vt:i4>
      </vt:variant>
      <vt:variant>
        <vt:lpwstr>mailto:info-us@cdm-stravit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link ICH-S</dc:title>
  <dc:subject>Isolated Ceiling Hanger</dc:subject>
  <dc:creator>Sven Dekerk</dc:creator>
  <cp:keywords/>
  <dc:description/>
  <cp:lastModifiedBy>Justin Miroir</cp:lastModifiedBy>
  <cp:revision>58</cp:revision>
  <cp:lastPrinted>2021-02-20T16:02:00Z</cp:lastPrinted>
  <dcterms:created xsi:type="dcterms:W3CDTF">2026-04-02T09:01:00Z</dcterms:created>
  <dcterms:modified xsi:type="dcterms:W3CDTF">2026-05-07T19:21: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f078f1b89a929e5d8792c3ff20defe969d8041dc0d4796076951e5f525067f</vt:lpwstr>
  </property>
  <property fmtid="{D5CDD505-2E9C-101B-9397-08002B2CF9AE}" pid="3" name="ContentTypeId">
    <vt:lpwstr>0x0101001AD68CC3B3CD8244872A3F80515C3D65</vt:lpwstr>
  </property>
  <property fmtid="{D5CDD505-2E9C-101B-9397-08002B2CF9AE}" pid="4" name="MediaServiceImageTags">
    <vt:lpwstr/>
  </property>
</Properties>
</file>